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92E02" w14:textId="77777777" w:rsidR="00CD470A" w:rsidRPr="00CB4A32" w:rsidRDefault="00CD470A" w:rsidP="00DB4B95">
      <w:pPr>
        <w:pStyle w:val="Heading1"/>
      </w:pPr>
      <w:bookmarkStart w:id="0" w:name="_Hlk79420166"/>
      <w:r>
        <w:t xml:space="preserve">Local Control and Accountability Plan </w:t>
      </w:r>
      <w:r w:rsidRPr="00CB4A32">
        <w:t>Instructions</w:t>
      </w:r>
    </w:p>
    <w:bookmarkEnd w:id="0"/>
    <w:p w14:paraId="1306EA35" w14:textId="4BE3383E" w:rsidR="00CD470A" w:rsidRPr="00CB4A32" w:rsidRDefault="00CD470A" w:rsidP="006E3D8E">
      <w:pPr>
        <w:spacing w:after="160"/>
        <w:rPr>
          <w:rFonts w:eastAsia="Arial" w:cs="Arial"/>
        </w:rPr>
      </w:pPr>
      <w:r w:rsidRPr="00CB4A32">
        <w:fldChar w:fldCharType="begin"/>
      </w:r>
      <w:r w:rsidR="00EB7877">
        <w:instrText>HYPERLINK  \l "_Plan_Summary"</w:instrText>
      </w:r>
      <w:r w:rsidRPr="00CB4A32">
        <w:fldChar w:fldCharType="separate"/>
      </w:r>
      <w:r w:rsidRPr="00CB4A32">
        <w:rPr>
          <w:rStyle w:val="Hyperlink"/>
          <w:rFonts w:eastAsia="Arial" w:cs="Arial"/>
        </w:rPr>
        <w:t>Plan Summary</w:t>
      </w:r>
      <w:r w:rsidRPr="00CB4A32">
        <w:rPr>
          <w:rStyle w:val="Hyperlink"/>
          <w:rFonts w:eastAsia="Arial" w:cs="Arial"/>
        </w:rPr>
        <w:fldChar w:fldCharType="end"/>
      </w:r>
    </w:p>
    <w:p w14:paraId="0B53A0D0" w14:textId="183C547C" w:rsidR="00CD470A" w:rsidRPr="00CB4A32" w:rsidRDefault="000558BD" w:rsidP="006E3D8E">
      <w:pPr>
        <w:spacing w:after="160"/>
        <w:rPr>
          <w:rFonts w:eastAsia="Arial" w:cs="Arial"/>
        </w:rPr>
      </w:pPr>
      <w:hyperlink w:anchor="_Engaging_Educational_Partners" w:history="1">
        <w:r w:rsidR="00CD470A" w:rsidRPr="0071587A">
          <w:rPr>
            <w:rStyle w:val="Hyperlink"/>
            <w:rFonts w:eastAsia="Arial" w:cs="Arial"/>
          </w:rPr>
          <w:t>Engaging Educational Partners</w:t>
        </w:r>
      </w:hyperlink>
    </w:p>
    <w:p w14:paraId="224D0FD3" w14:textId="23B713B4" w:rsidR="00CD470A" w:rsidRPr="00CB4A32" w:rsidRDefault="000558BD" w:rsidP="006E3D8E">
      <w:pPr>
        <w:spacing w:after="160"/>
        <w:rPr>
          <w:rFonts w:eastAsia="Arial" w:cs="Arial"/>
        </w:rPr>
      </w:pPr>
      <w:hyperlink w:anchor="_Goals_and_Actions" w:history="1">
        <w:r w:rsidR="00CD470A" w:rsidRPr="00CB4A32">
          <w:rPr>
            <w:rStyle w:val="Hyperlink"/>
            <w:rFonts w:eastAsia="Arial" w:cs="Arial"/>
          </w:rPr>
          <w:t>Goals and Actions</w:t>
        </w:r>
      </w:hyperlink>
    </w:p>
    <w:p w14:paraId="0164D757" w14:textId="7A12B630" w:rsidR="00CD470A" w:rsidRPr="00CB4A32" w:rsidRDefault="000558BD" w:rsidP="006E3D8E">
      <w:pPr>
        <w:pBdr>
          <w:top w:val="nil"/>
          <w:left w:val="nil"/>
          <w:bottom w:val="nil"/>
          <w:right w:val="nil"/>
          <w:between w:val="nil"/>
        </w:pBdr>
        <w:spacing w:after="200"/>
        <w:rPr>
          <w:rFonts w:eastAsia="Arial" w:cs="Arial"/>
        </w:rPr>
      </w:pPr>
      <w:hyperlink w:anchor="_Increased_or_Improved" w:history="1">
        <w:r w:rsidR="00CD470A" w:rsidRPr="00CB4A32">
          <w:rPr>
            <w:rStyle w:val="Hyperlink"/>
            <w:rFonts w:eastAsia="Arial" w:cs="Arial"/>
          </w:rPr>
          <w:t>Increased or Improved Services for Foster Youth, English Learners, and Low-Income Students</w:t>
        </w:r>
      </w:hyperlink>
    </w:p>
    <w:p w14:paraId="14A5D53D" w14:textId="77777777" w:rsidR="00CD470A" w:rsidRPr="00CB4A32" w:rsidRDefault="00CD470A" w:rsidP="006E3D8E">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8" w:tooltip="mailto:LCFF@cde.ca.gov">
        <w:r>
          <w:rPr>
            <w:rFonts w:eastAsia="Arial" w:cs="Arial"/>
            <w:i/>
            <w:color w:val="0000FF"/>
            <w:u w:val="single"/>
          </w:rPr>
          <w:t>LCFF@cde.ca.gov</w:t>
        </w:r>
      </w:hyperlink>
      <w:r w:rsidRPr="00CB4A32">
        <w:rPr>
          <w:rFonts w:eastAsia="Arial" w:cs="Arial"/>
          <w:i/>
          <w:color w:val="000000"/>
        </w:rPr>
        <w:t>.</w:t>
      </w:r>
    </w:p>
    <w:p w14:paraId="38F23438" w14:textId="77777777" w:rsidR="00CD470A" w:rsidRPr="00CB4A32" w:rsidRDefault="00CD470A" w:rsidP="003048DB">
      <w:pPr>
        <w:pStyle w:val="Heading2"/>
      </w:pPr>
      <w:bookmarkStart w:id="1" w:name="_Hlk79420210"/>
      <w:r w:rsidRPr="00CB4A32">
        <w:t>Introduction and Instructions</w:t>
      </w:r>
    </w:p>
    <w:bookmarkEnd w:id="1"/>
    <w:p w14:paraId="3ECA0A05" w14:textId="77777777" w:rsidR="00CD470A" w:rsidRPr="00CB4A32" w:rsidRDefault="00CD470A" w:rsidP="006E3D8E">
      <w:pPr>
        <w:spacing w:after="240"/>
        <w:rPr>
          <w:rFonts w:cstheme="minorHAnsi"/>
        </w:rPr>
      </w:pPr>
      <w:r w:rsidRPr="00CB4A32">
        <w:rPr>
          <w:rFonts w:cstheme="minorHAnsi"/>
        </w:rPr>
        <w:t xml:space="preserve">The Local Control Funding Formula (LCFF) requires local educational agencies (LEAs) to engage their local </w:t>
      </w:r>
      <w:r w:rsidRPr="00CB4A32">
        <w:t>educational partners</w:t>
      </w:r>
      <w:r w:rsidRPr="00CB4A32">
        <w:rPr>
          <w:rFonts w:cstheme="minorHAnsi"/>
        </w:rPr>
        <w:t xml:space="preserve"> in an annual planning process to evaluate their progress within eight state priority areas encompassing all statutory metrics (COEs have 10 state priorities). LEAs document the results of this planning process in the LCAP using the template adopted by the State Board of Education. </w:t>
      </w:r>
    </w:p>
    <w:p w14:paraId="67EF307D" w14:textId="77777777" w:rsidR="00CD470A" w:rsidRPr="00CB4A32" w:rsidRDefault="00CD470A" w:rsidP="006E3D8E">
      <w:pPr>
        <w:spacing w:after="240"/>
        <w:rPr>
          <w:rFonts w:cstheme="minorHAnsi"/>
        </w:rPr>
      </w:pPr>
      <w:r w:rsidRPr="00CB4A32">
        <w:rPr>
          <w:rFonts w:cstheme="minorHAnsi"/>
        </w:rPr>
        <w:t xml:space="preserve">The LCAP development process serves three distinct, but related functions: </w:t>
      </w:r>
    </w:p>
    <w:p w14:paraId="5E2420F9" w14:textId="77777777" w:rsidR="00CD470A" w:rsidRPr="00CB4A32" w:rsidRDefault="00CD470A" w:rsidP="00E900A1">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CB4A32">
        <w:rPr>
          <w:rFonts w:cstheme="minorHAnsi"/>
        </w:rPr>
        <w:t xml:space="preserve"> (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 Section 52064[e][1]).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2B11CA13" w14:textId="77777777" w:rsidR="00CD470A" w:rsidRPr="00CB4A32" w:rsidRDefault="00CD470A" w:rsidP="004D355A">
      <w:pPr>
        <w:pStyle w:val="ListParagraph"/>
        <w:numPr>
          <w:ilvl w:val="0"/>
          <w:numId w:val="10"/>
        </w:numPr>
        <w:spacing w:after="240"/>
        <w:contextualSpacing w:val="0"/>
        <w:rPr>
          <w:rFonts w:cstheme="minorHAnsi"/>
        </w:rPr>
      </w:pPr>
      <w:r w:rsidRPr="00CB4A32">
        <w:rPr>
          <w:rFonts w:cstheme="minorHAnsi"/>
          <w:b/>
        </w:rPr>
        <w:t xml:space="preserve">Meaningful Engagement of Educational Partners: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Section 52064[e][1]). Local </w:t>
      </w:r>
      <w:r w:rsidRPr="00CB4A32">
        <w:t>educational partners</w:t>
      </w:r>
      <w:r w:rsidRPr="00CB4A32">
        <w:rPr>
          <w:rFonts w:cs="Arial"/>
          <w:color w:val="000000"/>
          <w:szCs w:val="20"/>
        </w:rPr>
        <w:t xml:space="preserve"> </w:t>
      </w:r>
      <w:r w:rsidRPr="00CB4A32">
        <w:rPr>
          <w:rFonts w:cstheme="minorHAnsi"/>
        </w:rPr>
        <w:t>possess valuable perspectives and insights about an LEA's programs and services. Effective strategic planning will incorporate these perspectives and insights in order to identify potential goals and actions to be included in the LCAP.</w:t>
      </w:r>
    </w:p>
    <w:p w14:paraId="6481F7AB" w14:textId="77777777" w:rsidR="00CD470A" w:rsidRPr="00CB4A32" w:rsidRDefault="00CD470A" w:rsidP="004D355A">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w:t>
      </w:r>
      <w:r>
        <w:rPr>
          <w:rFonts w:cstheme="minorHAnsi"/>
        </w:rPr>
        <w:t>the nature</w:t>
      </w:r>
      <w:r w:rsidRPr="00CB4A32">
        <w:rPr>
          <w:rFonts w:cstheme="minorHAnsi"/>
        </w:rPr>
        <w:t xml:space="preserve"> of </w:t>
      </w:r>
      <w:r>
        <w:rPr>
          <w:rFonts w:cstheme="minorHAnsi"/>
        </w:rPr>
        <w:t xml:space="preserve">some </w:t>
      </w:r>
      <w:r w:rsidRPr="00CB4A32">
        <w:rPr>
          <w:rFonts w:cstheme="minorHAnsi"/>
        </w:rPr>
        <w:t>LCAP template</w:t>
      </w:r>
      <w:r>
        <w:rPr>
          <w:rFonts w:cstheme="minorHAnsi"/>
        </w:rPr>
        <w:t xml:space="preserve"> sections</w:t>
      </w:r>
      <w:r w:rsidRPr="00CB4A32">
        <w:rPr>
          <w:rFonts w:cstheme="minorHAnsi"/>
        </w:rPr>
        <w:t xml:space="preserve"> require LEAs to show that they have complied with various requirements specified in the LCFF statutes and regulations, most notably:</w:t>
      </w:r>
    </w:p>
    <w:p w14:paraId="690740DF" w14:textId="77777777" w:rsidR="00CD470A" w:rsidRPr="00CB4A32" w:rsidRDefault="00CD470A" w:rsidP="004D355A">
      <w:pPr>
        <w:pStyle w:val="ListParagraph"/>
        <w:numPr>
          <w:ilvl w:val="1"/>
          <w:numId w:val="10"/>
        </w:numPr>
        <w:spacing w:after="240"/>
        <w:contextualSpacing w:val="0"/>
        <w:rPr>
          <w:rFonts w:cstheme="minorHAnsi"/>
        </w:rPr>
      </w:pPr>
      <w:r w:rsidRPr="00CB4A32">
        <w:rPr>
          <w:rFonts w:cstheme="minorHAnsi"/>
        </w:rPr>
        <w:t xml:space="preserve">Demonstrating that LEAs are increasing or improving services for </w:t>
      </w:r>
      <w:r w:rsidRPr="00CB4A32">
        <w:rPr>
          <w:rFonts w:eastAsiaTheme="minorHAnsi" w:cs="Arial"/>
          <w:color w:val="000000"/>
          <w:szCs w:val="20"/>
        </w:rPr>
        <w:t>foster youth, English learners,</w:t>
      </w:r>
      <w:r w:rsidRPr="00CB4A32">
        <w:t xml:space="preserve"> </w:t>
      </w:r>
      <w:r w:rsidRPr="00CB4A32">
        <w:rPr>
          <w:rFonts w:eastAsiaTheme="minorHAnsi" w:cs="Arial"/>
          <w:color w:val="000000"/>
          <w:szCs w:val="20"/>
        </w:rPr>
        <w:t xml:space="preserve">including long-term English learners,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Section 52064[b][4-6]).</w:t>
      </w:r>
    </w:p>
    <w:p w14:paraId="56509E7A" w14:textId="77777777" w:rsidR="00CD470A" w:rsidRDefault="00CD470A" w:rsidP="004D355A">
      <w:pPr>
        <w:pStyle w:val="ListParagraph"/>
        <w:numPr>
          <w:ilvl w:val="1"/>
          <w:numId w:val="10"/>
        </w:numPr>
        <w:spacing w:after="240"/>
        <w:contextualSpacing w:val="0"/>
        <w:rPr>
          <w:rFonts w:cstheme="minorHAnsi"/>
        </w:rPr>
      </w:pPr>
      <w:r w:rsidRPr="00CB4A32">
        <w:rPr>
          <w:rFonts w:cstheme="minorHAnsi"/>
        </w:rPr>
        <w:lastRenderedPageBreak/>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sections 52064[b][1] and [2]). </w:t>
      </w:r>
      <w:bookmarkStart w:id="2" w:name="_Hlk142644589"/>
    </w:p>
    <w:p w14:paraId="6DDC84A3" w14:textId="77777777" w:rsidR="00CD470A" w:rsidRPr="006B375B" w:rsidRDefault="00CD470A" w:rsidP="00A83F8C">
      <w:pPr>
        <w:pStyle w:val="ListParagraph"/>
        <w:numPr>
          <w:ilvl w:val="2"/>
          <w:numId w:val="10"/>
        </w:numPr>
        <w:spacing w:after="240"/>
        <w:contextualSpacing w:val="0"/>
        <w:rPr>
          <w:rFonts w:cstheme="minorHAnsi"/>
        </w:rPr>
      </w:pPr>
      <w:r w:rsidRPr="006B375B">
        <w:rPr>
          <w:rFonts w:cstheme="minorHAnsi"/>
          <w:b/>
          <w:bCs/>
        </w:rPr>
        <w:t>NOTE:</w:t>
      </w:r>
      <w:r w:rsidRPr="006B375B">
        <w:rPr>
          <w:rFonts w:cstheme="minorHAnsi"/>
        </w:rPr>
        <w:t xml:space="preserve"> As specified in </w:t>
      </w:r>
      <w:r w:rsidRPr="006B375B">
        <w:rPr>
          <w:rFonts w:cstheme="minorHAnsi"/>
          <w:i/>
          <w:iCs/>
        </w:rPr>
        <w:t>EC</w:t>
      </w:r>
      <w:r w:rsidRPr="006B375B">
        <w:rPr>
          <w:rFonts w:cstheme="minorHAnsi"/>
        </w:rPr>
        <w:t xml:space="preserve"> Section 62064(b)(1)</w:t>
      </w:r>
      <w:r>
        <w:rPr>
          <w:rFonts w:cstheme="minorHAnsi"/>
        </w:rPr>
        <w:t>,</w:t>
      </w:r>
      <w:r w:rsidRPr="006B375B">
        <w:rPr>
          <w:rFonts w:cstheme="minorHAnsi"/>
        </w:rPr>
        <w:t xml:space="preserve"> the LCAP must provide a description of the annual goals, for all pupils and each subgroup of pupils identified pursuant to </w:t>
      </w:r>
      <w:r>
        <w:rPr>
          <w:rFonts w:cstheme="minorHAnsi"/>
          <w:i/>
        </w:rPr>
        <w:t xml:space="preserve">EC </w:t>
      </w:r>
      <w:r w:rsidRPr="006B375B">
        <w:rPr>
          <w:rFonts w:cstheme="minorHAnsi"/>
        </w:rPr>
        <w:t xml:space="preserve">Section 52052, to be achieved for each of the state priorities. Beginning in 2023–24, </w:t>
      </w:r>
      <w:r w:rsidRPr="006B375B">
        <w:rPr>
          <w:rFonts w:cstheme="minorHAnsi"/>
          <w:i/>
          <w:iCs/>
        </w:rPr>
        <w:t>EC</w:t>
      </w:r>
      <w:r w:rsidRPr="006B375B">
        <w:rPr>
          <w:rFonts w:cstheme="minorHAnsi"/>
        </w:rPr>
        <w:t xml:space="preserve"> Section 52052 identifies long</w:t>
      </w:r>
      <w:r>
        <w:rPr>
          <w:rFonts w:cstheme="minorHAnsi"/>
        </w:rPr>
        <w:t>-</w:t>
      </w:r>
      <w:r w:rsidRPr="006B375B">
        <w:rPr>
          <w:rFonts w:cstheme="minorHAnsi"/>
        </w:rPr>
        <w:t>term English learners as a separate and distinct pupil subgroup with a numerical significance at 15 students.</w:t>
      </w:r>
      <w:bookmarkEnd w:id="2"/>
    </w:p>
    <w:p w14:paraId="3FD944A5" w14:textId="77777777" w:rsidR="00CD470A" w:rsidRPr="00CB4A32" w:rsidRDefault="00CD470A" w:rsidP="004D355A">
      <w:pPr>
        <w:pStyle w:val="ListParagraph"/>
        <w:numPr>
          <w:ilvl w:val="1"/>
          <w:numId w:val="10"/>
        </w:numPr>
        <w:spacing w:after="240"/>
        <w:contextualSpacing w:val="0"/>
        <w:rPr>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Section 52064[b][7]).</w:t>
      </w:r>
    </w:p>
    <w:p w14:paraId="0D2B4948" w14:textId="77777777" w:rsidR="00CD470A" w:rsidRPr="00EA1691" w:rsidRDefault="00CD470A" w:rsidP="00EA1691">
      <w:pPr>
        <w:pStyle w:val="ListParagraph"/>
        <w:numPr>
          <w:ilvl w:val="1"/>
          <w:numId w:val="10"/>
        </w:numPr>
        <w:spacing w:after="240"/>
        <w:contextualSpacing w:val="0"/>
        <w:rPr>
          <w:rFonts w:cstheme="minorHAnsi"/>
          <w:i/>
        </w:rPr>
      </w:pPr>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p>
    <w:p w14:paraId="50A712BE" w14:textId="77777777" w:rsidR="00CD470A" w:rsidRPr="00CB4A32" w:rsidRDefault="00CD470A" w:rsidP="006E3D8E">
      <w:pPr>
        <w:spacing w:after="240"/>
        <w:rPr>
          <w:rFonts w:cstheme="minorHAnsi"/>
        </w:rPr>
      </w:pPr>
      <w:r w:rsidRPr="00CB4A32">
        <w:rPr>
          <w:rFonts w:cstheme="minorHAnsi"/>
        </w:rPr>
        <w:t>The LCAP template, like each LEA’s final adopted LCAP, is a document, not a process. LEAs must use the template to memorialize the outcome of their LCAP development process, which must: (a) reflect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EC5B58">
        <w:rPr>
          <w:rFonts w:cs="Arial"/>
          <w:bdr w:val="none" w:sz="0" w:space="0" w:color="auto" w:frame="1"/>
        </w:rPr>
        <w:t xml:space="preserve"> </w:t>
      </w:r>
      <w:r w:rsidRPr="00CB4A32">
        <w:rPr>
          <w:rFonts w:cstheme="minorHAnsi"/>
        </w:rPr>
        <w:t>(Dashboard)</w:t>
      </w:r>
      <w:r w:rsidRPr="00CB4A32">
        <w:rPr>
          <w:rFonts w:cs="Arial"/>
          <w:bdr w:val="none" w:sz="0" w:space="0" w:color="auto" w:frame="1"/>
        </w:rPr>
        <w:t>,</w:t>
      </w:r>
      <w:r w:rsidRPr="00CB4A32">
        <w:rPr>
          <w:rFonts w:cstheme="minorHAnsi"/>
        </w:rPr>
        <w:t xml:space="preserve"> (b) through meaningful engagement with </w:t>
      </w:r>
      <w:r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 for engaging educational partners. </w:t>
      </w:r>
    </w:p>
    <w:p w14:paraId="3486D6B8" w14:textId="77777777" w:rsidR="00CD470A" w:rsidRPr="00CB4A32" w:rsidRDefault="00CD470A" w:rsidP="007C6224">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33E82690" w14:textId="77777777" w:rsidR="00CD470A" w:rsidRPr="00804360" w:rsidRDefault="00CD470A" w:rsidP="006E3D8E">
      <w:pPr>
        <w:spacing w:after="240"/>
        <w:rPr>
          <w:rFonts w:cstheme="minorHAnsi"/>
        </w:rPr>
      </w:pPr>
      <w:r w:rsidRPr="00CB4A32">
        <w:rPr>
          <w:rFonts w:cstheme="minorHAnsi"/>
        </w:rPr>
        <w:t xml:space="preserve">The revised LCAP template for the 2024–25, 2025–26, and 2026–27 school years reflects statutory changes made through Senate Bill 114 (Committee on Budget and Fiscal Review), Chapter 48, Statutes of 2023. </w:t>
      </w:r>
    </w:p>
    <w:p w14:paraId="6C1C345B" w14:textId="77777777" w:rsidR="00CD470A" w:rsidRPr="00CB4A32" w:rsidRDefault="00CD470A" w:rsidP="006E3D8E">
      <w:pPr>
        <w:spacing w:after="240"/>
        <w:rPr>
          <w:rFonts w:cstheme="minorHAnsi"/>
        </w:rPr>
      </w:pPr>
      <w:r w:rsidRPr="00CB4A32">
        <w:rPr>
          <w:rFonts w:cstheme="minorHAnsi"/>
        </w:rPr>
        <w:t xml:space="preserve">At its most basic, the adopted LCAP should attempt to distill not just what the LEA is doing for students in transitional kindergarten through grade twelve (TK–12), but also allow </w:t>
      </w:r>
      <w:r w:rsidRPr="00CB4A32">
        <w:t>educational partners</w:t>
      </w:r>
      <w:r w:rsidRPr="00CB4A32">
        <w:rPr>
          <w:rFonts w:cstheme="minorHAnsi"/>
        </w:rPr>
        <w:t xml:space="preserve"> to understand why, and whether those strategies are leading to improved opportunities and outcomes for students. </w:t>
      </w:r>
      <w:bookmarkStart w:id="3" w:name="_Hlk79408667"/>
      <w:r w:rsidRPr="00CB4A32">
        <w:rPr>
          <w:rFonts w:cstheme="minorHAnsi"/>
        </w:rPr>
        <w:t xml:space="preserve">LEAs are strongly encouraged to use language and a level of detail in their adopted LCAPs intended to be meaningful and accessible for the LEA’s diverse </w:t>
      </w:r>
      <w:r w:rsidRPr="00CB4A32">
        <w:t>educational partners</w:t>
      </w:r>
      <w:r w:rsidRPr="00CB4A32">
        <w:rPr>
          <w:rFonts w:cstheme="minorHAnsi"/>
        </w:rPr>
        <w:t xml:space="preserve"> and the broader public.</w:t>
      </w:r>
      <w:bookmarkEnd w:id="3"/>
    </w:p>
    <w:p w14:paraId="1111834B" w14:textId="77777777" w:rsidR="00CD470A" w:rsidRPr="00CB4A32" w:rsidRDefault="00CD470A" w:rsidP="006E3D8E">
      <w:pPr>
        <w:spacing w:after="240"/>
        <w:rPr>
          <w:rFonts w:cstheme="minorHAnsi"/>
        </w:rPr>
      </w:pPr>
      <w:r w:rsidRPr="00CB4A32">
        <w:rPr>
          <w:rFonts w:cstheme="minorHAnsi"/>
        </w:rPr>
        <w:t xml:space="preserve">In developing and finalizing the LCAP for adoption, LEAs </w:t>
      </w:r>
      <w:r w:rsidRPr="006B375B">
        <w:rPr>
          <w:rFonts w:cstheme="minorHAnsi"/>
        </w:rPr>
        <w:t>are encouraged to keep</w:t>
      </w:r>
      <w:r w:rsidRPr="00CB4A32">
        <w:rPr>
          <w:rFonts w:cstheme="minorHAnsi"/>
        </w:rPr>
        <w:t xml:space="preserve"> the following overarching frame at the forefront of the strategic planning and </w:t>
      </w:r>
      <w:r w:rsidRPr="00CB4A32">
        <w:t xml:space="preserve">educational partner </w:t>
      </w:r>
      <w:r w:rsidRPr="00CB4A32">
        <w:rPr>
          <w:rFonts w:cstheme="minorHAnsi"/>
        </w:rPr>
        <w:t xml:space="preserve">engagement functions: </w:t>
      </w:r>
    </w:p>
    <w:p w14:paraId="67E68E04" w14:textId="77777777" w:rsidR="00CD470A" w:rsidRPr="00CB4A32" w:rsidRDefault="00CD470A" w:rsidP="006E3D8E">
      <w:pPr>
        <w:spacing w:after="240"/>
        <w:ind w:left="720"/>
        <w:rPr>
          <w:rFonts w:cstheme="minorHAnsi"/>
        </w:rPr>
      </w:pPr>
      <w:r w:rsidRPr="00CB4A32">
        <w:rPr>
          <w:rFonts w:cstheme="minorHAnsi"/>
        </w:rPr>
        <w:t xml:space="preserve">Given present performance across the state priorities and on indicators in the Dashboard, how is the LEA using its budgetary resources to respond to TK–12 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12E30B05" w14:textId="77777777" w:rsidR="00CD470A" w:rsidRPr="00CB4A32" w:rsidRDefault="00CD470A" w:rsidP="006E3D8E">
      <w:pPr>
        <w:spacing w:after="240"/>
        <w:rPr>
          <w:rFonts w:cstheme="minorHAnsi"/>
        </w:rPr>
      </w:pPr>
      <w:r w:rsidRPr="00CB4A32">
        <w:rPr>
          <w:rFonts w:cstheme="minorHAnsi"/>
        </w:rPr>
        <w:t xml:space="preserve">LEAs </w:t>
      </w:r>
      <w:r w:rsidRPr="006B375B">
        <w:rPr>
          <w:rFonts w:cstheme="minorHAnsi"/>
        </w:rPr>
        <w:t>are encouraged to focus</w:t>
      </w:r>
      <w:r w:rsidRPr="00CB4A32">
        <w:rPr>
          <w:rFonts w:cstheme="minorHAnsi"/>
        </w:rPr>
        <w:t xml:space="preserve"> on a set of metrics and actions </w:t>
      </w:r>
      <w:r>
        <w:rPr>
          <w:rFonts w:cstheme="minorHAnsi"/>
        </w:rPr>
        <w:t>which</w:t>
      </w:r>
      <w:r w:rsidRPr="00CB4A32">
        <w:rPr>
          <w:rFonts w:cstheme="minorHAnsi"/>
        </w:rPr>
        <w:t xml:space="preserve">, based on research, experience, </w:t>
      </w:r>
      <w:r>
        <w:rPr>
          <w:rFonts w:cstheme="minorHAnsi"/>
        </w:rPr>
        <w:t xml:space="preserve">and input gathered from educational partners, the LEA believes </w:t>
      </w:r>
      <w:r w:rsidRPr="00CB4A32">
        <w:rPr>
          <w:rFonts w:cstheme="minorHAnsi"/>
        </w:rPr>
        <w:t xml:space="preserve">will have the biggest impact on behalf of its TK–12 students. </w:t>
      </w:r>
    </w:p>
    <w:p w14:paraId="2B2A70F2" w14:textId="77777777" w:rsidR="00CD470A" w:rsidRPr="00CB4A32" w:rsidRDefault="00CD470A" w:rsidP="006E3D8E">
      <w:pPr>
        <w:spacing w:after="240"/>
        <w:rPr>
          <w:rFonts w:cstheme="minorHAnsi"/>
        </w:rPr>
      </w:pPr>
      <w:r w:rsidRPr="00CB4A32">
        <w:rPr>
          <w:rFonts w:cstheme="minorHAnsi"/>
        </w:rPr>
        <w:lastRenderedPageBreak/>
        <w:t xml:space="preserve">These instructions address the requirements for each section of the LCAP, but may include information about effective practices when developing the LCAP and completing the LCAP </w:t>
      </w:r>
      <w:r>
        <w:rPr>
          <w:rFonts w:cstheme="minorHAnsi"/>
        </w:rPr>
        <w:t>document</w:t>
      </w:r>
      <w:r w:rsidRPr="00CB4A32">
        <w:rPr>
          <w:rFonts w:cstheme="minorHAnsi"/>
        </w:rPr>
        <w:t xml:space="preserve">. Additionally, the beginning of each </w:t>
      </w:r>
      <w:r>
        <w:rPr>
          <w:rFonts w:cstheme="minorHAnsi"/>
        </w:rPr>
        <w:t xml:space="preserve">template </w:t>
      </w:r>
      <w:r w:rsidRPr="00CB4A32">
        <w:rPr>
          <w:rFonts w:cstheme="minorHAnsi"/>
        </w:rPr>
        <w:t xml:space="preserve">section </w:t>
      </w:r>
      <w:r>
        <w:rPr>
          <w:rFonts w:cstheme="minorHAnsi"/>
        </w:rPr>
        <w:t xml:space="preserve">includes information </w:t>
      </w:r>
      <w:r w:rsidRPr="00CB4A32">
        <w:rPr>
          <w:rFonts w:cstheme="minorHAnsi"/>
        </w:rPr>
        <w:t>emphasizing the purpose that section serves.</w:t>
      </w:r>
    </w:p>
    <w:p w14:paraId="163BBB40" w14:textId="77777777" w:rsidR="00CD470A" w:rsidRPr="00CB4A32" w:rsidRDefault="00CD470A" w:rsidP="003048DB">
      <w:pPr>
        <w:pStyle w:val="Heading2"/>
      </w:pPr>
      <w:bookmarkStart w:id="4" w:name="_Plan_Summary"/>
      <w:bookmarkEnd w:id="4"/>
      <w:r w:rsidRPr="00CB4A32">
        <w:t>Plan Summary</w:t>
      </w:r>
    </w:p>
    <w:p w14:paraId="0C8B36BB" w14:textId="77777777" w:rsidR="00CD470A" w:rsidRPr="00CB4A32" w:rsidRDefault="00CD470A" w:rsidP="00A249D1">
      <w:pPr>
        <w:pStyle w:val="Heading3"/>
      </w:pPr>
      <w:r w:rsidRPr="00CB4A32">
        <w:t>Purpose</w:t>
      </w:r>
    </w:p>
    <w:p w14:paraId="53BF6B6A" w14:textId="77777777" w:rsidR="00CD470A" w:rsidRPr="00CB4A32" w:rsidRDefault="00CD470A" w:rsidP="006E3D8E">
      <w:r w:rsidRPr="00CB4A32">
        <w:t xml:space="preserve">A well-developed Plan Summary section provides a meaningful context for the LCAP. This section provides information about an LEA’s community as well as relevant information about student needs and performance. In order to </w:t>
      </w:r>
      <w:r>
        <w:t>present</w:t>
      </w:r>
      <w:r w:rsidRPr="00CB4A32">
        <w:t xml:space="preserve"> a meaningful context for the rest of the LCAP, the content of this section should be clearly and meaningfully related to the content included </w:t>
      </w:r>
      <w:r>
        <w:t>throughout each</w:t>
      </w:r>
      <w:r w:rsidRPr="00CB4A32">
        <w:t xml:space="preserve"> subsequent section of the LCAP.</w:t>
      </w:r>
    </w:p>
    <w:p w14:paraId="7188A649" w14:textId="77777777" w:rsidR="00CD470A" w:rsidRPr="00CB4A32" w:rsidRDefault="00CD470A" w:rsidP="00A249D1">
      <w:pPr>
        <w:pStyle w:val="Heading3"/>
      </w:pPr>
      <w:r w:rsidRPr="00CB4A32">
        <w:t>Requirements and Instructions</w:t>
      </w:r>
    </w:p>
    <w:p w14:paraId="22602420" w14:textId="77777777" w:rsidR="00CD470A" w:rsidRDefault="00CD470A" w:rsidP="00B51DE7">
      <w:pPr>
        <w:pStyle w:val="Heading4"/>
      </w:pPr>
      <w:r w:rsidRPr="00CB4A32">
        <w:t xml:space="preserve">General Information </w:t>
      </w:r>
    </w:p>
    <w:p w14:paraId="5D569ECA" w14:textId="77777777" w:rsidR="00CD470A" w:rsidRPr="00601189" w:rsidRDefault="00CD470A" w:rsidP="00E579DD">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 xml:space="preserve">A description of the LEA, its schools, and its students </w:t>
      </w:r>
      <w:r w:rsidRPr="00601189">
        <w:rPr>
          <w:rFonts w:eastAsiaTheme="minorHAnsi" w:cs="Arial"/>
          <w:szCs w:val="20"/>
        </w:rPr>
        <w:t>in grades transitional kindergarten–12, as applicable to the LEA</w:t>
      </w:r>
      <w:r w:rsidRPr="00601189">
        <w:rPr>
          <w:rFonts w:eastAsiaTheme="minorHAnsi" w:cs="Arial"/>
          <w:color w:val="000000"/>
          <w:szCs w:val="20"/>
        </w:rPr>
        <w:t>.</w:t>
      </w:r>
    </w:p>
    <w:p w14:paraId="5F1689F1" w14:textId="77777777" w:rsidR="00CD470A" w:rsidRPr="00CB4A32" w:rsidRDefault="00CD470A" w:rsidP="006E3D8E">
      <w:pPr>
        <w:spacing w:after="240"/>
      </w:pPr>
      <w:r w:rsidRPr="00CB4A32">
        <w:rPr>
          <w:rFonts w:eastAsia="Arial" w:cs="Arial"/>
        </w:rPr>
        <w:t>Briefly</w:t>
      </w:r>
      <w:r w:rsidRPr="00CB4A32">
        <w:rPr>
          <w:rFonts w:eastAsia="Arial" w:cs="Arial"/>
          <w:szCs w:val="22"/>
        </w:rPr>
        <w:t xml:space="preserve"> describe the </w:t>
      </w:r>
      <w:r w:rsidRPr="00CB4A32">
        <w:rPr>
          <w:rFonts w:eastAsiaTheme="minorHAnsi" w:cs="Arial"/>
          <w:szCs w:val="20"/>
        </w:rPr>
        <w:t>LEA, its schools, and its students in grades TK–12, as applicable to the LEA</w:t>
      </w:r>
      <w:r w:rsidRPr="00CB4A32">
        <w:rPr>
          <w:rFonts w:eastAsia="Arial" w:cs="Arial"/>
          <w:szCs w:val="22"/>
        </w:rPr>
        <w:t>.</w:t>
      </w:r>
      <w:r w:rsidRPr="00CB4A32">
        <w:t xml:space="preserve"> </w:t>
      </w:r>
    </w:p>
    <w:p w14:paraId="7EB6C53A" w14:textId="77777777" w:rsidR="00CD470A" w:rsidRPr="00804360" w:rsidRDefault="00CD470A" w:rsidP="00804360">
      <w:pPr>
        <w:pStyle w:val="ListParagraph"/>
        <w:numPr>
          <w:ilvl w:val="0"/>
          <w:numId w:val="36"/>
        </w:numPr>
        <w:spacing w:after="240"/>
        <w:contextualSpacing w:val="0"/>
        <w:rPr>
          <w:rFonts w:eastAsia="Arial" w:cs="Arial"/>
          <w:szCs w:val="22"/>
        </w:rPr>
      </w:pPr>
      <w:r w:rsidRPr="00CB4A32">
        <w:t xml:space="preserve">For example, information about an LEA in terms of geography, enrollment, employment, the number and size of specific schools, recent community challenges, and other such information </w:t>
      </w:r>
      <w:r>
        <w:t>the</w:t>
      </w:r>
      <w:r w:rsidRPr="00CB4A32">
        <w:t xml:space="preserve"> LEA </w:t>
      </w:r>
      <w:r>
        <w:t xml:space="preserve">may </w:t>
      </w:r>
      <w:r w:rsidRPr="00CB4A32">
        <w:t xml:space="preserve">wish to include can enable a reader to more fully understand </w:t>
      </w:r>
      <w:r>
        <w:t>the</w:t>
      </w:r>
      <w:r w:rsidRPr="00CB4A32">
        <w:t xml:space="preserve"> LEA’s LCAP. </w:t>
      </w:r>
    </w:p>
    <w:p w14:paraId="44B94ABD" w14:textId="77777777" w:rsidR="00CD470A" w:rsidRDefault="00CD470A" w:rsidP="00CA426D">
      <w:pPr>
        <w:pStyle w:val="ListParagraph"/>
        <w:numPr>
          <w:ilvl w:val="0"/>
          <w:numId w:val="36"/>
        </w:numPr>
        <w:spacing w:after="240"/>
      </w:pPr>
      <w:r w:rsidRPr="00CB4A32">
        <w:t xml:space="preserve">As part of this response, identify </w:t>
      </w:r>
      <w:r>
        <w:t>all</w:t>
      </w:r>
      <w:r w:rsidRPr="00CB4A32">
        <w:t xml:space="preserve"> schools within the LEA receiving Equity Multiplier funding. </w:t>
      </w:r>
    </w:p>
    <w:p w14:paraId="13751A7E" w14:textId="77777777" w:rsidR="00CD470A" w:rsidRDefault="00CD470A" w:rsidP="00B51DE7">
      <w:pPr>
        <w:pStyle w:val="Heading4"/>
      </w:pPr>
      <w:r w:rsidRPr="00B32BD8">
        <w:t xml:space="preserve">Reflections: </w:t>
      </w:r>
      <w:r w:rsidRPr="00CB4A32">
        <w:t xml:space="preserve">Annual Performance </w:t>
      </w:r>
    </w:p>
    <w:p w14:paraId="0E86017C" w14:textId="77777777" w:rsidR="00CD470A" w:rsidRPr="00601189" w:rsidRDefault="00CD470A" w:rsidP="006B3CA2">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A reflection on annual performance based on a review of the California School Dashboard (Dashboard) and local data.</w:t>
      </w:r>
    </w:p>
    <w:p w14:paraId="45F39DE1" w14:textId="77777777" w:rsidR="00CD470A" w:rsidRPr="00804360" w:rsidRDefault="00CD470A" w:rsidP="006E3D8E">
      <w:pPr>
        <w:spacing w:after="240"/>
        <w:rPr>
          <w:highlight w:val="yellow"/>
        </w:rPr>
      </w:pPr>
      <w:r w:rsidRPr="00CB4A32">
        <w:t>Reflect on the LEA</w:t>
      </w:r>
      <w:r>
        <w:t>’</w:t>
      </w:r>
      <w:r w:rsidRPr="00CB4A32">
        <w:t xml:space="preserve">s annual performance on the Dashboard and local data. </w:t>
      </w:r>
      <w:r w:rsidRPr="0088700C">
        <w:t>This may include both successes and challenges identified by the LEA</w:t>
      </w:r>
      <w:r>
        <w:t xml:space="preserve"> during the development process</w:t>
      </w:r>
      <w:r w:rsidRPr="0088700C">
        <w:t>.</w:t>
      </w:r>
      <w:r>
        <w:t xml:space="preserve"> </w:t>
      </w:r>
    </w:p>
    <w:p w14:paraId="2DFCA48B" w14:textId="77777777" w:rsidR="00CD470A" w:rsidRDefault="00CD470A" w:rsidP="00985D39">
      <w:pPr>
        <w:spacing w:after="240"/>
        <w:rPr>
          <w:rFonts w:eastAsia="Arial" w:cs="Arial"/>
          <w:szCs w:val="22"/>
        </w:rPr>
      </w:pPr>
      <w:r w:rsidRPr="00804360">
        <w:rPr>
          <w:rFonts w:eastAsia="Arial" w:cs="Arial"/>
          <w:szCs w:val="22"/>
        </w:rPr>
        <w:t>LEAs are encourage</w:t>
      </w:r>
      <w:r w:rsidRPr="0088700C">
        <w:rPr>
          <w:rFonts w:eastAsia="Arial" w:cs="Arial"/>
          <w:szCs w:val="22"/>
        </w:rPr>
        <w:t>d</w:t>
      </w:r>
      <w:r w:rsidRPr="00804360">
        <w:rPr>
          <w:rFonts w:eastAsia="Arial" w:cs="Arial"/>
          <w:szCs w:val="22"/>
        </w:rPr>
        <w:t xml:space="preserve"> to highlight how they are addressing </w:t>
      </w:r>
      <w:r w:rsidRPr="0088700C">
        <w:rPr>
          <w:rFonts w:eastAsia="Arial" w:cs="Arial"/>
          <w:szCs w:val="22"/>
        </w:rPr>
        <w:t xml:space="preserve">the </w:t>
      </w:r>
      <w:r w:rsidRPr="00804360">
        <w:rPr>
          <w:rFonts w:eastAsia="Arial" w:cs="Arial"/>
          <w:szCs w:val="22"/>
        </w:rPr>
        <w:t>identified needs</w:t>
      </w:r>
      <w:r w:rsidRPr="0088700C">
        <w:rPr>
          <w:rFonts w:eastAsia="Arial" w:cs="Arial"/>
          <w:szCs w:val="22"/>
        </w:rPr>
        <w:t xml:space="preserve"> of </w:t>
      </w:r>
      <w:r w:rsidRPr="00804360">
        <w:rPr>
          <w:rFonts w:eastAsia="Arial" w:cs="Arial"/>
          <w:szCs w:val="22"/>
        </w:rPr>
        <w:t>student groups, and/or schools within the LCAP</w:t>
      </w:r>
      <w:r w:rsidRPr="0088700C">
        <w:rPr>
          <w:rFonts w:eastAsia="Arial" w:cs="Arial"/>
          <w:szCs w:val="22"/>
        </w:rPr>
        <w:t xml:space="preserve"> as part of this response</w:t>
      </w:r>
      <w:r w:rsidRPr="00804360">
        <w:rPr>
          <w:rFonts w:eastAsia="Arial" w:cs="Arial"/>
          <w:szCs w:val="22"/>
        </w:rPr>
        <w:t>.</w:t>
      </w:r>
    </w:p>
    <w:p w14:paraId="5041403D" w14:textId="77777777" w:rsidR="00CD470A" w:rsidRPr="00CB4A32" w:rsidRDefault="00CD470A" w:rsidP="002F2946">
      <w:pPr>
        <w:spacing w:after="240"/>
        <w:rPr>
          <w:rFonts w:eastAsia="Arial" w:cs="Arial"/>
          <w:szCs w:val="22"/>
        </w:rPr>
      </w:pPr>
      <w:r w:rsidRPr="00CB4A32">
        <w:rPr>
          <w:rFonts w:eastAsia="Arial" w:cs="Arial"/>
          <w:szCs w:val="22"/>
        </w:rPr>
        <w:t>As part of this response</w:t>
      </w:r>
      <w:r>
        <w:rPr>
          <w:rFonts w:eastAsia="Arial" w:cs="Arial"/>
          <w:szCs w:val="22"/>
        </w:rPr>
        <w:t>,</w:t>
      </w:r>
      <w:r w:rsidRPr="00CB4A32">
        <w:rPr>
          <w:rFonts w:eastAsia="Arial" w:cs="Arial"/>
          <w:szCs w:val="22"/>
        </w:rPr>
        <w:t xml:space="preserve"> the LEA must identify the following</w:t>
      </w:r>
      <w:r>
        <w:rPr>
          <w:rFonts w:eastAsia="Arial" w:cs="Arial"/>
          <w:szCs w:val="22"/>
        </w:rPr>
        <w:t xml:space="preserve">, which </w:t>
      </w:r>
      <w:r w:rsidRPr="00985D39">
        <w:rPr>
          <w:rFonts w:eastAsia="Arial" w:cs="Arial"/>
          <w:szCs w:val="22"/>
        </w:rPr>
        <w:t>will remain unchanged during the three-year LCAP cycle</w:t>
      </w:r>
      <w:r w:rsidRPr="00CB4A32">
        <w:rPr>
          <w:rFonts w:eastAsia="Arial" w:cs="Arial"/>
          <w:szCs w:val="22"/>
        </w:rPr>
        <w:t>:</w:t>
      </w:r>
    </w:p>
    <w:p w14:paraId="724A3288" w14:textId="77777777" w:rsidR="00CD470A" w:rsidRPr="00CB4A32" w:rsidRDefault="00CD470A" w:rsidP="002F2946">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school within the LEA that received the lowest performance level on one or more state indicators on the 2023 Dashboard; </w:t>
      </w:r>
    </w:p>
    <w:p w14:paraId="23818B76" w14:textId="77777777" w:rsidR="00CD470A" w:rsidRPr="00CB4A32" w:rsidRDefault="00CD470A" w:rsidP="002F2946">
      <w:pPr>
        <w:numPr>
          <w:ilvl w:val="0"/>
          <w:numId w:val="29"/>
        </w:numPr>
        <w:spacing w:after="240"/>
        <w:rPr>
          <w:rFonts w:eastAsia="Arial" w:cs="Arial"/>
          <w:szCs w:val="22"/>
        </w:rPr>
      </w:pPr>
      <w:r>
        <w:rPr>
          <w:rFonts w:eastAsia="Arial" w:cs="Arial"/>
          <w:szCs w:val="22"/>
        </w:rPr>
        <w:lastRenderedPageBreak/>
        <w:t>A</w:t>
      </w:r>
      <w:r w:rsidRPr="00CB4A32">
        <w:rPr>
          <w:rFonts w:eastAsia="Arial" w:cs="Arial"/>
          <w:szCs w:val="22"/>
        </w:rPr>
        <w:t xml:space="preserve">ny student group within the LEA that received the lowest performance level on one or more state indicators on the 2023 Dashboard; and/or </w:t>
      </w:r>
    </w:p>
    <w:p w14:paraId="3BCFF1AE" w14:textId="77777777" w:rsidR="00CD470A" w:rsidRPr="00985D39" w:rsidRDefault="00CD470A" w:rsidP="00985D39">
      <w:pPr>
        <w:numPr>
          <w:ilvl w:val="0"/>
          <w:numId w:val="29"/>
        </w:numPr>
        <w:spacing w:after="240"/>
        <w:rPr>
          <w:rFonts w:eastAsia="Arial" w:cs="Arial"/>
          <w:szCs w:val="22"/>
        </w:rPr>
      </w:pPr>
      <w:r>
        <w:rPr>
          <w:rFonts w:eastAsia="Arial" w:cs="Arial"/>
          <w:szCs w:val="22"/>
        </w:rPr>
        <w:t>A</w:t>
      </w:r>
      <w:r w:rsidRPr="00985D39">
        <w:rPr>
          <w:rFonts w:eastAsia="Arial" w:cs="Arial"/>
          <w:szCs w:val="22"/>
        </w:rPr>
        <w:t>ny student group within a school within the LEA that received the lowest performance level on one or more state indicators on the 2023 Dashboard.</w:t>
      </w:r>
    </w:p>
    <w:p w14:paraId="33776273" w14:textId="77777777" w:rsidR="00CD470A" w:rsidRDefault="00CD470A" w:rsidP="00B51DE7">
      <w:pPr>
        <w:pStyle w:val="Heading4"/>
      </w:pPr>
      <w:r w:rsidRPr="00B32BD8">
        <w:t xml:space="preserve">Reflections: </w:t>
      </w:r>
      <w:r w:rsidRPr="00CB4A32">
        <w:t xml:space="preserve">Technical Assistance </w:t>
      </w:r>
    </w:p>
    <w:p w14:paraId="06089F23" w14:textId="77777777" w:rsidR="00CD470A" w:rsidRPr="00601189" w:rsidRDefault="00CD470A" w:rsidP="006B3CA2">
      <w:pPr>
        <w:shd w:val="clear" w:color="auto" w:fill="DEEAF6" w:themeFill="accent1" w:themeFillTint="33"/>
        <w:spacing w:before="60" w:after="120"/>
        <w:rPr>
          <w:rFonts w:eastAsiaTheme="minorHAnsi" w:cs="Arial"/>
          <w:color w:val="000000"/>
          <w:szCs w:val="20"/>
        </w:rPr>
      </w:pPr>
      <w:r w:rsidRPr="00601189">
        <w:t xml:space="preserve">As applicable, </w:t>
      </w:r>
      <w:r w:rsidRPr="00601189">
        <w:rPr>
          <w:rFonts w:eastAsiaTheme="minorHAnsi" w:cs="Arial"/>
          <w:color w:val="000000"/>
          <w:szCs w:val="20"/>
        </w:rPr>
        <w:t>a summary of the work underway as part of technical assistance.</w:t>
      </w:r>
    </w:p>
    <w:p w14:paraId="13CDAE86" w14:textId="77777777" w:rsidR="00CD470A" w:rsidRPr="0088700C" w:rsidRDefault="00CD470A" w:rsidP="004F756A">
      <w:pPr>
        <w:spacing w:after="240"/>
        <w:rPr>
          <w:rFonts w:cs="Arial"/>
          <w:bdr w:val="none" w:sz="0" w:space="0" w:color="auto" w:frame="1"/>
        </w:rPr>
      </w:pPr>
      <w:bookmarkStart w:id="5" w:name="_Hlk143156738"/>
      <w:r>
        <w:rPr>
          <w:rFonts w:cs="Arial"/>
          <w:bdr w:val="none" w:sz="0" w:space="0" w:color="auto" w:frame="1"/>
        </w:rPr>
        <w:t>Annually i</w:t>
      </w:r>
      <w:r w:rsidRPr="000F1073">
        <w:rPr>
          <w:rFonts w:cs="Arial"/>
          <w:bdr w:val="none" w:sz="0" w:space="0" w:color="auto" w:frame="1"/>
        </w:rPr>
        <w:t xml:space="preserve">dentify the reason(s) the LEA is eligible </w:t>
      </w:r>
      <w:r>
        <w:rPr>
          <w:rFonts w:cs="Arial"/>
          <w:bdr w:val="none" w:sz="0" w:space="0" w:color="auto" w:frame="1"/>
        </w:rPr>
        <w:t>for or has requested</w:t>
      </w:r>
      <w:r w:rsidRPr="0088700C">
        <w:rPr>
          <w:rFonts w:cs="Arial"/>
          <w:bdr w:val="none" w:sz="0" w:space="0" w:color="auto" w:frame="1"/>
        </w:rPr>
        <w:t xml:space="preserve"> </w:t>
      </w:r>
      <w:bookmarkStart w:id="6" w:name="_Hlk142559429"/>
      <w:r w:rsidRPr="0088700C">
        <w:rPr>
          <w:rFonts w:cs="Arial"/>
          <w:bdr w:val="none" w:sz="0" w:space="0" w:color="auto" w:frame="1"/>
        </w:rPr>
        <w:t xml:space="preserve">technical assistance </w:t>
      </w:r>
      <w:r>
        <w:rPr>
          <w:rFonts w:cs="Arial"/>
          <w:bdr w:val="none" w:sz="0" w:space="0" w:color="auto" w:frame="1"/>
        </w:rPr>
        <w:t>consistent with</w:t>
      </w:r>
      <w:r w:rsidRPr="0088700C">
        <w:rPr>
          <w:rFonts w:cs="Arial"/>
          <w:bdr w:val="none" w:sz="0" w:space="0" w:color="auto" w:frame="1"/>
        </w:rPr>
        <w:t xml:space="preserve"> </w:t>
      </w:r>
      <w:r w:rsidRPr="0088700C">
        <w:rPr>
          <w:rFonts w:cs="Arial"/>
          <w:i/>
          <w:iCs/>
          <w:bdr w:val="none" w:sz="0" w:space="0" w:color="auto" w:frame="1"/>
        </w:rPr>
        <w:t>EC</w:t>
      </w:r>
      <w:r w:rsidRPr="0088700C">
        <w:rPr>
          <w:rFonts w:cs="Arial"/>
          <w:bdr w:val="none" w:sz="0" w:space="0" w:color="auto" w:frame="1"/>
        </w:rPr>
        <w:t xml:space="preserve"> sections 47607.3, 52071, 52071.5, 52072, or 52072.5</w:t>
      </w:r>
      <w:r>
        <w:rPr>
          <w:rFonts w:cs="Arial"/>
          <w:bdr w:val="none" w:sz="0" w:space="0" w:color="auto" w:frame="1"/>
        </w:rPr>
        <w:t xml:space="preserve">, </w:t>
      </w:r>
      <w:r w:rsidRPr="005265B0">
        <w:rPr>
          <w:rFonts w:cs="Arial"/>
          <w:bdr w:val="none" w:sz="0" w:space="0" w:color="auto" w:frame="1"/>
        </w:rPr>
        <w:t>and</w:t>
      </w:r>
      <w:r w:rsidRPr="0088700C">
        <w:rPr>
          <w:rFonts w:cs="Arial"/>
          <w:bdr w:val="none" w:sz="0" w:space="0" w:color="auto" w:frame="1"/>
        </w:rPr>
        <w:t xml:space="preserve"> provide a summary of the work underway as part of receiving technical assistance. </w:t>
      </w:r>
      <w:r>
        <w:rPr>
          <w:rFonts w:cs="Arial"/>
          <w:bdr w:val="none" w:sz="0" w:space="0" w:color="auto" w:frame="1"/>
        </w:rPr>
        <w:t xml:space="preserve">The most </w:t>
      </w:r>
      <w:r w:rsidRPr="0088700C">
        <w:rPr>
          <w:rFonts w:cs="Arial"/>
          <w:bdr w:val="none" w:sz="0" w:space="0" w:color="auto" w:frame="1"/>
        </w:rPr>
        <w:t>common</w:t>
      </w:r>
      <w:r>
        <w:rPr>
          <w:rFonts w:cs="Arial"/>
          <w:bdr w:val="none" w:sz="0" w:space="0" w:color="auto" w:frame="1"/>
        </w:rPr>
        <w:t xml:space="preserve"> form of this technical assistance is</w:t>
      </w:r>
      <w:r w:rsidRPr="0088700C">
        <w:rPr>
          <w:rFonts w:cs="Arial"/>
          <w:bdr w:val="none" w:sz="0" w:space="0" w:color="auto" w:frame="1"/>
        </w:rPr>
        <w:t xml:space="preserve"> </w:t>
      </w:r>
      <w:r>
        <w:rPr>
          <w:rFonts w:cs="Arial"/>
          <w:bdr w:val="none" w:sz="0" w:space="0" w:color="auto" w:frame="1"/>
        </w:rPr>
        <w:t xml:space="preserve">frequently </w:t>
      </w:r>
      <w:r w:rsidRPr="0088700C">
        <w:rPr>
          <w:rFonts w:cs="Arial"/>
          <w:bdr w:val="none" w:sz="0" w:space="0" w:color="auto" w:frame="1"/>
        </w:rPr>
        <w:t>referred to as Differentiated Assistance</w:t>
      </w:r>
      <w:r>
        <w:rPr>
          <w:rFonts w:cs="Arial"/>
          <w:bdr w:val="none" w:sz="0" w:space="0" w:color="auto" w:frame="1"/>
        </w:rPr>
        <w:t>, however this also includes LEAs that have requested technical assistance from their COE.</w:t>
      </w:r>
      <w:bookmarkEnd w:id="6"/>
    </w:p>
    <w:bookmarkEnd w:id="5"/>
    <w:p w14:paraId="54AD15FB" w14:textId="77777777" w:rsidR="00CD470A" w:rsidRPr="0088700C" w:rsidRDefault="00CD470A" w:rsidP="0088700C">
      <w:pPr>
        <w:pStyle w:val="ListParagraph"/>
        <w:numPr>
          <w:ilvl w:val="0"/>
          <w:numId w:val="38"/>
        </w:numPr>
        <w:spacing w:after="240"/>
        <w:contextualSpacing w:val="0"/>
        <w:rPr>
          <w:rFonts w:eastAsiaTheme="minorHAnsi" w:cs="Arial"/>
          <w:color w:val="000000"/>
          <w:szCs w:val="20"/>
        </w:rPr>
      </w:pPr>
      <w:r w:rsidRPr="00CB4A32">
        <w:rPr>
          <w:rFonts w:eastAsiaTheme="minorHAnsi" w:cs="Arial"/>
          <w:color w:val="000000"/>
          <w:szCs w:val="20"/>
        </w:rPr>
        <w:t>If the LEA is not eligible for</w:t>
      </w:r>
      <w:r>
        <w:rPr>
          <w:rFonts w:eastAsiaTheme="minorHAnsi" w:cs="Arial"/>
          <w:color w:val="000000"/>
          <w:szCs w:val="20"/>
        </w:rPr>
        <w:t xml:space="preserve"> or receiving</w:t>
      </w:r>
      <w:r w:rsidRPr="00CB4A32">
        <w:rPr>
          <w:rFonts w:eastAsiaTheme="minorHAnsi" w:cs="Arial"/>
          <w:color w:val="000000"/>
          <w:szCs w:val="20"/>
        </w:rPr>
        <w:t xml:space="preserve"> technical assistance</w:t>
      </w:r>
      <w:r>
        <w:rPr>
          <w:rFonts w:eastAsiaTheme="minorHAnsi" w:cs="Arial"/>
          <w:color w:val="000000"/>
          <w:szCs w:val="20"/>
        </w:rPr>
        <w:t>,</w:t>
      </w:r>
      <w:r w:rsidRPr="00CB4A32">
        <w:rPr>
          <w:rFonts w:eastAsiaTheme="minorHAnsi" w:cs="Arial"/>
          <w:color w:val="000000"/>
          <w:szCs w:val="20"/>
        </w:rPr>
        <w:t xml:space="preserve"> </w:t>
      </w:r>
      <w:r>
        <w:rPr>
          <w:rFonts w:eastAsiaTheme="minorHAnsi" w:cs="Arial"/>
          <w:color w:val="000000"/>
          <w:szCs w:val="20"/>
        </w:rPr>
        <w:t xml:space="preserve">the LEA may respond to this prompt as </w:t>
      </w:r>
      <w:r w:rsidRPr="00CB4A32">
        <w:rPr>
          <w:rFonts w:eastAsiaTheme="minorHAnsi" w:cs="Arial"/>
          <w:color w:val="000000"/>
          <w:szCs w:val="20"/>
        </w:rPr>
        <w:t>“Not Applicable.”</w:t>
      </w:r>
    </w:p>
    <w:p w14:paraId="0F312D15" w14:textId="2E5555A7" w:rsidR="00CD470A" w:rsidRDefault="00CD470A" w:rsidP="00B51DE7">
      <w:pPr>
        <w:pStyle w:val="Heading4"/>
      </w:pPr>
      <w:r w:rsidRPr="00B32BD8">
        <w:t>Comprehensive Support and Improvement</w:t>
      </w:r>
    </w:p>
    <w:p w14:paraId="6C9B2B82" w14:textId="77777777" w:rsidR="00CD470A" w:rsidRPr="00B32BD8" w:rsidRDefault="00CD470A" w:rsidP="006E3D8E">
      <w:pPr>
        <w:spacing w:after="240"/>
        <w:rPr>
          <w:rFonts w:eastAsia="Arial" w:cs="Arial"/>
        </w:rPr>
      </w:pP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17E112DD" w14:textId="77777777" w:rsidR="00CD470A" w:rsidRPr="00555E58" w:rsidRDefault="00CD470A" w:rsidP="00DB4B95">
      <w:pPr>
        <w:pStyle w:val="Heading5"/>
      </w:pPr>
      <w:r w:rsidRPr="00555E58">
        <w:t>Schools Identified</w:t>
      </w:r>
      <w:r w:rsidRPr="00B32BD8">
        <w:t xml:space="preserve"> </w:t>
      </w:r>
    </w:p>
    <w:p w14:paraId="309D6CD9" w14:textId="77777777" w:rsidR="00CD470A" w:rsidRPr="00555E58" w:rsidRDefault="00CD470A" w:rsidP="00601189">
      <w:pPr>
        <w:shd w:val="clear" w:color="auto" w:fill="DEEAF6" w:themeFill="accent1" w:themeFillTint="33"/>
        <w:spacing w:before="60" w:after="120"/>
        <w:rPr>
          <w:rFonts w:eastAsiaTheme="minorHAnsi" w:cs="Arial"/>
          <w:color w:val="000000"/>
          <w:szCs w:val="20"/>
        </w:rPr>
      </w:pPr>
      <w:r w:rsidRPr="00555E58">
        <w:rPr>
          <w:rFonts w:eastAsiaTheme="minorHAnsi" w:cs="Arial"/>
          <w:color w:val="000000"/>
          <w:szCs w:val="20"/>
        </w:rPr>
        <w:t>A list of the schools in the LEA that are eligible for comprehensive support and improvement.</w:t>
      </w:r>
    </w:p>
    <w:p w14:paraId="22657C07" w14:textId="77777777" w:rsidR="00CD470A" w:rsidRPr="00601189" w:rsidRDefault="00CD470A" w:rsidP="00555E58">
      <w:pPr>
        <w:pStyle w:val="ListParagraph"/>
        <w:numPr>
          <w:ilvl w:val="0"/>
          <w:numId w:val="38"/>
        </w:numPr>
        <w:spacing w:after="240"/>
        <w:rPr>
          <w:b/>
        </w:rPr>
      </w:pPr>
      <w:r w:rsidRPr="00B32BD8">
        <w:t xml:space="preserve">Identify the schools within the LEA that have been identified for CSI. </w:t>
      </w:r>
    </w:p>
    <w:p w14:paraId="2A53DF0D" w14:textId="77777777" w:rsidR="00CD470A" w:rsidRDefault="00CD470A" w:rsidP="00DB4B95">
      <w:pPr>
        <w:pStyle w:val="Heading5"/>
      </w:pPr>
      <w:r w:rsidRPr="00B32BD8">
        <w:t xml:space="preserve">Support for Identified Schools </w:t>
      </w:r>
    </w:p>
    <w:p w14:paraId="6EA0CCA3" w14:textId="77777777" w:rsidR="00CD470A" w:rsidRPr="00CB4A32" w:rsidRDefault="00CD470A" w:rsidP="00601189">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29D77E08" w14:textId="77777777" w:rsidR="00CD470A" w:rsidRPr="00555E58" w:rsidRDefault="00CD470A" w:rsidP="00555E58">
      <w:pPr>
        <w:pStyle w:val="ListParagraph"/>
        <w:numPr>
          <w:ilvl w:val="0"/>
          <w:numId w:val="38"/>
        </w:numPr>
        <w:pBdr>
          <w:top w:val="nil"/>
          <w:left w:val="nil"/>
          <w:bottom w:val="nil"/>
          <w:right w:val="nil"/>
          <w:between w:val="nil"/>
        </w:pBdr>
        <w:spacing w:after="240"/>
        <w:rPr>
          <w:rFonts w:eastAsia="Arial" w:cs="Arial"/>
          <w:b/>
          <w:color w:val="000000"/>
        </w:rPr>
      </w:pPr>
      <w:r w:rsidRPr="00555E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4B0AB346" w14:textId="77777777" w:rsidR="00CD470A" w:rsidRDefault="00CD470A" w:rsidP="00DB4B95">
      <w:pPr>
        <w:pStyle w:val="Heading5"/>
      </w:pPr>
      <w:r w:rsidRPr="00B32BD8">
        <w:t>Monitoring and Evaluating Effectiveness</w:t>
      </w:r>
    </w:p>
    <w:p w14:paraId="748C715F" w14:textId="77777777" w:rsidR="00CD470A" w:rsidRPr="00CB4A32" w:rsidRDefault="00CD470A" w:rsidP="00601189">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4AE64DC3" w14:textId="77777777" w:rsidR="00CD470A" w:rsidRPr="00601189" w:rsidRDefault="00CD470A" w:rsidP="00555E58">
      <w:pPr>
        <w:pStyle w:val="ListParagraph"/>
        <w:numPr>
          <w:ilvl w:val="0"/>
          <w:numId w:val="38"/>
        </w:numPr>
        <w:pBdr>
          <w:top w:val="nil"/>
          <w:left w:val="nil"/>
          <w:bottom w:val="nil"/>
          <w:right w:val="nil"/>
          <w:between w:val="nil"/>
        </w:pBdr>
        <w:spacing w:after="240"/>
        <w:rPr>
          <w:rFonts w:eastAsia="Arial" w:cs="Arial"/>
        </w:rPr>
      </w:pPr>
      <w:r w:rsidRPr="00555E58">
        <w:rPr>
          <w:rFonts w:eastAsia="Arial" w:cs="Arial"/>
          <w:color w:val="000000"/>
        </w:rPr>
        <w:t>Describe how the LEA will monitor and evaluate the implementation and effectiveness of the CSI plan to support student and school improvement.</w:t>
      </w:r>
    </w:p>
    <w:p w14:paraId="0041FC3F" w14:textId="77777777" w:rsidR="00CD470A" w:rsidRPr="00B32BD8" w:rsidRDefault="00CD470A" w:rsidP="003048DB">
      <w:pPr>
        <w:pStyle w:val="Heading2"/>
      </w:pPr>
      <w:bookmarkStart w:id="7" w:name="_Engaging_Educational_Partners"/>
      <w:bookmarkEnd w:id="7"/>
      <w:r w:rsidRPr="00B32BD8">
        <w:t>Engaging Educational Partners</w:t>
      </w:r>
    </w:p>
    <w:p w14:paraId="7E76BE85" w14:textId="77777777" w:rsidR="00CD470A" w:rsidRPr="00B32BD8" w:rsidRDefault="00CD470A" w:rsidP="00A249D1">
      <w:pPr>
        <w:pStyle w:val="Heading3"/>
      </w:pPr>
      <w:r w:rsidRPr="00B32BD8">
        <w:lastRenderedPageBreak/>
        <w:t>Purpose</w:t>
      </w:r>
    </w:p>
    <w:p w14:paraId="2C77F904" w14:textId="77777777" w:rsidR="00CD470A" w:rsidRPr="00B32BD8" w:rsidRDefault="00CD470A"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Pr="006D483B">
        <w:rPr>
          <w:rFonts w:cs="Arial"/>
          <w:i/>
          <w:iCs/>
          <w:bdr w:val="none" w:sz="0" w:space="0" w:color="auto" w:frame="1"/>
        </w:rPr>
        <w:t xml:space="preserve">, </w:t>
      </w:r>
      <w:r w:rsidRPr="00D572A6">
        <w:rPr>
          <w:rFonts w:cs="Arial"/>
          <w:bdr w:val="none" w:sz="0" w:space="0" w:color="auto" w:frame="1"/>
        </w:rPr>
        <w:t>particularly to address and reduce disparities in opportunities and outcomes between student groups indicated by the Dashboard</w:t>
      </w:r>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Section 52064[e][1]). Engagement of </w:t>
      </w:r>
      <w:r w:rsidRPr="00B32BD8">
        <w:t>educational partners</w:t>
      </w:r>
      <w:r w:rsidRPr="00B32BD8">
        <w:rPr>
          <w:rFonts w:eastAsiaTheme="minorHAnsi" w:cs="Arial"/>
          <w:bCs/>
          <w:color w:val="000000"/>
          <w:szCs w:val="20"/>
        </w:rPr>
        <w:t xml:space="preserve"> is an ongoing, annual process. </w:t>
      </w:r>
    </w:p>
    <w:p w14:paraId="1198EAB1" w14:textId="77777777" w:rsidR="00CD470A" w:rsidRPr="00B32BD8" w:rsidRDefault="00CD470A"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the engagement of </w:t>
      </w:r>
      <w:r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public to</w:t>
      </w:r>
      <w:r>
        <w:rPr>
          <w:rFonts w:eastAsiaTheme="minorHAnsi" w:cs="Arial"/>
          <w:bCs/>
          <w:color w:val="000000"/>
          <w:szCs w:val="20"/>
        </w:rPr>
        <w:t xml:space="preserve"> </w:t>
      </w:r>
      <w:r w:rsidRPr="00B32BD8">
        <w:rPr>
          <w:rFonts w:eastAsiaTheme="minorHAnsi" w:cs="Arial"/>
          <w:bCs/>
          <w:color w:val="000000"/>
          <w:szCs w:val="20"/>
        </w:rPr>
        <w:t xml:space="preserve">understand how the LEA engaged </w:t>
      </w:r>
      <w:r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327052C8" w14:textId="77777777" w:rsidR="00CD470A" w:rsidRDefault="00CD470A" w:rsidP="004A426A">
      <w:pPr>
        <w:pStyle w:val="Heading3"/>
        <w:rPr>
          <w:rFonts w:eastAsiaTheme="minorHAnsi" w:cs="Arial"/>
          <w:color w:val="000000"/>
          <w:szCs w:val="20"/>
        </w:rPr>
      </w:pPr>
      <w:r w:rsidRPr="00CB4A32">
        <w:t>Requirements</w:t>
      </w:r>
    </w:p>
    <w:p w14:paraId="1A248B44" w14:textId="11D9C542" w:rsidR="00CD470A" w:rsidRPr="00CB4A32" w:rsidRDefault="00CD470A" w:rsidP="006E3D8E">
      <w:pPr>
        <w:spacing w:after="240"/>
        <w:rPr>
          <w:rFonts w:eastAsiaTheme="minorHAnsi" w:cs="Arial"/>
          <w:bCs/>
          <w:color w:val="000000"/>
          <w:szCs w:val="20"/>
        </w:rPr>
      </w:pPr>
      <w:r w:rsidRPr="00D572A6">
        <w:rPr>
          <w:rFonts w:eastAsiaTheme="minorHAnsi" w:cs="Arial"/>
          <w:b/>
          <w:color w:val="000000"/>
          <w:szCs w:val="20"/>
        </w:rPr>
        <w:t>School districts and COEs:</w:t>
      </w:r>
      <w:r w:rsidRPr="00CB4A32">
        <w:rPr>
          <w:rFonts w:eastAsiaTheme="minorHAnsi" w:cs="Arial"/>
          <w:bCs/>
          <w:color w:val="000000"/>
          <w:szCs w:val="20"/>
        </w:rPr>
        <w:t xml:space="preserve"> </w:t>
      </w:r>
      <w:r w:rsidRPr="00D63568">
        <w:rPr>
          <w:rFonts w:eastAsiaTheme="minorHAnsi" w:cs="Arial"/>
          <w:bCs/>
          <w:i/>
          <w:iCs/>
          <w:color w:val="000000"/>
          <w:szCs w:val="20"/>
        </w:rPr>
        <w:t>EC</w:t>
      </w:r>
      <w:r>
        <w:rPr>
          <w:rFonts w:eastAsiaTheme="minorHAnsi" w:cs="Arial"/>
          <w:bCs/>
          <w:color w:val="000000"/>
          <w:szCs w:val="20"/>
        </w:rPr>
        <w:t xml:space="preserve"> sections </w:t>
      </w:r>
      <w:hyperlink r:id="rId9" w:history="1">
        <w:r w:rsidR="00EB7877">
          <w:rPr>
            <w:rStyle w:val="Hyperlink"/>
            <w:rFonts w:eastAsiaTheme="minorHAnsi" w:cs="Arial"/>
            <w:bCs/>
            <w:szCs w:val="20"/>
          </w:rPr>
          <w:t>52060(g) (California Legislative Information)</w:t>
        </w:r>
      </w:hyperlink>
      <w:r>
        <w:rPr>
          <w:rFonts w:eastAsiaTheme="minorHAnsi" w:cs="Arial"/>
          <w:bCs/>
          <w:color w:val="000000"/>
          <w:szCs w:val="20"/>
        </w:rPr>
        <w:t xml:space="preserve"> and </w:t>
      </w:r>
      <w:hyperlink r:id="rId10" w:history="1">
        <w:r w:rsidR="00EB7877">
          <w:rPr>
            <w:rStyle w:val="Hyperlink"/>
            <w:rFonts w:eastAsiaTheme="minorHAnsi" w:cs="Arial"/>
            <w:bCs/>
            <w:szCs w:val="20"/>
          </w:rPr>
          <w:t>52066(g) (California Legislative Information)</w:t>
        </w:r>
      </w:hyperlink>
      <w:r w:rsidRPr="00CB4A32">
        <w:rPr>
          <w:rFonts w:eastAsiaTheme="minorHAnsi" w:cs="Arial"/>
          <w:bCs/>
          <w:color w:val="000000"/>
          <w:szCs w:val="20"/>
        </w:rPr>
        <w:t xml:space="preserve"> specify the </w:t>
      </w:r>
      <w:r w:rsidRPr="00CB4A32">
        <w:t>educational partners</w:t>
      </w:r>
      <w:r w:rsidRPr="00CB4A32">
        <w:rPr>
          <w:rFonts w:eastAsiaTheme="minorHAnsi" w:cs="Arial"/>
          <w:bCs/>
          <w:color w:val="000000"/>
          <w:szCs w:val="20"/>
        </w:rPr>
        <w:t xml:space="preserve"> that must be consulted when developing the LCAP: </w:t>
      </w:r>
    </w:p>
    <w:p w14:paraId="06FF638F"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0E9B0CBD"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6D447371"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760DAC82"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059FFE2D"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L</w:t>
      </w:r>
      <w:r w:rsidRPr="00D572A6">
        <w:rPr>
          <w:rFonts w:eastAsiaTheme="minorHAnsi" w:cs="Arial"/>
          <w:bCs/>
          <w:color w:val="000000"/>
          <w:szCs w:val="20"/>
        </w:rPr>
        <w:t xml:space="preserve">ocal bargaining units of the LEA, </w:t>
      </w:r>
    </w:p>
    <w:p w14:paraId="65E6BD11"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FF02245" w14:textId="77777777" w:rsidR="00CD470A" w:rsidRPr="00CB4A32" w:rsidRDefault="00CD470A" w:rsidP="00B818C6">
      <w:pPr>
        <w:pStyle w:val="ListParagraph"/>
        <w:numPr>
          <w:ilvl w:val="0"/>
          <w:numId w:val="26"/>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tudents</w:t>
      </w:r>
    </w:p>
    <w:p w14:paraId="1A5F9CE4" w14:textId="77777777" w:rsidR="00CD470A" w:rsidRPr="00CB4A32" w:rsidRDefault="00CD470A" w:rsidP="00D572A6">
      <w:pPr>
        <w:spacing w:after="240"/>
        <w:ind w:left="360"/>
        <w:rPr>
          <w:rFonts w:eastAsiaTheme="minorHAnsi" w:cs="Arial"/>
        </w:rPr>
      </w:pPr>
      <w:bookmarkStart w:id="8" w:name="_Hlk142573188"/>
      <w:r w:rsidRPr="00D572A6">
        <w:rPr>
          <w:rFonts w:eastAsiaTheme="minorHAnsi" w:cs="Arial"/>
          <w:bCs/>
          <w:color w:val="000000"/>
          <w:szCs w:val="20"/>
        </w:rPr>
        <w:t xml:space="preserve">A school district or COE receiving Equity Multiplier funds must </w:t>
      </w:r>
      <w:r w:rsidRPr="00CB4A32">
        <w:rPr>
          <w:rFonts w:eastAsiaTheme="minorHAnsi" w:cs="Arial"/>
          <w:bCs/>
          <w:color w:val="000000"/>
          <w:szCs w:val="20"/>
        </w:rPr>
        <w:t>also</w:t>
      </w:r>
      <w:r w:rsidRPr="00D572A6">
        <w:rPr>
          <w:rFonts w:eastAsiaTheme="minorHAnsi" w:cs="Arial"/>
          <w:bCs/>
          <w:color w:val="000000"/>
          <w:szCs w:val="20"/>
        </w:rPr>
        <w:t xml:space="preserve"> consult with educational partners at schools generating Equity Multiplier funds in the development of the LCAP, specifically, in the development of the required focus goal for each applicable school. </w:t>
      </w:r>
    </w:p>
    <w:bookmarkEnd w:id="8"/>
    <w:p w14:paraId="611298EA" w14:textId="77777777" w:rsidR="00CD470A" w:rsidRPr="00D572A6" w:rsidRDefault="00CD470A" w:rsidP="00B818C6">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r w:rsidRPr="00CB4A32">
        <w:rPr>
          <w:rFonts w:eastAsiaTheme="minorHAnsi" w:cs="Arial"/>
          <w:bCs/>
          <w:color w:val="000000"/>
          <w:szCs w:val="20"/>
        </w:rPr>
        <w:t>applicable committees, as identified below under Requirements and Instructions</w:t>
      </w:r>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21812ACB" w14:textId="5CD25A02" w:rsidR="00CD470A" w:rsidRPr="00CB4A32" w:rsidRDefault="00CD470A" w:rsidP="006E3D8E">
      <w:pPr>
        <w:spacing w:after="240"/>
        <w:rPr>
          <w:rFonts w:eastAsiaTheme="minorHAnsi" w:cs="Arial"/>
          <w:bCs/>
          <w:color w:val="000000"/>
          <w:szCs w:val="20"/>
        </w:rPr>
      </w:pPr>
      <w:r w:rsidRPr="00D572A6">
        <w:rPr>
          <w:rFonts w:eastAsiaTheme="minorHAnsi" w:cs="Arial"/>
          <w:b/>
          <w:color w:val="000000"/>
          <w:szCs w:val="20"/>
        </w:rPr>
        <w:t>Charter schools:</w:t>
      </w:r>
      <w:r w:rsidRPr="00CB4A32">
        <w:rPr>
          <w:rFonts w:eastAsiaTheme="minorHAnsi" w:cs="Arial"/>
          <w:bCs/>
          <w:color w:val="000000"/>
          <w:szCs w:val="20"/>
        </w:rPr>
        <w:t xml:space="preserve"> </w:t>
      </w:r>
      <w:r w:rsidRPr="00FE662E">
        <w:rPr>
          <w:rFonts w:eastAsiaTheme="minorHAnsi" w:cs="Arial"/>
          <w:bCs/>
          <w:i/>
          <w:iCs/>
          <w:color w:val="000000"/>
          <w:szCs w:val="20"/>
        </w:rPr>
        <w:t>EC</w:t>
      </w:r>
      <w:r>
        <w:rPr>
          <w:rFonts w:eastAsiaTheme="minorHAnsi" w:cs="Arial"/>
          <w:bCs/>
          <w:color w:val="000000"/>
          <w:szCs w:val="20"/>
        </w:rPr>
        <w:t xml:space="preserve"> Section </w:t>
      </w:r>
      <w:hyperlink r:id="rId11" w:history="1">
        <w:r w:rsidR="00EB7877">
          <w:rPr>
            <w:rStyle w:val="Hyperlink"/>
            <w:rFonts w:eastAsiaTheme="minorHAnsi" w:cs="Arial"/>
            <w:bCs/>
            <w:szCs w:val="20"/>
          </w:rPr>
          <w:t>47606.5(d) (California Legislative Information)</w:t>
        </w:r>
      </w:hyperlink>
      <w:r w:rsidRPr="00CB4A32">
        <w:rPr>
          <w:rFonts w:eastAsiaTheme="minorHAnsi" w:cs="Arial"/>
          <w:bCs/>
          <w:color w:val="000000"/>
          <w:szCs w:val="20"/>
        </w:rPr>
        <w:t xml:space="preserve"> requires that the following educational partners be consulted with when developing the LCAP: </w:t>
      </w:r>
    </w:p>
    <w:p w14:paraId="735362CB"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6101F6A9"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2360A769"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4E031DD7"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689CB1DF"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E60A003" w14:textId="77777777" w:rsidR="00CD470A" w:rsidRPr="00CB4A32" w:rsidRDefault="00CD470A" w:rsidP="000B26EA">
      <w:pPr>
        <w:pStyle w:val="ListParagraph"/>
        <w:numPr>
          <w:ilvl w:val="0"/>
          <w:numId w:val="27"/>
        </w:numPr>
        <w:spacing w:after="240"/>
        <w:rPr>
          <w:rFonts w:eastAsiaTheme="minorHAnsi" w:cs="Arial"/>
          <w:bCs/>
          <w:color w:val="000000"/>
          <w:szCs w:val="20"/>
        </w:rPr>
      </w:pPr>
      <w:r>
        <w:rPr>
          <w:rFonts w:eastAsiaTheme="minorHAnsi" w:cs="Arial"/>
          <w:bCs/>
          <w:color w:val="000000"/>
          <w:szCs w:val="20"/>
        </w:rPr>
        <w:lastRenderedPageBreak/>
        <w:t>S</w:t>
      </w:r>
      <w:r w:rsidRPr="00D572A6">
        <w:rPr>
          <w:rFonts w:eastAsiaTheme="minorHAnsi" w:cs="Arial"/>
          <w:bCs/>
          <w:color w:val="000000"/>
          <w:szCs w:val="20"/>
        </w:rPr>
        <w:t xml:space="preserve">tudents </w:t>
      </w:r>
    </w:p>
    <w:p w14:paraId="3BE7716D" w14:textId="77777777" w:rsidR="00CD470A" w:rsidRPr="00D572A6" w:rsidRDefault="00CD470A" w:rsidP="00D572A6">
      <w:pPr>
        <w:spacing w:after="240"/>
        <w:ind w:left="360"/>
        <w:rPr>
          <w:rFonts w:eastAsiaTheme="minorHAnsi" w:cs="Arial"/>
          <w:bCs/>
          <w:color w:val="000000"/>
          <w:szCs w:val="20"/>
        </w:rPr>
      </w:pPr>
      <w:r w:rsidRPr="00CB4A32">
        <w:rPr>
          <w:rFonts w:eastAsiaTheme="minorHAnsi" w:cs="Arial"/>
          <w:bCs/>
          <w:color w:val="000000"/>
          <w:szCs w:val="20"/>
        </w:rPr>
        <w:t>A</w:t>
      </w:r>
      <w:r w:rsidRPr="00D572A6">
        <w:rPr>
          <w:rFonts w:eastAsiaTheme="minorHAnsi" w:cs="Arial"/>
          <w:bCs/>
          <w:color w:val="000000"/>
          <w:szCs w:val="20"/>
        </w:rPr>
        <w:t xml:space="preserve"> charter school </w:t>
      </w:r>
      <w:r w:rsidRPr="00CB4A32">
        <w:rPr>
          <w:rFonts w:eastAsiaTheme="minorHAnsi" w:cs="Arial"/>
          <w:bCs/>
          <w:color w:val="000000"/>
          <w:szCs w:val="20"/>
        </w:rPr>
        <w:t xml:space="preserve">receiving Equity Multiplier funds must also consult with educational partners at </w:t>
      </w:r>
      <w:r w:rsidRPr="00D572A6">
        <w:rPr>
          <w:rFonts w:eastAsiaTheme="minorHAnsi" w:cs="Arial"/>
          <w:bCs/>
          <w:color w:val="000000"/>
          <w:szCs w:val="20"/>
        </w:rPr>
        <w:t xml:space="preserve">the </w:t>
      </w:r>
      <w:r w:rsidRPr="00CB4A32">
        <w:rPr>
          <w:rFonts w:eastAsiaTheme="minorHAnsi" w:cs="Arial"/>
          <w:bCs/>
          <w:color w:val="000000"/>
          <w:szCs w:val="20"/>
        </w:rPr>
        <w:t xml:space="preserve">school generating Equity Multiplier funds in the development of the LCAP, specifically, in the development of the required focus goal for </w:t>
      </w:r>
      <w:r w:rsidRPr="00D572A6">
        <w:rPr>
          <w:rFonts w:eastAsiaTheme="minorHAnsi" w:cs="Arial"/>
          <w:bCs/>
          <w:color w:val="000000"/>
          <w:szCs w:val="20"/>
        </w:rPr>
        <w:t>the</w:t>
      </w:r>
      <w:r w:rsidRPr="00CB4A32">
        <w:rPr>
          <w:rFonts w:eastAsiaTheme="minorHAnsi" w:cs="Arial"/>
          <w:bCs/>
          <w:color w:val="000000"/>
          <w:szCs w:val="20"/>
        </w:rPr>
        <w:t xml:space="preserve"> school.</w:t>
      </w:r>
    </w:p>
    <w:p w14:paraId="38F73060" w14:textId="3EF071A6" w:rsidR="00CD470A" w:rsidRPr="00CB4A32" w:rsidRDefault="00CD470A" w:rsidP="006E3D8E">
      <w:pPr>
        <w:shd w:val="clear" w:color="auto" w:fill="FFFFFF"/>
        <w:spacing w:after="240"/>
        <w:rPr>
          <w:rFonts w:eastAsiaTheme="majorEastAsia" w:cs="Calibri"/>
          <w:szCs w:val="22"/>
          <w:u w:val="single"/>
        </w:rPr>
      </w:pPr>
      <w:r w:rsidRPr="00D572A6">
        <w:rPr>
          <w:rFonts w:eastAsiaTheme="minorHAnsi" w:cs="Arial"/>
          <w:bCs/>
          <w:color w:val="000000"/>
          <w:szCs w:val="20"/>
        </w:rPr>
        <w:t xml:space="preserve">The LCAP should also be shared with, and LEAs should request input from,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level advisory groups, as applicable (e.g.,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councils, English Learner Advisory Councils, student advisory groups, etc.), to facilitate alignment between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and district-level goals</w:t>
      </w:r>
      <w:r>
        <w:rPr>
          <w:rFonts w:eastAsiaTheme="minorHAnsi" w:cs="Arial"/>
          <w:bCs/>
          <w:color w:val="000000"/>
          <w:szCs w:val="20"/>
        </w:rPr>
        <w:t>.</w:t>
      </w:r>
      <w:r w:rsidRPr="00D572A6">
        <w:rPr>
          <w:rFonts w:eastAsiaTheme="minorHAnsi" w:cs="Arial"/>
          <w:bCs/>
          <w:color w:val="000000"/>
          <w:szCs w:val="20"/>
        </w:rPr>
        <w:t xml:space="preserve"> </w:t>
      </w:r>
      <w:r w:rsidRPr="00CB4A32">
        <w:rPr>
          <w:rFonts w:eastAsiaTheme="majorEastAsia" w:cs="Calibri"/>
          <w:szCs w:val="22"/>
        </w:rPr>
        <w:t xml:space="preserve">Information and resources that support effective engagement, define student consultation, and provide the requirements for advisory group composition, can be found under Resources on the </w:t>
      </w:r>
      <w:hyperlink r:id="rId12" w:history="1">
        <w:r w:rsidRPr="00054CEF">
          <w:rPr>
            <w:rStyle w:val="Hyperlink"/>
            <w:rFonts w:eastAsiaTheme="majorEastAsia" w:cs="Calibri"/>
            <w:szCs w:val="22"/>
          </w:rPr>
          <w:t xml:space="preserve">CDE’s </w:t>
        </w:r>
        <w:r w:rsidR="00054CEF" w:rsidRPr="00054CEF">
          <w:rPr>
            <w:rStyle w:val="Hyperlink"/>
            <w:rFonts w:eastAsiaTheme="majorEastAsia" w:cs="Calibri"/>
            <w:szCs w:val="22"/>
          </w:rPr>
          <w:t xml:space="preserve">LCAP </w:t>
        </w:r>
        <w:r w:rsidRPr="00054CEF">
          <w:rPr>
            <w:rStyle w:val="Hyperlink"/>
            <w:rFonts w:eastAsiaTheme="majorEastAsia" w:cs="Calibri"/>
            <w:szCs w:val="22"/>
          </w:rPr>
          <w:t>web</w:t>
        </w:r>
        <w:r w:rsidR="00054CEF" w:rsidRPr="00054CEF">
          <w:rPr>
            <w:rStyle w:val="Hyperlink"/>
            <w:rFonts w:eastAsiaTheme="majorEastAsia" w:cs="Calibri"/>
            <w:szCs w:val="22"/>
          </w:rPr>
          <w:t>page</w:t>
        </w:r>
      </w:hyperlink>
      <w:r w:rsidR="00054CEF">
        <w:rPr>
          <w:rFonts w:eastAsiaTheme="majorEastAsia" w:cs="Calibri"/>
          <w:szCs w:val="22"/>
        </w:rPr>
        <w:t>.</w:t>
      </w:r>
    </w:p>
    <w:p w14:paraId="7E079B2D" w14:textId="77777777" w:rsidR="00CD470A" w:rsidRPr="00CB4A32" w:rsidRDefault="00CD470A" w:rsidP="006E3D8E">
      <w:pPr>
        <w:shd w:val="clear" w:color="auto" w:fill="FFFFFF"/>
        <w:spacing w:after="240"/>
        <w:rPr>
          <w:rFonts w:eastAsiaTheme="majorEastAsia" w:cs="Calibri"/>
          <w:szCs w:val="22"/>
        </w:rPr>
      </w:pPr>
      <w:r w:rsidRPr="00CB4A32">
        <w:rPr>
          <w:rFonts w:eastAsiaTheme="majorEastAsia" w:cs="Calibri"/>
          <w:szCs w:val="22"/>
        </w:rPr>
        <w:t>Before the governing board/body of an LEA considers the adoption of the LCAP, the LEA must meet</w:t>
      </w:r>
      <w:r w:rsidRPr="00CB4A32">
        <w:rPr>
          <w:rFonts w:eastAsiaTheme="majorEastAsia" w:cs="Calibri"/>
          <w:iCs/>
          <w:szCs w:val="22"/>
        </w:rPr>
        <w:t xml:space="preserve"> the following legal requirements</w:t>
      </w:r>
      <w:r w:rsidRPr="00CB4A32">
        <w:rPr>
          <w:rFonts w:eastAsiaTheme="majorEastAsia" w:cs="Calibri"/>
          <w:szCs w:val="22"/>
        </w:rPr>
        <w:t>:</w:t>
      </w:r>
    </w:p>
    <w:p w14:paraId="04D9186B" w14:textId="72B59B63" w:rsidR="00CD470A" w:rsidRPr="00555E58"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school districts</w:t>
      </w:r>
      <w:r>
        <w:rPr>
          <w:rFonts w:eastAsiaTheme="majorEastAsia" w:cs="Calibri"/>
          <w:szCs w:val="22"/>
        </w:rPr>
        <w:t>,</w:t>
      </w:r>
      <w:r w:rsidRPr="00CB4A32">
        <w:rPr>
          <w:rFonts w:eastAsiaTheme="majorEastAsia" w:cs="Calibri"/>
          <w:szCs w:val="22"/>
        </w:rPr>
        <w:t xml:space="preserve"> see </w:t>
      </w:r>
      <w:hyperlink r:id="rId13" w:history="1">
        <w:r w:rsidR="00EB7877">
          <w:rPr>
            <w:rStyle w:val="Hyperlink"/>
            <w:rFonts w:eastAsiaTheme="minorHAnsi" w:cs="Arial"/>
          </w:rPr>
          <w:t>Education Code Section 52062 (California Legislative Information)</w:t>
        </w:r>
      </w:hyperlink>
      <w:r w:rsidRPr="00CB4A32">
        <w:rPr>
          <w:rFonts w:eastAsiaTheme="minorHAnsi" w:cs="Arial"/>
        </w:rPr>
        <w:t>;</w:t>
      </w:r>
    </w:p>
    <w:p w14:paraId="178A7925" w14:textId="77777777" w:rsidR="00CD470A" w:rsidRPr="00D572A6" w:rsidRDefault="00CD470A" w:rsidP="009A1157">
      <w:pPr>
        <w:pStyle w:val="ListParagraph"/>
        <w:numPr>
          <w:ilvl w:val="1"/>
          <w:numId w:val="37"/>
        </w:numPr>
        <w:shd w:val="clear" w:color="auto" w:fill="FFFFFF"/>
        <w:spacing w:after="240"/>
        <w:contextualSpacing w:val="0"/>
        <w:rPr>
          <w:rFonts w:eastAsiaTheme="majorEastAsia" w:cs="Calibri"/>
          <w:szCs w:val="22"/>
        </w:rPr>
      </w:pPr>
      <w:r w:rsidRPr="00555E58">
        <w:rPr>
          <w:rFonts w:eastAsiaTheme="minorHAnsi" w:cs="Arial"/>
          <w:b/>
          <w:bCs/>
        </w:rPr>
        <w:t>Note:</w:t>
      </w:r>
      <w:r>
        <w:rPr>
          <w:rFonts w:eastAsiaTheme="minorHAnsi" w:cs="Arial"/>
        </w:rPr>
        <w:t xml:space="preserve"> Charter schools using the LCAP as the School Plan for Student Achievement must meet the requirements of </w:t>
      </w:r>
      <w:r w:rsidRPr="00555E58">
        <w:rPr>
          <w:rFonts w:eastAsiaTheme="minorHAnsi" w:cs="Arial"/>
          <w:i/>
          <w:iCs/>
        </w:rPr>
        <w:t>EC</w:t>
      </w:r>
      <w:r w:rsidRPr="009A1157">
        <w:rPr>
          <w:rFonts w:eastAsiaTheme="minorHAnsi" w:cs="Arial"/>
        </w:rPr>
        <w:t xml:space="preserve"> Section 52062</w:t>
      </w:r>
      <w:r>
        <w:rPr>
          <w:rFonts w:eastAsiaTheme="minorHAnsi" w:cs="Arial"/>
        </w:rPr>
        <w:t>(a).</w:t>
      </w:r>
    </w:p>
    <w:p w14:paraId="365643BA" w14:textId="42CE982A" w:rsidR="00CD470A" w:rsidRPr="00D572A6"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 xml:space="preserve">For </w:t>
      </w:r>
      <w:r>
        <w:rPr>
          <w:rFonts w:eastAsiaTheme="majorEastAsia" w:cs="Calibri"/>
          <w:szCs w:val="22"/>
        </w:rPr>
        <w:t>COEs,</w:t>
      </w:r>
      <w:r w:rsidRPr="00CB4A32">
        <w:rPr>
          <w:rFonts w:eastAsiaTheme="majorEastAsia" w:cs="Calibri"/>
          <w:szCs w:val="22"/>
        </w:rPr>
        <w:t xml:space="preserve"> see </w:t>
      </w:r>
      <w:hyperlink r:id="rId14" w:history="1">
        <w:r w:rsidR="00EB7877">
          <w:rPr>
            <w:rStyle w:val="Hyperlink"/>
            <w:rFonts w:eastAsiaTheme="minorHAnsi" w:cs="Arial"/>
          </w:rPr>
          <w:t>Education Code Section 52068 (California Legislative Information)</w:t>
        </w:r>
      </w:hyperlink>
      <w:r w:rsidRPr="00CB4A32">
        <w:rPr>
          <w:rFonts w:eastAsiaTheme="minorHAnsi" w:cs="Arial"/>
        </w:rPr>
        <w:t xml:space="preserve">; and </w:t>
      </w:r>
    </w:p>
    <w:p w14:paraId="267114C2" w14:textId="5C108DB0" w:rsidR="00CD470A" w:rsidRPr="00CA426D"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charter schools</w:t>
      </w:r>
      <w:r>
        <w:rPr>
          <w:rFonts w:eastAsiaTheme="majorEastAsia" w:cs="Calibri"/>
          <w:szCs w:val="22"/>
        </w:rPr>
        <w:t>,</w:t>
      </w:r>
      <w:r w:rsidRPr="00CB4A32">
        <w:rPr>
          <w:rFonts w:eastAsiaTheme="majorEastAsia" w:cs="Calibri"/>
          <w:szCs w:val="22"/>
        </w:rPr>
        <w:t xml:space="preserve"> see </w:t>
      </w:r>
      <w:hyperlink r:id="rId15" w:history="1">
        <w:r w:rsidR="00EB7877">
          <w:rPr>
            <w:rStyle w:val="Hyperlink"/>
            <w:rFonts w:eastAsiaTheme="minorHAnsi" w:cs="Arial"/>
          </w:rPr>
          <w:t>Education Code Section 47606.5 (California Legislative Information)</w:t>
        </w:r>
      </w:hyperlink>
      <w:r w:rsidRPr="00CB4A32">
        <w:rPr>
          <w:rFonts w:eastAsiaTheme="minorHAnsi" w:cs="Arial"/>
        </w:rPr>
        <w:t>.</w:t>
      </w:r>
    </w:p>
    <w:p w14:paraId="5B361650" w14:textId="77777777" w:rsidR="00CD470A" w:rsidRPr="00CA426D" w:rsidRDefault="00CD470A" w:rsidP="00D572A6">
      <w:pPr>
        <w:pStyle w:val="ListParagraph"/>
        <w:numPr>
          <w:ilvl w:val="0"/>
          <w:numId w:val="37"/>
        </w:numPr>
        <w:shd w:val="clear" w:color="auto" w:fill="FFFFFF"/>
        <w:spacing w:after="240"/>
        <w:contextualSpacing w:val="0"/>
        <w:rPr>
          <w:rFonts w:eastAsiaTheme="majorEastAsia" w:cs="Calibri"/>
          <w:szCs w:val="22"/>
        </w:rPr>
      </w:pPr>
      <w:r>
        <w:rPr>
          <w:rFonts w:eastAsiaTheme="minorHAnsi" w:cs="Arial"/>
          <w:b/>
          <w:bCs/>
        </w:rPr>
        <w:t>NOTE:</w:t>
      </w:r>
      <w:r>
        <w:rPr>
          <w:rFonts w:eastAsiaTheme="minorHAnsi" w:cs="Arial"/>
        </w:rPr>
        <w:t xml:space="preserve"> As a reminder, the superintendent of a school district or COE must respond, in writing, to comments received by the applicable committees identified in the </w:t>
      </w:r>
      <w:r>
        <w:rPr>
          <w:rFonts w:eastAsiaTheme="minorHAnsi" w:cs="Arial"/>
          <w:i/>
          <w:iCs/>
        </w:rPr>
        <w:t xml:space="preserve">Education Code </w:t>
      </w:r>
      <w:r>
        <w:rPr>
          <w:rFonts w:eastAsiaTheme="minorHAnsi" w:cs="Arial"/>
        </w:rPr>
        <w:t>sections listed above. This includes the parent advisory committee and may include the English learner parent advisory committee and, as of July 1, 2024, the student advisory committee, as applicable.</w:t>
      </w:r>
    </w:p>
    <w:p w14:paraId="4502F1F9" w14:textId="77777777" w:rsidR="00CD470A" w:rsidRPr="00CB4A32" w:rsidRDefault="00CD470A" w:rsidP="00761FC9">
      <w:pPr>
        <w:pStyle w:val="Heading3"/>
      </w:pPr>
      <w:r w:rsidRPr="00CB4A32">
        <w:t>Instructions</w:t>
      </w:r>
    </w:p>
    <w:p w14:paraId="1D09C16A" w14:textId="77777777" w:rsidR="00CD470A" w:rsidRPr="00847464" w:rsidRDefault="00CD470A" w:rsidP="008021F2">
      <w:pPr>
        <w:pStyle w:val="Heading4"/>
      </w:pPr>
      <w:r>
        <w:t>Respond to the prompts as follows:</w:t>
      </w:r>
    </w:p>
    <w:p w14:paraId="1A4DBED3" w14:textId="77777777" w:rsidR="00CD470A" w:rsidRPr="00601189" w:rsidRDefault="00CD470A" w:rsidP="00847464">
      <w:pPr>
        <w:shd w:val="clear" w:color="auto" w:fill="DEEAF6" w:themeFill="accent1" w:themeFillTint="33"/>
        <w:spacing w:before="60" w:after="120"/>
        <w:rPr>
          <w:rFonts w:cs="Arial"/>
          <w:color w:val="000000"/>
          <w:szCs w:val="20"/>
        </w:rPr>
      </w:pPr>
      <w:bookmarkStart w:id="9" w:name="_Hlk147496577"/>
      <w:r w:rsidRPr="00601189">
        <w:rPr>
          <w:rFonts w:cs="Arial"/>
          <w:color w:val="000000"/>
          <w:szCs w:val="20"/>
        </w:rPr>
        <w:t xml:space="preserve">A summary of the process used to </w:t>
      </w:r>
      <w:r w:rsidRPr="00601189">
        <w:t xml:space="preserve">engage </w:t>
      </w:r>
      <w:bookmarkEnd w:id="9"/>
      <w:r w:rsidRPr="00601189">
        <w:t>educational partners</w:t>
      </w:r>
      <w:r w:rsidRPr="00601189">
        <w:rPr>
          <w:rFonts w:cs="Arial"/>
          <w:color w:val="000000"/>
          <w:szCs w:val="20"/>
        </w:rPr>
        <w:t xml:space="preserve"> in the development of the LCAP.</w:t>
      </w:r>
    </w:p>
    <w:p w14:paraId="339E6AC9" w14:textId="77777777" w:rsidR="00CD470A" w:rsidRDefault="00CD470A" w:rsidP="00021FC2">
      <w:pPr>
        <w:shd w:val="clear" w:color="auto" w:fill="DEEAF6" w:themeFill="accent1" w:themeFillTint="33"/>
        <w:spacing w:before="60" w:after="120"/>
        <w:rPr>
          <w:rFonts w:cs="Arial"/>
          <w:color w:val="000000"/>
          <w:szCs w:val="20"/>
        </w:rPr>
      </w:pPr>
      <w:r>
        <w:rPr>
          <w:rFonts w:cs="Arial"/>
          <w:color w:val="000000"/>
          <w:szCs w:val="20"/>
        </w:rPr>
        <w:t>S</w:t>
      </w:r>
      <w:r w:rsidRPr="003D32C2">
        <w:rPr>
          <w:rFonts w:cs="Arial"/>
          <w:color w:val="000000"/>
          <w:szCs w:val="20"/>
        </w:rPr>
        <w:t xml:space="preserve">chool districts and </w:t>
      </w:r>
      <w:r>
        <w:rPr>
          <w:rFonts w:cs="Arial"/>
          <w:color w:val="000000"/>
          <w:szCs w:val="20"/>
        </w:rPr>
        <w:t>county offices of education</w:t>
      </w:r>
      <w:r w:rsidRPr="003D32C2">
        <w:rPr>
          <w:rFonts w:cs="Arial"/>
          <w:color w:val="000000"/>
          <w:szCs w:val="20"/>
        </w:rPr>
        <w:t xml:space="preserve"> </w:t>
      </w:r>
      <w:r>
        <w:rPr>
          <w:rFonts w:cs="Arial"/>
          <w:color w:val="000000"/>
          <w:szCs w:val="20"/>
        </w:rPr>
        <w:t>must, a</w:t>
      </w:r>
      <w:r w:rsidRPr="003D32C2">
        <w:rPr>
          <w:rFonts w:cs="Arial"/>
          <w:color w:val="000000"/>
          <w:szCs w:val="20"/>
        </w:rPr>
        <w:t xml:space="preserve">t a minimum, consult with teachers, principals, administrators, other school personnel, local bargaining units, parents, and students </w:t>
      </w:r>
      <w:r>
        <w:rPr>
          <w:rFonts w:cs="Arial"/>
          <w:color w:val="000000"/>
          <w:szCs w:val="20"/>
        </w:rPr>
        <w:t>in the development of the LCAP.</w:t>
      </w:r>
    </w:p>
    <w:p w14:paraId="5F737B75" w14:textId="77777777" w:rsidR="00CD470A" w:rsidRDefault="00CD470A" w:rsidP="00021FC2">
      <w:pPr>
        <w:shd w:val="clear" w:color="auto" w:fill="DEEAF6" w:themeFill="accent1" w:themeFillTint="33"/>
        <w:spacing w:before="60" w:after="120"/>
        <w:rPr>
          <w:rFonts w:cs="Arial"/>
          <w:color w:val="000000"/>
          <w:szCs w:val="20"/>
        </w:rPr>
      </w:pPr>
      <w:r>
        <w:rPr>
          <w:rFonts w:cs="Arial"/>
          <w:color w:val="000000"/>
          <w:szCs w:val="20"/>
        </w:rPr>
        <w:t>C</w:t>
      </w:r>
      <w:r w:rsidRPr="003D32C2">
        <w:rPr>
          <w:rFonts w:cs="Arial"/>
          <w:color w:val="000000"/>
          <w:szCs w:val="20"/>
        </w:rPr>
        <w:t>harter schools</w:t>
      </w:r>
      <w:r w:rsidRPr="00FE3D24">
        <w:rPr>
          <w:rFonts w:cs="Arial"/>
          <w:color w:val="000000"/>
          <w:szCs w:val="20"/>
        </w:rPr>
        <w:t xml:space="preserve"> </w:t>
      </w:r>
      <w:r>
        <w:rPr>
          <w:rFonts w:cs="Arial"/>
          <w:color w:val="000000"/>
          <w:szCs w:val="20"/>
        </w:rPr>
        <w:t>must, a</w:t>
      </w:r>
      <w:r w:rsidRPr="003D32C2">
        <w:rPr>
          <w:rFonts w:cs="Arial"/>
          <w:color w:val="000000"/>
          <w:szCs w:val="20"/>
        </w:rPr>
        <w:t>t a minimum, consult with teachers, principals, administrators, other school personnel, parents, and students</w:t>
      </w:r>
      <w:r>
        <w:rPr>
          <w:rFonts w:cs="Arial"/>
          <w:color w:val="000000"/>
          <w:szCs w:val="20"/>
        </w:rPr>
        <w:t xml:space="preserve"> in the development of the LCAP</w:t>
      </w:r>
      <w:r w:rsidRPr="003D32C2">
        <w:rPr>
          <w:rFonts w:cs="Arial"/>
          <w:color w:val="000000"/>
          <w:szCs w:val="20"/>
        </w:rPr>
        <w:t>.</w:t>
      </w:r>
    </w:p>
    <w:p w14:paraId="6C541A8F" w14:textId="77777777" w:rsidR="00CD470A" w:rsidRPr="00601189" w:rsidRDefault="00CD470A" w:rsidP="00555E58">
      <w:pPr>
        <w:shd w:val="clear" w:color="auto" w:fill="DEEAF6"/>
        <w:spacing w:before="60" w:after="120"/>
        <w:rPr>
          <w:rFonts w:cs="Arial"/>
          <w:color w:val="000000"/>
          <w:szCs w:val="20"/>
        </w:rPr>
      </w:pPr>
      <w:r w:rsidRPr="00DE4028">
        <w:rPr>
          <w:rFonts w:cs="Arial"/>
          <w:bCs/>
          <w:color w:val="000000"/>
          <w:szCs w:val="20"/>
        </w:rPr>
        <w:t>A</w:t>
      </w:r>
      <w:r>
        <w:rPr>
          <w:rFonts w:cs="Arial"/>
          <w:bCs/>
          <w:color w:val="000000"/>
          <w:szCs w:val="20"/>
        </w:rPr>
        <w:t xml:space="preserve">n LEA </w:t>
      </w:r>
      <w:r w:rsidRPr="00DE4028">
        <w:rPr>
          <w:rFonts w:cs="Arial"/>
          <w:bCs/>
          <w:color w:val="000000"/>
          <w:szCs w:val="20"/>
        </w:rPr>
        <w:t xml:space="preserve">receiving Equity Multiplier funds must also consult with educational partners at schools generating Equity Multiplier funds in the development of the LCAP, specifically, in the development of the required focus goal for each applicable school. </w:t>
      </w:r>
    </w:p>
    <w:p w14:paraId="718BBEBB" w14:textId="77777777" w:rsidR="00CD470A" w:rsidRDefault="00CD470A" w:rsidP="008021F2">
      <w:pPr>
        <w:pStyle w:val="Heading4"/>
        <w:rPr>
          <w:rFonts w:eastAsiaTheme="minorHAnsi"/>
        </w:rPr>
      </w:pPr>
      <w:r>
        <w:rPr>
          <w:rFonts w:eastAsiaTheme="minorHAnsi"/>
        </w:rPr>
        <w:t>Complete the table as follows:</w:t>
      </w:r>
    </w:p>
    <w:p w14:paraId="19210399" w14:textId="77777777" w:rsidR="00CD470A" w:rsidRPr="00601189" w:rsidRDefault="00CD470A" w:rsidP="00555E58">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Educational Partners</w:t>
      </w:r>
    </w:p>
    <w:p w14:paraId="2293BB35" w14:textId="77777777" w:rsidR="00CD470A" w:rsidRDefault="00CD470A" w:rsidP="006E3D8E">
      <w:pPr>
        <w:spacing w:after="240"/>
        <w:rPr>
          <w:rFonts w:eastAsiaTheme="minorHAnsi" w:cs="Arial"/>
        </w:rPr>
      </w:pPr>
      <w:r>
        <w:rPr>
          <w:rFonts w:eastAsiaTheme="minorHAnsi" w:cs="Arial"/>
        </w:rPr>
        <w:lastRenderedPageBreak/>
        <w:t>Identify the applicable educational partner(s) or group(s) that were engaged in the development of the LCAP.</w:t>
      </w:r>
    </w:p>
    <w:p w14:paraId="1881A3B1" w14:textId="77777777" w:rsidR="00CD470A" w:rsidRPr="00601189" w:rsidRDefault="00CD470A" w:rsidP="00555E58">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Process for Engagement</w:t>
      </w:r>
    </w:p>
    <w:p w14:paraId="4071830F" w14:textId="77777777" w:rsidR="00CD470A" w:rsidRPr="00CB4A32" w:rsidRDefault="00CD470A" w:rsidP="006E3D8E">
      <w:pPr>
        <w:spacing w:after="240"/>
        <w:rPr>
          <w:rFonts w:eastAsiaTheme="minorHAnsi" w:cs="Arial"/>
        </w:rPr>
      </w:pPr>
      <w:r w:rsidRPr="00CB4A32">
        <w:rPr>
          <w:rFonts w:eastAsiaTheme="minorHAnsi" w:cs="Arial"/>
        </w:rPr>
        <w:t xml:space="preserve">Describe the engagement process used by the LEA to involve </w:t>
      </w:r>
      <w:r>
        <w:rPr>
          <w:rFonts w:eastAsiaTheme="minorHAnsi" w:cs="Arial"/>
        </w:rPr>
        <w:t xml:space="preserve">the identified </w:t>
      </w:r>
      <w:r w:rsidRPr="00CB4A32">
        <w:t>educational partner</w:t>
      </w:r>
      <w:r>
        <w:t>(</w:t>
      </w:r>
      <w:r w:rsidRPr="00CB4A32">
        <w:t>s</w:t>
      </w:r>
      <w:r>
        <w:t>)</w:t>
      </w:r>
      <w:r w:rsidRPr="00CB4A32">
        <w:rPr>
          <w:rFonts w:eastAsiaTheme="minorHAnsi" w:cs="Arial"/>
        </w:rPr>
        <w:t xml:space="preserve"> in the development of the LCAP</w:t>
      </w:r>
      <w:r>
        <w:rPr>
          <w:rFonts w:eastAsiaTheme="minorHAnsi" w:cs="Arial"/>
        </w:rPr>
        <w:t>. A</w:t>
      </w:r>
      <w:r w:rsidRPr="00CB4A32">
        <w:rPr>
          <w:rFonts w:eastAsiaTheme="minorHAnsi" w:cs="Arial"/>
        </w:rPr>
        <w:t xml:space="preserve">t a minimum, </w:t>
      </w:r>
      <w:r>
        <w:rPr>
          <w:rFonts w:eastAsiaTheme="minorHAnsi" w:cs="Arial"/>
        </w:rPr>
        <w:t xml:space="preserve">the LEA must </w:t>
      </w:r>
      <w:r w:rsidRPr="00CB4A32">
        <w:rPr>
          <w:rFonts w:eastAsiaTheme="minorHAnsi" w:cs="Arial"/>
        </w:rPr>
        <w:t>describ</w:t>
      </w:r>
      <w:r>
        <w:rPr>
          <w:rFonts w:eastAsiaTheme="minorHAnsi" w:cs="Arial"/>
        </w:rPr>
        <w:t>e</w:t>
      </w:r>
      <w:r w:rsidRPr="00CB4A32">
        <w:rPr>
          <w:rFonts w:eastAsiaTheme="minorHAnsi" w:cs="Arial"/>
        </w:rPr>
        <w:t xml:space="preserve"> how </w:t>
      </w:r>
      <w:r>
        <w:rPr>
          <w:rFonts w:eastAsiaTheme="minorHAnsi" w:cs="Arial"/>
        </w:rPr>
        <w:t>it</w:t>
      </w:r>
      <w:r w:rsidRPr="00CB4A32">
        <w:rPr>
          <w:rFonts w:eastAsiaTheme="minorHAnsi" w:cs="Arial"/>
        </w:rPr>
        <w:t xml:space="preserve"> met its obligation to consult with all statutorily required </w:t>
      </w:r>
      <w:r w:rsidRPr="00CB4A32">
        <w:t>educational partners</w:t>
      </w:r>
      <w:r>
        <w:t>,</w:t>
      </w:r>
      <w:r w:rsidRPr="00CB4A32">
        <w:rPr>
          <w:rFonts w:eastAsiaTheme="minorHAnsi" w:cs="Arial"/>
        </w:rPr>
        <w:t xml:space="preserve"> as applicable to the type of LEA. </w:t>
      </w:r>
    </w:p>
    <w:p w14:paraId="5DBDB468" w14:textId="77777777" w:rsidR="00CD470A" w:rsidRPr="00CB4A32" w:rsidRDefault="00CD470A" w:rsidP="009F3E17">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Pr="00CB4A32">
        <w:t>educational partners</w:t>
      </w:r>
      <w:r w:rsidRPr="00CB4A32">
        <w:rPr>
          <w:rFonts w:eastAsiaTheme="minorHAnsi" w:cs="Arial"/>
        </w:rPr>
        <w:t xml:space="preserve">. A response may also include information about an LEA’s philosophical approach to engaging its </w:t>
      </w:r>
      <w:r w:rsidRPr="00CB4A32">
        <w:t>educational partners</w:t>
      </w:r>
      <w:r w:rsidRPr="00CB4A32">
        <w:rPr>
          <w:rFonts w:eastAsiaTheme="minorHAnsi" w:cs="Arial"/>
        </w:rPr>
        <w:t xml:space="preserve">. </w:t>
      </w:r>
    </w:p>
    <w:p w14:paraId="51BEF171" w14:textId="77777777" w:rsidR="00CD470A" w:rsidRPr="00CB4A32" w:rsidRDefault="00CD470A" w:rsidP="009F3E17">
      <w:pPr>
        <w:pStyle w:val="ListParagraph"/>
        <w:numPr>
          <w:ilvl w:val="0"/>
          <w:numId w:val="28"/>
        </w:numPr>
        <w:spacing w:after="240"/>
        <w:contextualSpacing w:val="0"/>
        <w:rPr>
          <w:rFonts w:eastAsiaTheme="minorHAnsi" w:cs="Arial"/>
        </w:rPr>
      </w:pPr>
      <w:r w:rsidRPr="009F3E17">
        <w:rPr>
          <w:rFonts w:eastAsiaTheme="minorHAnsi" w:cs="Arial"/>
          <w:bCs/>
          <w:color w:val="000000"/>
          <w:szCs w:val="20"/>
        </w:rPr>
        <w:t xml:space="preserve">An LEA receiving Equity Multiplier funds must </w:t>
      </w:r>
      <w:r>
        <w:rPr>
          <w:rFonts w:eastAsiaTheme="minorHAnsi" w:cs="Arial"/>
          <w:bCs/>
          <w:color w:val="000000"/>
          <w:szCs w:val="20"/>
        </w:rPr>
        <w:t xml:space="preserve">also </w:t>
      </w:r>
      <w:r w:rsidRPr="009F3E17">
        <w:rPr>
          <w:rFonts w:eastAsiaTheme="minorHAnsi" w:cs="Arial"/>
          <w:bCs/>
          <w:color w:val="000000"/>
          <w:szCs w:val="20"/>
        </w:rPr>
        <w:t xml:space="preserve">include a summary of how it consulted with educational partners at schools generating Equity Multiplier funds in the development of the LCAP, specifically, in the development of the required focus goal for each applicable school. </w:t>
      </w:r>
    </w:p>
    <w:p w14:paraId="254158F7" w14:textId="77777777" w:rsidR="00CD470A" w:rsidRPr="00601189" w:rsidRDefault="00CD470A" w:rsidP="00847464">
      <w:pPr>
        <w:shd w:val="clear" w:color="auto" w:fill="DEEAF6" w:themeFill="accent1" w:themeFillTint="33"/>
        <w:spacing w:after="240"/>
      </w:pPr>
      <w:r w:rsidRPr="00601189">
        <w:t>A description of how the adopted LCAP was influenced by the feedback provided by educational partners.</w:t>
      </w:r>
    </w:p>
    <w:p w14:paraId="56FEB832" w14:textId="77777777" w:rsidR="00CD470A" w:rsidRPr="00CB4A32" w:rsidRDefault="00CD470A" w:rsidP="006E3D8E">
      <w:pPr>
        <w:spacing w:after="240"/>
        <w:rPr>
          <w:rFonts w:eastAsiaTheme="minorHAnsi" w:cs="Arial"/>
        </w:rPr>
      </w:pPr>
      <w:r w:rsidRPr="00CB4A32">
        <w:rPr>
          <w:rFonts w:eastAsiaTheme="minorHAnsi" w:cs="Arial"/>
        </w:rPr>
        <w:t xml:space="preserve">Describe </w:t>
      </w:r>
      <w:r w:rsidRPr="00CB4A32">
        <w:t xml:space="preserve">any goals, metrics, actions, or budgeted expenditures in </w:t>
      </w:r>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w:t>
      </w:r>
    </w:p>
    <w:p w14:paraId="04ED4669" w14:textId="77777777" w:rsidR="00CD470A" w:rsidRPr="00CB4A32" w:rsidRDefault="00CD470A">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will provide </w:t>
      </w:r>
      <w:r w:rsidRPr="00CB4A32">
        <w:t>educational partners</w:t>
      </w:r>
      <w:r w:rsidRPr="00CB4A32">
        <w:rPr>
          <w:rFonts w:eastAsiaTheme="minorHAnsi" w:cs="Arial"/>
        </w:rPr>
        <w:t xml:space="preserve"> and the public with clear, specific information about how the engagement process influenced the development of the LCAP. This may include a description of how the LEA prioritized requests of </w:t>
      </w:r>
      <w:r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1DB2E15E" w14:textId="77777777" w:rsidR="00CD470A" w:rsidRPr="00CB4A32" w:rsidRDefault="00CD470A" w:rsidP="009F3E17">
      <w:pPr>
        <w:pStyle w:val="ListParagraph"/>
        <w:numPr>
          <w:ilvl w:val="0"/>
          <w:numId w:val="28"/>
        </w:numPr>
        <w:spacing w:after="240"/>
        <w:contextualSpacing w:val="0"/>
        <w:rPr>
          <w:rFonts w:eastAsiaTheme="minorHAnsi" w:cs="Arial"/>
        </w:rPr>
      </w:pPr>
      <w:r w:rsidRPr="00CB4A32">
        <w:rPr>
          <w:rFonts w:eastAsiaTheme="minorHAnsi" w:cs="Arial"/>
          <w:bCs/>
          <w:color w:val="000000"/>
          <w:szCs w:val="20"/>
        </w:rPr>
        <w:t xml:space="preserve">An LEA receiving Equity Multiplier funds must include a description of how the consultation with educational partners at schools generating Equity Multiplier funds </w:t>
      </w:r>
      <w:r w:rsidRPr="00CB4A32">
        <w:rPr>
          <w:rFonts w:eastAsiaTheme="minorHAnsi" w:cs="Arial"/>
        </w:rPr>
        <w:t xml:space="preserve">influenced the development of the </w:t>
      </w:r>
      <w:r>
        <w:rPr>
          <w:rFonts w:eastAsiaTheme="minorHAnsi" w:cs="Arial"/>
        </w:rPr>
        <w:t xml:space="preserve">adopted </w:t>
      </w:r>
      <w:r w:rsidRPr="00CB4A32">
        <w:rPr>
          <w:rFonts w:eastAsiaTheme="minorHAnsi" w:cs="Arial"/>
        </w:rPr>
        <w:t>LCAP</w:t>
      </w:r>
      <w:r w:rsidRPr="00CB4A32">
        <w:rPr>
          <w:rFonts w:eastAsiaTheme="minorHAnsi" w:cs="Arial"/>
          <w:bCs/>
          <w:color w:val="000000"/>
          <w:szCs w:val="20"/>
        </w:rPr>
        <w:t xml:space="preserve">. </w:t>
      </w:r>
    </w:p>
    <w:p w14:paraId="727CA7F7" w14:textId="77777777" w:rsidR="00CD470A" w:rsidRPr="00D57F8E" w:rsidRDefault="00CD470A" w:rsidP="00CA426D">
      <w:pPr>
        <w:pStyle w:val="ListParagraph"/>
        <w:numPr>
          <w:ilvl w:val="0"/>
          <w:numId w:val="28"/>
        </w:numPr>
        <w:spacing w:after="240"/>
        <w:rPr>
          <w:rFonts w:eastAsiaTheme="minorHAnsi" w:cs="Arial"/>
        </w:rPr>
      </w:pPr>
      <w:r w:rsidRPr="00D57F8E">
        <w:rPr>
          <w:rFonts w:eastAsiaTheme="minorHAnsi" w:cs="Arial"/>
        </w:rPr>
        <w:t>For the purposes of this prompt</w:t>
      </w:r>
      <w:r>
        <w:rPr>
          <w:rFonts w:eastAsiaTheme="minorHAnsi" w:cs="Arial"/>
        </w:rPr>
        <w:t>,</w:t>
      </w:r>
      <w:r w:rsidRPr="00D57F8E">
        <w:rPr>
          <w:rFonts w:eastAsiaTheme="minorHAnsi" w:cs="Arial"/>
        </w:rPr>
        <w:t xml:space="preserve"> this may also include, but is not necessarily limited to:</w:t>
      </w:r>
    </w:p>
    <w:p w14:paraId="3344A03F"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AC471EB"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metrics other than the statutorily required metrics</w:t>
      </w:r>
    </w:p>
    <w:p w14:paraId="0D5326D5"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 xml:space="preserve">Determination of the </w:t>
      </w:r>
      <w:r>
        <w:rPr>
          <w:rFonts w:eastAsiaTheme="minorHAnsi" w:cs="Arial"/>
          <w:szCs w:val="22"/>
        </w:rPr>
        <w:t>target</w:t>
      </w:r>
      <w:r w:rsidRPr="00CB4A32">
        <w:rPr>
          <w:rFonts w:eastAsiaTheme="minorHAnsi" w:cs="Arial"/>
          <w:szCs w:val="22"/>
        </w:rPr>
        <w:t xml:space="preserve"> outcome on one or more metrics</w:t>
      </w:r>
    </w:p>
    <w:p w14:paraId="4A05606B"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4B50B4B3"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723109F8"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5E587237"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0222A364"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ction(s) as contributing to increased or improved services for unduplicated students</w:t>
      </w:r>
    </w:p>
    <w:p w14:paraId="05E2ED07"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effectiveness of the specific actions to achieve the goal</w:t>
      </w:r>
    </w:p>
    <w:p w14:paraId="6DABD3C6"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material differences in expenditures</w:t>
      </w:r>
    </w:p>
    <w:p w14:paraId="73E84688"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changes made to a goal for the ensuing LCAP year based on the annual update process</w:t>
      </w:r>
    </w:p>
    <w:p w14:paraId="30E6CAD0" w14:textId="77777777" w:rsidR="00CD470A" w:rsidRPr="00CB4A32" w:rsidRDefault="00CD470A" w:rsidP="004D355A">
      <w:pPr>
        <w:numPr>
          <w:ilvl w:val="0"/>
          <w:numId w:val="8"/>
        </w:numPr>
        <w:spacing w:after="240"/>
        <w:rPr>
          <w:rFonts w:eastAsiaTheme="minorHAnsi" w:cs="Arial"/>
          <w:szCs w:val="22"/>
        </w:rPr>
      </w:pPr>
      <w:r w:rsidRPr="00CB4A32">
        <w:rPr>
          <w:rFonts w:eastAsiaTheme="minorHAnsi" w:cs="Arial"/>
          <w:szCs w:val="22"/>
        </w:rPr>
        <w:lastRenderedPageBreak/>
        <w:t>Analysis of challenges or successes in the implementation of actions</w:t>
      </w:r>
    </w:p>
    <w:p w14:paraId="20FF6DB3" w14:textId="77777777" w:rsidR="00CD470A" w:rsidRPr="00B32BD8" w:rsidRDefault="00CD470A" w:rsidP="003048DB">
      <w:pPr>
        <w:pStyle w:val="Heading2"/>
      </w:pPr>
      <w:bookmarkStart w:id="10" w:name="_Goals_and_Actions"/>
      <w:bookmarkEnd w:id="10"/>
      <w:r w:rsidRPr="00CB4A32">
        <w:t>Goals and Actions</w:t>
      </w:r>
    </w:p>
    <w:p w14:paraId="0220213B" w14:textId="77777777" w:rsidR="00CD470A" w:rsidRPr="00B32BD8" w:rsidRDefault="00CD470A" w:rsidP="005C1DDA">
      <w:pPr>
        <w:pStyle w:val="Heading3"/>
      </w:pPr>
      <w:r w:rsidRPr="00B32BD8">
        <w:t>Purpose</w:t>
      </w:r>
    </w:p>
    <w:p w14:paraId="25A78690" w14:textId="77777777" w:rsidR="00CD470A" w:rsidRPr="00804360" w:rsidRDefault="00CD470A" w:rsidP="006E3D8E">
      <w:pPr>
        <w:spacing w:after="160"/>
        <w:rPr>
          <w:rFonts w:eastAsia="Arial" w:cs="Arial"/>
        </w:rPr>
      </w:pPr>
      <w:r w:rsidRPr="00B32BD8">
        <w:rPr>
          <w:rFonts w:eastAsia="Arial" w:cs="Arial"/>
        </w:rPr>
        <w:t xml:space="preserve">Well-developed goals will clearly communicate to </w:t>
      </w:r>
      <w:r w:rsidRPr="00B32BD8">
        <w:t>educational partners</w:t>
      </w:r>
      <w:r w:rsidRPr="00B32BD8">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w:t>
      </w:r>
      <w:r w:rsidRPr="00804360">
        <w:rPr>
          <w:rFonts w:eastAsia="Arial" w:cs="Arial"/>
        </w:rPr>
        <w:t xml:space="preserve">goal must be in alignment. The explanation for why the LEA included a goal is an opportunity for LEAs to clearly communicate to </w:t>
      </w:r>
      <w:r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26E209A6" w14:textId="77777777" w:rsidR="00CD470A" w:rsidRPr="00804360" w:rsidRDefault="00CD470A" w:rsidP="006E3D8E">
      <w:pPr>
        <w:spacing w:after="160"/>
        <w:rPr>
          <w:rFonts w:eastAsia="Arial" w:cs="Arial"/>
          <w:u w:val="single"/>
        </w:rPr>
      </w:pPr>
      <w:r w:rsidRPr="00804360">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4898ECC9" w14:textId="77777777" w:rsidR="00CD470A" w:rsidRPr="00804360" w:rsidRDefault="00CD470A" w:rsidP="005C1DDA">
      <w:pPr>
        <w:pStyle w:val="Heading3"/>
      </w:pPr>
      <w:r w:rsidRPr="00804360">
        <w:t>Requirements and Instructions</w:t>
      </w:r>
    </w:p>
    <w:p w14:paraId="2DC0BFCD" w14:textId="77777777" w:rsidR="00CD470A" w:rsidRPr="00B32BD8" w:rsidRDefault="00CD470A" w:rsidP="006E3D8E">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r w:rsidRPr="00804360">
        <w:rPr>
          <w:rFonts w:cs="Arial"/>
          <w:bdr w:val="none" w:sz="0" w:space="0" w:color="auto" w:frame="1"/>
        </w:rPr>
        <w:t xml:space="preserve">must </w:t>
      </w:r>
      <w:r w:rsidRPr="00804360">
        <w:rPr>
          <w:rFonts w:eastAsia="Arial" w:cs="Arial"/>
        </w:rPr>
        <w:t>consider performance on the state and local indicators, including their locally collected and reported data for the local indicators that are included in the Dashboard, in determining whether and how to prioritize its goals within the LCAP. As previously stated,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 and to address and reduce disparities in opportunities and outcomes between student groups indicated by the Dashboard.</w:t>
      </w:r>
    </w:p>
    <w:p w14:paraId="568ADAB6" w14:textId="77777777" w:rsidR="00CD470A" w:rsidRPr="00B32BD8" w:rsidRDefault="00CD470A" w:rsidP="006E3D8E">
      <w:pPr>
        <w:spacing w:after="160"/>
        <w:rPr>
          <w:rFonts w:eastAsia="Arial" w:cs="Arial"/>
        </w:rPr>
      </w:pPr>
      <w:r w:rsidRPr="00B32BD8">
        <w:rPr>
          <w:rFonts w:eastAsia="Arial" w:cs="Arial"/>
        </w:rPr>
        <w:t>In order to support prioritization of goals, the LCAP template provides LEAs with the option of developing three different kinds of goals:</w:t>
      </w:r>
    </w:p>
    <w:p w14:paraId="27F55DA6" w14:textId="77777777" w:rsidR="00CD470A" w:rsidRDefault="00CD470A"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0B166181" w14:textId="77777777" w:rsidR="00CD470A" w:rsidRPr="00B32BD8" w:rsidRDefault="00CD470A" w:rsidP="004A426A">
      <w:pPr>
        <w:pStyle w:val="ListParagraph"/>
        <w:numPr>
          <w:ilvl w:val="1"/>
          <w:numId w:val="11"/>
        </w:numPr>
        <w:spacing w:after="240"/>
        <w:contextualSpacing w:val="0"/>
        <w:rPr>
          <w:rFonts w:eastAsia="Arial" w:cs="Arial"/>
        </w:rPr>
      </w:pPr>
      <w:r>
        <w:rPr>
          <w:rFonts w:eastAsia="Arial" w:cs="Arial"/>
        </w:rPr>
        <w:t xml:space="preserve">All </w:t>
      </w:r>
      <w:r w:rsidRPr="00B71DF3">
        <w:rPr>
          <w:rFonts w:eastAsia="Arial" w:cs="Arial"/>
        </w:rPr>
        <w:t xml:space="preserve">Equity Multiplier </w:t>
      </w:r>
      <w:r>
        <w:rPr>
          <w:rFonts w:eastAsia="Arial" w:cs="Arial"/>
        </w:rPr>
        <w:t xml:space="preserve">goals must be developed as focus goals. For additional information, see </w:t>
      </w:r>
      <w:r w:rsidRPr="00B71DF3">
        <w:rPr>
          <w:rFonts w:eastAsia="Arial" w:cs="Arial"/>
        </w:rPr>
        <w:t>Required Focus Goal(s) for LEAs Receiving Equity Multiplier Funding</w:t>
      </w:r>
      <w:r>
        <w:rPr>
          <w:rFonts w:eastAsia="Arial" w:cs="Arial"/>
        </w:rPr>
        <w:t xml:space="preserve"> below.</w:t>
      </w:r>
    </w:p>
    <w:p w14:paraId="74A74E2D" w14:textId="77777777" w:rsidR="00CD470A" w:rsidRPr="00B32BD8" w:rsidRDefault="00CD470A"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516F1D04" w14:textId="77777777" w:rsidR="00CD470A" w:rsidRPr="00B32BD8" w:rsidRDefault="00CD470A"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2EB90848" w14:textId="77777777" w:rsidR="00CD470A" w:rsidRPr="00CA426D" w:rsidRDefault="00CD470A" w:rsidP="006E3D8E">
      <w:pPr>
        <w:spacing w:after="240"/>
        <w:rPr>
          <w:rFonts w:eastAsia="Arial"/>
          <w:b/>
          <w:bCs/>
        </w:rPr>
      </w:pPr>
      <w:r>
        <w:rPr>
          <w:rFonts w:eastAsia="Arial"/>
          <w:b/>
          <w:bCs/>
        </w:rPr>
        <w:t>Requirement to Address the LCFF State Priorities</w:t>
      </w:r>
    </w:p>
    <w:p w14:paraId="0B7F863B" w14:textId="462D5C15" w:rsidR="00CD470A" w:rsidRDefault="00CD470A" w:rsidP="006E3D8E">
      <w:pPr>
        <w:spacing w:after="240"/>
        <w:rPr>
          <w:rFonts w:eastAsia="Arial"/>
        </w:rPr>
      </w:pPr>
      <w:r w:rsidRPr="00B32BD8">
        <w:rPr>
          <w:rFonts w:eastAsia="Arial"/>
        </w:rPr>
        <w:lastRenderedPageBreak/>
        <w:t xml:space="preserve">At a minimum, the LCAP must address all LCFF priorities and associated </w:t>
      </w:r>
      <w:r w:rsidRPr="00804360">
        <w:rPr>
          <w:rFonts w:eastAsia="Arial"/>
        </w:rPr>
        <w:t xml:space="preserve">metrics articulated in </w:t>
      </w:r>
      <w:r w:rsidRPr="00804360">
        <w:rPr>
          <w:rFonts w:eastAsia="Arial"/>
          <w:i/>
          <w:iCs/>
        </w:rPr>
        <w:t>EC</w:t>
      </w:r>
      <w:r w:rsidRPr="00804360">
        <w:rPr>
          <w:rFonts w:eastAsia="Arial"/>
        </w:rPr>
        <w:t xml:space="preserve"> sections </w:t>
      </w:r>
      <w:r w:rsidRPr="009F3E17">
        <w:rPr>
          <w:rFonts w:eastAsia="Arial"/>
        </w:rPr>
        <w:t>52060(d)</w:t>
      </w:r>
      <w:r w:rsidRPr="00804360">
        <w:rPr>
          <w:rFonts w:eastAsia="Arial"/>
        </w:rPr>
        <w:t xml:space="preserve"> and </w:t>
      </w:r>
      <w:r w:rsidRPr="009F3E17">
        <w:rPr>
          <w:rFonts w:eastAsia="Arial"/>
        </w:rPr>
        <w:t>52066(d)</w:t>
      </w:r>
      <w:r w:rsidRPr="00804360">
        <w:rPr>
          <w:rFonts w:eastAsia="Arial"/>
        </w:rPr>
        <w:t xml:space="preserve">, as applicable to the LEA. The </w:t>
      </w:r>
      <w:hyperlink r:id="rId16" w:history="1">
        <w:r w:rsidRPr="00F45BEA">
          <w:rPr>
            <w:rStyle w:val="Hyperlink"/>
            <w:rFonts w:eastAsiaTheme="minorHAnsi" w:cs="Arial"/>
            <w:i/>
            <w:iCs/>
          </w:rPr>
          <w:t>LCFF State Priorities Summary</w:t>
        </w:r>
      </w:hyperlink>
      <w:r w:rsidRPr="00804360">
        <w:rPr>
          <w:rFonts w:eastAsia="Arial"/>
        </w:rPr>
        <w:t xml:space="preserve"> provides a summary of </w:t>
      </w:r>
      <w:r w:rsidRPr="00804360">
        <w:rPr>
          <w:rFonts w:eastAsia="Arial"/>
          <w:i/>
          <w:iCs/>
        </w:rPr>
        <w:t>EC</w:t>
      </w:r>
      <w:r w:rsidRPr="00804360">
        <w:rPr>
          <w:rFonts w:eastAsia="Arial"/>
        </w:rPr>
        <w:t xml:space="preserve"> sections 52060(d) and 52066(d) </w:t>
      </w:r>
      <w:r w:rsidRPr="00804360">
        <w:rPr>
          <w:rFonts w:ascii="Helvetica" w:hAnsi="Helvetica" w:cs="Helvetica"/>
          <w:color w:val="000000"/>
          <w:shd w:val="clear" w:color="auto" w:fill="FFFFFF"/>
        </w:rPr>
        <w:t>to aid in the development of the LCAP</w:t>
      </w:r>
      <w:r w:rsidRPr="00804360">
        <w:rPr>
          <w:rFonts w:eastAsia="Arial"/>
        </w:rPr>
        <w:t>.</w:t>
      </w:r>
      <w:r>
        <w:rPr>
          <w:rFonts w:eastAsia="Arial"/>
        </w:rPr>
        <w:t xml:space="preserve"> </w:t>
      </w:r>
    </w:p>
    <w:p w14:paraId="364D3144" w14:textId="77777777" w:rsidR="00CD470A" w:rsidRPr="00847464" w:rsidRDefault="00CD470A" w:rsidP="00D57F8E">
      <w:pPr>
        <w:shd w:val="clear" w:color="auto" w:fill="FFFFFF"/>
        <w:spacing w:after="240"/>
        <w:rPr>
          <w:rFonts w:eastAsiaTheme="majorEastAsia" w:cs="Calibri"/>
          <w:szCs w:val="22"/>
        </w:rPr>
      </w:pPr>
      <w:r>
        <w:rPr>
          <w:rFonts w:eastAsiaTheme="majorEastAsia" w:cs="Calibri"/>
          <w:szCs w:val="22"/>
        </w:rPr>
        <w:t>Respond to the following prompts, as applicable:</w:t>
      </w:r>
    </w:p>
    <w:p w14:paraId="4A67E182" w14:textId="77777777" w:rsidR="00CD470A" w:rsidRPr="00B32BD8" w:rsidRDefault="00CD470A" w:rsidP="00A20FA7">
      <w:pPr>
        <w:pStyle w:val="Heading4"/>
      </w:pPr>
      <w:r w:rsidRPr="00B32BD8">
        <w:t>Focus Goal(s)</w:t>
      </w:r>
    </w:p>
    <w:p w14:paraId="0E430FF9" w14:textId="77777777" w:rsidR="00CD470A" w:rsidRPr="00601189" w:rsidRDefault="00CD470A" w:rsidP="00CA426D">
      <w:pPr>
        <w:shd w:val="clear" w:color="auto" w:fill="DEEAF6" w:themeFill="accent1" w:themeFillTint="33"/>
        <w:spacing w:after="240"/>
        <w:rPr>
          <w:rFonts w:eastAsia="Arial" w:cs="Arial"/>
          <w:bCs/>
        </w:rPr>
      </w:pPr>
      <w:r w:rsidRPr="004A426A">
        <w:rPr>
          <w:rFonts w:eastAsia="Arial" w:cs="Arial"/>
          <w:bCs/>
          <w:shd w:val="clear" w:color="auto" w:fill="DEEAF6" w:themeFill="accent1" w:themeFillTint="33"/>
        </w:rPr>
        <w:t>Description</w:t>
      </w:r>
      <w:r w:rsidRPr="00601189">
        <w:rPr>
          <w:rFonts w:eastAsia="Arial" w:cs="Arial"/>
          <w:bCs/>
        </w:rPr>
        <w:t xml:space="preserve"> </w:t>
      </w:r>
    </w:p>
    <w:p w14:paraId="3DC86B78" w14:textId="77777777" w:rsidR="00CD470A" w:rsidRPr="00CB4A32" w:rsidRDefault="00CD470A" w:rsidP="006E3D8E">
      <w:pPr>
        <w:spacing w:after="240"/>
        <w:rPr>
          <w:rFonts w:eastAsia="Arial" w:cs="Arial"/>
        </w:rPr>
      </w:pPr>
      <w:r w:rsidRPr="00CB4A32">
        <w:rPr>
          <w:rFonts w:eastAsia="Arial" w:cs="Arial"/>
        </w:rPr>
        <w:t xml:space="preserve">The description provided for a Focus Goal must be specific, measurable, and time bound. </w:t>
      </w:r>
    </w:p>
    <w:p w14:paraId="4CCFB448" w14:textId="77777777" w:rsidR="00CD470A" w:rsidRPr="00CB4A32" w:rsidRDefault="00CD470A" w:rsidP="009F3E17">
      <w:pPr>
        <w:pStyle w:val="ListParagraph"/>
        <w:numPr>
          <w:ilvl w:val="0"/>
          <w:numId w:val="30"/>
        </w:numPr>
        <w:spacing w:after="240"/>
        <w:contextualSpacing w:val="0"/>
        <w:rPr>
          <w:rFonts w:eastAsia="Arial" w:cs="Arial"/>
        </w:rPr>
      </w:pPr>
      <w:r w:rsidRPr="00CB4A32">
        <w:rPr>
          <w:rFonts w:eastAsia="Arial" w:cs="Arial"/>
        </w:rPr>
        <w:t xml:space="preserve">An LEA develops a Focus Goal to address areas of need that may require or benefit from a more specific and data intensive approach. </w:t>
      </w:r>
    </w:p>
    <w:p w14:paraId="57441841" w14:textId="77777777" w:rsidR="00CD470A" w:rsidRDefault="00CD470A">
      <w:pPr>
        <w:pStyle w:val="ListParagraph"/>
        <w:numPr>
          <w:ilvl w:val="0"/>
          <w:numId w:val="30"/>
        </w:numPr>
        <w:spacing w:after="240"/>
        <w:contextualSpacing w:val="0"/>
        <w:rPr>
          <w:rFonts w:eastAsia="Arial" w:cs="Arial"/>
        </w:rPr>
      </w:pPr>
      <w:r w:rsidRPr="00CB4A32">
        <w:rPr>
          <w:rFonts w:eastAsia="Arial" w:cs="Arial"/>
        </w:rPr>
        <w:t>The Focus Goal can explicitly reference the metric(s) by which achievement of the goal will be measured and the time frame according to which the LEA expects to achieve the goal.</w:t>
      </w:r>
    </w:p>
    <w:p w14:paraId="6A63573E"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0016D95E" w14:textId="77777777" w:rsidR="00CD470A" w:rsidRPr="00791444" w:rsidRDefault="00CD470A" w:rsidP="00791444">
      <w:pPr>
        <w:spacing w:after="240"/>
        <w:rPr>
          <w:rFonts w:eastAsia="Arial" w:cs="Arial"/>
        </w:rPr>
      </w:pPr>
      <w:r>
        <w:rPr>
          <w:rFonts w:eastAsia="Arial" w:cs="Arial"/>
        </w:rPr>
        <w:t>Identify the type of goal being implemented as a Focus Goal.</w:t>
      </w:r>
    </w:p>
    <w:p w14:paraId="079D9796" w14:textId="77777777" w:rsidR="00CD470A" w:rsidRPr="00601189" w:rsidRDefault="00CD470A" w:rsidP="00CA426D">
      <w:pPr>
        <w:shd w:val="clear" w:color="auto" w:fill="DEEAF6" w:themeFill="accent1" w:themeFillTint="33"/>
        <w:spacing w:after="240"/>
        <w:rPr>
          <w:rFonts w:eastAsia="Arial" w:cs="Arial"/>
        </w:rPr>
      </w:pPr>
      <w:bookmarkStart w:id="11" w:name="_Hlk148434496"/>
      <w:r w:rsidRPr="00E903B3">
        <w:rPr>
          <w:rFonts w:eastAsia="Arial" w:cs="Arial"/>
        </w:rPr>
        <w:t>State Priorities addressed by this goal</w:t>
      </w:r>
      <w:r>
        <w:rPr>
          <w:rFonts w:eastAsia="Arial" w:cs="Arial"/>
        </w:rPr>
        <w:t>.</w:t>
      </w:r>
      <w:r w:rsidRPr="00601189">
        <w:rPr>
          <w:rFonts w:eastAsia="Arial" w:cs="Arial"/>
        </w:rPr>
        <w:t xml:space="preserve"> </w:t>
      </w:r>
    </w:p>
    <w:p w14:paraId="43CCFDF4" w14:textId="77777777" w:rsidR="00CD470A" w:rsidRPr="00CB4A32" w:rsidRDefault="00CD470A" w:rsidP="00165141">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bookmarkEnd w:id="11"/>
    <w:p w14:paraId="2A37646F" w14:textId="77777777" w:rsidR="00CD470A" w:rsidRPr="00601189" w:rsidRDefault="00CD470A" w:rsidP="008F1280">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sidDel="00322CC0">
        <w:rPr>
          <w:rFonts w:eastAsia="Arial" w:cs="Arial"/>
          <w:bCs/>
        </w:rPr>
        <w:t xml:space="preserve"> </w:t>
      </w:r>
    </w:p>
    <w:p w14:paraId="2A14C214" w14:textId="77777777" w:rsidR="00CD470A" w:rsidRPr="00CB4A32" w:rsidRDefault="00CD470A" w:rsidP="006E3D8E">
      <w:pPr>
        <w:spacing w:after="240"/>
        <w:rPr>
          <w:rFonts w:eastAsia="Arial" w:cs="Arial"/>
        </w:rPr>
      </w:pPr>
      <w:r w:rsidRPr="00CB4A32" w:rsidDel="00322CC0">
        <w:rPr>
          <w:rFonts w:eastAsia="Arial" w:cs="Arial"/>
        </w:rPr>
        <w:t xml:space="preserve">Explain why the LEA has chosen to prioritize this goal. </w:t>
      </w:r>
    </w:p>
    <w:p w14:paraId="7966453D"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637B3C67"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09C93661"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737DD7D" w14:textId="77777777" w:rsidR="00CD470A" w:rsidRPr="00B32BD8" w:rsidRDefault="00CD470A" w:rsidP="00A407EC">
      <w:pPr>
        <w:pStyle w:val="Heading4"/>
      </w:pPr>
      <w:bookmarkStart w:id="12" w:name="_Hlk148019946"/>
      <w:r>
        <w:t xml:space="preserve">Required </w:t>
      </w:r>
      <w:r w:rsidRPr="00B32BD8">
        <w:t>Focus Goal(s)</w:t>
      </w:r>
      <w:r>
        <w:t xml:space="preserve"> for LEAs Receiving Equity Multiplier Funding</w:t>
      </w:r>
    </w:p>
    <w:bookmarkEnd w:id="12"/>
    <w:p w14:paraId="0538CB5F" w14:textId="77777777" w:rsidR="00CD470A" w:rsidRPr="00601189" w:rsidRDefault="00CD470A" w:rsidP="00E903B3">
      <w:pPr>
        <w:shd w:val="clear" w:color="auto" w:fill="DEEAF6" w:themeFill="accent1" w:themeFillTint="33"/>
        <w:rPr>
          <w:rFonts w:eastAsia="Arial"/>
        </w:rPr>
      </w:pPr>
      <w:r w:rsidRPr="00EC5FCE">
        <w:rPr>
          <w:rFonts w:eastAsia="Arial"/>
          <w:shd w:val="clear" w:color="auto" w:fill="DEEAF6" w:themeFill="accent1" w:themeFillTint="33"/>
        </w:rPr>
        <w:t>Description</w:t>
      </w:r>
    </w:p>
    <w:p w14:paraId="6EDEAF82" w14:textId="77777777" w:rsidR="00CD470A" w:rsidRDefault="00CD470A" w:rsidP="00E903B3">
      <w:pPr>
        <w:shd w:val="clear" w:color="auto" w:fill="FFFFFF"/>
        <w:spacing w:before="240" w:after="240"/>
        <w:textAlignment w:val="baseline"/>
        <w:rPr>
          <w:rFonts w:cs="Arial"/>
          <w:bdr w:val="none" w:sz="0" w:space="0" w:color="auto" w:frame="1"/>
        </w:rPr>
      </w:pPr>
      <w:r w:rsidRPr="00CB4A32">
        <w:rPr>
          <w:rFonts w:cs="Arial"/>
          <w:bdr w:val="none" w:sz="0" w:space="0" w:color="auto" w:frame="1"/>
        </w:rPr>
        <w:t xml:space="preserve">LEAs receiving Equity Multiplier funding must include one or more focus goals for each school generating Equity Multiplier funding. </w:t>
      </w:r>
      <w:r>
        <w:rPr>
          <w:rFonts w:cs="Arial"/>
          <w:bdr w:val="none" w:sz="0" w:space="0" w:color="auto" w:frame="1"/>
        </w:rPr>
        <w:t>In addition to addressing the focus goal requirements described above, LEAs must adhere to the following requirements.</w:t>
      </w:r>
    </w:p>
    <w:p w14:paraId="700010AD" w14:textId="77777777" w:rsidR="00CD470A" w:rsidRDefault="00CD470A" w:rsidP="00D63568">
      <w:pPr>
        <w:shd w:val="clear" w:color="auto" w:fill="FFFFFF"/>
        <w:spacing w:after="240"/>
        <w:textAlignment w:val="baseline"/>
        <w:rPr>
          <w:rFonts w:cs="Arial"/>
          <w:bdr w:val="none" w:sz="0" w:space="0" w:color="auto" w:frame="1"/>
        </w:rPr>
      </w:pPr>
      <w:r>
        <w:rPr>
          <w:rFonts w:cs="Arial"/>
          <w:bdr w:val="none" w:sz="0" w:space="0" w:color="auto" w:frame="1"/>
        </w:rPr>
        <w:t>F</w:t>
      </w:r>
      <w:r w:rsidRPr="00CB4A32">
        <w:rPr>
          <w:rFonts w:cs="Arial"/>
          <w:bdr w:val="none" w:sz="0" w:space="0" w:color="auto" w:frame="1"/>
        </w:rPr>
        <w:t xml:space="preserve">ocus goals </w:t>
      </w:r>
      <w:r>
        <w:rPr>
          <w:rFonts w:cs="Arial"/>
          <w:bdr w:val="none" w:sz="0" w:space="0" w:color="auto" w:frame="1"/>
        </w:rPr>
        <w:t xml:space="preserve">for Equity Multiplier </w:t>
      </w:r>
      <w:proofErr w:type="spellStart"/>
      <w:r>
        <w:rPr>
          <w:rFonts w:cs="Arial"/>
          <w:bdr w:val="none" w:sz="0" w:space="0" w:color="auto" w:frame="1"/>
        </w:rPr>
        <w:t>schoolsites</w:t>
      </w:r>
      <w:proofErr w:type="spellEnd"/>
      <w:r>
        <w:rPr>
          <w:rFonts w:cs="Arial"/>
          <w:bdr w:val="none" w:sz="0" w:space="0" w:color="auto" w:frame="1"/>
        </w:rPr>
        <w:t xml:space="preserve"> </w:t>
      </w:r>
      <w:r w:rsidRPr="00CB4A32">
        <w:rPr>
          <w:rFonts w:cs="Arial"/>
          <w:bdr w:val="none" w:sz="0" w:space="0" w:color="auto" w:frame="1"/>
        </w:rPr>
        <w:t>must address the following:</w:t>
      </w:r>
    </w:p>
    <w:p w14:paraId="4D8C9FD4" w14:textId="77777777" w:rsidR="00CD470A" w:rsidRPr="004526F9" w:rsidRDefault="00CD470A" w:rsidP="00967B3F">
      <w:pPr>
        <w:pStyle w:val="ListParagraph"/>
        <w:numPr>
          <w:ilvl w:val="0"/>
          <w:numId w:val="56"/>
        </w:numPr>
        <w:shd w:val="clear" w:color="auto" w:fill="FFFFFF"/>
        <w:spacing w:after="240"/>
        <w:contextualSpacing w:val="0"/>
        <w:textAlignment w:val="baseline"/>
        <w:rPr>
          <w:rFonts w:cs="Arial"/>
        </w:rPr>
      </w:pPr>
      <w:r w:rsidRPr="004526F9">
        <w:rPr>
          <w:rFonts w:cs="Arial"/>
        </w:rPr>
        <w:lastRenderedPageBreak/>
        <w:t xml:space="preserve">All </w:t>
      </w:r>
      <w:bookmarkStart w:id="13" w:name="_Hlk145686832"/>
      <w:r w:rsidRPr="004526F9">
        <w:rPr>
          <w:rFonts w:cs="Arial"/>
          <w:bdr w:val="none" w:sz="0" w:space="0" w:color="auto" w:frame="1"/>
        </w:rPr>
        <w:t>student groups that have the lowest performance level on one or more state indicators on the Dashboard</w:t>
      </w:r>
      <w:bookmarkEnd w:id="13"/>
      <w:r w:rsidRPr="004526F9">
        <w:rPr>
          <w:rFonts w:cs="Arial"/>
          <w:bdr w:val="none" w:sz="0" w:space="0" w:color="auto" w:frame="1"/>
        </w:rPr>
        <w:t>, and</w:t>
      </w:r>
    </w:p>
    <w:p w14:paraId="26DC5FE9" w14:textId="77777777" w:rsidR="00CD470A" w:rsidRPr="004526F9" w:rsidRDefault="00CD470A" w:rsidP="00967B3F">
      <w:pPr>
        <w:pStyle w:val="ListParagraph"/>
        <w:numPr>
          <w:ilvl w:val="0"/>
          <w:numId w:val="56"/>
        </w:numPr>
        <w:shd w:val="clear" w:color="auto" w:fill="FFFFFF"/>
        <w:spacing w:after="240"/>
        <w:contextualSpacing w:val="0"/>
        <w:textAlignment w:val="baseline"/>
        <w:rPr>
          <w:rFonts w:cs="Arial"/>
          <w:bdr w:val="none" w:sz="0" w:space="0" w:color="auto" w:frame="1"/>
        </w:rPr>
      </w:pPr>
      <w:r w:rsidRPr="004526F9">
        <w:rPr>
          <w:rFonts w:cs="Arial"/>
          <w:bdr w:val="none" w:sz="0" w:space="0" w:color="auto" w:frame="1"/>
        </w:rPr>
        <w:t>Any underlying issues in the credentialing, subject matter preparation, and retention of the school’s educators, if applicable.</w:t>
      </w:r>
    </w:p>
    <w:p w14:paraId="6F582397" w14:textId="77777777" w:rsidR="00CD470A" w:rsidRPr="0078388B" w:rsidRDefault="00CD470A" w:rsidP="00967B3F">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Focus Goals for each and every Equity Multiplier </w:t>
      </w:r>
      <w:proofErr w:type="spellStart"/>
      <w:r w:rsidRPr="0078388B">
        <w:rPr>
          <w:rFonts w:cs="Arial"/>
        </w:rPr>
        <w:t>schoolsite</w:t>
      </w:r>
      <w:proofErr w:type="spellEnd"/>
      <w:r w:rsidRPr="0078388B">
        <w:rPr>
          <w:rFonts w:cs="Arial"/>
        </w:rPr>
        <w:t xml:space="preserve"> must identify specific metrics for each identified student group, as applicable</w:t>
      </w:r>
      <w:r>
        <w:rPr>
          <w:rFonts w:cs="Arial"/>
        </w:rPr>
        <w:t>.</w:t>
      </w:r>
    </w:p>
    <w:p w14:paraId="235A4FAB" w14:textId="77777777" w:rsidR="00CD470A" w:rsidRPr="00F651A8" w:rsidRDefault="00CD470A" w:rsidP="00967B3F">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An LEA may create a single goal for multiple Equity Multiplier </w:t>
      </w:r>
      <w:proofErr w:type="spellStart"/>
      <w:r w:rsidRPr="0078388B">
        <w:rPr>
          <w:rFonts w:cs="Arial"/>
        </w:rPr>
        <w:t>schoolsites</w:t>
      </w:r>
      <w:proofErr w:type="spellEnd"/>
      <w:r w:rsidRPr="0078388B">
        <w:rPr>
          <w:rFonts w:cs="Arial"/>
        </w:rPr>
        <w:t xml:space="preserve"> if those </w:t>
      </w:r>
      <w:proofErr w:type="spellStart"/>
      <w:r w:rsidRPr="0078388B">
        <w:rPr>
          <w:rFonts w:cs="Arial"/>
        </w:rPr>
        <w:t>schoolsites</w:t>
      </w:r>
      <w:proofErr w:type="spellEnd"/>
      <w:r w:rsidRPr="0078388B">
        <w:rPr>
          <w:rFonts w:cs="Arial"/>
        </w:rPr>
        <w:t xml:space="preserve"> have the same student group(s) performing at the lowest performance level on one or more state indicators on the Dashboard or,</w:t>
      </w:r>
      <w:r>
        <w:rPr>
          <w:rFonts w:cs="Arial"/>
        </w:rPr>
        <w:t xml:space="preserve"> e</w:t>
      </w:r>
      <w:r w:rsidRPr="00F651A8">
        <w:rPr>
          <w:rFonts w:cs="Arial"/>
        </w:rPr>
        <w:t xml:space="preserve">xperience similar issues in the credentialing, subject matter preparation, and retention of the school’s educators. </w:t>
      </w:r>
    </w:p>
    <w:p w14:paraId="5AAF17AE" w14:textId="77777777" w:rsidR="00CD470A" w:rsidRPr="0078388B" w:rsidRDefault="00CD470A" w:rsidP="00967B3F">
      <w:pPr>
        <w:pStyle w:val="ListParagraph"/>
        <w:numPr>
          <w:ilvl w:val="1"/>
          <w:numId w:val="51"/>
        </w:numPr>
        <w:shd w:val="clear" w:color="auto" w:fill="FFFFFF"/>
        <w:spacing w:after="240"/>
        <w:contextualSpacing w:val="0"/>
        <w:textAlignment w:val="baseline"/>
        <w:rPr>
          <w:rFonts w:cs="Arial"/>
        </w:rPr>
      </w:pPr>
      <w:r w:rsidRPr="0078388B">
        <w:rPr>
          <w:rFonts w:cs="Arial"/>
        </w:rPr>
        <w:t xml:space="preserve">When creating a single goal for multiple Equity Multiplier </w:t>
      </w:r>
      <w:proofErr w:type="spellStart"/>
      <w:r w:rsidRPr="0078388B">
        <w:rPr>
          <w:rFonts w:cs="Arial"/>
        </w:rPr>
        <w:t>schoolsites</w:t>
      </w:r>
      <w:proofErr w:type="spellEnd"/>
      <w:r>
        <w:rPr>
          <w:rFonts w:cs="Arial"/>
        </w:rPr>
        <w:t>,</w:t>
      </w:r>
      <w:r w:rsidRPr="0078388B">
        <w:rPr>
          <w:rFonts w:cs="Arial"/>
        </w:rPr>
        <w:t xml:space="preserve"> the goal must identify the student groups and the performance levels on the Dashboard that the Focus Goal is addressing; or,</w:t>
      </w:r>
    </w:p>
    <w:p w14:paraId="0A2C4FC5" w14:textId="77777777" w:rsidR="00CD470A" w:rsidRDefault="00CD470A" w:rsidP="00967B3F">
      <w:pPr>
        <w:pStyle w:val="ListParagraph"/>
        <w:numPr>
          <w:ilvl w:val="1"/>
          <w:numId w:val="51"/>
        </w:numPr>
        <w:shd w:val="clear" w:color="auto" w:fill="FFFFFF"/>
        <w:spacing w:after="240"/>
        <w:contextualSpacing w:val="0"/>
        <w:textAlignment w:val="baseline"/>
        <w:rPr>
          <w:rFonts w:cs="Arial"/>
        </w:rPr>
      </w:pPr>
      <w:r w:rsidRPr="0078388B">
        <w:rPr>
          <w:rFonts w:cs="Arial"/>
        </w:rPr>
        <w:t xml:space="preserve">The common issues the </w:t>
      </w:r>
      <w:proofErr w:type="spellStart"/>
      <w:r w:rsidRPr="0078388B">
        <w:rPr>
          <w:rFonts w:cs="Arial"/>
        </w:rPr>
        <w:t>schoolsites</w:t>
      </w:r>
      <w:proofErr w:type="spellEnd"/>
      <w:r w:rsidRPr="0078388B">
        <w:rPr>
          <w:rFonts w:cs="Arial"/>
        </w:rPr>
        <w:t xml:space="preserve"> are experiencing in credentialing, subject matter preparation, and retention of the school’s educators</w:t>
      </w:r>
      <w:r>
        <w:rPr>
          <w:rFonts w:cs="Arial"/>
        </w:rPr>
        <w:t>, if applicable</w:t>
      </w:r>
      <w:r w:rsidRPr="0078388B">
        <w:rPr>
          <w:rFonts w:cs="Arial"/>
        </w:rPr>
        <w:t>.</w:t>
      </w:r>
    </w:p>
    <w:p w14:paraId="60FCFF12" w14:textId="77777777" w:rsidR="00CD470A" w:rsidRPr="00555E58" w:rsidRDefault="00CD470A" w:rsidP="00EC5FCE">
      <w:pPr>
        <w:shd w:val="clear" w:color="auto" w:fill="DEEAF6" w:themeFill="accent1" w:themeFillTint="33"/>
        <w:spacing w:after="240"/>
        <w:rPr>
          <w:rFonts w:eastAsia="Arial" w:cs="Arial"/>
          <w:bCs/>
        </w:rPr>
      </w:pPr>
      <w:r>
        <w:rPr>
          <w:rFonts w:eastAsia="Arial" w:cs="Arial"/>
          <w:bCs/>
        </w:rPr>
        <w:t>Type of Goal</w:t>
      </w:r>
    </w:p>
    <w:p w14:paraId="64D252D1" w14:textId="77777777" w:rsidR="00CD470A" w:rsidRPr="00FC7D4C" w:rsidRDefault="00CD470A" w:rsidP="00791444">
      <w:pPr>
        <w:spacing w:after="240"/>
        <w:rPr>
          <w:rFonts w:eastAsia="Arial" w:cs="Arial"/>
        </w:rPr>
      </w:pPr>
      <w:r>
        <w:rPr>
          <w:rFonts w:eastAsia="Arial" w:cs="Arial"/>
        </w:rPr>
        <w:t>Identify the type of goal being implemented as an Equity Multiplier Focus Goal.</w:t>
      </w:r>
    </w:p>
    <w:p w14:paraId="73C010BC" w14:textId="77777777" w:rsidR="00CD470A" w:rsidRPr="00601189" w:rsidRDefault="00CD470A" w:rsidP="00EC5FCE">
      <w:pPr>
        <w:shd w:val="clear" w:color="auto" w:fill="DEEAF6" w:themeFill="accent1" w:themeFillTint="33"/>
        <w:spacing w:after="240"/>
        <w:rPr>
          <w:rFonts w:eastAsia="Arial" w:cs="Arial"/>
        </w:rPr>
      </w:pPr>
      <w:r w:rsidRPr="00FE662E">
        <w:rPr>
          <w:rFonts w:eastAsia="Arial" w:cs="Arial"/>
        </w:rPr>
        <w:t>State Priorities addressed by this goal</w:t>
      </w:r>
      <w:r>
        <w:rPr>
          <w:rFonts w:eastAsia="Arial" w:cs="Arial"/>
        </w:rPr>
        <w:t>.</w:t>
      </w:r>
      <w:r w:rsidRPr="00601189">
        <w:rPr>
          <w:rFonts w:eastAsia="Arial" w:cs="Arial"/>
        </w:rPr>
        <w:t xml:space="preserve"> </w:t>
      </w:r>
    </w:p>
    <w:p w14:paraId="2A4F0352" w14:textId="77777777" w:rsidR="00CD470A" w:rsidRPr="00CB4A32" w:rsidRDefault="00CD470A" w:rsidP="00EC5FCE">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p w14:paraId="343F208E" w14:textId="77777777" w:rsidR="00CD470A" w:rsidRPr="00601189" w:rsidRDefault="00CD470A" w:rsidP="00EC5FCE">
      <w:pPr>
        <w:shd w:val="clear" w:color="auto" w:fill="DEEAF6" w:themeFill="accent1" w:themeFillTint="33"/>
        <w:spacing w:after="240"/>
        <w:rPr>
          <w:rFonts w:eastAsia="Arial" w:cs="Arial"/>
          <w:bCs/>
        </w:rPr>
      </w:pPr>
      <w:r w:rsidRPr="00FE662E">
        <w:rPr>
          <w:rFonts w:eastAsia="Arial" w:cs="Arial"/>
          <w:bCs/>
        </w:rPr>
        <w:t>An e</w:t>
      </w:r>
      <w:r w:rsidRPr="00FE662E" w:rsidDel="00322CC0">
        <w:rPr>
          <w:rFonts w:eastAsia="Arial" w:cs="Arial"/>
          <w:bCs/>
        </w:rPr>
        <w:t xml:space="preserve">xplanation of why the LEA </w:t>
      </w:r>
      <w:r w:rsidRPr="00FE662E">
        <w:rPr>
          <w:rFonts w:eastAsia="Arial" w:cs="Arial"/>
          <w:bCs/>
        </w:rPr>
        <w:t>has developed</w:t>
      </w:r>
      <w:r w:rsidRPr="00FE662E" w:rsidDel="00322CC0">
        <w:rPr>
          <w:rFonts w:eastAsia="Arial" w:cs="Arial"/>
          <w:bCs/>
        </w:rPr>
        <w:t xml:space="preserve"> this </w:t>
      </w:r>
      <w:r w:rsidRPr="00FE662E">
        <w:rPr>
          <w:rFonts w:eastAsia="Arial" w:cs="Arial"/>
          <w:bCs/>
        </w:rPr>
        <w:t>goal</w:t>
      </w:r>
      <w:r>
        <w:rPr>
          <w:rFonts w:eastAsia="Arial" w:cs="Arial"/>
          <w:bCs/>
        </w:rPr>
        <w:t>.</w:t>
      </w:r>
      <w:r w:rsidRPr="00601189" w:rsidDel="00322CC0">
        <w:rPr>
          <w:rFonts w:eastAsia="Arial" w:cs="Arial"/>
          <w:bCs/>
        </w:rPr>
        <w:t xml:space="preserve"> </w:t>
      </w:r>
    </w:p>
    <w:p w14:paraId="74D0B12A" w14:textId="77777777" w:rsidR="00CD470A" w:rsidRPr="00CB4A32" w:rsidRDefault="00CD470A" w:rsidP="00625183">
      <w:pPr>
        <w:spacing w:after="240"/>
        <w:rPr>
          <w:rFonts w:eastAsia="Arial" w:cs="Arial"/>
        </w:rPr>
      </w:pPr>
      <w:r w:rsidRPr="00CB4A32" w:rsidDel="00322CC0">
        <w:rPr>
          <w:rFonts w:eastAsia="Arial" w:cs="Arial"/>
        </w:rPr>
        <w:t xml:space="preserve">Explain why the LEA has chosen to prioritize this goal. </w:t>
      </w:r>
    </w:p>
    <w:p w14:paraId="05298056"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242D2242"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72880E99"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68A4EE81" w14:textId="77777777" w:rsidR="00CD470A" w:rsidRDefault="00CD470A" w:rsidP="00625183">
      <w:pPr>
        <w:pStyle w:val="ListParagraph"/>
        <w:numPr>
          <w:ilvl w:val="0"/>
          <w:numId w:val="31"/>
        </w:numPr>
        <w:shd w:val="clear" w:color="auto" w:fill="FFFFFF"/>
        <w:spacing w:after="240"/>
        <w:contextualSpacing w:val="0"/>
        <w:textAlignment w:val="baseline"/>
        <w:rPr>
          <w:rFonts w:cs="Arial"/>
        </w:rPr>
      </w:pPr>
      <w:r w:rsidRPr="0078388B">
        <w:rPr>
          <w:rFonts w:cs="Arial"/>
        </w:rPr>
        <w:t>In addition to th</w:t>
      </w:r>
      <w:r>
        <w:rPr>
          <w:rFonts w:cs="Arial"/>
        </w:rPr>
        <w:t>is</w:t>
      </w:r>
      <w:r w:rsidRPr="0078388B">
        <w:rPr>
          <w:rFonts w:cs="Arial"/>
        </w:rPr>
        <w:t xml:space="preserve"> information</w:t>
      </w:r>
      <w:r>
        <w:rPr>
          <w:rFonts w:cs="Arial"/>
        </w:rPr>
        <w:t>,</w:t>
      </w:r>
      <w:r w:rsidRPr="0078388B">
        <w:rPr>
          <w:rFonts w:cs="Arial"/>
        </w:rPr>
        <w:t xml:space="preserve"> the LEA must also identify:</w:t>
      </w:r>
    </w:p>
    <w:p w14:paraId="1A5EAC7F" w14:textId="77777777" w:rsidR="00CD470A" w:rsidRDefault="00CD470A" w:rsidP="00625183">
      <w:pPr>
        <w:pStyle w:val="ListParagraph"/>
        <w:numPr>
          <w:ilvl w:val="1"/>
          <w:numId w:val="31"/>
        </w:numPr>
        <w:shd w:val="clear" w:color="auto" w:fill="FFFFFF"/>
        <w:spacing w:after="240"/>
        <w:contextualSpacing w:val="0"/>
        <w:textAlignment w:val="baseline"/>
        <w:rPr>
          <w:rFonts w:cs="Arial"/>
        </w:rPr>
      </w:pPr>
      <w:r>
        <w:rPr>
          <w:rFonts w:cs="Arial"/>
        </w:rPr>
        <w:t>T</w:t>
      </w:r>
      <w:r w:rsidRPr="0078388B">
        <w:rPr>
          <w:rFonts w:cs="Arial"/>
        </w:rPr>
        <w:t>he school or schools to which the goal applies</w:t>
      </w:r>
    </w:p>
    <w:p w14:paraId="3D0C519D" w14:textId="77777777" w:rsidR="00CD470A" w:rsidRDefault="00CD470A" w:rsidP="00625183">
      <w:pPr>
        <w:shd w:val="clear" w:color="auto" w:fill="FFFFFF"/>
        <w:spacing w:after="240"/>
        <w:textAlignment w:val="baseline"/>
        <w:rPr>
          <w:rFonts w:cs="Arial"/>
        </w:rPr>
      </w:pPr>
      <w:r>
        <w:rPr>
          <w:rFonts w:cs="Arial"/>
        </w:rPr>
        <w:t>LEAs are encouraged to approach an Equity Multiplier goal from a wholistic standpoint, considering how the goal might maximize student outcomes through the use of LCFF and other funding in addition to Equity Multiplier funds.</w:t>
      </w:r>
    </w:p>
    <w:p w14:paraId="1CA3C6D5" w14:textId="77777777" w:rsidR="00CD470A" w:rsidRDefault="00CD470A" w:rsidP="00625183">
      <w:pPr>
        <w:pStyle w:val="ListParagraph"/>
        <w:numPr>
          <w:ilvl w:val="0"/>
          <w:numId w:val="47"/>
        </w:numPr>
        <w:shd w:val="clear" w:color="auto" w:fill="FFFFFF"/>
        <w:spacing w:after="240"/>
        <w:contextualSpacing w:val="0"/>
        <w:textAlignment w:val="baseline"/>
        <w:rPr>
          <w:rFonts w:cs="Arial"/>
        </w:rPr>
      </w:pPr>
      <w:r w:rsidRPr="00511547">
        <w:rPr>
          <w:rFonts w:cs="Arial"/>
        </w:rPr>
        <w:lastRenderedPageBreak/>
        <w:t xml:space="preserve">Equity Multiplier funds must be used to supplement, not supplant, funding provided to Equity Multiplier </w:t>
      </w:r>
      <w:proofErr w:type="spellStart"/>
      <w:r w:rsidRPr="00511547">
        <w:rPr>
          <w:rFonts w:cs="Arial"/>
        </w:rPr>
        <w:t>schoolsites</w:t>
      </w:r>
      <w:proofErr w:type="spellEnd"/>
      <w:r w:rsidRPr="00511547">
        <w:rPr>
          <w:rFonts w:cs="Arial"/>
        </w:rPr>
        <w:t xml:space="preserve"> for purposes of the LCFF, the Expanded Learning Opportunities Program (ELO-P), the Literacy Coaches and Reading Specialists (LCRS) Grant Program, and/or the California Community Schools Partnership Program (CCSPP). </w:t>
      </w:r>
    </w:p>
    <w:p w14:paraId="520FA834" w14:textId="77777777" w:rsidR="00CD470A" w:rsidRPr="00511547" w:rsidRDefault="00CD470A" w:rsidP="00625183">
      <w:pPr>
        <w:pStyle w:val="ListParagraph"/>
        <w:numPr>
          <w:ilvl w:val="0"/>
          <w:numId w:val="47"/>
        </w:numPr>
        <w:shd w:val="clear" w:color="auto" w:fill="FFFFFF"/>
        <w:spacing w:after="240"/>
        <w:contextualSpacing w:val="0"/>
        <w:textAlignment w:val="baseline"/>
        <w:rPr>
          <w:rFonts w:cs="Arial"/>
        </w:rPr>
      </w:pPr>
      <w:r w:rsidRPr="00511547">
        <w:rPr>
          <w:rFonts w:cs="Arial"/>
        </w:rPr>
        <w:t xml:space="preserve">This means that Equity Multiplier funds must not be used to replace funding that an Equity Multiplier </w:t>
      </w:r>
      <w:proofErr w:type="spellStart"/>
      <w:r w:rsidRPr="00511547">
        <w:rPr>
          <w:rFonts w:cs="Arial"/>
        </w:rPr>
        <w:t>schoolsite</w:t>
      </w:r>
      <w:proofErr w:type="spellEnd"/>
      <w:r w:rsidRPr="00511547">
        <w:rPr>
          <w:rFonts w:cs="Arial"/>
        </w:rPr>
        <w:t xml:space="preserve"> would otherwise receive to implement LEA-wide actions identified in the LCAP or that an Equity Multiplier </w:t>
      </w:r>
      <w:proofErr w:type="spellStart"/>
      <w:r w:rsidRPr="00511547">
        <w:rPr>
          <w:rFonts w:cs="Arial"/>
        </w:rPr>
        <w:t>schoolsite</w:t>
      </w:r>
      <w:proofErr w:type="spellEnd"/>
      <w:r w:rsidRPr="00511547">
        <w:rPr>
          <w:rFonts w:cs="Arial"/>
        </w:rPr>
        <w:t xml:space="preserve"> would otherwise receive to implement provisions of the ELO-P, the LCRS, and/or the CCSPP.</w:t>
      </w:r>
    </w:p>
    <w:p w14:paraId="3DB4B007" w14:textId="5F0DBF3F" w:rsidR="00CD470A" w:rsidRPr="008F1280" w:rsidRDefault="00CD470A" w:rsidP="008F1280">
      <w:pPr>
        <w:spacing w:after="240"/>
        <w:rPr>
          <w:rFonts w:cs="Arial"/>
          <w:color w:val="2C2E35"/>
          <w:shd w:val="clear" w:color="auto" w:fill="FFFFFF"/>
        </w:rPr>
      </w:pPr>
      <w:r w:rsidRPr="00CA426D">
        <w:rPr>
          <w:rFonts w:cs="Arial"/>
          <w:b/>
          <w:bCs/>
        </w:rPr>
        <w:t xml:space="preserve">Note: </w:t>
      </w:r>
      <w:r w:rsidRPr="00CA426D">
        <w:rPr>
          <w:rFonts w:cs="Arial"/>
          <w:i/>
          <w:iCs/>
        </w:rPr>
        <w:t>EC</w:t>
      </w:r>
      <w:r w:rsidRPr="00CA426D">
        <w:rPr>
          <w:rFonts w:cs="Arial"/>
        </w:rPr>
        <w:t xml:space="preserve"> Section </w:t>
      </w:r>
      <w:hyperlink r:id="rId17" w:history="1">
        <w:r w:rsidR="00054CEF">
          <w:rPr>
            <w:rStyle w:val="Hyperlink"/>
            <w:rFonts w:cs="Arial"/>
          </w:rPr>
          <w:t>42238.024(b)(1) (California Legislative Information)</w:t>
        </w:r>
      </w:hyperlink>
      <w:r w:rsidRPr="00CA426D">
        <w:rPr>
          <w:rFonts w:cs="Arial"/>
        </w:rPr>
        <w:t xml:space="preserve"> requires that </w:t>
      </w:r>
      <w:bookmarkStart w:id="14" w:name="_Hlk145663499"/>
      <w:r w:rsidRPr="00CA426D">
        <w:rPr>
          <w:rFonts w:cs="Arial"/>
        </w:rPr>
        <w:t xml:space="preserve">Equity Multiplier funds be used for the </w:t>
      </w:r>
      <w:bookmarkStart w:id="15" w:name="_Hlk145663313"/>
      <w:bookmarkEnd w:id="14"/>
      <w:r w:rsidRPr="00CA426D">
        <w:rPr>
          <w:rFonts w:cs="Arial"/>
        </w:rPr>
        <w:t>provision of evidence-based services and supports for students</w:t>
      </w:r>
      <w:bookmarkEnd w:id="15"/>
      <w:r w:rsidRPr="00CA426D">
        <w:rPr>
          <w:rFonts w:cs="Arial"/>
        </w:rPr>
        <w:t xml:space="preserve">. Evidence-based services and supports are based on objective evidence that has informed the design of the service or support and/or guides the modification of those services and supports. Evidence-based supports and strategies are most commonly based on </w:t>
      </w:r>
      <w:r w:rsidRPr="00CA426D">
        <w:rPr>
          <w:rFonts w:cs="Arial"/>
          <w:color w:val="2C2E35"/>
          <w:shd w:val="clear" w:color="auto" w:fill="FFFFFF"/>
        </w:rPr>
        <w:t>educational research and/or metrics of LEA, school</w:t>
      </w:r>
      <w:r>
        <w:rPr>
          <w:rFonts w:cs="Arial"/>
          <w:color w:val="2C2E35"/>
          <w:shd w:val="clear" w:color="auto" w:fill="FFFFFF"/>
        </w:rPr>
        <w:t>,</w:t>
      </w:r>
      <w:r w:rsidRPr="00CA426D">
        <w:rPr>
          <w:rFonts w:cs="Arial"/>
          <w:color w:val="2C2E35"/>
          <w:shd w:val="clear" w:color="auto" w:fill="FFFFFF"/>
        </w:rPr>
        <w:t xml:space="preserve"> and/or student performance.</w:t>
      </w:r>
    </w:p>
    <w:p w14:paraId="57D1CDEA" w14:textId="77777777" w:rsidR="00CD470A" w:rsidRPr="00CB4A32" w:rsidRDefault="00CD470A" w:rsidP="00A20FA7">
      <w:pPr>
        <w:pStyle w:val="Heading4"/>
      </w:pPr>
      <w:r w:rsidRPr="00CB4A32">
        <w:t>Broad Goal</w:t>
      </w:r>
    </w:p>
    <w:p w14:paraId="26D56DE4" w14:textId="77777777" w:rsidR="00CD470A" w:rsidRPr="00555E58" w:rsidRDefault="00CD470A" w:rsidP="00CA426D">
      <w:pPr>
        <w:shd w:val="clear" w:color="auto" w:fill="DEEAF6" w:themeFill="accent1" w:themeFillTint="33"/>
        <w:spacing w:after="240"/>
        <w:rPr>
          <w:rFonts w:eastAsia="Arial" w:cs="Arial"/>
          <w:bCs/>
        </w:rPr>
      </w:pPr>
      <w:r w:rsidRPr="00555E58">
        <w:rPr>
          <w:rFonts w:eastAsia="Arial" w:cs="Arial"/>
          <w:bCs/>
        </w:rPr>
        <w:t xml:space="preserve">Description </w:t>
      </w:r>
    </w:p>
    <w:p w14:paraId="64E57C2C" w14:textId="77777777" w:rsidR="00CD470A" w:rsidRPr="00CB4A32" w:rsidRDefault="00CD470A" w:rsidP="006E3D8E">
      <w:pPr>
        <w:spacing w:after="240"/>
        <w:rPr>
          <w:rFonts w:eastAsia="Arial" w:cs="Arial"/>
        </w:rPr>
      </w:pPr>
      <w:r w:rsidRPr="00CB4A32">
        <w:rPr>
          <w:rFonts w:eastAsia="Arial" w:cs="Arial"/>
        </w:rPr>
        <w:t xml:space="preserve">Describe what the LEA plans to achieve through the actions included in the goal. </w:t>
      </w:r>
    </w:p>
    <w:p w14:paraId="52D9949A" w14:textId="77777777" w:rsidR="00CD470A" w:rsidRPr="00CB4A32" w:rsidRDefault="00CD470A" w:rsidP="00B5788F">
      <w:pPr>
        <w:pStyle w:val="ListParagraph"/>
        <w:numPr>
          <w:ilvl w:val="0"/>
          <w:numId w:val="32"/>
        </w:numPr>
        <w:spacing w:after="240"/>
        <w:contextualSpacing w:val="0"/>
        <w:rPr>
          <w:rFonts w:eastAsia="Arial" w:cs="Arial"/>
        </w:rPr>
      </w:pPr>
      <w:r w:rsidRPr="00CB4A32">
        <w:rPr>
          <w:rFonts w:eastAsia="Arial" w:cs="Arial"/>
        </w:rPr>
        <w:t xml:space="preserve">The description of a broad goal will be clearly aligned with the expected measurable outcomes included for the goal. </w:t>
      </w:r>
    </w:p>
    <w:p w14:paraId="0026B203" w14:textId="77777777" w:rsidR="00CD470A" w:rsidRPr="00CB4A32" w:rsidRDefault="00CD470A" w:rsidP="00B5788F">
      <w:pPr>
        <w:pStyle w:val="ListParagraph"/>
        <w:numPr>
          <w:ilvl w:val="0"/>
          <w:numId w:val="32"/>
        </w:numPr>
        <w:spacing w:after="240"/>
        <w:contextualSpacing w:val="0"/>
        <w:rPr>
          <w:rFonts w:eastAsia="Arial" w:cs="Arial"/>
        </w:rPr>
      </w:pPr>
      <w:r w:rsidRPr="00CB4A32">
        <w:rPr>
          <w:rFonts w:eastAsia="Arial" w:cs="Arial"/>
        </w:rPr>
        <w:t xml:space="preserve">The goal description organizes the actions and expected outcomes in a cohesive and consistent manner. </w:t>
      </w:r>
    </w:p>
    <w:p w14:paraId="6787DD4D" w14:textId="77777777" w:rsidR="00CD470A" w:rsidRDefault="00CD470A" w:rsidP="00B5788F">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6241C65D"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1063BB86" w14:textId="77777777" w:rsidR="00CD470A" w:rsidRPr="00FC7D4C" w:rsidRDefault="00CD470A" w:rsidP="00791444">
      <w:pPr>
        <w:spacing w:after="240"/>
        <w:rPr>
          <w:rFonts w:eastAsia="Arial" w:cs="Arial"/>
        </w:rPr>
      </w:pPr>
      <w:r>
        <w:rPr>
          <w:rFonts w:eastAsia="Arial" w:cs="Arial"/>
        </w:rPr>
        <w:t>Identify the type of goal being implemented as a Broad Goal.</w:t>
      </w:r>
    </w:p>
    <w:p w14:paraId="5D1DC012" w14:textId="77777777" w:rsidR="00CD470A" w:rsidRPr="00555E58" w:rsidRDefault="00CD470A" w:rsidP="00CA426D">
      <w:pPr>
        <w:shd w:val="clear" w:color="auto" w:fill="DEEAF6" w:themeFill="accent1" w:themeFillTint="33"/>
        <w:spacing w:after="240"/>
        <w:rPr>
          <w:rFonts w:eastAsia="Arial" w:cs="Arial"/>
          <w:bCs/>
        </w:rPr>
      </w:pPr>
      <w:bookmarkStart w:id="16" w:name="_Hlk148001227"/>
      <w:r w:rsidRPr="00555E58">
        <w:rPr>
          <w:rFonts w:eastAsia="Arial" w:cs="Arial"/>
          <w:bCs/>
        </w:rPr>
        <w:t>State Priorities addressed by this goal</w:t>
      </w:r>
      <w:r>
        <w:rPr>
          <w:rFonts w:eastAsia="Arial" w:cs="Arial"/>
          <w:bCs/>
        </w:rPr>
        <w:t>.</w:t>
      </w:r>
      <w:r w:rsidRPr="00555E58">
        <w:rPr>
          <w:rFonts w:eastAsia="Arial" w:cs="Arial"/>
          <w:bCs/>
        </w:rPr>
        <w:t xml:space="preserve"> </w:t>
      </w:r>
    </w:p>
    <w:bookmarkEnd w:id="16"/>
    <w:p w14:paraId="595E5BD0" w14:textId="77777777" w:rsidR="00CD470A" w:rsidRPr="00CB4A32" w:rsidRDefault="00CD470A" w:rsidP="006E3D8E">
      <w:pPr>
        <w:spacing w:after="240"/>
        <w:rPr>
          <w:rFonts w:eastAsia="Arial" w:cs="Arial"/>
          <w:b/>
        </w:rPr>
      </w:pPr>
      <w:r w:rsidRPr="00B5788F">
        <w:rPr>
          <w:rFonts w:eastAsia="Arial" w:cs="Arial"/>
          <w:bCs/>
        </w:rPr>
        <w:t xml:space="preserve">Identify </w:t>
      </w:r>
      <w:r>
        <w:rPr>
          <w:rFonts w:eastAsia="Arial" w:cs="Arial"/>
        </w:rPr>
        <w:t xml:space="preserve">each of </w:t>
      </w:r>
      <w:r w:rsidRPr="00B5788F">
        <w:rPr>
          <w:rFonts w:eastAsia="Arial" w:cs="Arial"/>
          <w:bCs/>
        </w:rPr>
        <w:t>the state priorities that this goal is intended to address.</w:t>
      </w:r>
    </w:p>
    <w:p w14:paraId="13F51C46" w14:textId="77777777" w:rsidR="00CD470A" w:rsidRPr="00601189" w:rsidRDefault="00CD470A" w:rsidP="00CA426D">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Pr>
          <w:rFonts w:eastAsia="Arial" w:cs="Arial"/>
          <w:bCs/>
        </w:rPr>
        <w:t xml:space="preserve"> </w:t>
      </w:r>
    </w:p>
    <w:p w14:paraId="3D4A5783" w14:textId="77777777" w:rsidR="00CD470A" w:rsidRPr="00CB4A32" w:rsidRDefault="00CD470A" w:rsidP="006E3D8E">
      <w:pPr>
        <w:spacing w:after="240"/>
        <w:rPr>
          <w:rFonts w:eastAsia="Arial" w:cs="Arial"/>
        </w:rPr>
      </w:pPr>
      <w:r w:rsidRPr="00CB4A32">
        <w:rPr>
          <w:rFonts w:eastAsia="Arial" w:cs="Arial"/>
        </w:rPr>
        <w:t>Explain why the LEA developed this goal and how the actions and metrics grouped together will help achieve the goal.</w:t>
      </w:r>
    </w:p>
    <w:p w14:paraId="680C0B43" w14:textId="77777777" w:rsidR="00CD470A" w:rsidRPr="00CB4A32" w:rsidRDefault="00CD470A" w:rsidP="00A20FA7">
      <w:pPr>
        <w:pStyle w:val="Heading4"/>
      </w:pPr>
      <w:r w:rsidRPr="00CB4A32">
        <w:t>Maintenance of Progress Goal</w:t>
      </w:r>
    </w:p>
    <w:p w14:paraId="3118FEE7" w14:textId="77777777" w:rsidR="00CD470A" w:rsidRPr="00601189" w:rsidRDefault="00CD470A" w:rsidP="00CA426D">
      <w:pPr>
        <w:shd w:val="clear" w:color="auto" w:fill="DEEAF6" w:themeFill="accent1" w:themeFillTint="33"/>
        <w:spacing w:after="240"/>
        <w:rPr>
          <w:rFonts w:eastAsia="Arial" w:cs="Arial"/>
          <w:bCs/>
        </w:rPr>
      </w:pPr>
      <w:r w:rsidRPr="00555E58">
        <w:rPr>
          <w:rFonts w:eastAsia="Arial" w:cs="Arial"/>
          <w:bCs/>
        </w:rPr>
        <w:t>Description</w:t>
      </w:r>
      <w:r w:rsidRPr="00601189">
        <w:rPr>
          <w:rFonts w:eastAsia="Arial" w:cs="Arial"/>
          <w:bCs/>
        </w:rPr>
        <w:t xml:space="preserve"> </w:t>
      </w:r>
    </w:p>
    <w:p w14:paraId="26F7BD89" w14:textId="77777777" w:rsidR="00CD470A" w:rsidRPr="00CB4A32" w:rsidRDefault="00CD470A" w:rsidP="006E3D8E">
      <w:pPr>
        <w:spacing w:after="240"/>
        <w:rPr>
          <w:rFonts w:eastAsia="Arial" w:cs="Arial"/>
          <w:color w:val="000000"/>
        </w:rPr>
      </w:pPr>
      <w:r w:rsidRPr="00CB4A32">
        <w:rPr>
          <w:rFonts w:eastAsia="Arial" w:cs="Arial"/>
        </w:rPr>
        <w:t xml:space="preserve">Describe </w:t>
      </w:r>
      <w:r w:rsidRPr="00CB4A32">
        <w:rPr>
          <w:rFonts w:eastAsia="Arial" w:cs="Arial"/>
          <w:color w:val="000000"/>
        </w:rPr>
        <w:t xml:space="preserve">how the LEA intends to maintain the progress made in the LCFF State Priorities not addressed by the other goals in the LCAP. </w:t>
      </w:r>
    </w:p>
    <w:p w14:paraId="092EED8A" w14:textId="77777777" w:rsidR="00CD470A" w:rsidRPr="00CB4A32" w:rsidRDefault="00CD470A" w:rsidP="00B5788F">
      <w:pPr>
        <w:pStyle w:val="ListParagraph"/>
        <w:numPr>
          <w:ilvl w:val="0"/>
          <w:numId w:val="33"/>
        </w:numPr>
        <w:spacing w:after="240"/>
        <w:contextualSpacing w:val="0"/>
        <w:rPr>
          <w:rFonts w:eastAsia="Arial" w:cs="Arial"/>
        </w:rPr>
      </w:pPr>
      <w:r w:rsidRPr="00CB4A32">
        <w:rPr>
          <w:rFonts w:eastAsia="Arial" w:cs="Arial"/>
        </w:rPr>
        <w:lastRenderedPageBreak/>
        <w:t xml:space="preserve">Use this type of goal to address the state priorities and applicable metrics not addressed within the other goals in the LCAP. </w:t>
      </w:r>
    </w:p>
    <w:p w14:paraId="685B8685" w14:textId="77777777" w:rsidR="00CD470A" w:rsidRDefault="00CD470A">
      <w:pPr>
        <w:pStyle w:val="ListParagraph"/>
        <w:numPr>
          <w:ilvl w:val="0"/>
          <w:numId w:val="33"/>
        </w:numPr>
        <w:spacing w:after="240"/>
        <w:contextualSpacing w:val="0"/>
        <w:rPr>
          <w:rFonts w:eastAsia="Arial" w:cs="Arial"/>
        </w:rPr>
      </w:pPr>
      <w:r w:rsidRPr="00CB4A32">
        <w:rPr>
          <w:rFonts w:eastAsia="Arial" w:cs="Arial"/>
        </w:rPr>
        <w:t xml:space="preserve">The state priorities and metrics to be addressed in this section are those for which the LEA, in consultation with </w:t>
      </w:r>
      <w:r w:rsidRPr="00CB4A32">
        <w:t>educational partners</w:t>
      </w:r>
      <w:r w:rsidRPr="00CB4A32">
        <w:rPr>
          <w:rFonts w:eastAsia="Arial" w:cs="Arial"/>
        </w:rPr>
        <w:t>, has determined to maintain actions and monitor progress while focusing implementation efforts on the actions covered by other goals in the LCAP.</w:t>
      </w:r>
    </w:p>
    <w:p w14:paraId="1A448FC9"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534CC1F9" w14:textId="77777777" w:rsidR="00CD470A" w:rsidRPr="00FC7D4C" w:rsidRDefault="00CD470A" w:rsidP="00791444">
      <w:pPr>
        <w:spacing w:after="240"/>
        <w:rPr>
          <w:rFonts w:eastAsia="Arial" w:cs="Arial"/>
        </w:rPr>
      </w:pPr>
      <w:r>
        <w:rPr>
          <w:rFonts w:eastAsia="Arial" w:cs="Arial"/>
        </w:rPr>
        <w:t xml:space="preserve">Identify the type of goal being implemented as a </w:t>
      </w:r>
      <w:r w:rsidRPr="00FC7D4C">
        <w:rPr>
          <w:rFonts w:eastAsia="Arial" w:cs="Arial"/>
        </w:rPr>
        <w:t>Maintenance of Progress Goal</w:t>
      </w:r>
      <w:r>
        <w:rPr>
          <w:rFonts w:eastAsia="Arial" w:cs="Arial"/>
        </w:rPr>
        <w:t>.</w:t>
      </w:r>
    </w:p>
    <w:p w14:paraId="42BA50E3" w14:textId="77777777" w:rsidR="00CD470A" w:rsidRPr="00601189" w:rsidRDefault="00CD470A" w:rsidP="00CA426D">
      <w:pPr>
        <w:shd w:val="clear" w:color="auto" w:fill="DEEAF6" w:themeFill="accent1" w:themeFillTint="33"/>
        <w:spacing w:after="240"/>
        <w:rPr>
          <w:rFonts w:eastAsia="Arial" w:cs="Arial"/>
        </w:rPr>
      </w:pPr>
      <w:r w:rsidRPr="00555E58">
        <w:rPr>
          <w:rFonts w:eastAsia="Arial" w:cs="Arial"/>
        </w:rPr>
        <w:t>State Priorities addressed by this goal</w:t>
      </w:r>
      <w:r>
        <w:rPr>
          <w:rFonts w:eastAsia="Arial" w:cs="Arial"/>
        </w:rPr>
        <w:t>.</w:t>
      </w:r>
      <w:r w:rsidRPr="00601189">
        <w:rPr>
          <w:rFonts w:eastAsia="Arial" w:cs="Arial"/>
        </w:rPr>
        <w:t xml:space="preserve"> </w:t>
      </w:r>
    </w:p>
    <w:p w14:paraId="00BDEFBB" w14:textId="77777777" w:rsidR="00CD470A" w:rsidRPr="00CB4A32" w:rsidRDefault="00CD470A" w:rsidP="00165141">
      <w:pPr>
        <w:spacing w:after="240"/>
        <w:rPr>
          <w:rFonts w:eastAsia="Arial" w:cs="Arial"/>
        </w:rPr>
      </w:pPr>
      <w:r w:rsidRPr="00CB4A32">
        <w:rPr>
          <w:rFonts w:eastAsia="Arial" w:cs="Arial"/>
        </w:rPr>
        <w:t>Identify</w:t>
      </w:r>
      <w:r w:rsidRPr="00077C19">
        <w:rPr>
          <w:rFonts w:eastAsia="Arial" w:cs="Arial"/>
        </w:rPr>
        <w:t xml:space="preserve"> </w:t>
      </w:r>
      <w:r>
        <w:rPr>
          <w:rFonts w:eastAsia="Arial" w:cs="Arial"/>
        </w:rPr>
        <w:t>each of</w:t>
      </w:r>
      <w:r w:rsidRPr="00CB4A32">
        <w:rPr>
          <w:rFonts w:eastAsia="Arial" w:cs="Arial"/>
        </w:rPr>
        <w:t xml:space="preserve"> the state priorities that this goal is intended to address.</w:t>
      </w:r>
    </w:p>
    <w:p w14:paraId="11A2958E" w14:textId="77777777" w:rsidR="00CD470A" w:rsidRPr="00601189" w:rsidRDefault="00CD470A" w:rsidP="00CA426D">
      <w:pPr>
        <w:shd w:val="clear" w:color="auto" w:fill="DEEAF6" w:themeFill="accent1" w:themeFillTint="33"/>
        <w:spacing w:after="240"/>
        <w:rPr>
          <w:rFonts w:eastAsia="Arial"/>
          <w:bCs/>
        </w:rPr>
      </w:pPr>
      <w:r w:rsidRPr="00555E58">
        <w:rPr>
          <w:rFonts w:eastAsia="Arial" w:cs="Arial"/>
          <w:bCs/>
        </w:rPr>
        <w:t>An e</w:t>
      </w:r>
      <w:r w:rsidRPr="00555E58" w:rsidDel="00322CC0">
        <w:rPr>
          <w:rFonts w:eastAsia="Arial" w:cs="Arial"/>
          <w:bCs/>
        </w:rPr>
        <w:t xml:space="preserve">xplanation of why the LEA </w:t>
      </w:r>
      <w:r w:rsidRPr="00555E58">
        <w:rPr>
          <w:rFonts w:eastAsia="Arial" w:cs="Arial"/>
          <w:bCs/>
        </w:rPr>
        <w:t>has developed</w:t>
      </w:r>
      <w:r w:rsidRPr="00555E58" w:rsidDel="00322CC0">
        <w:rPr>
          <w:rFonts w:eastAsia="Arial" w:cs="Arial"/>
          <w:bCs/>
        </w:rPr>
        <w:t xml:space="preserve"> this </w:t>
      </w:r>
      <w:r w:rsidRPr="00555E58">
        <w:rPr>
          <w:rFonts w:eastAsia="Arial" w:cs="Arial"/>
          <w:bCs/>
        </w:rPr>
        <w:t>goal</w:t>
      </w:r>
      <w:r>
        <w:rPr>
          <w:rFonts w:eastAsia="Arial" w:cs="Arial"/>
          <w:bCs/>
        </w:rPr>
        <w:t>.</w:t>
      </w:r>
      <w:r w:rsidRPr="00601189">
        <w:rPr>
          <w:rFonts w:eastAsia="Arial"/>
          <w:bCs/>
        </w:rPr>
        <w:t xml:space="preserve"> </w:t>
      </w:r>
    </w:p>
    <w:p w14:paraId="25501A0B" w14:textId="77777777" w:rsidR="00CD470A" w:rsidRPr="00B5788F" w:rsidRDefault="00CD470A" w:rsidP="00B5788F">
      <w:pPr>
        <w:spacing w:after="240"/>
        <w:rPr>
          <w:rFonts w:eastAsia="Arial" w:cs="Arial"/>
        </w:rPr>
      </w:pPr>
      <w:r w:rsidRPr="00B5788F">
        <w:rPr>
          <w:rFonts w:eastAsia="Arial" w:cs="Arial"/>
        </w:rPr>
        <w:t>Explain how the actions will sustain the progress exemplified by the related metrics.</w:t>
      </w:r>
    </w:p>
    <w:p w14:paraId="0D03D27B" w14:textId="77777777" w:rsidR="00CD470A" w:rsidRPr="00B32BD8" w:rsidRDefault="00CD470A" w:rsidP="00A20FA7">
      <w:pPr>
        <w:pStyle w:val="Heading4"/>
      </w:pPr>
      <w:bookmarkStart w:id="17" w:name="_Hlk150414094"/>
      <w:r w:rsidRPr="00B32BD8">
        <w:t>Measuring and Reporting Results</w:t>
      </w:r>
      <w:bookmarkEnd w:id="17"/>
      <w:r w:rsidRPr="00B32BD8">
        <w:t>:</w:t>
      </w:r>
    </w:p>
    <w:p w14:paraId="66AE7689" w14:textId="77777777" w:rsidR="00CD470A" w:rsidRDefault="00CD470A" w:rsidP="006E3D8E">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4E0650A7" w14:textId="77777777" w:rsidR="00CD470A" w:rsidRDefault="00CD470A" w:rsidP="00D57F8E">
      <w:pPr>
        <w:pStyle w:val="ListParagraph"/>
        <w:numPr>
          <w:ilvl w:val="0"/>
          <w:numId w:val="34"/>
        </w:numPr>
        <w:spacing w:after="240"/>
        <w:contextualSpacing w:val="0"/>
        <w:rPr>
          <w:rFonts w:eastAsia="Arial" w:cs="Arial"/>
        </w:rPr>
      </w:pPr>
      <w:r w:rsidRPr="00EE7132">
        <w:rPr>
          <w:rFonts w:eastAsia="Arial" w:cs="Arial"/>
        </w:rPr>
        <w:t xml:space="preserve">LEAs </w:t>
      </w:r>
      <w:r>
        <w:rPr>
          <w:rFonts w:eastAsia="Arial" w:cs="Arial"/>
        </w:rPr>
        <w:t>must</w:t>
      </w:r>
      <w:r w:rsidRPr="00CB4A32">
        <w:rPr>
          <w:rFonts w:eastAsia="Arial" w:cs="Arial"/>
        </w:rPr>
        <w:t xml:space="preserve"> identify metrics for specific student groups, as appropriate, including expected outcomes that </w:t>
      </w:r>
      <w:r w:rsidRPr="00CB4A32">
        <w:rPr>
          <w:rFonts w:cs="Arial"/>
          <w:bdr w:val="none" w:sz="0" w:space="0" w:color="auto" w:frame="1"/>
        </w:rPr>
        <w:t>address and reduce disparities in outcomes between student groups</w:t>
      </w:r>
      <w:r w:rsidRPr="00CB4A32">
        <w:rPr>
          <w:rFonts w:eastAsia="Arial" w:cs="Arial"/>
        </w:rPr>
        <w:t xml:space="preserve">. </w:t>
      </w:r>
    </w:p>
    <w:p w14:paraId="635107F5" w14:textId="77777777" w:rsidR="00CD470A" w:rsidRPr="00EA0ACE" w:rsidRDefault="00CD470A" w:rsidP="00CA426D">
      <w:pPr>
        <w:pStyle w:val="ListParagraph"/>
        <w:numPr>
          <w:ilvl w:val="0"/>
          <w:numId w:val="34"/>
        </w:numPr>
        <w:spacing w:before="240" w:after="240"/>
        <w:contextualSpacing w:val="0"/>
        <w:rPr>
          <w:rFonts w:eastAsia="Arial" w:cs="Arial"/>
        </w:rPr>
      </w:pPr>
      <w:r w:rsidRPr="00EA0ACE">
        <w:rPr>
          <w:rFonts w:eastAsia="Arial" w:cs="Arial"/>
        </w:rPr>
        <w:t>The metrics may be quantitative or qualitative; but at minimum, an LEA’s LCAP must include goals that are measured using all of the applicable metrics for the related state priorities, in each LCAP year</w:t>
      </w:r>
      <w:r>
        <w:rPr>
          <w:rFonts w:eastAsia="Arial" w:cs="Arial"/>
        </w:rPr>
        <w:t>,</w:t>
      </w:r>
      <w:r w:rsidRPr="00EA0ACE">
        <w:rPr>
          <w:rFonts w:eastAsia="Arial" w:cs="Arial"/>
        </w:rPr>
        <w:t xml:space="preserve"> as applicable to the type of LEA. </w:t>
      </w:r>
    </w:p>
    <w:p w14:paraId="36AB346C" w14:textId="77777777" w:rsidR="00CD470A" w:rsidRPr="00EA0ACE" w:rsidRDefault="00CD470A" w:rsidP="00CA426D">
      <w:pPr>
        <w:pStyle w:val="ListParagraph"/>
        <w:numPr>
          <w:ilvl w:val="0"/>
          <w:numId w:val="29"/>
        </w:numPr>
        <w:spacing w:before="240" w:after="240"/>
        <w:contextualSpacing w:val="0"/>
        <w:rPr>
          <w:rFonts w:eastAsia="Arial" w:cs="Arial"/>
        </w:rPr>
      </w:pPr>
      <w:r w:rsidRPr="00CB4A32">
        <w:rPr>
          <w:rFonts w:eastAsia="Arial" w:cs="Arial"/>
        </w:rPr>
        <w:t>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local indicator self-reflection tools within the Dashboard.</w:t>
      </w:r>
    </w:p>
    <w:p w14:paraId="6106D4B8" w14:textId="77777777" w:rsidR="00CD470A" w:rsidRPr="00CB4A32" w:rsidRDefault="00CD470A" w:rsidP="00CA426D">
      <w:pPr>
        <w:pStyle w:val="ListParagraph"/>
        <w:numPr>
          <w:ilvl w:val="0"/>
          <w:numId w:val="34"/>
        </w:numPr>
        <w:spacing w:after="240"/>
        <w:contextualSpacing w:val="0"/>
      </w:pPr>
      <w:r w:rsidRPr="00D57F8E">
        <w:rPr>
          <w:rFonts w:cs="Arial"/>
          <w:b/>
          <w:bCs/>
          <w:bdr w:val="none" w:sz="0" w:space="0" w:color="auto" w:frame="1"/>
        </w:rPr>
        <w:t xml:space="preserve">Required metrics for LEA-wide actions: </w:t>
      </w:r>
      <w:r w:rsidRPr="00D57F8E">
        <w:rPr>
          <w:rFonts w:cs="Arial"/>
          <w:bdr w:val="none" w:sz="0" w:space="0" w:color="auto" w:frame="1"/>
        </w:rPr>
        <w:t xml:space="preserve">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 </w:t>
      </w:r>
      <w:r w:rsidRPr="00CB4A32">
        <w:t xml:space="preserve"> </w:t>
      </w:r>
    </w:p>
    <w:p w14:paraId="5E1B8D9B" w14:textId="77777777" w:rsidR="00CD470A" w:rsidRDefault="00CD470A" w:rsidP="00CA426D">
      <w:pPr>
        <w:pStyle w:val="ListParagraph"/>
        <w:numPr>
          <w:ilvl w:val="1"/>
          <w:numId w:val="34"/>
        </w:numPr>
        <w:spacing w:after="240"/>
        <w:contextualSpacing w:val="0"/>
        <w:rPr>
          <w:rFonts w:cs="Arial"/>
          <w:bdr w:val="none" w:sz="0" w:space="0" w:color="auto" w:frame="1"/>
        </w:rPr>
      </w:pPr>
      <w:r w:rsidRPr="00CB4A32">
        <w:t xml:space="preserve">These required metrics may be identified within </w:t>
      </w:r>
      <w:r w:rsidRPr="00CB4A32">
        <w:rPr>
          <w:rFonts w:cs="Arial"/>
          <w:bdr w:val="none" w:sz="0" w:space="0" w:color="auto" w:frame="1"/>
        </w:rPr>
        <w:t>the action description</w:t>
      </w:r>
      <w:r>
        <w:rPr>
          <w:rFonts w:cs="Arial"/>
          <w:bdr w:val="none" w:sz="0" w:space="0" w:color="auto" w:frame="1"/>
        </w:rPr>
        <w:t xml:space="preserve"> </w:t>
      </w:r>
      <w:r w:rsidRPr="00CB4A32">
        <w:rPr>
          <w:rFonts w:cs="Arial"/>
          <w:bdr w:val="none" w:sz="0" w:space="0" w:color="auto" w:frame="1"/>
        </w:rPr>
        <w:t>or the first prompt in the increased or improved services section, however the description must clearly identify the metric(s) being used to monitor the effectiveness of the action and the action(s) that the metric(s) apply to.</w:t>
      </w:r>
    </w:p>
    <w:p w14:paraId="62144953" w14:textId="77777777" w:rsidR="00CD470A" w:rsidRDefault="00CD470A" w:rsidP="007F1F12">
      <w:pPr>
        <w:pStyle w:val="ListParagraph"/>
        <w:numPr>
          <w:ilvl w:val="0"/>
          <w:numId w:val="34"/>
        </w:numPr>
        <w:spacing w:after="240"/>
        <w:contextualSpacing w:val="0"/>
        <w:rPr>
          <w:rFonts w:cs="Arial"/>
          <w:bdr w:val="none" w:sz="0" w:space="0" w:color="auto" w:frame="1"/>
        </w:rPr>
      </w:pPr>
      <w:r w:rsidRPr="00074DE7">
        <w:rPr>
          <w:rFonts w:cs="Arial"/>
          <w:b/>
          <w:bCs/>
          <w:bdr w:val="none" w:sz="0" w:space="0" w:color="auto" w:frame="1"/>
        </w:rPr>
        <w:t>Required metrics for Equity Multiplier goals</w:t>
      </w:r>
      <w:r>
        <w:rPr>
          <w:rFonts w:cs="Arial"/>
          <w:bdr w:val="none" w:sz="0" w:space="0" w:color="auto" w:frame="1"/>
        </w:rPr>
        <w:t>: For each Equity Multiplier goal, the LEA must identify:</w:t>
      </w:r>
    </w:p>
    <w:p w14:paraId="3F4DE313" w14:textId="77777777" w:rsidR="00CD470A" w:rsidRDefault="00CD470A" w:rsidP="007F1F12">
      <w:pPr>
        <w:pStyle w:val="ListParagraph"/>
        <w:numPr>
          <w:ilvl w:val="1"/>
          <w:numId w:val="34"/>
        </w:numPr>
        <w:shd w:val="clear" w:color="auto" w:fill="FFFFFF"/>
        <w:spacing w:after="240"/>
        <w:contextualSpacing w:val="0"/>
        <w:jc w:val="both"/>
        <w:textAlignment w:val="baseline"/>
        <w:rPr>
          <w:rFonts w:cs="Arial"/>
        </w:rPr>
      </w:pPr>
      <w:r>
        <w:rPr>
          <w:rFonts w:cs="Arial"/>
        </w:rPr>
        <w:lastRenderedPageBreak/>
        <w:t>T</w:t>
      </w:r>
      <w:r w:rsidRPr="0078388B">
        <w:rPr>
          <w:rFonts w:cs="Arial"/>
        </w:rPr>
        <w:t xml:space="preserve">he specific metrics for each identified student group at each specific </w:t>
      </w:r>
      <w:proofErr w:type="spellStart"/>
      <w:r w:rsidRPr="0078388B">
        <w:rPr>
          <w:rFonts w:cs="Arial"/>
        </w:rPr>
        <w:t>schoolsite</w:t>
      </w:r>
      <w:proofErr w:type="spellEnd"/>
      <w:r>
        <w:rPr>
          <w:rFonts w:cs="Arial"/>
        </w:rPr>
        <w:t>,</w:t>
      </w:r>
      <w:r w:rsidRPr="0078388B">
        <w:rPr>
          <w:rFonts w:cs="Arial"/>
        </w:rPr>
        <w:t xml:space="preserve"> as applicable</w:t>
      </w:r>
      <w:r>
        <w:rPr>
          <w:rFonts w:cs="Arial"/>
        </w:rPr>
        <w:t>,</w:t>
      </w:r>
      <w:r w:rsidRPr="0078388B">
        <w:rPr>
          <w:rFonts w:cs="Arial"/>
        </w:rPr>
        <w:t xml:space="preserve"> to measure the progress toward the goal</w:t>
      </w:r>
      <w:r>
        <w:rPr>
          <w:rFonts w:cs="Arial"/>
        </w:rPr>
        <w:t>, and/or</w:t>
      </w:r>
    </w:p>
    <w:p w14:paraId="2A0D154A" w14:textId="77777777" w:rsidR="00CD470A" w:rsidRPr="00074DE7" w:rsidRDefault="00CD470A" w:rsidP="00074DE7">
      <w:pPr>
        <w:pStyle w:val="ListParagraph"/>
        <w:numPr>
          <w:ilvl w:val="1"/>
          <w:numId w:val="34"/>
        </w:numPr>
        <w:shd w:val="clear" w:color="auto" w:fill="FFFFFF"/>
        <w:spacing w:after="240"/>
        <w:contextualSpacing w:val="0"/>
        <w:jc w:val="both"/>
        <w:textAlignment w:val="baseline"/>
        <w:rPr>
          <w:rFonts w:cs="Arial"/>
          <w:bdr w:val="none" w:sz="0" w:space="0" w:color="auto" w:frame="1"/>
        </w:rPr>
      </w:pPr>
      <w:r w:rsidRPr="007F1F12">
        <w:rPr>
          <w:rFonts w:cs="Arial"/>
        </w:rPr>
        <w:t xml:space="preserve">The specific metrics used to measure progress in meeting the goal related to credentialing, subject matter preparation, or educator retention at each specific </w:t>
      </w:r>
      <w:proofErr w:type="spellStart"/>
      <w:r w:rsidRPr="007F1F12">
        <w:rPr>
          <w:rFonts w:cs="Arial"/>
        </w:rPr>
        <w:t>schoolsite</w:t>
      </w:r>
      <w:proofErr w:type="spellEnd"/>
      <w:r w:rsidRPr="007F1F12">
        <w:rPr>
          <w:rFonts w:cs="Arial"/>
        </w:rPr>
        <w:t xml:space="preserve">. </w:t>
      </w:r>
    </w:p>
    <w:p w14:paraId="52F67300" w14:textId="77777777" w:rsidR="00CD470A" w:rsidRPr="00B32BD8" w:rsidRDefault="00CD470A" w:rsidP="006E3D8E">
      <w:pPr>
        <w:spacing w:after="240"/>
        <w:rPr>
          <w:rFonts w:eastAsia="Arial" w:cs="Arial"/>
        </w:rPr>
      </w:pPr>
      <w:r w:rsidRPr="00B32BD8">
        <w:rPr>
          <w:rFonts w:eastAsia="Arial" w:cs="Arial"/>
        </w:rPr>
        <w:t>Complete the table as follows:</w:t>
      </w:r>
    </w:p>
    <w:p w14:paraId="53A6ACE7" w14:textId="77777777" w:rsidR="00CD470A" w:rsidRPr="00555E58" w:rsidRDefault="00CD470A" w:rsidP="00624A76">
      <w:pPr>
        <w:shd w:val="clear" w:color="auto" w:fill="DEEAF6" w:themeFill="accent1" w:themeFillTint="33"/>
        <w:spacing w:after="240"/>
        <w:rPr>
          <w:rFonts w:eastAsiaTheme="minorHAnsi" w:cs="Arial"/>
          <w:bCs/>
          <w:color w:val="000000"/>
        </w:rPr>
      </w:pPr>
      <w:r>
        <w:rPr>
          <w:rFonts w:eastAsiaTheme="minorHAnsi" w:cs="Arial"/>
          <w:bCs/>
          <w:color w:val="000000"/>
        </w:rPr>
        <w:t>Metric</w:t>
      </w:r>
      <w:r w:rsidRPr="00555E58">
        <w:rPr>
          <w:rFonts w:eastAsiaTheme="minorHAnsi" w:cs="Arial"/>
          <w:bCs/>
          <w:color w:val="000000"/>
        </w:rPr>
        <w:t xml:space="preserve"> #</w:t>
      </w:r>
    </w:p>
    <w:p w14:paraId="3C43F4F5" w14:textId="77777777" w:rsidR="00CD470A" w:rsidRPr="00A91989" w:rsidRDefault="00CD470A" w:rsidP="00624A76">
      <w:pPr>
        <w:pStyle w:val="ListParagraph"/>
        <w:numPr>
          <w:ilvl w:val="0"/>
          <w:numId w:val="34"/>
        </w:numPr>
        <w:spacing w:after="240"/>
        <w:rPr>
          <w:rFonts w:eastAsia="Arial" w:cs="Arial"/>
        </w:rPr>
      </w:pPr>
      <w:r w:rsidRPr="00A91989">
        <w:rPr>
          <w:rFonts w:eastAsia="Arial" w:cs="Arial"/>
        </w:rPr>
        <w:t xml:space="preserve">Enter the </w:t>
      </w:r>
      <w:r>
        <w:rPr>
          <w:rFonts w:eastAsia="Arial" w:cs="Arial"/>
        </w:rPr>
        <w:t>metric</w:t>
      </w:r>
      <w:r w:rsidRPr="00A91989">
        <w:rPr>
          <w:rFonts w:eastAsia="Arial" w:cs="Arial"/>
        </w:rPr>
        <w:t xml:space="preserve"> number. </w:t>
      </w:r>
    </w:p>
    <w:p w14:paraId="16192915" w14:textId="77777777" w:rsidR="00CD470A" w:rsidRPr="00601189" w:rsidRDefault="00CD470A" w:rsidP="005F2831">
      <w:pPr>
        <w:shd w:val="clear" w:color="auto" w:fill="DEEAF6" w:themeFill="accent1" w:themeFillTint="33"/>
        <w:spacing w:after="240"/>
        <w:rPr>
          <w:rFonts w:eastAsia="Arial" w:cs="Arial"/>
          <w:bCs/>
          <w:color w:val="000000"/>
        </w:rPr>
      </w:pPr>
      <w:r w:rsidRPr="00555E58">
        <w:rPr>
          <w:rFonts w:eastAsia="Arial" w:cs="Arial"/>
          <w:bCs/>
          <w:color w:val="000000"/>
        </w:rPr>
        <w:t>Metric</w:t>
      </w:r>
      <w:r w:rsidRPr="00601189">
        <w:rPr>
          <w:rFonts w:eastAsia="Arial" w:cs="Arial"/>
          <w:bCs/>
          <w:color w:val="000000"/>
        </w:rPr>
        <w:t xml:space="preserve"> </w:t>
      </w:r>
    </w:p>
    <w:p w14:paraId="5E49C871" w14:textId="77777777" w:rsidR="00CD470A" w:rsidRPr="005F2831" w:rsidRDefault="00CD470A" w:rsidP="005F2831">
      <w:pPr>
        <w:pStyle w:val="ListParagraph"/>
        <w:numPr>
          <w:ilvl w:val="0"/>
          <w:numId w:val="49"/>
        </w:numPr>
        <w:pBdr>
          <w:top w:val="nil"/>
          <w:left w:val="nil"/>
          <w:bottom w:val="nil"/>
          <w:right w:val="nil"/>
          <w:between w:val="nil"/>
        </w:pBdr>
        <w:spacing w:after="240"/>
        <w:rPr>
          <w:rFonts w:eastAsia="Arial" w:cs="Arial"/>
        </w:rPr>
      </w:pPr>
      <w:r w:rsidRPr="005F2831">
        <w:rPr>
          <w:rFonts w:eastAsia="Arial" w:cs="Arial"/>
          <w:color w:val="000000"/>
        </w:rPr>
        <w:t xml:space="preserve">Identify the standard of measure being used to determine progress towards the goal and/or to measure the effectiveness of one or more actions associated with the goal. </w:t>
      </w:r>
    </w:p>
    <w:p w14:paraId="4F9B91A2" w14:textId="77777777" w:rsidR="00CD470A" w:rsidRPr="00601189" w:rsidRDefault="00CD470A" w:rsidP="005F2831">
      <w:pPr>
        <w:shd w:val="clear" w:color="auto" w:fill="DEEAF6" w:themeFill="accent1" w:themeFillTint="33"/>
        <w:spacing w:after="240"/>
        <w:rPr>
          <w:rFonts w:eastAsia="Arial" w:cs="Arial"/>
          <w:bCs/>
          <w:color w:val="000000"/>
        </w:rPr>
      </w:pPr>
      <w:r w:rsidRPr="00555E58">
        <w:rPr>
          <w:rFonts w:eastAsia="Arial" w:cs="Arial"/>
          <w:bCs/>
          <w:color w:val="000000"/>
        </w:rPr>
        <w:t>Baseline</w:t>
      </w:r>
      <w:r w:rsidRPr="00601189">
        <w:rPr>
          <w:rFonts w:eastAsia="Arial" w:cs="Arial"/>
          <w:bCs/>
          <w:color w:val="000000"/>
        </w:rPr>
        <w:t xml:space="preserve"> </w:t>
      </w:r>
    </w:p>
    <w:p w14:paraId="1E2ED3FD" w14:textId="77777777" w:rsidR="00CD470A" w:rsidRPr="005F2831" w:rsidRDefault="00CD470A" w:rsidP="005F2831">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color w:val="000000"/>
        </w:rPr>
        <w:t xml:space="preserve">Enter the baseline when completing the LCAP for </w:t>
      </w:r>
      <w:r w:rsidRPr="005F2831">
        <w:rPr>
          <w:rFonts w:eastAsia="Arial" w:cs="Arial"/>
        </w:rPr>
        <w:t xml:space="preserve">2024–25. </w:t>
      </w:r>
    </w:p>
    <w:p w14:paraId="0587461D" w14:textId="77777777" w:rsidR="00CD470A" w:rsidRPr="00D57F8E" w:rsidRDefault="00CD470A" w:rsidP="00CA426D">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e the most recent data associated with the metric available at the time of adoption of the LCAP for the first year of the three-year plan. LEAs may use data as reported on the 2023 Dashboard for the baseline of a metric only if that data represents the most recent available </w:t>
      </w:r>
      <w:r>
        <w:rPr>
          <w:rFonts w:eastAsia="Arial" w:cs="Arial"/>
        </w:rPr>
        <w:t xml:space="preserve">data </w:t>
      </w:r>
      <w:r w:rsidRPr="00D57F8E">
        <w:rPr>
          <w:rFonts w:eastAsia="Arial" w:cs="Arial"/>
        </w:rPr>
        <w:t>(e.g., high school graduation rate).</w:t>
      </w:r>
    </w:p>
    <w:p w14:paraId="319978AA" w14:textId="77777777" w:rsidR="00CD470A" w:rsidRPr="00D57F8E" w:rsidRDefault="00CD470A" w:rsidP="00CA426D">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ing the most recent data available may involve reviewing data the LEA is preparing for submission to the California Longitudinal Pupil Achievement Data System (CALPADS) or data that the LEA has recently submitted to CALPADS. </w:t>
      </w:r>
    </w:p>
    <w:p w14:paraId="67B6D916" w14:textId="77777777" w:rsidR="00CD470A" w:rsidRPr="00B343FD" w:rsidRDefault="00CD470A" w:rsidP="00863663">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Indicate the school year to which the </w:t>
      </w:r>
      <w:r>
        <w:rPr>
          <w:rFonts w:eastAsia="Arial" w:cs="Arial"/>
        </w:rPr>
        <w:t xml:space="preserve">baseline </w:t>
      </w:r>
      <w:r w:rsidRPr="00D57F8E">
        <w:rPr>
          <w:rFonts w:eastAsia="Arial" w:cs="Arial"/>
        </w:rPr>
        <w:t>data applies.</w:t>
      </w:r>
    </w:p>
    <w:p w14:paraId="6CB31E32" w14:textId="77777777" w:rsidR="00CD470A" w:rsidRDefault="00CD470A" w:rsidP="00555E58">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The baseline data </w:t>
      </w:r>
      <w:r>
        <w:rPr>
          <w:rFonts w:eastAsia="Arial" w:cs="Arial"/>
        </w:rPr>
        <w:t>must</w:t>
      </w:r>
      <w:r w:rsidRPr="00D57F8E">
        <w:rPr>
          <w:rFonts w:eastAsia="Arial" w:cs="Arial"/>
        </w:rPr>
        <w:t xml:space="preserve"> remain unchanged throughout the three-year LCAP.</w:t>
      </w:r>
      <w:r>
        <w:rPr>
          <w:rFonts w:eastAsia="Arial" w:cs="Arial"/>
        </w:rPr>
        <w:t xml:space="preserve"> </w:t>
      </w:r>
    </w:p>
    <w:p w14:paraId="2E9A5203" w14:textId="77777777" w:rsidR="00CD470A" w:rsidRDefault="00CD470A" w:rsidP="00555E58">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This requirement is not intended to prevent LEAs from revising the baseline data if it is necessary to do so. For example, if an LEA identifies that its data collection practices for a particular metric are leading to inaccurate data and revises its practice to obtain accurate data, it would also be appropriate for the LEA to revise the baseline data to align with the more accurate data process and report its results using the accurate data. </w:t>
      </w:r>
    </w:p>
    <w:p w14:paraId="7148FBA7" w14:textId="77777777" w:rsidR="00CD470A" w:rsidRDefault="00CD470A" w:rsidP="00FD797F">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If an LEA chooses to revise its baseline data, then, at a minimum, it must clearly identify the change as part of its response to the description of changes prompt in the Goal Analysis </w:t>
      </w:r>
      <w:r>
        <w:rPr>
          <w:rFonts w:eastAsia="Arial" w:cs="Arial"/>
        </w:rPr>
        <w:t xml:space="preserve">for </w:t>
      </w:r>
      <w:r w:rsidRPr="00FD797F">
        <w:rPr>
          <w:rFonts w:eastAsia="Arial" w:cs="Arial"/>
        </w:rPr>
        <w:t xml:space="preserve">the goal. </w:t>
      </w:r>
      <w:r>
        <w:rPr>
          <w:rFonts w:eastAsia="Arial" w:cs="Arial"/>
        </w:rPr>
        <w:t>LEAs are al</w:t>
      </w:r>
      <w:r w:rsidRPr="00FD797F">
        <w:rPr>
          <w:rFonts w:eastAsia="Arial" w:cs="Arial"/>
        </w:rPr>
        <w:t>so strongly encourage</w:t>
      </w:r>
      <w:r>
        <w:rPr>
          <w:rFonts w:eastAsia="Arial" w:cs="Arial"/>
        </w:rPr>
        <w:t>d</w:t>
      </w:r>
      <w:r w:rsidRPr="00FD797F">
        <w:rPr>
          <w:rFonts w:eastAsia="Arial" w:cs="Arial"/>
        </w:rPr>
        <w:t xml:space="preserve"> to involve </w:t>
      </w:r>
      <w:r>
        <w:rPr>
          <w:rFonts w:eastAsia="Arial" w:cs="Arial"/>
        </w:rPr>
        <w:t>their</w:t>
      </w:r>
      <w:r w:rsidRPr="00FD797F">
        <w:rPr>
          <w:rFonts w:eastAsia="Arial" w:cs="Arial"/>
        </w:rPr>
        <w:t xml:space="preserve"> educational partners in the decision of whether or not to revise a baseline and to communicate the proposed change to </w:t>
      </w:r>
      <w:r>
        <w:rPr>
          <w:rFonts w:eastAsia="Arial" w:cs="Arial"/>
        </w:rPr>
        <w:t>their</w:t>
      </w:r>
      <w:r w:rsidRPr="00FD797F">
        <w:rPr>
          <w:rFonts w:eastAsia="Arial" w:cs="Arial"/>
        </w:rPr>
        <w:t xml:space="preserve"> educational partners.</w:t>
      </w:r>
    </w:p>
    <w:p w14:paraId="17EB2936" w14:textId="77777777" w:rsidR="00CD470A" w:rsidRPr="00FD797F" w:rsidRDefault="00CD470A" w:rsidP="00555E58">
      <w:pPr>
        <w:pStyle w:val="ListParagraph"/>
        <w:numPr>
          <w:ilvl w:val="1"/>
          <w:numId w:val="43"/>
        </w:numPr>
        <w:pBdr>
          <w:top w:val="nil"/>
          <w:left w:val="nil"/>
          <w:bottom w:val="nil"/>
          <w:right w:val="nil"/>
          <w:between w:val="nil"/>
        </w:pBdr>
        <w:spacing w:after="240"/>
        <w:contextualSpacing w:val="0"/>
        <w:rPr>
          <w:rFonts w:eastAsia="Arial" w:cs="Arial"/>
        </w:rPr>
      </w:pPr>
      <w:r>
        <w:rPr>
          <w:rFonts w:eastAsia="Arial" w:cs="Arial"/>
        </w:rPr>
        <w:lastRenderedPageBreak/>
        <w:t>Note for Charter Schools: Charter schools developing a one- or two-year LCAP may identify a new baseline each year, as applicable.</w:t>
      </w:r>
    </w:p>
    <w:p w14:paraId="3398B3B1" w14:textId="77777777" w:rsidR="00CD470A" w:rsidRPr="00601189" w:rsidRDefault="00CD470A" w:rsidP="005F2831">
      <w:pPr>
        <w:shd w:val="clear" w:color="auto" w:fill="DEEAF6" w:themeFill="accent1" w:themeFillTint="33"/>
        <w:spacing w:after="240"/>
        <w:rPr>
          <w:rFonts w:eastAsia="Arial" w:cs="Arial"/>
          <w:bCs/>
        </w:rPr>
      </w:pPr>
      <w:r w:rsidRPr="00555E58">
        <w:rPr>
          <w:rFonts w:eastAsia="Arial" w:cs="Arial"/>
          <w:bCs/>
        </w:rPr>
        <w:t>Year 1 Outcome</w:t>
      </w:r>
      <w:r w:rsidRPr="00601189">
        <w:rPr>
          <w:rFonts w:eastAsia="Arial" w:cs="Arial"/>
          <w:bCs/>
        </w:rPr>
        <w:t xml:space="preserve"> </w:t>
      </w:r>
    </w:p>
    <w:p w14:paraId="04325430" w14:textId="77777777" w:rsidR="00CD470A" w:rsidRDefault="00CD470A" w:rsidP="00D63568">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5–26, enter the most recent data available. Indicate the school year to which the data applies.</w:t>
      </w:r>
    </w:p>
    <w:p w14:paraId="19D46279" w14:textId="77777777" w:rsidR="00CD470A" w:rsidRPr="00625183" w:rsidRDefault="00CD470A" w:rsidP="006D483B">
      <w:pPr>
        <w:pStyle w:val="ListParagraph"/>
        <w:numPr>
          <w:ilvl w:val="1"/>
          <w:numId w:val="49"/>
        </w:numPr>
        <w:spacing w:after="240"/>
        <w:rPr>
          <w:rFonts w:eastAsia="Arial" w:cs="Arial"/>
        </w:rPr>
      </w:pPr>
      <w:r w:rsidRPr="00625183">
        <w:rPr>
          <w:rFonts w:eastAsia="Arial" w:cs="Arial"/>
        </w:rPr>
        <w:t xml:space="preserve">Note for Charter Schools: Charter schools developing a one-year LCAP may provide the Year 1 Outcome when completing the LCAP for both 2025–26 and 2026–27 or may provide the Year 1 Outcome for 2025–26 and provide the Year 2 Outcome for 2026–27. </w:t>
      </w:r>
    </w:p>
    <w:p w14:paraId="03D275CE" w14:textId="77777777" w:rsidR="00CD470A" w:rsidRPr="00127354" w:rsidRDefault="00CD470A" w:rsidP="00127354">
      <w:pPr>
        <w:shd w:val="clear" w:color="auto" w:fill="DEEAF6" w:themeFill="accent1" w:themeFillTint="33"/>
        <w:spacing w:after="240"/>
        <w:rPr>
          <w:rFonts w:eastAsia="Arial" w:cs="Arial"/>
          <w:bCs/>
        </w:rPr>
      </w:pPr>
      <w:r w:rsidRPr="00555E58">
        <w:rPr>
          <w:rFonts w:eastAsia="Arial" w:cs="Arial"/>
          <w:bCs/>
        </w:rPr>
        <w:t>Year 2 Outcome</w:t>
      </w:r>
      <w:r w:rsidRPr="00127354">
        <w:rPr>
          <w:rFonts w:eastAsia="Arial" w:cs="Arial"/>
          <w:bCs/>
        </w:rPr>
        <w:t xml:space="preserve"> </w:t>
      </w:r>
    </w:p>
    <w:p w14:paraId="3BFE1C01" w14:textId="77777777" w:rsidR="00CD470A" w:rsidRDefault="00CD470A" w:rsidP="00D63568">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6–27, enter the most recent data available. Indicate the school year to which the data applies.</w:t>
      </w:r>
    </w:p>
    <w:p w14:paraId="1E8526BC" w14:textId="77777777" w:rsidR="00CD470A" w:rsidRPr="000E22DD" w:rsidRDefault="00CD470A" w:rsidP="00D6356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year LCAP </w:t>
      </w:r>
      <w:r>
        <w:rPr>
          <w:rFonts w:eastAsia="Arial" w:cs="Arial"/>
        </w:rPr>
        <w:t>may</w:t>
      </w:r>
      <w:r w:rsidRPr="00426C24">
        <w:rPr>
          <w:rFonts w:eastAsia="Arial" w:cs="Arial"/>
        </w:rPr>
        <w:t xml:space="preserve"> </w:t>
      </w:r>
      <w:r>
        <w:rPr>
          <w:rFonts w:eastAsia="Arial" w:cs="Arial"/>
        </w:rPr>
        <w:t>identify t</w:t>
      </w:r>
      <w:r w:rsidRPr="00426C24">
        <w:rPr>
          <w:rFonts w:eastAsia="Arial" w:cs="Arial"/>
        </w:rPr>
        <w:t xml:space="preserve">he Year </w:t>
      </w:r>
      <w:r>
        <w:rPr>
          <w:rFonts w:eastAsia="Arial" w:cs="Arial"/>
        </w:rPr>
        <w:t>2</w:t>
      </w:r>
      <w:r w:rsidRPr="00426C24">
        <w:rPr>
          <w:rFonts w:eastAsia="Arial" w:cs="Arial"/>
        </w:rPr>
        <w:t xml:space="preserve"> Outcome </w:t>
      </w:r>
      <w:r>
        <w:rPr>
          <w:rFonts w:eastAsia="Arial" w:cs="Arial"/>
        </w:rPr>
        <w:t xml:space="preserve">as not applicable </w:t>
      </w:r>
      <w:r w:rsidRPr="00426C24">
        <w:rPr>
          <w:rFonts w:eastAsia="Arial" w:cs="Arial"/>
        </w:rPr>
        <w:t>when completing the LCAP for 2026–27</w:t>
      </w:r>
      <w:r>
        <w:rPr>
          <w:rFonts w:eastAsia="Arial" w:cs="Arial"/>
        </w:rPr>
        <w:t xml:space="preserve"> or may provide the Year 2 Outcome for 2026–27</w:t>
      </w:r>
      <w:r w:rsidRPr="00426C24">
        <w:rPr>
          <w:rFonts w:eastAsia="Arial" w:cs="Arial"/>
        </w:rPr>
        <w:t>.</w:t>
      </w:r>
    </w:p>
    <w:p w14:paraId="752BC200" w14:textId="77777777" w:rsidR="00CD470A" w:rsidRPr="00601189" w:rsidRDefault="00CD470A" w:rsidP="005F2831">
      <w:pPr>
        <w:shd w:val="clear" w:color="auto" w:fill="DEEAF6" w:themeFill="accent1" w:themeFillTint="33"/>
        <w:spacing w:after="240"/>
        <w:rPr>
          <w:rFonts w:eastAsia="Arial" w:cs="Arial"/>
          <w:bCs/>
        </w:rPr>
      </w:pPr>
      <w:r>
        <w:rPr>
          <w:rFonts w:eastAsia="Arial" w:cs="Arial"/>
          <w:bCs/>
        </w:rPr>
        <w:t>Target for Year 3</w:t>
      </w:r>
      <w:r w:rsidRPr="00555E58">
        <w:rPr>
          <w:rFonts w:eastAsia="Arial" w:cs="Arial"/>
          <w:bCs/>
        </w:rPr>
        <w:t xml:space="preserve"> Outcome</w:t>
      </w:r>
      <w:r w:rsidRPr="00601189">
        <w:rPr>
          <w:rFonts w:eastAsia="Arial" w:cs="Arial"/>
          <w:bCs/>
        </w:rPr>
        <w:t xml:space="preserve"> </w:t>
      </w:r>
    </w:p>
    <w:p w14:paraId="2ABE73AF" w14:textId="77777777" w:rsidR="00CD470A" w:rsidRDefault="00CD470A" w:rsidP="00555E58">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 xml:space="preserve">When completing the first year of the LCAP, enter the </w:t>
      </w:r>
      <w:r>
        <w:rPr>
          <w:rFonts w:eastAsia="Arial" w:cs="Arial"/>
        </w:rPr>
        <w:t>target</w:t>
      </w:r>
      <w:r w:rsidRPr="005F2831">
        <w:rPr>
          <w:rFonts w:eastAsia="Arial" w:cs="Arial"/>
        </w:rPr>
        <w:t xml:space="preserve"> outcome for the relevant metric the LEA expects to achieve by the end of the </w:t>
      </w:r>
      <w:r>
        <w:rPr>
          <w:rFonts w:eastAsia="Arial" w:cs="Arial"/>
        </w:rPr>
        <w:t>three-year LCAP cycle</w:t>
      </w:r>
      <w:r w:rsidRPr="005F2831">
        <w:rPr>
          <w:rFonts w:eastAsia="Arial" w:cs="Arial"/>
          <w:color w:val="000000"/>
        </w:rPr>
        <w:t>.</w:t>
      </w:r>
    </w:p>
    <w:p w14:paraId="6768D9D0" w14:textId="77777777" w:rsidR="00CD470A" w:rsidRPr="000E22DD" w:rsidRDefault="00CD470A" w:rsidP="00555E5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bookmarkStart w:id="18" w:name="_Hlk147928810"/>
      <w:r>
        <w:rPr>
          <w:rFonts w:eastAsia="Arial" w:cs="Arial"/>
        </w:rPr>
        <w:t>Charter schools developing a one- or two-year LCAP may identify a Target for Year 1 or Target for Year 2, as applicable.</w:t>
      </w:r>
      <w:bookmarkEnd w:id="18"/>
    </w:p>
    <w:p w14:paraId="3C78E737" w14:textId="77777777" w:rsidR="00CD470A" w:rsidRPr="00555E58" w:rsidRDefault="00CD470A" w:rsidP="005F2831">
      <w:pPr>
        <w:shd w:val="clear" w:color="auto" w:fill="DEEAF6" w:themeFill="accent1" w:themeFillTint="33"/>
        <w:spacing w:after="240"/>
        <w:rPr>
          <w:rFonts w:eastAsia="Arial" w:cs="Arial"/>
        </w:rPr>
      </w:pPr>
      <w:r w:rsidRPr="00555E58">
        <w:rPr>
          <w:rFonts w:eastAsia="Arial" w:cs="Arial"/>
        </w:rPr>
        <w:t>Current Difference from Baseline</w:t>
      </w:r>
    </w:p>
    <w:p w14:paraId="054AFCFB" w14:textId="77777777" w:rsidR="00CD470A" w:rsidRPr="00555E58" w:rsidRDefault="00CD470A" w:rsidP="00555E58">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When completing the LCAP for 2025–26 and 2026–27, enter the current difference between the baseline and the yearly outcome, as applicable.</w:t>
      </w:r>
    </w:p>
    <w:p w14:paraId="28D7CE0D" w14:textId="77777777" w:rsidR="00CD470A" w:rsidRPr="000E22DD" w:rsidRDefault="00CD470A" w:rsidP="00555E5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 or two-year LCAP </w:t>
      </w:r>
      <w:r>
        <w:rPr>
          <w:rFonts w:eastAsia="Arial" w:cs="Arial"/>
        </w:rPr>
        <w:t>will</w:t>
      </w:r>
      <w:r w:rsidRPr="00426C24">
        <w:rPr>
          <w:rFonts w:eastAsia="Arial" w:cs="Arial"/>
        </w:rPr>
        <w:t xml:space="preserve"> identify </w:t>
      </w:r>
      <w:r w:rsidRPr="00CE303A">
        <w:rPr>
          <w:rFonts w:eastAsia="Arial" w:cs="Arial"/>
        </w:rPr>
        <w:t xml:space="preserve">the current difference between the baseline and the yearly outcome </w:t>
      </w:r>
      <w:r w:rsidRPr="00426C24">
        <w:rPr>
          <w:rFonts w:eastAsia="Arial" w:cs="Arial"/>
        </w:rPr>
        <w:t xml:space="preserve">for Year 1 </w:t>
      </w:r>
      <w:r>
        <w:rPr>
          <w:rFonts w:eastAsia="Arial" w:cs="Arial"/>
        </w:rPr>
        <w:t>and/</w:t>
      </w:r>
      <w:r w:rsidRPr="00426C24">
        <w:rPr>
          <w:rFonts w:eastAsia="Arial" w:cs="Arial"/>
        </w:rPr>
        <w:t xml:space="preserve">or </w:t>
      </w:r>
      <w:r w:rsidRPr="00CE303A">
        <w:rPr>
          <w:rFonts w:eastAsia="Arial" w:cs="Arial"/>
        </w:rPr>
        <w:t xml:space="preserve">the current difference between the baseline and the yearly outcome </w:t>
      </w:r>
      <w:r w:rsidRPr="00426C24">
        <w:rPr>
          <w:rFonts w:eastAsia="Arial" w:cs="Arial"/>
        </w:rPr>
        <w:t>for Year 2, as applicable.</w:t>
      </w:r>
    </w:p>
    <w:p w14:paraId="7A088A48" w14:textId="77777777" w:rsidR="00CD470A" w:rsidRPr="00CB4A32" w:rsidRDefault="00CD470A" w:rsidP="00982888">
      <w:pPr>
        <w:keepNext/>
        <w:spacing w:after="240"/>
        <w:rPr>
          <w:rFonts w:eastAsia="Arial" w:cs="Arial"/>
        </w:rPr>
      </w:pPr>
      <w:r w:rsidRPr="00CB4A32">
        <w:rPr>
          <w:rFonts w:eastAsia="Arial" w:cs="Arial"/>
        </w:rPr>
        <w:lastRenderedPageBreak/>
        <w:t xml:space="preserve">Timeline </w:t>
      </w:r>
      <w:r>
        <w:rPr>
          <w:rFonts w:eastAsia="Arial" w:cs="Arial"/>
        </w:rPr>
        <w:t xml:space="preserve">for school districts and COEs </w:t>
      </w:r>
      <w:r w:rsidRPr="00CB4A32">
        <w:rPr>
          <w:rFonts w:eastAsia="Arial" w:cs="Arial"/>
        </w:rPr>
        <w:t>for completing the “</w:t>
      </w:r>
      <w:r w:rsidRPr="00CB4A32">
        <w:rPr>
          <w:rFonts w:eastAsia="Arial" w:cs="Arial"/>
          <w:b/>
        </w:rPr>
        <w:t>Measuring and Reporting Results</w:t>
      </w:r>
      <w:r w:rsidRPr="00CB4A32">
        <w:rPr>
          <w:rFonts w:eastAsia="Arial" w:cs="Arial"/>
        </w:rPr>
        <w:t>” part of the Goal.</w:t>
      </w:r>
    </w:p>
    <w:tbl>
      <w:tblPr>
        <w:tblStyle w:val="TableGrid1"/>
        <w:tblW w:w="0" w:type="auto"/>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ook w:val="0620" w:firstRow="1" w:lastRow="0" w:firstColumn="0" w:lastColumn="0" w:noHBand="1" w:noVBand="1"/>
        <w:tblDescription w:val="The table documents progress by year for identified metrics/indicators along with instructions on how to fill out the table in the Local Control and Accountability Plan (LCAP) template."/>
      </w:tblPr>
      <w:tblGrid>
        <w:gridCol w:w="2554"/>
        <w:gridCol w:w="2553"/>
        <w:gridCol w:w="2471"/>
        <w:gridCol w:w="2471"/>
        <w:gridCol w:w="2553"/>
        <w:gridCol w:w="2652"/>
      </w:tblGrid>
      <w:tr w:rsidR="00CD470A" w:rsidRPr="00CB4A32" w14:paraId="6FC59DF1" w14:textId="77777777" w:rsidTr="00B51DE7">
        <w:trPr>
          <w:cantSplit/>
          <w:trHeight w:val="280"/>
          <w:tblHeader/>
          <w:jc w:val="center"/>
        </w:trPr>
        <w:tc>
          <w:tcPr>
            <w:tcW w:w="0" w:type="auto"/>
            <w:shd w:val="solid" w:color="DEEAF6" w:themeColor="accent1" w:themeTint="33" w:fill="D5DCE4"/>
            <w:vAlign w:val="center"/>
          </w:tcPr>
          <w:p w14:paraId="34ADE9E3" w14:textId="77777777" w:rsidR="00CD470A" w:rsidRPr="001B500F" w:rsidRDefault="00CD470A" w:rsidP="00D63568">
            <w:pPr>
              <w:tabs>
                <w:tab w:val="left" w:pos="5093"/>
              </w:tabs>
              <w:spacing w:line="310" w:lineRule="auto"/>
              <w:jc w:val="center"/>
              <w:rPr>
                <w:rFonts w:eastAsia="Arial" w:cs="Arial"/>
              </w:rPr>
            </w:pPr>
            <w:bookmarkStart w:id="19" w:name="_Hlk148094117"/>
            <w:r w:rsidRPr="00CB4A32">
              <w:rPr>
                <w:rFonts w:eastAsia="Arial" w:cs="Arial"/>
              </w:rPr>
              <w:t>Metric</w:t>
            </w:r>
          </w:p>
        </w:tc>
        <w:tc>
          <w:tcPr>
            <w:tcW w:w="0" w:type="auto"/>
            <w:shd w:val="solid" w:color="DEEAF6" w:themeColor="accent1" w:themeTint="33" w:fill="D5DCE4"/>
            <w:vAlign w:val="center"/>
          </w:tcPr>
          <w:p w14:paraId="0EF27B84"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Baseline</w:t>
            </w:r>
          </w:p>
        </w:tc>
        <w:tc>
          <w:tcPr>
            <w:tcW w:w="0" w:type="auto"/>
            <w:shd w:val="solid" w:color="DEEAF6" w:themeColor="accent1" w:themeTint="33" w:fill="D5DCE4"/>
            <w:vAlign w:val="center"/>
          </w:tcPr>
          <w:p w14:paraId="07792676"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Year 1 Outcome</w:t>
            </w:r>
            <w:r w:rsidRPr="00CB4A32">
              <w:rPr>
                <w:rFonts w:eastAsia="Arial" w:cs="Arial"/>
              </w:rPr>
              <w:t xml:space="preserve"> </w:t>
            </w:r>
          </w:p>
        </w:tc>
        <w:tc>
          <w:tcPr>
            <w:tcW w:w="0" w:type="auto"/>
            <w:shd w:val="solid" w:color="DEEAF6" w:themeColor="accent1" w:themeTint="33" w:fill="D5DCE4"/>
            <w:vAlign w:val="center"/>
          </w:tcPr>
          <w:p w14:paraId="4DC5367D"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Year 2 Outcome</w:t>
            </w:r>
            <w:r w:rsidRPr="00CB4A32">
              <w:rPr>
                <w:rFonts w:eastAsia="Arial" w:cs="Arial"/>
              </w:rPr>
              <w:t xml:space="preserve"> </w:t>
            </w:r>
          </w:p>
        </w:tc>
        <w:tc>
          <w:tcPr>
            <w:tcW w:w="0" w:type="auto"/>
            <w:shd w:val="solid" w:color="DEEAF6" w:themeColor="accent1" w:themeTint="33" w:fill="D5DCE4"/>
            <w:vAlign w:val="center"/>
          </w:tcPr>
          <w:p w14:paraId="21C8270A" w14:textId="77777777" w:rsidR="00CD470A" w:rsidRPr="001B500F" w:rsidRDefault="00CD470A" w:rsidP="00D63568">
            <w:pPr>
              <w:tabs>
                <w:tab w:val="left" w:pos="5093"/>
              </w:tabs>
              <w:spacing w:line="310" w:lineRule="auto"/>
              <w:jc w:val="center"/>
              <w:rPr>
                <w:rFonts w:eastAsia="Arial" w:cs="Arial"/>
              </w:rPr>
            </w:pPr>
            <w:r>
              <w:rPr>
                <w:rFonts w:eastAsia="Arial" w:cs="Arial"/>
              </w:rPr>
              <w:t xml:space="preserve">Target for </w:t>
            </w:r>
            <w:r w:rsidRPr="001B500F">
              <w:rPr>
                <w:rFonts w:eastAsia="Arial" w:cs="Arial"/>
              </w:rPr>
              <w:t>Year 3 Outcome</w:t>
            </w:r>
          </w:p>
        </w:tc>
        <w:tc>
          <w:tcPr>
            <w:tcW w:w="0" w:type="auto"/>
            <w:shd w:val="solid" w:color="DEEAF6" w:themeColor="accent1" w:themeTint="33" w:fill="D5DCE4"/>
            <w:vAlign w:val="center"/>
          </w:tcPr>
          <w:p w14:paraId="168E6501" w14:textId="77777777" w:rsidR="00CD470A" w:rsidRPr="001B500F" w:rsidRDefault="00CD470A" w:rsidP="00D63568">
            <w:pPr>
              <w:tabs>
                <w:tab w:val="left" w:pos="5093"/>
              </w:tabs>
              <w:spacing w:line="310" w:lineRule="auto"/>
              <w:jc w:val="center"/>
              <w:rPr>
                <w:rFonts w:eastAsia="Arial" w:cs="Arial"/>
              </w:rPr>
            </w:pPr>
            <w:r>
              <w:rPr>
                <w:rFonts w:eastAsia="Arial" w:cs="Arial"/>
              </w:rPr>
              <w:t>Current Difference from Baseline</w:t>
            </w:r>
          </w:p>
        </w:tc>
      </w:tr>
      <w:tr w:rsidR="00CD470A" w:rsidRPr="00CB4A32" w14:paraId="62806C6A" w14:textId="77777777" w:rsidTr="00B51DE7">
        <w:trPr>
          <w:cantSplit/>
          <w:trHeight w:val="420"/>
          <w:tblHeader/>
          <w:jc w:val="center"/>
        </w:trPr>
        <w:tc>
          <w:tcPr>
            <w:tcW w:w="0" w:type="auto"/>
            <w:vAlign w:val="center"/>
          </w:tcPr>
          <w:p w14:paraId="0B492ACE"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sidRPr="00CB4A32">
              <w:rPr>
                <w:rFonts w:eastAsia="Arial" w:cs="Arial"/>
              </w:rPr>
              <w:t xml:space="preserve"> or when adding a new metric.</w:t>
            </w:r>
          </w:p>
        </w:tc>
        <w:tc>
          <w:tcPr>
            <w:tcW w:w="0" w:type="auto"/>
            <w:vAlign w:val="center"/>
          </w:tcPr>
          <w:p w14:paraId="10FBC4E1"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Pr>
                <w:rFonts w:eastAsia="Arial" w:cs="Arial"/>
                <w:b/>
              </w:rPr>
              <w:t xml:space="preserve"> </w:t>
            </w:r>
            <w:r w:rsidRPr="00CB4A32">
              <w:rPr>
                <w:rFonts w:eastAsia="Arial" w:cs="Arial"/>
              </w:rPr>
              <w:t>or when adding a new metric.</w:t>
            </w:r>
          </w:p>
        </w:tc>
        <w:tc>
          <w:tcPr>
            <w:tcW w:w="0" w:type="auto"/>
            <w:vAlign w:val="center"/>
          </w:tcPr>
          <w:p w14:paraId="25BCAD61"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5–26</w:t>
            </w:r>
            <w:r w:rsidRPr="00CB4A32">
              <w:rPr>
                <w:rFonts w:eastAsia="Arial" w:cs="Arial"/>
              </w:rPr>
              <w:t>. Leave blank until then.</w:t>
            </w:r>
          </w:p>
        </w:tc>
        <w:tc>
          <w:tcPr>
            <w:tcW w:w="0" w:type="auto"/>
            <w:vAlign w:val="center"/>
          </w:tcPr>
          <w:p w14:paraId="52541A35"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6–27</w:t>
            </w:r>
            <w:r w:rsidRPr="00CB4A32">
              <w:rPr>
                <w:rFonts w:eastAsia="Arial" w:cs="Arial"/>
              </w:rPr>
              <w:t>. Leave blank until then.</w:t>
            </w:r>
          </w:p>
        </w:tc>
        <w:tc>
          <w:tcPr>
            <w:tcW w:w="0" w:type="auto"/>
            <w:vAlign w:val="center"/>
          </w:tcPr>
          <w:p w14:paraId="7F7E5764"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4</w:t>
            </w:r>
            <w:r w:rsidRPr="00CB4A32">
              <w:rPr>
                <w:rFonts w:eastAsia="Arial" w:cs="Arial"/>
                <w:b/>
              </w:rPr>
              <w:t>–2</w:t>
            </w:r>
            <w:r>
              <w:rPr>
                <w:rFonts w:eastAsia="Arial" w:cs="Arial"/>
                <w:b/>
              </w:rPr>
              <w:t>5</w:t>
            </w:r>
            <w:r w:rsidRPr="00CB4A32">
              <w:rPr>
                <w:rFonts w:eastAsia="Arial" w:cs="Arial"/>
              </w:rPr>
              <w:t xml:space="preserve"> or when adding a new metric.</w:t>
            </w:r>
          </w:p>
        </w:tc>
        <w:tc>
          <w:tcPr>
            <w:tcW w:w="0" w:type="auto"/>
            <w:vAlign w:val="center"/>
          </w:tcPr>
          <w:p w14:paraId="2CEB8600"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5</w:t>
            </w:r>
            <w:r w:rsidRPr="00CB4A32">
              <w:rPr>
                <w:rFonts w:eastAsia="Arial" w:cs="Arial"/>
                <w:b/>
              </w:rPr>
              <w:t>–2</w:t>
            </w:r>
            <w:r>
              <w:rPr>
                <w:rFonts w:eastAsia="Arial" w:cs="Arial"/>
                <w:b/>
              </w:rPr>
              <w:t>6</w:t>
            </w:r>
            <w:r w:rsidRPr="00CA426D">
              <w:rPr>
                <w:rFonts w:eastAsia="Arial" w:cs="Arial"/>
                <w:bCs/>
              </w:rPr>
              <w:t xml:space="preserve"> and</w:t>
            </w:r>
            <w:r w:rsidRPr="00CB4A32">
              <w:rPr>
                <w:rFonts w:eastAsia="Arial" w:cs="Arial"/>
                <w:b/>
              </w:rPr>
              <w:t xml:space="preserve"> </w:t>
            </w:r>
            <w:r>
              <w:rPr>
                <w:rFonts w:eastAsia="Arial" w:cs="Arial"/>
                <w:b/>
                <w:bCs/>
              </w:rPr>
              <w:t>2026–</w:t>
            </w:r>
            <w:r w:rsidRPr="007945AD">
              <w:rPr>
                <w:rFonts w:eastAsia="Arial" w:cs="Arial"/>
                <w:b/>
                <w:bCs/>
              </w:rPr>
              <w:t>27</w:t>
            </w:r>
            <w:r>
              <w:rPr>
                <w:rFonts w:eastAsia="Arial" w:cs="Arial"/>
              </w:rPr>
              <w:t xml:space="preserve">. </w:t>
            </w:r>
            <w:r w:rsidRPr="00CB4A32">
              <w:rPr>
                <w:rFonts w:eastAsia="Arial" w:cs="Arial"/>
              </w:rPr>
              <w:t>Leave blank until then.</w:t>
            </w:r>
          </w:p>
        </w:tc>
      </w:tr>
    </w:tbl>
    <w:bookmarkEnd w:id="19"/>
    <w:p w14:paraId="73CC041C" w14:textId="77777777" w:rsidR="00CD470A" w:rsidRPr="00B32BD8" w:rsidRDefault="00CD470A" w:rsidP="00CA426D">
      <w:pPr>
        <w:pStyle w:val="Heading4"/>
      </w:pPr>
      <w:r w:rsidRPr="00CB4A32">
        <w:t>Goal Analysis:</w:t>
      </w:r>
    </w:p>
    <w:p w14:paraId="74C68BB2" w14:textId="77777777" w:rsidR="00CD470A" w:rsidRPr="00B32BD8" w:rsidRDefault="00CD470A" w:rsidP="00B5788F">
      <w:pPr>
        <w:spacing w:before="240" w:after="240"/>
        <w:rPr>
          <w:rFonts w:eastAsia="Arial" w:cs="Arial"/>
        </w:rPr>
      </w:pPr>
      <w:r w:rsidRPr="00B32BD8">
        <w:rPr>
          <w:rFonts w:eastAsia="Arial" w:cs="Arial"/>
        </w:rPr>
        <w:t>Enter the LCAP Year</w:t>
      </w:r>
      <w:r>
        <w:rPr>
          <w:rFonts w:eastAsia="Arial" w:cs="Arial"/>
        </w:rPr>
        <w:t>.</w:t>
      </w:r>
    </w:p>
    <w:p w14:paraId="7FEA30A9" w14:textId="77777777" w:rsidR="00CD470A" w:rsidRDefault="00CD470A" w:rsidP="00B5788F">
      <w:pPr>
        <w:spacing w:after="240"/>
        <w:rPr>
          <w:rFonts w:eastAsia="Arial" w:cs="Arial"/>
        </w:rPr>
      </w:pPr>
      <w:r w:rsidRPr="00B32BD8">
        <w:rPr>
          <w:rFonts w:eastAsia="Arial" w:cs="Arial"/>
        </w:rPr>
        <w:t xml:space="preserve">Using actual annual measurable outcome data, including data from the Dashboard, analyze whether the planned actions were </w:t>
      </w:r>
      <w:r w:rsidRPr="00804360">
        <w:rPr>
          <w:rFonts w:eastAsia="Arial" w:cs="Arial"/>
        </w:rPr>
        <w:t xml:space="preserve">effective towards achieving the goal. “Effective” means </w:t>
      </w:r>
      <w:r w:rsidRPr="00804360">
        <w:rPr>
          <w:rFonts w:eastAsia="Arial" w:cs="Arial"/>
          <w:color w:val="000000"/>
        </w:rPr>
        <w:t>the degree to which</w:t>
      </w:r>
      <w:r w:rsidRPr="00804360">
        <w:rPr>
          <w:rFonts w:eastAsia="Arial" w:cs="Arial"/>
        </w:rPr>
        <w:t xml:space="preserve"> the planned actions were successful in producing the </w:t>
      </w:r>
      <w:r>
        <w:rPr>
          <w:rFonts w:eastAsia="Arial" w:cs="Arial"/>
        </w:rPr>
        <w:t>target</w:t>
      </w:r>
      <w:r w:rsidRPr="00804360">
        <w:rPr>
          <w:rFonts w:eastAsia="Arial" w:cs="Arial"/>
        </w:rPr>
        <w:t xml:space="preserve"> result. Re</w:t>
      </w:r>
      <w:r w:rsidRPr="00B32BD8">
        <w:rPr>
          <w:rFonts w:eastAsia="Arial" w:cs="Arial"/>
        </w:rPr>
        <w:t>spond to the prompts as instructed.</w:t>
      </w:r>
    </w:p>
    <w:p w14:paraId="5659AD1E" w14:textId="77777777" w:rsidR="00CD470A" w:rsidRPr="00D736A2" w:rsidRDefault="00CD470A" w:rsidP="00791444">
      <w:pPr>
        <w:spacing w:after="240"/>
        <w:rPr>
          <w:rFonts w:eastAsia="Arial" w:cs="Arial"/>
        </w:rPr>
      </w:pPr>
      <w:r w:rsidRPr="00210A8B">
        <w:rPr>
          <w:rFonts w:eastAsia="Arial" w:cs="Arial"/>
          <w:b/>
          <w:bCs/>
        </w:rPr>
        <w:t>Note:</w:t>
      </w:r>
      <w:r w:rsidRPr="00210A8B">
        <w:rPr>
          <w:rFonts w:eastAsia="Arial" w:cs="Arial"/>
        </w:rPr>
        <w:t xml:space="preserve"> When completing the 2024–25 LCAP, use the 2023–24 Local Control and Accountability Plan Annual Update template to complete the Goal Analysis and identify the Goal Analysis prompts in the 2024–25 LCAP as “Not Applicable.”</w:t>
      </w:r>
    </w:p>
    <w:p w14:paraId="49533D20" w14:textId="77777777" w:rsidR="00CD470A" w:rsidRPr="00CB4A32" w:rsidRDefault="00CD470A" w:rsidP="006B3CA2">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Pr>
          <w:rFonts w:eastAsiaTheme="minorHAnsi" w:cs="Arial"/>
          <w:color w:val="000000"/>
          <w:szCs w:val="20"/>
        </w:rPr>
        <w:t>and any</w:t>
      </w:r>
      <w:r w:rsidRPr="00EC5B58">
        <w:rPr>
          <w:rFonts w:eastAsiaTheme="minorHAnsi" w:cs="Arial"/>
          <w:color w:val="000000"/>
          <w:szCs w:val="20"/>
        </w:rPr>
        <w:t xml:space="preserve"> relevant challenges and successes experienced with implementation</w:t>
      </w:r>
      <w:r w:rsidRPr="00CB4A32">
        <w:rPr>
          <w:rFonts w:eastAsiaTheme="minorHAnsi" w:cs="Arial"/>
          <w:color w:val="000000"/>
          <w:szCs w:val="20"/>
        </w:rPr>
        <w:t>.</w:t>
      </w:r>
    </w:p>
    <w:p w14:paraId="195CDDAD" w14:textId="77777777" w:rsidR="00CD470A" w:rsidRPr="00CB4A32"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p>
    <w:p w14:paraId="1AB102A7" w14:textId="77777777" w:rsidR="00CD470A" w:rsidRPr="00CB4A32" w:rsidRDefault="00CD470A"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Include a discussion of relevant challenges and successes experienced with the implementation process. </w:t>
      </w:r>
    </w:p>
    <w:p w14:paraId="13BF7B1D" w14:textId="77777777" w:rsidR="00CD470A" w:rsidRPr="00CA426D" w:rsidRDefault="00CD470A"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p>
    <w:p w14:paraId="33E2D516" w14:textId="77777777" w:rsidR="00CD470A" w:rsidRPr="00CB4A32" w:rsidRDefault="00CD470A" w:rsidP="006B3CA2">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201586C2" w14:textId="77777777" w:rsidR="00CD470A" w:rsidRPr="00CA426D"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p>
    <w:p w14:paraId="74DF8B2D" w14:textId="77777777" w:rsidR="00CD470A" w:rsidRPr="00CB4A32" w:rsidRDefault="00CD470A" w:rsidP="00982888">
      <w:pPr>
        <w:keepNext/>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lastRenderedPageBreak/>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EEB4139" w14:textId="77777777" w:rsidR="00CD470A" w:rsidRPr="00804360"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 xml:space="preserve">the specific actions </w:t>
      </w:r>
      <w:r>
        <w:rPr>
          <w:rFonts w:eastAsiaTheme="minorHAnsi" w:cs="Arial"/>
          <w:color w:val="000000"/>
          <w:szCs w:val="20"/>
        </w:rPr>
        <w:t>to date</w:t>
      </w:r>
      <w:r w:rsidRPr="00CB4A32">
        <w:rPr>
          <w:rFonts w:eastAsia="Arial" w:cs="Arial"/>
          <w:color w:val="000000"/>
        </w:rPr>
        <w:t xml:space="preserve"> </w:t>
      </w:r>
      <w:r w:rsidRPr="00CB4A32">
        <w:rPr>
          <w:rFonts w:eastAsiaTheme="minorHAnsi" w:cs="Arial"/>
          <w:color w:val="000000"/>
          <w:szCs w:val="20"/>
        </w:rPr>
        <w:t>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w:t>
      </w:r>
      <w:r>
        <w:rPr>
          <w:rFonts w:eastAsia="Arial" w:cs="Arial"/>
          <w:color w:val="000000"/>
        </w:rPr>
        <w:t>target</w:t>
      </w:r>
      <w:r w:rsidRPr="00804360">
        <w:rPr>
          <w:rFonts w:eastAsia="Arial" w:cs="Arial"/>
          <w:color w:val="000000"/>
        </w:rPr>
        <w:t xml:space="preserve">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w:t>
      </w:r>
      <w:r>
        <w:rPr>
          <w:rFonts w:eastAsia="Arial" w:cs="Arial"/>
          <w:color w:val="000000"/>
        </w:rPr>
        <w:t>targeted</w:t>
      </w:r>
      <w:r w:rsidRPr="00804360">
        <w:rPr>
          <w:rFonts w:eastAsia="Arial" w:cs="Arial"/>
          <w:color w:val="000000"/>
        </w:rPr>
        <w:t xml:space="preserve"> result.</w:t>
      </w:r>
    </w:p>
    <w:p w14:paraId="6231F58E" w14:textId="77777777" w:rsidR="00CD470A" w:rsidRDefault="00CD470A"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In some cases, not all actions in a goal will be intended to improve performance on all of the metrics associated with the goal. </w:t>
      </w:r>
    </w:p>
    <w:p w14:paraId="31A63E39" w14:textId="77777777" w:rsidR="00CD470A" w:rsidRPr="00CB4A32" w:rsidRDefault="00CD470A"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51ADF14A" w14:textId="77777777" w:rsidR="00CD470A" w:rsidRPr="006B3CA2" w:rsidRDefault="00CD470A" w:rsidP="008F0207">
      <w:pPr>
        <w:pStyle w:val="ListParagraph"/>
        <w:numPr>
          <w:ilvl w:val="1"/>
          <w:numId w:val="2"/>
        </w:numPr>
        <w:spacing w:after="240"/>
        <w:contextualSpacing w:val="0"/>
        <w:rPr>
          <w:rFonts w:cs="Arial"/>
          <w:i/>
          <w:iCs/>
          <w:bdr w:val="none" w:sz="0" w:space="0" w:color="auto" w:frame="1"/>
        </w:rPr>
      </w:pPr>
      <w:r w:rsidRPr="00433BB4">
        <w:rPr>
          <w:rFonts w:cs="Arial"/>
          <w:bdr w:val="none" w:sz="0" w:space="0" w:color="auto" w:frame="1"/>
        </w:rPr>
        <w:t>B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p>
    <w:p w14:paraId="190E82E5" w14:textId="77777777" w:rsidR="00CD470A" w:rsidRPr="00CB4A32" w:rsidRDefault="00CD470A" w:rsidP="006B3CA2">
      <w:pPr>
        <w:shd w:val="solid" w:color="DEEAF6" w:themeColor="accent1" w:themeTint="33" w:fill="auto"/>
        <w:spacing w:before="240" w:after="60"/>
        <w:rPr>
          <w:rFonts w:eastAsia="Calibri" w:cs="Arial"/>
          <w:color w:val="000000"/>
        </w:rPr>
      </w:pPr>
      <w:r w:rsidRPr="00CB4A32">
        <w:rPr>
          <w:rFonts w:eastAsiaTheme="minorHAnsi" w:cs="Arial"/>
          <w:color w:val="000000"/>
          <w:szCs w:val="20"/>
        </w:rPr>
        <w:t xml:space="preserve">A description of any changes made to the planned goal, metrics, </w:t>
      </w:r>
      <w:r>
        <w:rPr>
          <w:rFonts w:eastAsiaTheme="minorHAnsi" w:cs="Arial"/>
          <w:color w:val="000000"/>
          <w:szCs w:val="20"/>
        </w:rPr>
        <w:t>target</w:t>
      </w:r>
      <w:r w:rsidRPr="00CB4A32">
        <w:rPr>
          <w:rFonts w:eastAsiaTheme="minorHAnsi" w:cs="Arial"/>
          <w:color w:val="000000"/>
          <w:szCs w:val="20"/>
        </w:rPr>
        <w:t xml:space="preserve"> outcomes, or actions for the coming year that resulted from reflections on prior practice.</w:t>
      </w:r>
    </w:p>
    <w:p w14:paraId="5CC04AF4" w14:textId="77777777" w:rsidR="00CD470A" w:rsidRPr="00CA426D" w:rsidRDefault="00CD470A" w:rsidP="00B5788F">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58086295" w14:textId="77777777" w:rsidR="00CD470A" w:rsidRPr="00433BB4" w:rsidRDefault="00CD470A" w:rsidP="008F0207">
      <w:pPr>
        <w:pStyle w:val="ListParagraph"/>
        <w:numPr>
          <w:ilvl w:val="1"/>
          <w:numId w:val="2"/>
        </w:numPr>
        <w:spacing w:after="240"/>
        <w:contextualSpacing w:val="0"/>
        <w:rPr>
          <w:rFonts w:cs="Arial"/>
          <w:i/>
          <w:iCs/>
          <w:bdr w:val="none" w:sz="0" w:space="0" w:color="auto" w:frame="1"/>
        </w:rPr>
      </w:pPr>
      <w:r>
        <w:rPr>
          <w:rFonts w:cs="Arial"/>
          <w:bdr w:val="none" w:sz="0" w:space="0" w:color="auto" w:frame="1"/>
        </w:rPr>
        <w:t>As noted above, b</w:t>
      </w:r>
      <w:r w:rsidRPr="00433BB4">
        <w:rPr>
          <w:rFonts w:cs="Arial"/>
          <w:bdr w:val="none" w:sz="0" w:space="0" w:color="auto" w:frame="1"/>
        </w:rPr>
        <w:t>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For actions that have been identified as ineffective, the LEA must identify the ineffective action and must </w:t>
      </w:r>
      <w:r w:rsidRPr="00433BB4">
        <w:rPr>
          <w:rFonts w:cs="Arial"/>
          <w:bdr w:val="none" w:sz="0" w:space="0" w:color="auto" w:frame="1"/>
        </w:rPr>
        <w:t>include a description of</w:t>
      </w:r>
      <w:r>
        <w:rPr>
          <w:rFonts w:cs="Arial"/>
          <w:bdr w:val="none" w:sz="0" w:space="0" w:color="auto" w:frame="1"/>
        </w:rPr>
        <w:t xml:space="preserve"> the following:</w:t>
      </w:r>
    </w:p>
    <w:p w14:paraId="54BAD634" w14:textId="77777777" w:rsidR="00CD470A" w:rsidRPr="00433BB4" w:rsidRDefault="00CD470A" w:rsidP="008F0207">
      <w:pPr>
        <w:pStyle w:val="ListParagraph"/>
        <w:numPr>
          <w:ilvl w:val="2"/>
          <w:numId w:val="2"/>
        </w:numPr>
        <w:spacing w:after="240"/>
        <w:contextualSpacing w:val="0"/>
        <w:rPr>
          <w:rFonts w:cs="Arial"/>
          <w:i/>
          <w:iCs/>
          <w:bdr w:val="none" w:sz="0" w:space="0" w:color="auto" w:frame="1"/>
        </w:rPr>
      </w:pPr>
      <w:r>
        <w:rPr>
          <w:rFonts w:cs="Arial"/>
          <w:bdr w:val="none" w:sz="0" w:space="0" w:color="auto" w:frame="1"/>
        </w:rPr>
        <w:t>T</w:t>
      </w:r>
      <w:r w:rsidRPr="00433BB4">
        <w:rPr>
          <w:rFonts w:cs="Arial"/>
          <w:bdr w:val="none" w:sz="0" w:space="0" w:color="auto" w:frame="1"/>
        </w:rPr>
        <w:t>he reasons for the</w:t>
      </w:r>
      <w:r>
        <w:rPr>
          <w:rFonts w:cs="Arial"/>
          <w:bdr w:val="none" w:sz="0" w:space="0" w:color="auto" w:frame="1"/>
        </w:rPr>
        <w:t xml:space="preserve"> ineffectiveness</w:t>
      </w:r>
      <w:r w:rsidRPr="00433BB4">
        <w:rPr>
          <w:rFonts w:cs="Arial"/>
          <w:bdr w:val="none" w:sz="0" w:space="0" w:color="auto" w:frame="1"/>
        </w:rPr>
        <w:t xml:space="preserve">, and </w:t>
      </w:r>
    </w:p>
    <w:p w14:paraId="1EB86E32" w14:textId="77777777" w:rsidR="00CD470A" w:rsidRPr="00CA426D" w:rsidRDefault="00CD470A" w:rsidP="00CA426D">
      <w:pPr>
        <w:pStyle w:val="ListParagraph"/>
        <w:numPr>
          <w:ilvl w:val="2"/>
          <w:numId w:val="2"/>
        </w:numPr>
        <w:spacing w:after="240"/>
        <w:contextualSpacing w:val="0"/>
        <w:rPr>
          <w:rFonts w:cs="Arial"/>
          <w:i/>
          <w:iCs/>
          <w:bdr w:val="none" w:sz="0" w:space="0" w:color="auto" w:frame="1"/>
        </w:rPr>
      </w:pPr>
      <w:r>
        <w:rPr>
          <w:rFonts w:cs="Arial"/>
          <w:bdr w:val="none" w:sz="0" w:space="0" w:color="auto" w:frame="1"/>
        </w:rPr>
        <w:t>H</w:t>
      </w:r>
      <w:r w:rsidRPr="00433BB4">
        <w:rPr>
          <w:rFonts w:cs="Arial"/>
          <w:bdr w:val="none" w:sz="0" w:space="0" w:color="auto" w:frame="1"/>
        </w:rPr>
        <w:t>ow changes to the action</w:t>
      </w:r>
      <w:r>
        <w:rPr>
          <w:rFonts w:cs="Arial"/>
          <w:bdr w:val="none" w:sz="0" w:space="0" w:color="auto" w:frame="1"/>
        </w:rPr>
        <w:t xml:space="preserve"> </w:t>
      </w:r>
      <w:r w:rsidRPr="00433BB4">
        <w:rPr>
          <w:rFonts w:cs="Arial"/>
          <w:bdr w:val="none" w:sz="0" w:space="0" w:color="auto" w:frame="1"/>
        </w:rPr>
        <w:t>will result in a new or strengthened approach.</w:t>
      </w:r>
    </w:p>
    <w:p w14:paraId="24683DD2" w14:textId="77777777" w:rsidR="00CD470A" w:rsidRDefault="00CD470A" w:rsidP="001B500F">
      <w:pPr>
        <w:pStyle w:val="Heading4"/>
        <w:rPr>
          <w:rFonts w:eastAsia="Arial"/>
        </w:rPr>
      </w:pPr>
      <w:r w:rsidRPr="00CB4A32">
        <w:rPr>
          <w:rFonts w:eastAsia="Arial"/>
        </w:rPr>
        <w:t xml:space="preserve">Actions: </w:t>
      </w:r>
    </w:p>
    <w:p w14:paraId="4E1869F8" w14:textId="77777777" w:rsidR="00CD470A" w:rsidRPr="00CB4A32" w:rsidRDefault="00CD470A" w:rsidP="00B714DD">
      <w:pPr>
        <w:spacing w:after="240"/>
        <w:rPr>
          <w:rFonts w:eastAsia="Arial" w:cs="Arial"/>
        </w:rPr>
      </w:pPr>
      <w:r w:rsidRPr="00CB4A32">
        <w:rPr>
          <w:rFonts w:eastAsia="Arial" w:cs="Arial"/>
        </w:rPr>
        <w:t xml:space="preserve">Complete </w:t>
      </w:r>
      <w:r>
        <w:rPr>
          <w:rFonts w:eastAsia="Arial" w:cs="Arial"/>
        </w:rPr>
        <w:t>the table</w:t>
      </w:r>
      <w:r w:rsidRPr="00CB4A32">
        <w:rPr>
          <w:rFonts w:eastAsia="Arial" w:cs="Arial"/>
        </w:rPr>
        <w:t xml:space="preserve"> as follows</w:t>
      </w:r>
      <w:r>
        <w:rPr>
          <w:rFonts w:eastAsia="Arial" w:cs="Arial"/>
        </w:rPr>
        <w:t>. Add additional rows as necessary.</w:t>
      </w:r>
      <w:r w:rsidRPr="00CB4A32">
        <w:rPr>
          <w:rFonts w:eastAsia="Arial" w:cs="Arial"/>
        </w:rPr>
        <w:t xml:space="preserve"> </w:t>
      </w:r>
    </w:p>
    <w:p w14:paraId="19A63047" w14:textId="77777777" w:rsidR="00CD470A" w:rsidRPr="00555E58" w:rsidRDefault="00CD470A" w:rsidP="00CA426D">
      <w:pPr>
        <w:shd w:val="clear" w:color="auto" w:fill="DEEAF6" w:themeFill="accent1" w:themeFillTint="33"/>
        <w:spacing w:after="240"/>
        <w:rPr>
          <w:rFonts w:eastAsiaTheme="minorHAnsi" w:cs="Arial"/>
          <w:bCs/>
          <w:color w:val="000000"/>
        </w:rPr>
      </w:pPr>
      <w:bookmarkStart w:id="20" w:name="_Hlk148433129"/>
      <w:r w:rsidRPr="00555E58">
        <w:rPr>
          <w:rFonts w:eastAsiaTheme="minorHAnsi" w:cs="Arial"/>
          <w:bCs/>
          <w:color w:val="000000"/>
        </w:rPr>
        <w:t>Action #</w:t>
      </w:r>
    </w:p>
    <w:p w14:paraId="1796DDD3" w14:textId="77777777" w:rsidR="00CD470A" w:rsidRPr="00A91989" w:rsidRDefault="00CD470A" w:rsidP="00CA426D">
      <w:pPr>
        <w:pStyle w:val="ListParagraph"/>
        <w:numPr>
          <w:ilvl w:val="0"/>
          <w:numId w:val="34"/>
        </w:numPr>
        <w:spacing w:after="240"/>
        <w:rPr>
          <w:rFonts w:eastAsia="Arial" w:cs="Arial"/>
        </w:rPr>
      </w:pPr>
      <w:r w:rsidRPr="00A91989">
        <w:rPr>
          <w:rFonts w:eastAsia="Arial" w:cs="Arial"/>
        </w:rPr>
        <w:t xml:space="preserve">Enter the action number. </w:t>
      </w:r>
    </w:p>
    <w:bookmarkEnd w:id="20"/>
    <w:p w14:paraId="11C8ACD0"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Title</w:t>
      </w:r>
    </w:p>
    <w:p w14:paraId="5A9A7423" w14:textId="77777777" w:rsidR="00CD470A" w:rsidRPr="00A91989" w:rsidRDefault="00CD470A" w:rsidP="00CA426D">
      <w:pPr>
        <w:pStyle w:val="ListParagraph"/>
        <w:numPr>
          <w:ilvl w:val="0"/>
          <w:numId w:val="34"/>
        </w:numPr>
        <w:spacing w:after="240"/>
        <w:rPr>
          <w:rFonts w:eastAsia="Arial" w:cs="Arial"/>
        </w:rPr>
      </w:pPr>
      <w:r w:rsidRPr="00A91989">
        <w:rPr>
          <w:rFonts w:eastAsia="Arial" w:cs="Arial"/>
        </w:rPr>
        <w:t xml:space="preserve">Provide a short title for the action. This title will also appear in the action tables. </w:t>
      </w:r>
    </w:p>
    <w:p w14:paraId="726654FA" w14:textId="77777777" w:rsidR="00CD470A" w:rsidRPr="00555E58" w:rsidRDefault="00CD470A" w:rsidP="00982888">
      <w:pPr>
        <w:keepNext/>
        <w:shd w:val="clear" w:color="auto" w:fill="DEEAF6" w:themeFill="accent1" w:themeFillTint="33"/>
        <w:spacing w:after="240"/>
        <w:rPr>
          <w:rFonts w:eastAsiaTheme="minorHAnsi" w:cs="Arial"/>
          <w:bCs/>
          <w:color w:val="000000"/>
        </w:rPr>
      </w:pPr>
      <w:r w:rsidRPr="00555E58">
        <w:rPr>
          <w:rFonts w:eastAsiaTheme="minorHAnsi" w:cs="Arial"/>
          <w:bCs/>
          <w:color w:val="000000"/>
        </w:rPr>
        <w:lastRenderedPageBreak/>
        <w:t>Description</w:t>
      </w:r>
    </w:p>
    <w:p w14:paraId="5AD6FB19" w14:textId="77777777" w:rsidR="00CD470A" w:rsidRPr="00A91989" w:rsidRDefault="00CD470A" w:rsidP="00CA426D">
      <w:pPr>
        <w:pStyle w:val="ListParagraph"/>
        <w:numPr>
          <w:ilvl w:val="0"/>
          <w:numId w:val="34"/>
        </w:numPr>
        <w:spacing w:after="240"/>
        <w:contextualSpacing w:val="0"/>
        <w:rPr>
          <w:rFonts w:eastAsia="Arial" w:cs="Arial"/>
        </w:rPr>
      </w:pPr>
      <w:r w:rsidRPr="00A91989">
        <w:rPr>
          <w:rFonts w:eastAsia="Arial" w:cs="Arial"/>
        </w:rPr>
        <w:t xml:space="preserve">Provide a brief description of the action. </w:t>
      </w:r>
    </w:p>
    <w:p w14:paraId="046BC6BA" w14:textId="77777777" w:rsidR="00CD470A" w:rsidRPr="001B500F" w:rsidRDefault="00CD470A" w:rsidP="00924797">
      <w:pPr>
        <w:pStyle w:val="ListParagraph"/>
        <w:numPr>
          <w:ilvl w:val="1"/>
          <w:numId w:val="29"/>
        </w:numPr>
        <w:spacing w:after="240"/>
        <w:contextualSpacing w:val="0"/>
        <w:rPr>
          <w:rFonts w:eastAsia="Arial" w:cs="Arial"/>
        </w:rPr>
      </w:pPr>
      <w:bookmarkStart w:id="21" w:name="_Hlk142381957"/>
      <w:r w:rsidRPr="00CB4A32">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p>
    <w:p w14:paraId="35B37C7A" w14:textId="77777777" w:rsidR="00CD470A" w:rsidRPr="001B500F" w:rsidRDefault="00CD470A" w:rsidP="001B500F">
      <w:pPr>
        <w:pStyle w:val="ListParagraph"/>
        <w:numPr>
          <w:ilvl w:val="1"/>
          <w:numId w:val="29"/>
        </w:numPr>
        <w:spacing w:after="240"/>
        <w:contextualSpacing w:val="0"/>
        <w:rPr>
          <w:rFonts w:eastAsia="Arial" w:cs="Arial"/>
        </w:rPr>
      </w:pPr>
      <w:bookmarkStart w:id="22" w:name="_Hlk142391950"/>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41BB22EC" w14:textId="77777777" w:rsidR="00CD470A" w:rsidRPr="00CB4A32" w:rsidRDefault="00CD470A" w:rsidP="001B500F">
      <w:pPr>
        <w:pStyle w:val="ListParagraph"/>
        <w:numPr>
          <w:ilvl w:val="1"/>
          <w:numId w:val="29"/>
        </w:numPr>
        <w:spacing w:after="240"/>
        <w:contextualSpacing w:val="0"/>
        <w:rPr>
          <w:rFonts w:eastAsia="Arial" w:cs="Arial"/>
        </w:rPr>
      </w:pPr>
      <w:r w:rsidRPr="00CB4A32">
        <w:rPr>
          <w:rFonts w:eastAsia="Arial" w:cs="Arial"/>
        </w:rPr>
        <w:t>These required metrics may be identified within the action description or the first prompt in the increased or improved services section</w:t>
      </w:r>
      <w:r>
        <w:rPr>
          <w:rFonts w:eastAsia="Arial" w:cs="Arial"/>
        </w:rPr>
        <w:t>;</w:t>
      </w:r>
      <w:r w:rsidRPr="00CB4A32">
        <w:rPr>
          <w:rFonts w:eastAsia="Arial" w:cs="Arial"/>
        </w:rPr>
        <w:t xml:space="preserve"> however</w:t>
      </w:r>
      <w:r>
        <w:rPr>
          <w:rFonts w:eastAsia="Arial" w:cs="Arial"/>
        </w:rPr>
        <w:t>,</w:t>
      </w:r>
      <w:r w:rsidRPr="00CB4A32">
        <w:rPr>
          <w:rFonts w:eastAsia="Arial" w:cs="Arial"/>
        </w:rPr>
        <w:t xml:space="preserve"> the description must clearly identify the metric(s) being used to monitor the effectiveness of the action and the action(s) that the metric(s) apply to.</w:t>
      </w:r>
      <w:bookmarkEnd w:id="21"/>
      <w:bookmarkEnd w:id="22"/>
    </w:p>
    <w:p w14:paraId="43377FF7"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Total Funds</w:t>
      </w:r>
    </w:p>
    <w:p w14:paraId="43350477" w14:textId="77777777" w:rsidR="00CD470A" w:rsidRPr="00E55E65" w:rsidRDefault="00CD470A" w:rsidP="00CA426D">
      <w:pPr>
        <w:pStyle w:val="ListParagraph"/>
        <w:numPr>
          <w:ilvl w:val="0"/>
          <w:numId w:val="34"/>
        </w:numPr>
        <w:spacing w:after="240"/>
        <w:rPr>
          <w:rFonts w:eastAsia="Arial" w:cs="Arial"/>
        </w:rPr>
      </w:pPr>
      <w:r w:rsidRPr="00E55E65">
        <w:rPr>
          <w:rFonts w:eastAsia="Arial" w:cs="Arial"/>
        </w:rPr>
        <w:t xml:space="preserve">Enter the total amount of expenditures associated with this action. Budgeted expenditures from specific fund sources will be provided in the action tables. </w:t>
      </w:r>
    </w:p>
    <w:p w14:paraId="63F92BFC"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Contributing</w:t>
      </w:r>
    </w:p>
    <w:p w14:paraId="69194BD2" w14:textId="77777777" w:rsidR="00CD470A" w:rsidRDefault="00CD470A" w:rsidP="00555E58">
      <w:pPr>
        <w:pStyle w:val="ListParagraph"/>
        <w:numPr>
          <w:ilvl w:val="0"/>
          <w:numId w:val="34"/>
        </w:numPr>
        <w:spacing w:after="240"/>
        <w:contextualSpacing w:val="0"/>
        <w:rPr>
          <w:rFonts w:eastAsia="Arial" w:cs="Arial"/>
        </w:rPr>
      </w:pPr>
      <w:r w:rsidRPr="00E55E65">
        <w:rPr>
          <w:rFonts w:eastAsia="Arial" w:cs="Arial"/>
        </w:rPr>
        <w:t>Indicate whether the action contributes to meeting the increase</w:t>
      </w:r>
      <w:r>
        <w:rPr>
          <w:rFonts w:eastAsia="Arial" w:cs="Arial"/>
        </w:rPr>
        <w:t>d</w:t>
      </w:r>
      <w:r w:rsidRPr="00E55E65">
        <w:rPr>
          <w:rFonts w:eastAsia="Arial" w:cs="Arial"/>
        </w:rPr>
        <w:t xml:space="preserve"> or improved services requirement as described in the Increased or Improved Services section using a “Y” for Yes or an “N” for No. </w:t>
      </w:r>
    </w:p>
    <w:p w14:paraId="0A7E9900" w14:textId="77777777" w:rsidR="00CD470A" w:rsidRPr="00E55E65" w:rsidRDefault="00CD470A" w:rsidP="00555E58">
      <w:pPr>
        <w:pStyle w:val="ListParagraph"/>
        <w:numPr>
          <w:ilvl w:val="1"/>
          <w:numId w:val="34"/>
        </w:numPr>
        <w:spacing w:after="240"/>
        <w:contextualSpacing w:val="0"/>
        <w:rPr>
          <w:rFonts w:eastAsia="Arial" w:cs="Arial"/>
        </w:rPr>
      </w:pPr>
      <w:r w:rsidRPr="00E55E65">
        <w:rPr>
          <w:rFonts w:eastAsia="Arial" w:cs="Arial"/>
          <w:b/>
        </w:rPr>
        <w:t>Note:</w:t>
      </w:r>
      <w:r w:rsidRPr="00E55E65">
        <w:rPr>
          <w:rFonts w:eastAsia="Arial" w:cs="Arial"/>
        </w:rPr>
        <w:t xml:space="preserve"> for each such </w:t>
      </w:r>
      <w:r>
        <w:rPr>
          <w:rFonts w:eastAsia="Arial" w:cs="Arial"/>
        </w:rPr>
        <w:t xml:space="preserve">contributing </w:t>
      </w:r>
      <w:r w:rsidRPr="00E55E65">
        <w:rPr>
          <w:rFonts w:eastAsia="Arial" w:cs="Arial"/>
        </w:rPr>
        <w:t>action, the LEA will need to provide additional information in the Increased or Improved S</w:t>
      </w:r>
      <w:r>
        <w:rPr>
          <w:rFonts w:eastAsia="Arial" w:cs="Arial"/>
        </w:rPr>
        <w:t>ervices</w:t>
      </w:r>
      <w:r w:rsidRPr="00E55E65">
        <w:rPr>
          <w:rFonts w:eastAsia="Arial" w:cs="Arial"/>
        </w:rPr>
        <w:t xml:space="preserve"> </w:t>
      </w:r>
      <w:r>
        <w:rPr>
          <w:rFonts w:eastAsia="Arial" w:cs="Arial"/>
        </w:rPr>
        <w:t>s</w:t>
      </w:r>
      <w:r w:rsidRPr="00E55E65">
        <w:rPr>
          <w:rFonts w:eastAsia="Arial" w:cs="Arial"/>
        </w:rPr>
        <w:t xml:space="preserve">ection to address the requirements in </w:t>
      </w:r>
      <w:r w:rsidRPr="00E55E65">
        <w:rPr>
          <w:rFonts w:eastAsia="Arial" w:cs="Arial"/>
          <w:i/>
        </w:rPr>
        <w:t>California Code of Regulations</w:t>
      </w:r>
      <w:r w:rsidRPr="00E55E65">
        <w:rPr>
          <w:rFonts w:eastAsia="Arial" w:cs="Arial"/>
        </w:rPr>
        <w:t xml:space="preserve">, Title 5 [5 </w:t>
      </w:r>
      <w:r w:rsidRPr="00E55E65">
        <w:rPr>
          <w:rFonts w:eastAsia="Arial" w:cs="Arial"/>
          <w:i/>
        </w:rPr>
        <w:t>CCR</w:t>
      </w:r>
      <w:r w:rsidRPr="00E55E65">
        <w:rPr>
          <w:rFonts w:eastAsia="Arial" w:cs="Arial"/>
        </w:rPr>
        <w:t xml:space="preserve">] Section 15496 in the Increased or Improved Services </w:t>
      </w:r>
      <w:r>
        <w:rPr>
          <w:rFonts w:eastAsia="Arial" w:cs="Arial"/>
        </w:rPr>
        <w:t>s</w:t>
      </w:r>
      <w:r w:rsidRPr="00E55E65">
        <w:rPr>
          <w:rFonts w:eastAsia="Arial" w:cs="Arial"/>
        </w:rPr>
        <w:t>ection of the LCAP.</w:t>
      </w:r>
    </w:p>
    <w:p w14:paraId="35C04315" w14:textId="77777777" w:rsidR="00CD470A" w:rsidRPr="00386353" w:rsidRDefault="00CD470A" w:rsidP="001B500F">
      <w:pPr>
        <w:spacing w:after="240"/>
        <w:rPr>
          <w:rFonts w:eastAsia="Arial" w:cs="Arial"/>
        </w:rPr>
      </w:pPr>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w:t>
      </w:r>
      <w:r>
        <w:rPr>
          <w:rFonts w:eastAsia="Arial" w:cs="Arial"/>
        </w:rPr>
        <w:t>f</w:t>
      </w:r>
      <w:r w:rsidRPr="00386353">
        <w:rPr>
          <w:rFonts w:eastAsia="Arial" w:cs="Arial"/>
        </w:rPr>
        <w:t xml:space="preserve">oster </w:t>
      </w:r>
      <w:r>
        <w:rPr>
          <w:rFonts w:eastAsia="Arial" w:cs="Arial"/>
        </w:rPr>
        <w:t>y</w:t>
      </w:r>
      <w:r w:rsidRPr="00386353">
        <w:rPr>
          <w:rFonts w:eastAsia="Arial" w:cs="Arial"/>
        </w:rPr>
        <w:t xml:space="preserve">outh student subgroup are encouraged to include specific actions in the LCAP designed to meet needs specific to </w:t>
      </w:r>
      <w:r>
        <w:rPr>
          <w:rFonts w:eastAsia="Arial" w:cs="Arial"/>
        </w:rPr>
        <w:t>f</w:t>
      </w:r>
      <w:r w:rsidRPr="00386353">
        <w:rPr>
          <w:rFonts w:eastAsia="Arial" w:cs="Arial"/>
        </w:rPr>
        <w:t xml:space="preserve">oster </w:t>
      </w:r>
      <w:r>
        <w:rPr>
          <w:rFonts w:eastAsia="Arial" w:cs="Arial"/>
        </w:rPr>
        <w:t>y</w:t>
      </w:r>
      <w:r w:rsidRPr="00386353">
        <w:rPr>
          <w:rFonts w:eastAsia="Arial" w:cs="Arial"/>
        </w:rPr>
        <w:t>outh students.</w:t>
      </w:r>
    </w:p>
    <w:p w14:paraId="2BDA4B4E" w14:textId="77777777" w:rsidR="00CD470A" w:rsidRDefault="00CD470A" w:rsidP="001B500F">
      <w:pPr>
        <w:pStyle w:val="Heading4"/>
        <w:rPr>
          <w:rFonts w:eastAsia="Arial"/>
        </w:rPr>
      </w:pPr>
      <w:r>
        <w:rPr>
          <w:rFonts w:eastAsia="Arial"/>
        </w:rPr>
        <w:t>Required Actions</w:t>
      </w:r>
    </w:p>
    <w:p w14:paraId="7087BE88" w14:textId="77777777" w:rsidR="00CD470A" w:rsidRPr="00E65551" w:rsidRDefault="00CD470A" w:rsidP="00E65551">
      <w:pPr>
        <w:pStyle w:val="ListParagraph"/>
        <w:numPr>
          <w:ilvl w:val="0"/>
          <w:numId w:val="40"/>
        </w:numPr>
        <w:spacing w:after="240"/>
        <w:contextualSpacing w:val="0"/>
        <w:rPr>
          <w:rFonts w:eastAsia="Arial" w:cs="Arial"/>
          <w:color w:val="000000"/>
          <w:shd w:val="clear" w:color="auto" w:fill="FFFFFF"/>
        </w:rPr>
      </w:pPr>
      <w:r>
        <w:rPr>
          <w:rFonts w:eastAsia="Arial" w:cs="Arial"/>
          <w:bCs/>
          <w:iCs/>
        </w:rPr>
        <w:t>LEAs with 30 or more</w:t>
      </w:r>
      <w:r w:rsidRPr="00E65551">
        <w:rPr>
          <w:rFonts w:eastAsia="Arial" w:cs="Arial"/>
          <w:color w:val="000000"/>
          <w:shd w:val="clear" w:color="auto" w:fill="FFFFFF"/>
        </w:rPr>
        <w:t xml:space="preserve"> English learner</w:t>
      </w:r>
      <w:r>
        <w:rPr>
          <w:rFonts w:eastAsia="Arial" w:cs="Arial"/>
          <w:color w:val="000000"/>
          <w:shd w:val="clear" w:color="auto" w:fill="FFFFFF"/>
        </w:rPr>
        <w:t xml:space="preserve">s </w:t>
      </w:r>
      <w:r w:rsidRPr="00E65551">
        <w:rPr>
          <w:rFonts w:eastAsia="Arial" w:cs="Arial"/>
          <w:color w:val="000000"/>
          <w:shd w:val="clear" w:color="auto" w:fill="FFFFFF"/>
        </w:rPr>
        <w:t xml:space="preserve">and/or </w:t>
      </w:r>
      <w:r>
        <w:rPr>
          <w:rFonts w:eastAsia="Arial" w:cs="Arial"/>
          <w:color w:val="000000"/>
          <w:shd w:val="clear" w:color="auto" w:fill="FFFFFF"/>
        </w:rPr>
        <w:t>15 or more</w:t>
      </w:r>
      <w:r w:rsidRPr="00E65551">
        <w:rPr>
          <w:rFonts w:eastAsia="Arial" w:cs="Arial"/>
          <w:color w:val="000000"/>
          <w:shd w:val="clear" w:color="auto" w:fill="FFFFFF"/>
        </w:rPr>
        <w:t xml:space="preserve"> long-term English learner</w:t>
      </w:r>
      <w:r>
        <w:rPr>
          <w:rFonts w:eastAsia="Arial" w:cs="Arial"/>
          <w:color w:val="000000"/>
          <w:shd w:val="clear" w:color="auto" w:fill="FFFFFF"/>
        </w:rPr>
        <w:t>s</w:t>
      </w:r>
      <w:r w:rsidRPr="00E65551">
        <w:rPr>
          <w:rFonts w:eastAsia="Arial" w:cs="Arial"/>
          <w:color w:val="000000"/>
          <w:shd w:val="clear" w:color="auto" w:fill="FFFFFF"/>
        </w:rPr>
        <w:t xml:space="preserve"> must include specific actions in the LCAP related to, at a minimum: </w:t>
      </w:r>
    </w:p>
    <w:p w14:paraId="22A56763"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L</w:t>
      </w:r>
      <w:r w:rsidRPr="00E65551">
        <w:rPr>
          <w:rFonts w:eastAsia="Arial" w:cs="Arial"/>
          <w:color w:val="000000"/>
          <w:shd w:val="clear" w:color="auto" w:fill="FFFFFF"/>
        </w:rPr>
        <w:t xml:space="preserve">anguage acquisition programs, as defined in </w:t>
      </w:r>
      <w:r w:rsidRPr="00E65551">
        <w:rPr>
          <w:rFonts w:eastAsia="Arial" w:cs="Arial"/>
          <w:i/>
          <w:color w:val="000000"/>
          <w:shd w:val="clear" w:color="auto" w:fill="FFFFFF"/>
        </w:rPr>
        <w:t>EC</w:t>
      </w:r>
      <w:r w:rsidRPr="00E65551">
        <w:rPr>
          <w:rFonts w:eastAsia="Arial" w:cs="Arial"/>
          <w:color w:val="000000"/>
          <w:shd w:val="clear" w:color="auto" w:fill="FFFFFF"/>
        </w:rPr>
        <w:t xml:space="preserve"> Section 306, provided to students, and </w:t>
      </w:r>
    </w:p>
    <w:p w14:paraId="3E7BFDBB"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P</w:t>
      </w:r>
      <w:r w:rsidRPr="00E65551">
        <w:rPr>
          <w:rFonts w:eastAsia="Arial" w:cs="Arial"/>
          <w:color w:val="000000"/>
          <w:shd w:val="clear" w:color="auto" w:fill="FFFFFF"/>
        </w:rPr>
        <w:t xml:space="preserve">rofessional development </w:t>
      </w:r>
      <w:r>
        <w:rPr>
          <w:rFonts w:eastAsia="Arial" w:cs="Arial"/>
          <w:color w:val="000000"/>
          <w:shd w:val="clear" w:color="auto" w:fill="FFFFFF"/>
        </w:rPr>
        <w:t xml:space="preserve">for teachers. </w:t>
      </w:r>
    </w:p>
    <w:p w14:paraId="35C1D4B0"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sidRPr="00E65551">
        <w:rPr>
          <w:rFonts w:eastAsia="Arial" w:cs="Arial"/>
          <w:color w:val="000000"/>
          <w:shd w:val="clear" w:color="auto" w:fill="FFFFFF"/>
        </w:rPr>
        <w:lastRenderedPageBreak/>
        <w:t xml:space="preserve">If an LEA has both </w:t>
      </w:r>
      <w:r>
        <w:rPr>
          <w:rFonts w:eastAsia="Arial" w:cs="Arial"/>
          <w:color w:val="000000"/>
          <w:shd w:val="clear" w:color="auto" w:fill="FFFFFF"/>
        </w:rPr>
        <w:t>30 or more</w:t>
      </w:r>
      <w:r w:rsidRPr="00E65551">
        <w:rPr>
          <w:rFonts w:eastAsia="Arial" w:cs="Arial"/>
          <w:color w:val="000000"/>
          <w:shd w:val="clear" w:color="auto" w:fill="FFFFFF"/>
        </w:rPr>
        <w:t xml:space="preserve"> English learners and </w:t>
      </w:r>
      <w:r>
        <w:rPr>
          <w:rFonts w:eastAsia="Arial" w:cs="Arial"/>
          <w:color w:val="000000"/>
          <w:shd w:val="clear" w:color="auto" w:fill="FFFFFF"/>
        </w:rPr>
        <w:t xml:space="preserve">15 or more </w:t>
      </w:r>
      <w:r w:rsidRPr="00E65551">
        <w:rPr>
          <w:rFonts w:eastAsia="Arial" w:cs="Arial"/>
          <w:color w:val="000000"/>
          <w:shd w:val="clear" w:color="auto" w:fill="FFFFFF"/>
        </w:rPr>
        <w:t>long-term English learners, the LEA must include actions for both English learners and long-term English learners.</w:t>
      </w:r>
    </w:p>
    <w:p w14:paraId="68093109" w14:textId="77777777" w:rsidR="00CD470A" w:rsidRPr="008F0207" w:rsidRDefault="00CD470A" w:rsidP="008F0207">
      <w:pPr>
        <w:pStyle w:val="ListParagraph"/>
        <w:numPr>
          <w:ilvl w:val="0"/>
          <w:numId w:val="40"/>
        </w:numPr>
        <w:spacing w:after="240"/>
        <w:contextualSpacing w:val="0"/>
        <w:rPr>
          <w:rFonts w:eastAsia="Arial" w:cs="Arial"/>
          <w:bCs/>
          <w:iCs/>
        </w:rPr>
      </w:pPr>
      <w:r w:rsidRPr="008F0207">
        <w:rPr>
          <w:rFonts w:eastAsia="Arial" w:cs="Arial"/>
          <w:bCs/>
          <w:iCs/>
        </w:rPr>
        <w:t xml:space="preserve">LEAs eligible for technical assistance pursuant to </w:t>
      </w:r>
      <w:r w:rsidRPr="008F0207">
        <w:rPr>
          <w:rFonts w:eastAsia="Arial" w:cs="Arial"/>
          <w:bCs/>
          <w:i/>
        </w:rPr>
        <w:t>EC</w:t>
      </w:r>
      <w:r w:rsidRPr="008F0207">
        <w:rPr>
          <w:rFonts w:eastAsia="Arial" w:cs="Arial"/>
          <w:bCs/>
          <w:iCs/>
        </w:rPr>
        <w:t xml:space="preserve"> sections 47607.3, 52071, 52071.5, 52072, or 52072.5, must include specific actions within the LCAP </w:t>
      </w:r>
      <w:r>
        <w:rPr>
          <w:rFonts w:eastAsia="Arial" w:cs="Arial"/>
          <w:bCs/>
          <w:iCs/>
        </w:rPr>
        <w:t xml:space="preserve">related </w:t>
      </w:r>
      <w:r w:rsidRPr="008F0207">
        <w:rPr>
          <w:rFonts w:eastAsia="Arial" w:cs="Arial"/>
          <w:bCs/>
          <w:iCs/>
        </w:rPr>
        <w:t xml:space="preserve">to </w:t>
      </w:r>
      <w:r>
        <w:rPr>
          <w:rFonts w:eastAsia="Arial" w:cs="Arial"/>
          <w:bCs/>
          <w:iCs/>
        </w:rPr>
        <w:t xml:space="preserve">its </w:t>
      </w:r>
      <w:r w:rsidRPr="008F0207">
        <w:rPr>
          <w:rFonts w:eastAsia="Arial" w:cs="Arial"/>
          <w:bCs/>
          <w:iCs/>
        </w:rPr>
        <w:t>implement</w:t>
      </w:r>
      <w:r>
        <w:rPr>
          <w:rFonts w:eastAsia="Arial" w:cs="Arial"/>
          <w:bCs/>
          <w:iCs/>
        </w:rPr>
        <w:t>ation of</w:t>
      </w:r>
      <w:r w:rsidRPr="008F0207">
        <w:rPr>
          <w:rFonts w:eastAsia="Arial" w:cs="Arial"/>
          <w:bCs/>
          <w:iCs/>
        </w:rPr>
        <w:t xml:space="preserve"> the work underway as part of technical assistance. </w:t>
      </w:r>
      <w:r w:rsidRPr="008F0207">
        <w:rPr>
          <w:rFonts w:cs="Arial"/>
          <w:bdr w:val="none" w:sz="0" w:space="0" w:color="auto" w:frame="1"/>
        </w:rPr>
        <w:t>The most common form of this technical assistance is frequently referred to as Differentiated Assistance.</w:t>
      </w:r>
    </w:p>
    <w:p w14:paraId="43AB22F3" w14:textId="77777777" w:rsidR="00CD470A" w:rsidRPr="00E65551" w:rsidRDefault="00CD470A" w:rsidP="00E65551">
      <w:pPr>
        <w:pStyle w:val="ListParagraph"/>
        <w:numPr>
          <w:ilvl w:val="0"/>
          <w:numId w:val="40"/>
        </w:numPr>
        <w:spacing w:after="240"/>
        <w:contextualSpacing w:val="0"/>
        <w:rPr>
          <w:rFonts w:eastAsia="Arial" w:cs="Arial"/>
          <w:bCs/>
          <w:iCs/>
        </w:rPr>
      </w:pPr>
      <w:r w:rsidRPr="00024823">
        <w:rPr>
          <w:rFonts w:eastAsia="Arial" w:cs="Arial"/>
          <w:bCs/>
          <w:iCs/>
        </w:rPr>
        <w:t xml:space="preserve">LEAs that have Red Dashboard indicators for (1) a school within the LEA, (2) a student group within the LEA, and/or (3) a student group within any school within the LEA </w:t>
      </w:r>
      <w:r w:rsidRPr="00E65551">
        <w:rPr>
          <w:rFonts w:eastAsia="Arial" w:cs="Arial"/>
          <w:bCs/>
          <w:iCs/>
        </w:rPr>
        <w:t>must include one or more specific actions within the LCAP:</w:t>
      </w:r>
    </w:p>
    <w:p w14:paraId="1768A7B6" w14:textId="77777777" w:rsidR="00CD470A" w:rsidRDefault="00CD470A" w:rsidP="00024823">
      <w:pPr>
        <w:pStyle w:val="ListParagraph"/>
        <w:numPr>
          <w:ilvl w:val="1"/>
          <w:numId w:val="40"/>
        </w:numPr>
        <w:spacing w:after="240"/>
        <w:contextualSpacing w:val="0"/>
        <w:rPr>
          <w:rFonts w:eastAsia="Arial" w:cs="Arial"/>
          <w:bCs/>
          <w:iCs/>
        </w:rPr>
      </w:pPr>
      <w:r w:rsidRPr="00E65551">
        <w:rPr>
          <w:rFonts w:eastAsia="Arial" w:cs="Arial"/>
          <w:bCs/>
          <w:iCs/>
        </w:rPr>
        <w:t xml:space="preserve">The specific action(s) must be directed towards the identified student group(s) and/or school(s) and must address the identified state indicator(s) for which the student group or school received the lowest performance level on the 2023 Dashboard. Each student group and/or school that receives the lowest performance level on the 2023 Dashboard must be addressed by one or more actions. </w:t>
      </w:r>
    </w:p>
    <w:p w14:paraId="24F6A605" w14:textId="77777777" w:rsidR="00CD470A" w:rsidRDefault="00CD470A" w:rsidP="00024823">
      <w:pPr>
        <w:pStyle w:val="ListParagraph"/>
        <w:numPr>
          <w:ilvl w:val="1"/>
          <w:numId w:val="40"/>
        </w:numPr>
        <w:spacing w:after="240"/>
        <w:contextualSpacing w:val="0"/>
        <w:rPr>
          <w:rFonts w:eastAsia="Arial" w:cs="Arial"/>
          <w:bCs/>
          <w:iCs/>
        </w:rPr>
      </w:pPr>
      <w:r w:rsidRPr="00E65551">
        <w:rPr>
          <w:rFonts w:eastAsia="Arial" w:cs="Arial"/>
          <w:bCs/>
          <w:iCs/>
        </w:rPr>
        <w:t xml:space="preserve">These required actions will be effective for the three-year LCAP cycle. </w:t>
      </w:r>
    </w:p>
    <w:p w14:paraId="254BCA6F" w14:textId="77777777" w:rsidR="00CD470A" w:rsidRPr="00B32BD8" w:rsidRDefault="00CD470A" w:rsidP="003048DB">
      <w:pPr>
        <w:pStyle w:val="Heading2"/>
      </w:pPr>
      <w:bookmarkStart w:id="23" w:name="_Increased_or_Improved"/>
      <w:bookmarkStart w:id="24" w:name="_Hlk85442139"/>
      <w:bookmarkEnd w:id="23"/>
      <w:r w:rsidRPr="00B32BD8">
        <w:t xml:space="preserve">Increased or Improved Services for </w:t>
      </w:r>
      <w:bookmarkStart w:id="25" w:name="_Hlk140838198"/>
      <w:r w:rsidRPr="00B32BD8">
        <w:t>Foster Youth, English Learners, and Low-Income Students</w:t>
      </w:r>
      <w:bookmarkEnd w:id="25"/>
      <w:r w:rsidRPr="00B32BD8">
        <w:t xml:space="preserve"> </w:t>
      </w:r>
    </w:p>
    <w:bookmarkEnd w:id="24"/>
    <w:p w14:paraId="67A1DC23" w14:textId="77777777" w:rsidR="00CD470A" w:rsidRPr="00B32BD8" w:rsidRDefault="00CD470A" w:rsidP="005C1DDA">
      <w:pPr>
        <w:pStyle w:val="Heading3"/>
      </w:pPr>
      <w:r w:rsidRPr="00B32BD8">
        <w:t>Purpose</w:t>
      </w:r>
    </w:p>
    <w:p w14:paraId="4787266C" w14:textId="77777777" w:rsidR="00CD470A" w:rsidRDefault="00CD470A" w:rsidP="006E3D8E">
      <w:pPr>
        <w:spacing w:after="240"/>
      </w:pPr>
      <w:r w:rsidRPr="00B32BD8">
        <w:t>A well-written Increased or Improved Services section provides educational partners with a comprehensive description, within a single dedicated section, of how an LEA plans to increase or improve services for its unduplicated students</w:t>
      </w:r>
      <w:r w:rsidRPr="00A00B30">
        <w:t xml:space="preserve"> </w:t>
      </w:r>
      <w:r>
        <w:t xml:space="preserve">as defined in </w:t>
      </w:r>
      <w:r w:rsidRPr="00B57236">
        <w:rPr>
          <w:i/>
        </w:rPr>
        <w:t>EC</w:t>
      </w:r>
      <w:r>
        <w:t xml:space="preserve"> Section 42238.02</w:t>
      </w:r>
      <w:r w:rsidRPr="00B32BD8">
        <w:t xml:space="preserve"> in grades </w:t>
      </w:r>
      <w:r w:rsidRPr="00B32BD8">
        <w:rPr>
          <w:rFonts w:cstheme="minorHAnsi"/>
        </w:rPr>
        <w:t xml:space="preserve">TK–12 </w:t>
      </w:r>
      <w:r w:rsidRPr="00B32BD8">
        <w:t xml:space="preserve">as compared to all students in grades </w:t>
      </w:r>
      <w:r w:rsidRPr="00B32BD8">
        <w:rPr>
          <w:rFonts w:cstheme="minorHAnsi"/>
        </w:rPr>
        <w:t xml:space="preserve">TK–12, as applicable, </w:t>
      </w:r>
      <w:r w:rsidRPr="00B32BD8">
        <w:t>and how LEA-wide or schoolwide actions identified for this purpose meet regulatory requirements. Descriptions provided should include sufficient detail yet be sufficiently succinct to promote a broader understanding of educational partners</w:t>
      </w:r>
      <w:r w:rsidRPr="00B32BD8">
        <w:rPr>
          <w:rFonts w:eastAsiaTheme="minorHAnsi" w:cs="Arial"/>
          <w:color w:val="000000"/>
          <w:szCs w:val="20"/>
        </w:rPr>
        <w:t xml:space="preserve"> </w:t>
      </w:r>
      <w:r w:rsidRPr="00B32BD8">
        <w:t xml:space="preserve">to facilitate their ability to provide input. </w:t>
      </w:r>
      <w:bookmarkStart w:id="26" w:name="_Hlk70598714"/>
      <w:r w:rsidRPr="00B32BD8">
        <w:t>An LEA’s description in this section must align with the actions included in the Goals and Actions section as contributing</w:t>
      </w:r>
      <w:bookmarkEnd w:id="26"/>
      <w:r w:rsidRPr="00B32BD8">
        <w:t xml:space="preserve">. </w:t>
      </w:r>
    </w:p>
    <w:p w14:paraId="26D9D2CE" w14:textId="77777777" w:rsidR="00CD470A" w:rsidRDefault="00CD470A" w:rsidP="006E3D8E">
      <w:pPr>
        <w:spacing w:after="240"/>
      </w:pPr>
      <w:r>
        <w:t xml:space="preserve">Please Note: For the purpose of meeting the Increased or Improved Services requirement and consistent with </w:t>
      </w:r>
      <w:r w:rsidRPr="00B57236">
        <w:rPr>
          <w:i/>
        </w:rPr>
        <w:t>EC</w:t>
      </w:r>
      <w:r>
        <w:t xml:space="preserve"> Section 42238.02, long-term English learners are included in the English learner student group.</w:t>
      </w:r>
    </w:p>
    <w:p w14:paraId="0D78ECF3" w14:textId="77777777" w:rsidR="00CD470A" w:rsidRPr="00BE0013" w:rsidRDefault="00CD470A" w:rsidP="00C63BB9">
      <w:pPr>
        <w:pStyle w:val="Heading4"/>
      </w:pPr>
      <w:r w:rsidRPr="00BE0013">
        <w:t>Statutory Requirements</w:t>
      </w:r>
    </w:p>
    <w:p w14:paraId="7326DE05" w14:textId="77777777" w:rsidR="00CD470A" w:rsidRDefault="00CD470A" w:rsidP="00BA1D44">
      <w:pPr>
        <w:shd w:val="clear" w:color="auto" w:fill="FFFFFF"/>
        <w:spacing w:after="240"/>
        <w:rPr>
          <w:rFonts w:cs="Arial"/>
          <w:color w:val="333333"/>
        </w:rPr>
      </w:pPr>
      <w:r>
        <w:rPr>
          <w:rFonts w:eastAsia="Arial" w:cs="Arial"/>
        </w:rPr>
        <w:t>An</w:t>
      </w:r>
      <w:r>
        <w:rPr>
          <w:rFonts w:cs="Arial"/>
          <w:color w:val="212121"/>
          <w:shd w:val="clear" w:color="auto" w:fill="FFFFFF"/>
        </w:rPr>
        <w:t xml:space="preserve"> LEA is required to demonstrate in its LCAP how it is increasing or improving services for its students who are foster youth, English learners, and/or low-income, collectively referred to as unduplicated students, as compared to the services provided to all students in proportion to the increase in funding it receives based on the number and concentration of unduplicated students in the LEA (</w:t>
      </w:r>
      <w:r w:rsidRPr="00280FEF">
        <w:rPr>
          <w:rFonts w:eastAsia="Arial" w:cs="Arial"/>
          <w:i/>
        </w:rPr>
        <w:t>EC</w:t>
      </w:r>
      <w:r>
        <w:rPr>
          <w:rFonts w:eastAsia="Arial" w:cs="Arial"/>
        </w:rPr>
        <w:t xml:space="preserve"> Section 42238.07[a][1], </w:t>
      </w:r>
      <w:r w:rsidRPr="00BE0013">
        <w:rPr>
          <w:rFonts w:eastAsia="Arial" w:cs="Arial"/>
          <w:i/>
        </w:rPr>
        <w:t>EC</w:t>
      </w:r>
      <w:r>
        <w:rPr>
          <w:rFonts w:eastAsia="Arial" w:cs="Arial"/>
        </w:rPr>
        <w:t xml:space="preserve"> Section </w:t>
      </w:r>
      <w:r>
        <w:rPr>
          <w:rFonts w:cs="Arial"/>
          <w:color w:val="333333"/>
        </w:rPr>
        <w:t xml:space="preserve">52064[b][8][B]; 5 </w:t>
      </w:r>
      <w:r w:rsidRPr="00280FEF">
        <w:rPr>
          <w:rFonts w:cs="Arial"/>
          <w:i/>
          <w:color w:val="333333"/>
        </w:rPr>
        <w:t>CCR</w:t>
      </w:r>
      <w:r>
        <w:rPr>
          <w:rFonts w:cs="Arial"/>
          <w:color w:val="333333"/>
        </w:rPr>
        <w:t xml:space="preserve"> Section 15496[a]). This proportionality percentage is also known as the “minimum proportionality percentage” or “MPP.” The manner in which an LEA demonstrates it is meeting its MPP is two-fold: (1) through the expenditure of LCFF funds or through the </w:t>
      </w:r>
      <w:r>
        <w:rPr>
          <w:rFonts w:cs="Arial"/>
          <w:color w:val="333333"/>
        </w:rPr>
        <w:lastRenderedPageBreak/>
        <w:t>identification of a Planned Percentage of Improved Services</w:t>
      </w:r>
      <w:r w:rsidRPr="008F674C">
        <w:rPr>
          <w:rFonts w:cs="Arial"/>
          <w:color w:val="333333"/>
        </w:rPr>
        <w:t xml:space="preserve"> </w:t>
      </w:r>
      <w:r>
        <w:rPr>
          <w:rFonts w:cs="Arial"/>
          <w:color w:val="333333"/>
        </w:rPr>
        <w:t xml:space="preserve">as documented in the Contributing Actions Table, and (2) through the explanations provided in the Increased or Improved Services </w:t>
      </w:r>
      <w:r w:rsidRPr="003202D0">
        <w:rPr>
          <w:rFonts w:cs="Arial"/>
          <w:color w:val="333333"/>
        </w:rPr>
        <w:t xml:space="preserve">for Foster Youth, English Learners, and Low-Income Students </w:t>
      </w:r>
      <w:r>
        <w:rPr>
          <w:rFonts w:cs="Arial"/>
          <w:color w:val="333333"/>
        </w:rPr>
        <w:t>section.</w:t>
      </w:r>
    </w:p>
    <w:p w14:paraId="35206B6A" w14:textId="77777777" w:rsidR="00CD470A" w:rsidRDefault="00CD470A" w:rsidP="00BA1D44">
      <w:pPr>
        <w:spacing w:after="240"/>
        <w:rPr>
          <w:rFonts w:eastAsia="Arial" w:cs="Arial"/>
        </w:rPr>
      </w:pPr>
      <w:r w:rsidRPr="00B5636A">
        <w:rPr>
          <w:rFonts w:eastAsia="Arial" w:cs="Arial"/>
        </w:rPr>
        <w:t xml:space="preserve">To improve services means to grow services in quality and to increase services means to grow services in quantity. Services are increased or improved by those actions in the LCAP that are </w:t>
      </w:r>
      <w:r>
        <w:rPr>
          <w:rFonts w:eastAsia="Arial" w:cs="Arial"/>
        </w:rPr>
        <w:t>identified</w:t>
      </w:r>
      <w:r w:rsidRPr="00B5636A">
        <w:rPr>
          <w:rFonts w:eastAsia="Arial" w:cs="Arial"/>
        </w:rPr>
        <w:t xml:space="preserve"> in the Goals and Actions section as contributing to the increased or improved services requirement, whether they are provided</w:t>
      </w:r>
      <w:r>
        <w:rPr>
          <w:rFonts w:eastAsia="Arial" w:cs="Arial"/>
        </w:rPr>
        <w:t xml:space="preserve"> </w:t>
      </w:r>
      <w:r w:rsidRPr="00CB4A32">
        <w:rPr>
          <w:rFonts w:eastAsiaTheme="minorHAnsi" w:cs="Arial"/>
          <w:color w:val="000000"/>
          <w:szCs w:val="20"/>
        </w:rPr>
        <w:t xml:space="preserve">across the entire </w:t>
      </w:r>
      <w:r>
        <w:rPr>
          <w:rFonts w:eastAsiaTheme="minorHAnsi" w:cs="Arial"/>
          <w:color w:val="000000"/>
          <w:szCs w:val="20"/>
        </w:rPr>
        <w:t xml:space="preserve">LEA (LEA-wide action), </w:t>
      </w:r>
      <w:r w:rsidRPr="00CB4A32">
        <w:rPr>
          <w:rFonts w:eastAsiaTheme="minorHAnsi" w:cs="Arial"/>
          <w:color w:val="000000"/>
          <w:szCs w:val="20"/>
        </w:rPr>
        <w:t>provided to an entire school</w:t>
      </w:r>
      <w:r>
        <w:rPr>
          <w:rFonts w:eastAsiaTheme="minorHAnsi" w:cs="Arial"/>
          <w:color w:val="000000"/>
          <w:szCs w:val="20"/>
        </w:rPr>
        <w:t xml:space="preserve"> (Schoolwide action), or solely provided to one or more unduplicated student group(s) (Limited action). </w:t>
      </w:r>
    </w:p>
    <w:p w14:paraId="37C59641" w14:textId="77777777" w:rsidR="00CD470A" w:rsidRDefault="00CD470A" w:rsidP="00982888">
      <w:pPr>
        <w:shd w:val="clear" w:color="auto" w:fill="FFFFFF"/>
        <w:spacing w:after="240"/>
        <w:rPr>
          <w:rFonts w:cs="Arial"/>
          <w:color w:val="333333"/>
        </w:rPr>
      </w:pPr>
      <w:r>
        <w:rPr>
          <w:rFonts w:cs="Arial"/>
          <w:color w:val="333333"/>
        </w:rPr>
        <w:t xml:space="preserve">Therefore, for </w:t>
      </w:r>
      <w:r w:rsidRPr="00BE0013">
        <w:rPr>
          <w:rFonts w:cs="Arial"/>
          <w:i/>
          <w:color w:val="333333"/>
        </w:rPr>
        <w:t>any</w:t>
      </w:r>
      <w:r>
        <w:rPr>
          <w:rFonts w:cs="Arial"/>
          <w:color w:val="333333"/>
        </w:rPr>
        <w:t xml:space="preserve"> action contributing to meet the increased or improved services requirement, the LEA must include an explanation of:</w:t>
      </w:r>
    </w:p>
    <w:p w14:paraId="3221FFCD" w14:textId="77777777" w:rsidR="00CD470A" w:rsidRPr="006B068E" w:rsidRDefault="00CD470A" w:rsidP="001C4B0D">
      <w:pPr>
        <w:pStyle w:val="ListParagraph"/>
        <w:numPr>
          <w:ilvl w:val="0"/>
          <w:numId w:val="52"/>
        </w:numPr>
        <w:shd w:val="clear" w:color="auto" w:fill="FFFFFF"/>
        <w:contextualSpacing w:val="0"/>
        <w:rPr>
          <w:rFonts w:cs="Arial"/>
          <w:color w:val="333333"/>
        </w:rPr>
      </w:pPr>
      <w:r>
        <w:t xml:space="preserve">How the action is increasing or improving services for the unduplicated student group(s) (Identified Needs and Action Design), and </w:t>
      </w:r>
    </w:p>
    <w:p w14:paraId="5D5F1A30" w14:textId="77777777" w:rsidR="00CD470A" w:rsidRPr="00BE0013" w:rsidRDefault="00CD470A" w:rsidP="00555E58">
      <w:pPr>
        <w:pStyle w:val="ListParagraph"/>
        <w:numPr>
          <w:ilvl w:val="0"/>
          <w:numId w:val="52"/>
        </w:numPr>
        <w:shd w:val="clear" w:color="auto" w:fill="FFFFFF"/>
        <w:spacing w:after="240"/>
        <w:contextualSpacing w:val="0"/>
        <w:rPr>
          <w:rFonts w:eastAsia="Arial" w:cs="Arial"/>
        </w:rPr>
      </w:pPr>
      <w:r>
        <w:t xml:space="preserve">How the action </w:t>
      </w:r>
      <w:r w:rsidRPr="00BE0013">
        <w:t>meets the LEA's goals for its unduplicated pupils in the state and any local priority areas (Measurement of Effectiveness).</w:t>
      </w:r>
    </w:p>
    <w:p w14:paraId="247C7E8D" w14:textId="77777777" w:rsidR="00CD470A" w:rsidRDefault="00CD470A" w:rsidP="00C63BB9">
      <w:pPr>
        <w:pStyle w:val="Heading4"/>
      </w:pPr>
      <w:bookmarkStart w:id="27" w:name="_Hlk148433707"/>
      <w:r w:rsidRPr="00FA6ED1">
        <w:t>LEA-wide and Schoolwide Actions</w:t>
      </w:r>
    </w:p>
    <w:bookmarkEnd w:id="27"/>
    <w:p w14:paraId="570FBC44" w14:textId="77777777" w:rsidR="00CD470A" w:rsidRDefault="00CD470A" w:rsidP="00BA1D44">
      <w:pPr>
        <w:spacing w:after="240"/>
        <w:rPr>
          <w:rFonts w:cs="Arial"/>
          <w:color w:val="000000" w:themeColor="text1"/>
        </w:rPr>
      </w:pPr>
      <w:r>
        <w:t xml:space="preserve">In addition to the above required explanations, LEAs must provide a justification for </w:t>
      </w:r>
      <w:r>
        <w:rPr>
          <w:rFonts w:eastAsiaTheme="minorHAnsi" w:cs="Arial"/>
          <w:color w:val="000000"/>
          <w:szCs w:val="20"/>
        </w:rPr>
        <w:t>why</w:t>
      </w:r>
      <w:r>
        <w:rPr>
          <w:rFonts w:cs="Arial"/>
          <w:color w:val="000000" w:themeColor="text1"/>
        </w:rPr>
        <w:t xml:space="preserve"> an LEA-wide or Schoolwide action is being provided to all students and </w:t>
      </w:r>
      <w:r>
        <w:rPr>
          <w:rFonts w:cs="Arial"/>
          <w:color w:val="212121"/>
          <w:shd w:val="clear" w:color="auto" w:fill="FFFFFF"/>
        </w:rPr>
        <w:t>how the action is intended to improve outcomes for unduplicated student group(s) as compared to all students.</w:t>
      </w:r>
      <w:r>
        <w:rPr>
          <w:rFonts w:cs="Arial"/>
          <w:color w:val="000000" w:themeColor="text1"/>
        </w:rPr>
        <w:t xml:space="preserve"> </w:t>
      </w:r>
    </w:p>
    <w:p w14:paraId="11B65CC4" w14:textId="77777777" w:rsidR="00CD470A" w:rsidRPr="00555E58" w:rsidRDefault="00CD470A" w:rsidP="00555E58">
      <w:pPr>
        <w:pStyle w:val="ListParagraph"/>
        <w:numPr>
          <w:ilvl w:val="0"/>
          <w:numId w:val="53"/>
        </w:numPr>
        <w:spacing w:after="240"/>
        <w:contextualSpacing w:val="0"/>
        <w:rPr>
          <w:rFonts w:eastAsia="Arial" w:cs="Arial"/>
          <w:b/>
        </w:rPr>
      </w:pPr>
      <w:r w:rsidRPr="003202D0">
        <w:rPr>
          <w:rFonts w:eastAsia="Arial" w:cs="Arial"/>
        </w:rPr>
        <w:t xml:space="preserve">Conclusory statements that a service will help achieve an expected outcome for the goal, without an explicit connection or further explanation as to how, are not sufficient. </w:t>
      </w:r>
    </w:p>
    <w:p w14:paraId="1C117970" w14:textId="77777777" w:rsidR="00CD470A" w:rsidRPr="003202D0" w:rsidRDefault="00CD470A" w:rsidP="00555E58">
      <w:pPr>
        <w:pStyle w:val="ListParagraph"/>
        <w:numPr>
          <w:ilvl w:val="0"/>
          <w:numId w:val="53"/>
        </w:numPr>
        <w:spacing w:after="240"/>
        <w:contextualSpacing w:val="0"/>
        <w:rPr>
          <w:rFonts w:eastAsia="Arial" w:cs="Arial"/>
          <w:b/>
        </w:rPr>
      </w:pPr>
      <w:r w:rsidRPr="003202D0">
        <w:rPr>
          <w:rFonts w:eastAsia="Arial" w:cs="Arial"/>
        </w:rPr>
        <w:t>Further, simply stating that an LEA has a high enrollment percentage of a specific student group or groups does not meet the increased or improved services standard because enrolling students is not the same as serving students.</w:t>
      </w:r>
    </w:p>
    <w:p w14:paraId="656C73EF" w14:textId="77777777" w:rsidR="00CD470A" w:rsidRDefault="00CD470A" w:rsidP="00C63BB9">
      <w:pPr>
        <w:pStyle w:val="Heading4"/>
      </w:pPr>
      <w:r>
        <w:t>For School Districts Only</w:t>
      </w:r>
    </w:p>
    <w:p w14:paraId="0CA88526" w14:textId="77777777" w:rsidR="00CD470A" w:rsidRPr="00BE0013" w:rsidRDefault="00CD470A" w:rsidP="00BA1D44">
      <w:pPr>
        <w:spacing w:after="240"/>
        <w:rPr>
          <w:rFonts w:eastAsia="Arial" w:cs="Arial"/>
          <w:b/>
        </w:rPr>
      </w:pPr>
      <w:r>
        <w:rPr>
          <w:rFonts w:eastAsia="Arial" w:cs="Arial"/>
        </w:rPr>
        <w:t xml:space="preserve">Actions provided on an </w:t>
      </w:r>
      <w:r w:rsidRPr="00BE0013">
        <w:rPr>
          <w:rFonts w:eastAsia="Arial" w:cs="Arial"/>
          <w:b/>
        </w:rPr>
        <w:t>LEA-wide</w:t>
      </w:r>
      <w:r>
        <w:rPr>
          <w:rFonts w:eastAsia="Arial" w:cs="Arial"/>
        </w:rPr>
        <w:t xml:space="preserve"> basis at </w:t>
      </w:r>
      <w:r w:rsidRPr="00BE0013">
        <w:rPr>
          <w:rFonts w:eastAsia="Arial" w:cs="Arial"/>
          <w:b/>
        </w:rPr>
        <w:t>school districts with an unduplicated pupil percentage of less than 55 percent</w:t>
      </w:r>
      <w:r w:rsidRPr="00DB6070">
        <w:rPr>
          <w:rFonts w:eastAsia="Arial" w:cs="Arial"/>
        </w:rPr>
        <w:t xml:space="preserve"> must</w:t>
      </w:r>
      <w:r w:rsidRPr="0043012A">
        <w:rPr>
          <w:rFonts w:eastAsia="Arial" w:cs="Arial"/>
        </w:rPr>
        <w:t xml:space="preserve"> </w:t>
      </w:r>
      <w:r>
        <w:rPr>
          <w:rFonts w:eastAsia="Arial" w:cs="Arial"/>
        </w:rPr>
        <w:t>al</w:t>
      </w:r>
      <w:r w:rsidRPr="00DB6070">
        <w:rPr>
          <w:rFonts w:eastAsia="Arial" w:cs="Arial"/>
        </w:rPr>
        <w:t xml:space="preserve">so </w:t>
      </w:r>
      <w:r>
        <w:rPr>
          <w:rFonts w:eastAsia="Arial" w:cs="Arial"/>
        </w:rPr>
        <w:t xml:space="preserve">include a </w:t>
      </w:r>
      <w:r w:rsidRPr="00DB6070">
        <w:rPr>
          <w:rFonts w:eastAsia="Arial" w:cs="Arial"/>
        </w:rPr>
        <w:t>descri</w:t>
      </w:r>
      <w:r>
        <w:rPr>
          <w:rFonts w:eastAsia="Arial" w:cs="Arial"/>
        </w:rPr>
        <w:t>ption of</w:t>
      </w:r>
      <w:r w:rsidRPr="00DB6070">
        <w:rPr>
          <w:rFonts w:eastAsia="Arial" w:cs="Arial"/>
        </w:rPr>
        <w:t xml:space="preserve"> how the actions</w:t>
      </w:r>
      <w:r w:rsidRPr="00DB6070">
        <w:rPr>
          <w:rFonts w:eastAsia="Arial" w:cs="Arial"/>
          <w:b/>
        </w:rPr>
        <w:t xml:space="preserve"> </w:t>
      </w:r>
      <w:r w:rsidRPr="00BE0013">
        <w:rPr>
          <w:rFonts w:eastAsia="Arial" w:cs="Arial"/>
        </w:rPr>
        <w:t>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Pr>
          <w:rFonts w:eastAsia="Arial" w:cs="Arial"/>
        </w:rPr>
        <w:t>The description must p</w:t>
      </w:r>
      <w:r w:rsidRPr="00DB6070">
        <w:rPr>
          <w:rFonts w:eastAsia="Arial" w:cs="Arial"/>
        </w:rPr>
        <w:t>rovide the basis for this determination, including any alternatives considered, supporting research, experience, or educational theory.</w:t>
      </w:r>
    </w:p>
    <w:p w14:paraId="3808B6CE" w14:textId="77777777" w:rsidR="00CD470A" w:rsidRPr="00B32BD8" w:rsidRDefault="00CD470A" w:rsidP="006E3D8E">
      <w:pPr>
        <w:spacing w:after="240"/>
      </w:pPr>
      <w:r w:rsidRPr="00DB6070">
        <w:rPr>
          <w:rFonts w:eastAsia="Arial" w:cs="Arial"/>
        </w:rPr>
        <w:t xml:space="preserve">Actions </w:t>
      </w:r>
      <w:r w:rsidRPr="00BE0013">
        <w:rPr>
          <w:rFonts w:eastAsia="Arial" w:cs="Arial"/>
        </w:rPr>
        <w:t>p</w:t>
      </w:r>
      <w:r w:rsidRPr="00DB6070">
        <w:rPr>
          <w:rFonts w:eastAsia="Arial" w:cs="Arial"/>
        </w:rPr>
        <w:t xml:space="preserve">rovided on a </w:t>
      </w:r>
      <w:r w:rsidRPr="00BE0013">
        <w:rPr>
          <w:rFonts w:eastAsia="Arial" w:cs="Arial"/>
          <w:b/>
        </w:rPr>
        <w:t>Schoolwide</w:t>
      </w:r>
      <w:r w:rsidRPr="00DB6070">
        <w:rPr>
          <w:rFonts w:eastAsia="Arial" w:cs="Arial"/>
        </w:rPr>
        <w:t xml:space="preserve"> </w:t>
      </w:r>
      <w:r w:rsidRPr="00BE0013">
        <w:rPr>
          <w:rFonts w:eastAsia="Arial" w:cs="Arial"/>
        </w:rPr>
        <w:t>b</w:t>
      </w:r>
      <w:r w:rsidRPr="00DB6070">
        <w:rPr>
          <w:rFonts w:eastAsia="Arial" w:cs="Arial"/>
        </w:rPr>
        <w:t>asis</w:t>
      </w:r>
      <w:r w:rsidRPr="00BE0013">
        <w:rPr>
          <w:rFonts w:eastAsia="Arial" w:cs="Arial"/>
        </w:rPr>
        <w:t xml:space="preserve"> for </w:t>
      </w:r>
      <w:r w:rsidRPr="00DB6070">
        <w:rPr>
          <w:rFonts w:eastAsia="Arial" w:cs="Arial"/>
          <w:b/>
        </w:rPr>
        <w:t xml:space="preserve">schools with </w:t>
      </w:r>
      <w:r w:rsidRPr="0043012A">
        <w:rPr>
          <w:rFonts w:eastAsia="Arial" w:cs="Arial"/>
          <w:b/>
        </w:rPr>
        <w:t>less than 40 percent enrollment of unduplicated pupils</w:t>
      </w:r>
      <w:r w:rsidRPr="00BE0013">
        <w:rPr>
          <w:rFonts w:eastAsia="Arial" w:cs="Arial"/>
        </w:rPr>
        <w:t xml:space="preserve"> must also include a d</w:t>
      </w:r>
      <w:r w:rsidRPr="00DB6070">
        <w:rPr>
          <w:rFonts w:eastAsia="Arial" w:cs="Arial"/>
        </w:rPr>
        <w:t>escription of</w:t>
      </w:r>
      <w:r w:rsidRPr="0043012A">
        <w:rPr>
          <w:rFonts w:eastAsia="Arial" w:cs="Arial"/>
        </w:rPr>
        <w:t xml:space="preserve"> how these actions 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sidRPr="0043012A">
        <w:rPr>
          <w:rFonts w:eastAsia="Arial" w:cs="Arial"/>
        </w:rPr>
        <w:t>The description must provide the basis for this determination, including any alternatives considered, supporting research, experience, or educational theory.</w:t>
      </w:r>
    </w:p>
    <w:p w14:paraId="4159D8EC" w14:textId="77777777" w:rsidR="00CD470A" w:rsidRDefault="00CD470A" w:rsidP="005C1DDA">
      <w:pPr>
        <w:pStyle w:val="Heading3"/>
      </w:pPr>
      <w:r w:rsidRPr="00F6483C">
        <w:t>Requirements and Instructions</w:t>
      </w:r>
    </w:p>
    <w:p w14:paraId="2EE3B8A4" w14:textId="77777777" w:rsidR="00CD470A" w:rsidRPr="004570CB" w:rsidRDefault="00CD470A" w:rsidP="00CA426D">
      <w:pPr>
        <w:spacing w:after="240"/>
      </w:pPr>
      <w:r>
        <w:t>Complete the tables as follows:</w:t>
      </w:r>
    </w:p>
    <w:p w14:paraId="712F3C6C" w14:textId="77777777" w:rsidR="00CD470A" w:rsidRPr="00D20FBD" w:rsidRDefault="00CD470A" w:rsidP="00CA426D">
      <w:pPr>
        <w:shd w:val="clear" w:color="auto" w:fill="DEEAF6" w:themeFill="accent1" w:themeFillTint="33"/>
        <w:spacing w:after="240"/>
        <w:rPr>
          <w:rFonts w:eastAsia="Arial" w:cs="Arial"/>
          <w:bCs/>
          <w:iCs/>
        </w:rPr>
      </w:pPr>
      <w:r w:rsidRPr="00D20FBD">
        <w:rPr>
          <w:rFonts w:eastAsia="Arial" w:cs="Arial"/>
          <w:bCs/>
          <w:iCs/>
        </w:rPr>
        <w:t xml:space="preserve">Total </w:t>
      </w:r>
      <w:r w:rsidRPr="00D20FBD">
        <w:rPr>
          <w:bCs/>
          <w:iCs/>
        </w:rPr>
        <w:t>Projected LCFF Supplemental and/or Concentration Grants</w:t>
      </w:r>
      <w:r w:rsidRPr="00D20FBD" w:rsidDel="00F05118">
        <w:rPr>
          <w:rFonts w:eastAsia="Arial" w:cs="Arial"/>
          <w:bCs/>
          <w:iCs/>
        </w:rPr>
        <w:t xml:space="preserve"> </w:t>
      </w:r>
    </w:p>
    <w:p w14:paraId="3C2DFB10"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lastRenderedPageBreak/>
        <w:t xml:space="preserve">Specify the amount of LCFF supplemental and concentration grant funds the LEA estimates it will receive in the coming year based on the number and concentration of </w:t>
      </w:r>
      <w:r>
        <w:rPr>
          <w:rFonts w:eastAsia="Arial" w:cs="Arial"/>
        </w:rPr>
        <w:t>foster youth, English learner, and low-income</w:t>
      </w:r>
      <w:r w:rsidRPr="00215BCC">
        <w:rPr>
          <w:rFonts w:eastAsia="Arial" w:cs="Arial"/>
        </w:rPr>
        <w:t xml:space="preserve"> students. This amount includes the Additional 15 percent LCFF Concentration Grant.</w:t>
      </w:r>
    </w:p>
    <w:p w14:paraId="4B056A28" w14:textId="77777777" w:rsidR="00CD470A" w:rsidRPr="00D20FBD" w:rsidRDefault="00CD470A" w:rsidP="00CA426D">
      <w:pPr>
        <w:shd w:val="clear" w:color="auto" w:fill="DEEAF6" w:themeFill="accent1" w:themeFillTint="33"/>
        <w:spacing w:after="240"/>
        <w:rPr>
          <w:rFonts w:eastAsia="Arial" w:cs="Arial"/>
          <w:bCs/>
          <w:iCs/>
        </w:rPr>
      </w:pPr>
      <w:r w:rsidRPr="00D20FBD">
        <w:rPr>
          <w:rFonts w:eastAsia="Arial" w:cs="Arial"/>
          <w:bCs/>
          <w:iCs/>
        </w:rPr>
        <w:t xml:space="preserve">Projected Additional 15 percent LCFF Concentration Grant </w:t>
      </w:r>
    </w:p>
    <w:p w14:paraId="29C6561A" w14:textId="77777777" w:rsidR="00CD470A" w:rsidRPr="00215BCC" w:rsidRDefault="00CD470A" w:rsidP="00CA426D">
      <w:pPr>
        <w:pStyle w:val="ListParagraph"/>
        <w:numPr>
          <w:ilvl w:val="0"/>
          <w:numId w:val="44"/>
        </w:numPr>
        <w:spacing w:after="240"/>
        <w:rPr>
          <w:rFonts w:eastAsia="Arial" w:cs="Arial"/>
          <w:b/>
        </w:rPr>
      </w:pPr>
      <w:r w:rsidRPr="00215BCC">
        <w:rPr>
          <w:rFonts w:eastAsia="Arial" w:cs="Arial"/>
        </w:rPr>
        <w:t xml:space="preserve">Specify the amount of additional LCFF concentration grant add-on funding, as described in </w:t>
      </w:r>
      <w:r w:rsidRPr="00215BCC">
        <w:rPr>
          <w:rFonts w:eastAsia="Arial" w:cs="Arial"/>
          <w:i/>
        </w:rPr>
        <w:t>EC</w:t>
      </w:r>
      <w:r w:rsidRPr="00215BCC">
        <w:rPr>
          <w:rFonts w:eastAsia="Arial" w:cs="Arial"/>
        </w:rPr>
        <w:t xml:space="preserve"> Section 42238.02, that the LEA estimates it will receive in the coming year.</w:t>
      </w:r>
    </w:p>
    <w:p w14:paraId="38E1E78E" w14:textId="77777777" w:rsidR="00CD470A" w:rsidRPr="00D20FBD" w:rsidRDefault="00CD470A" w:rsidP="00CA426D">
      <w:pPr>
        <w:shd w:val="clear" w:color="auto" w:fill="DEEAF6" w:themeFill="accent1" w:themeFillTint="33"/>
        <w:spacing w:after="240"/>
        <w:rPr>
          <w:rFonts w:eastAsia="Arial" w:cs="Arial"/>
          <w:bCs/>
          <w:iCs/>
        </w:rPr>
      </w:pPr>
      <w:bookmarkStart w:id="28" w:name="_Hlk85443152"/>
      <w:r w:rsidRPr="00D20FBD">
        <w:rPr>
          <w:rFonts w:eastAsia="Arial" w:cs="Arial"/>
          <w:bCs/>
          <w:iCs/>
        </w:rPr>
        <w:t xml:space="preserve">Projected Percentage to Increase or Improve Services for the Coming School Year </w:t>
      </w:r>
      <w:bookmarkEnd w:id="28"/>
    </w:p>
    <w:p w14:paraId="4D7D10B2"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t xml:space="preserve">Specify the estimated percentage </w:t>
      </w:r>
      <w:bookmarkStart w:id="29" w:name="_Hlk70597039"/>
      <w:bookmarkStart w:id="30" w:name="_Hlk70597054"/>
      <w:r w:rsidRPr="00215BCC">
        <w:rPr>
          <w:rFonts w:eastAsia="Arial" w:cs="Arial"/>
        </w:rPr>
        <w:t>by which services for unduplicated pupils must be increased or improved</w:t>
      </w:r>
      <w:bookmarkEnd w:id="29"/>
      <w:r w:rsidRPr="00215BCC">
        <w:rPr>
          <w:rFonts w:eastAsia="Arial" w:cs="Arial"/>
        </w:rPr>
        <w:t xml:space="preserve"> as compared to the services provided to all students </w:t>
      </w:r>
      <w:bookmarkEnd w:id="30"/>
      <w:r w:rsidRPr="00215BCC">
        <w:rPr>
          <w:rFonts w:eastAsia="Arial" w:cs="Arial"/>
        </w:rPr>
        <w:t xml:space="preserve">in the LCAP year as calculated pursuant to 5 </w:t>
      </w:r>
      <w:r w:rsidRPr="00215BCC">
        <w:rPr>
          <w:rFonts w:eastAsia="Arial" w:cs="Arial"/>
          <w:i/>
        </w:rPr>
        <w:t>CCR</w:t>
      </w:r>
      <w:r w:rsidRPr="00215BCC">
        <w:rPr>
          <w:rFonts w:eastAsia="Arial" w:cs="Arial"/>
        </w:rPr>
        <w:t xml:space="preserve"> Section 15496(a)(7).</w:t>
      </w:r>
    </w:p>
    <w:p w14:paraId="51F65BE6" w14:textId="77777777" w:rsidR="00CD470A" w:rsidRPr="00601189" w:rsidRDefault="00CD470A" w:rsidP="00CA426D">
      <w:pPr>
        <w:shd w:val="clear" w:color="auto" w:fill="DEEAF6" w:themeFill="accent1" w:themeFillTint="33"/>
        <w:spacing w:after="240"/>
        <w:rPr>
          <w:bCs/>
          <w:iCs/>
        </w:rPr>
      </w:pPr>
      <w:bookmarkStart w:id="31" w:name="_Hlk86732719"/>
      <w:r w:rsidRPr="00D20FBD">
        <w:rPr>
          <w:rFonts w:cstheme="minorHAnsi"/>
          <w:bCs/>
          <w:iCs/>
          <w:shd w:val="clear" w:color="auto" w:fill="DEEAF6" w:themeFill="accent1" w:themeFillTint="33"/>
        </w:rPr>
        <w:t>LCFF Carryover — Percentage</w:t>
      </w:r>
      <w:r w:rsidRPr="00601189">
        <w:rPr>
          <w:bCs/>
          <w:iCs/>
          <w:shd w:val="clear" w:color="auto" w:fill="DEEAF6" w:themeFill="accent1" w:themeFillTint="33"/>
        </w:rPr>
        <w:t xml:space="preserve"> </w:t>
      </w:r>
    </w:p>
    <w:p w14:paraId="73305B39" w14:textId="77777777" w:rsidR="00CD470A" w:rsidRPr="00F6483C" w:rsidRDefault="00CD470A" w:rsidP="00CA426D">
      <w:pPr>
        <w:pStyle w:val="ListParagraph"/>
        <w:numPr>
          <w:ilvl w:val="0"/>
          <w:numId w:val="44"/>
        </w:numPr>
        <w:spacing w:after="240"/>
      </w:pPr>
      <w:r w:rsidRPr="00F6483C">
        <w:t xml:space="preserve">Specify the LCFF Carryover — Percentage </w:t>
      </w:r>
      <w:r w:rsidRPr="00215BCC">
        <w:rPr>
          <w:rFonts w:eastAsia="Arial" w:cs="Arial"/>
        </w:rPr>
        <w:t>identified in the LCFF Carryover Table.</w:t>
      </w:r>
      <w:r w:rsidRPr="00F6483C">
        <w:t xml:space="preserve"> If a carryover percentage is not </w:t>
      </w:r>
      <w:r w:rsidRPr="00215BCC">
        <w:rPr>
          <w:rFonts w:eastAsia="Arial" w:cs="Arial"/>
        </w:rPr>
        <w:t>identified in the LCFF Carryover Table,</w:t>
      </w:r>
      <w:r w:rsidRPr="00F6483C">
        <w:t xml:space="preserve"> specify a percentage of zero (0.00%).</w:t>
      </w:r>
      <w:bookmarkEnd w:id="31"/>
    </w:p>
    <w:p w14:paraId="21287D4A" w14:textId="77777777" w:rsidR="00CD470A" w:rsidRPr="00601189" w:rsidRDefault="00CD470A" w:rsidP="00CA426D">
      <w:pPr>
        <w:shd w:val="clear" w:color="auto" w:fill="DEEAF6" w:themeFill="accent1" w:themeFillTint="33"/>
        <w:spacing w:after="240"/>
        <w:rPr>
          <w:bCs/>
          <w:iCs/>
        </w:rPr>
      </w:pPr>
      <w:r w:rsidRPr="00D20FBD">
        <w:rPr>
          <w:rFonts w:cstheme="minorHAnsi"/>
          <w:bCs/>
          <w:iCs/>
        </w:rPr>
        <w:t>LCFF Carryover — Dollar</w:t>
      </w:r>
      <w:r w:rsidRPr="00601189">
        <w:rPr>
          <w:bCs/>
          <w:iCs/>
        </w:rPr>
        <w:t xml:space="preserve"> </w:t>
      </w:r>
    </w:p>
    <w:p w14:paraId="295B42CC" w14:textId="77777777" w:rsidR="00CD470A" w:rsidRPr="00F6483C" w:rsidRDefault="00CD470A" w:rsidP="00CA426D">
      <w:pPr>
        <w:pStyle w:val="ListParagraph"/>
        <w:numPr>
          <w:ilvl w:val="0"/>
          <w:numId w:val="44"/>
        </w:numPr>
        <w:spacing w:after="240"/>
      </w:pPr>
      <w:r w:rsidRPr="00F6483C">
        <w:t xml:space="preserve">Specify the LCFF Carryover — Dollar amount </w:t>
      </w:r>
      <w:r w:rsidRPr="00215BCC">
        <w:rPr>
          <w:rFonts w:eastAsia="Arial" w:cs="Arial"/>
        </w:rPr>
        <w:t>identified in the LCFF Carryover Table.</w:t>
      </w:r>
      <w:r w:rsidRPr="00F6483C">
        <w:t xml:space="preserve"> If a carryover amount is not </w:t>
      </w:r>
      <w:r w:rsidRPr="00215BCC">
        <w:rPr>
          <w:rFonts w:eastAsia="Arial" w:cs="Arial"/>
        </w:rPr>
        <w:t>identified in the LCFF Carryover Table,</w:t>
      </w:r>
      <w:r w:rsidRPr="00F6483C">
        <w:t xml:space="preserve"> specify an amount of zero ($0).</w:t>
      </w:r>
    </w:p>
    <w:p w14:paraId="2D1E4774" w14:textId="77777777" w:rsidR="00CD470A" w:rsidRPr="00D20FBD" w:rsidRDefault="00CD470A" w:rsidP="00CA426D">
      <w:pPr>
        <w:shd w:val="clear" w:color="auto" w:fill="DEEAF6" w:themeFill="accent1" w:themeFillTint="33"/>
        <w:spacing w:after="240"/>
        <w:rPr>
          <w:rFonts w:eastAsia="Arial" w:cs="Arial"/>
          <w:bCs/>
          <w:iCs/>
        </w:rPr>
      </w:pPr>
      <w:bookmarkStart w:id="32" w:name="_Hlk90625354"/>
      <w:r w:rsidRPr="00D20FBD">
        <w:rPr>
          <w:rFonts w:eastAsia="Arial" w:cs="Arial"/>
          <w:bCs/>
          <w:iCs/>
        </w:rPr>
        <w:t xml:space="preserve">Total Percentage to Increase or Improve Services for the Coming School Year </w:t>
      </w:r>
    </w:p>
    <w:p w14:paraId="7DA80195"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t>Add the Projected Percentage to Increase or Improve Services for the Coming School Year and the Proportional LCFF Required Carryover Percentage and specify the percentage. This is the LEA</w:t>
      </w:r>
      <w:r>
        <w:rPr>
          <w:rFonts w:eastAsia="Arial" w:cs="Arial"/>
        </w:rPr>
        <w:t>’</w:t>
      </w:r>
      <w:r w:rsidRPr="00215BCC">
        <w:rPr>
          <w:rFonts w:eastAsia="Arial" w:cs="Arial"/>
        </w:rPr>
        <w:t xml:space="preserve">s percentage by which services for unduplicated pupils must be increased or improved as compared to the services provided to all students in the LCAP year, as calculated pursuant to 5 </w:t>
      </w:r>
      <w:r w:rsidRPr="00215BCC">
        <w:rPr>
          <w:rFonts w:eastAsia="Arial" w:cs="Arial"/>
          <w:i/>
        </w:rPr>
        <w:t>CCR</w:t>
      </w:r>
      <w:r w:rsidRPr="00215BCC">
        <w:rPr>
          <w:rFonts w:eastAsia="Arial" w:cs="Arial"/>
        </w:rPr>
        <w:t xml:space="preserve"> Section 15496(a)(7)</w:t>
      </w:r>
      <w:r w:rsidRPr="00215BCC">
        <w:rPr>
          <w:rFonts w:eastAsiaTheme="minorHAnsi" w:cs="Arial"/>
          <w:color w:val="000000"/>
          <w:szCs w:val="20"/>
        </w:rPr>
        <w:t>.</w:t>
      </w:r>
      <w:bookmarkEnd w:id="32"/>
    </w:p>
    <w:p w14:paraId="3151A62B" w14:textId="77777777" w:rsidR="00CD470A" w:rsidRPr="00F6483C" w:rsidRDefault="00CD470A" w:rsidP="00C63BB9">
      <w:pPr>
        <w:pStyle w:val="Heading3"/>
        <w:rPr>
          <w:rFonts w:eastAsia="Arial"/>
        </w:rPr>
      </w:pPr>
      <w:r w:rsidRPr="00F6483C">
        <w:rPr>
          <w:rFonts w:eastAsia="Arial"/>
        </w:rPr>
        <w:t>Required Descriptions:</w:t>
      </w:r>
    </w:p>
    <w:p w14:paraId="24608EF9" w14:textId="77777777" w:rsidR="00CD470A" w:rsidRPr="00C63BB9" w:rsidRDefault="00CD470A" w:rsidP="00C63BB9">
      <w:pPr>
        <w:pStyle w:val="Heading4"/>
      </w:pPr>
      <w:bookmarkStart w:id="33" w:name="_Hlk147915467"/>
      <w:r w:rsidRPr="00C63BB9">
        <w:t>LEA-wide and Schoolwide Actions</w:t>
      </w:r>
    </w:p>
    <w:bookmarkEnd w:id="33"/>
    <w:p w14:paraId="2759A7A5" w14:textId="77777777" w:rsidR="00CD470A" w:rsidRPr="00D20FBD" w:rsidRDefault="00CD470A" w:rsidP="00D20FBD">
      <w:pPr>
        <w:shd w:val="clear" w:color="auto" w:fill="DEEAF6" w:themeFill="accent1" w:themeFillTint="33"/>
        <w:spacing w:before="60" w:after="120"/>
        <w:rPr>
          <w:rFonts w:eastAsiaTheme="minorHAnsi" w:cs="Arial"/>
          <w:color w:val="000000"/>
          <w:szCs w:val="20"/>
        </w:rPr>
      </w:pPr>
      <w:r w:rsidRPr="00D20FBD">
        <w:rPr>
          <w:rFonts w:eastAsia="Arial" w:cs="Arial"/>
          <w:bCs/>
        </w:rPr>
        <w:t xml:space="preserve">For each action being provided to an entire </w:t>
      </w:r>
      <w:r>
        <w:rPr>
          <w:rFonts w:eastAsia="Arial" w:cs="Arial"/>
          <w:bCs/>
        </w:rPr>
        <w:t xml:space="preserve">LEA or </w:t>
      </w:r>
      <w:r w:rsidRPr="00D20FBD">
        <w:rPr>
          <w:rFonts w:eastAsia="Arial" w:cs="Arial"/>
          <w:bCs/>
        </w:rPr>
        <w:t xml:space="preserve">school, </w:t>
      </w:r>
      <w:r>
        <w:rPr>
          <w:rFonts w:eastAsia="Arial" w:cs="Arial"/>
          <w:bCs/>
        </w:rPr>
        <w:t>provide</w:t>
      </w:r>
      <w:r w:rsidRPr="00D20FBD">
        <w:rPr>
          <w:rFonts w:eastAsia="Arial" w:cs="Arial"/>
          <w:bCs/>
        </w:rPr>
        <w:t xml:space="preserve"> </w:t>
      </w:r>
      <w:r>
        <w:rPr>
          <w:rFonts w:eastAsia="Arial" w:cs="Arial"/>
          <w:bCs/>
        </w:rPr>
        <w:t xml:space="preserve">an explanation of </w:t>
      </w:r>
      <w:r w:rsidRPr="00D20FBD">
        <w:rPr>
          <w:rFonts w:eastAsia="Arial" w:cs="Arial"/>
          <w:bCs/>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for whom the action is </w:t>
      </w:r>
      <w:r>
        <w:rPr>
          <w:rFonts w:eastAsia="Arial" w:cs="Arial"/>
          <w:color w:val="000000" w:themeColor="text1"/>
        </w:rPr>
        <w:t>principally directed</w:t>
      </w:r>
      <w:r w:rsidRPr="00CB4A32">
        <w:rPr>
          <w:rFonts w:eastAsiaTheme="minorHAnsi" w:cs="Arial"/>
          <w:color w:val="000000"/>
          <w:szCs w:val="20"/>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why it is being provided on an LEA or schoolwide basis, and (3) </w:t>
      </w:r>
      <w:r w:rsidRPr="009349E4">
        <w:rPr>
          <w:rFonts w:cs="Arial"/>
          <w:color w:val="000000" w:themeColor="text1"/>
        </w:rPr>
        <w:t xml:space="preserve">the </w:t>
      </w:r>
      <w:r>
        <w:rPr>
          <w:rFonts w:cs="Arial"/>
          <w:color w:val="000000" w:themeColor="text1"/>
        </w:rPr>
        <w:t xml:space="preserve">metric(s) used to measure the effectiveness of the </w:t>
      </w:r>
      <w:r w:rsidRPr="009349E4">
        <w:rPr>
          <w:rFonts w:cs="Arial"/>
          <w:color w:val="000000" w:themeColor="text1"/>
        </w:rPr>
        <w:t xml:space="preserve">action </w:t>
      </w:r>
      <w:r>
        <w:rPr>
          <w:rFonts w:cs="Arial"/>
          <w:color w:val="000000" w:themeColor="text1"/>
        </w:rPr>
        <w:t>in improving outcomes for the unduplicated student group(s).</w:t>
      </w:r>
    </w:p>
    <w:p w14:paraId="35813FD5" w14:textId="77777777" w:rsidR="00CD470A" w:rsidRPr="00F6483C" w:rsidRDefault="00CD470A" w:rsidP="004570CB">
      <w:pPr>
        <w:spacing w:after="240"/>
      </w:pPr>
      <w:r w:rsidRPr="00F6483C">
        <w:t>If the LEA has provided this required description in the Action Descriptions, state as such</w:t>
      </w:r>
      <w:r>
        <w:t xml:space="preserve"> within the table</w:t>
      </w:r>
      <w:r w:rsidRPr="00F6483C">
        <w:t>.</w:t>
      </w:r>
    </w:p>
    <w:p w14:paraId="3A7A8E85" w14:textId="77777777" w:rsidR="00CD470A" w:rsidRPr="00B32BD8" w:rsidRDefault="00CD470A" w:rsidP="00982888">
      <w:pPr>
        <w:keepNext/>
        <w:spacing w:after="240"/>
        <w:rPr>
          <w:rFonts w:eastAsia="Arial" w:cs="Arial"/>
        </w:rPr>
      </w:pPr>
      <w:r w:rsidRPr="00B32BD8">
        <w:rPr>
          <w:rFonts w:eastAsia="Arial" w:cs="Arial"/>
        </w:rPr>
        <w:lastRenderedPageBreak/>
        <w:t>Complete the table as follows:</w:t>
      </w:r>
    </w:p>
    <w:p w14:paraId="0ABA4A61" w14:textId="77777777" w:rsidR="00CD470A" w:rsidRPr="00884AC5" w:rsidRDefault="00CD470A" w:rsidP="00884AC5">
      <w:pPr>
        <w:shd w:val="clear" w:color="auto" w:fill="DEEAF6" w:themeFill="accent1" w:themeFillTint="33"/>
        <w:rPr>
          <w:rFonts w:eastAsia="Arial"/>
          <w:b/>
          <w:bCs/>
        </w:rPr>
      </w:pPr>
      <w:r w:rsidRPr="00884AC5">
        <w:rPr>
          <w:rFonts w:eastAsia="Arial"/>
          <w:b/>
          <w:bCs/>
        </w:rPr>
        <w:t>Identified Need(s)</w:t>
      </w:r>
    </w:p>
    <w:p w14:paraId="27C41859" w14:textId="77777777" w:rsidR="00CD470A" w:rsidRDefault="00CD470A" w:rsidP="00D20FBD">
      <w:pPr>
        <w:shd w:val="clear" w:color="auto" w:fill="FFFFFF"/>
        <w:spacing w:before="240" w:after="240"/>
        <w:rPr>
          <w:rFonts w:eastAsia="Arial" w:cs="Arial"/>
          <w:color w:val="000000" w:themeColor="text1"/>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BE0013">
        <w:rPr>
          <w:rFonts w:eastAsia="Arial" w:cs="Arial"/>
          <w:color w:val="000000" w:themeColor="text1"/>
        </w:rPr>
        <w:t>unique</w:t>
      </w:r>
      <w:r>
        <w:rPr>
          <w:rFonts w:eastAsia="Arial" w:cs="Arial"/>
          <w:color w:val="000000" w:themeColor="text1"/>
        </w:rPr>
        <w:t xml:space="preserve"> identified</w:t>
      </w:r>
      <w:r w:rsidRPr="00BE0013">
        <w:rPr>
          <w:rFonts w:eastAsia="Arial" w:cs="Arial"/>
          <w:color w:val="000000" w:themeColor="text1"/>
        </w:rPr>
        <w:t xml:space="preserve"> need(s) of the</w:t>
      </w:r>
      <w:r>
        <w:rPr>
          <w:rFonts w:eastAsia="Arial" w:cs="Arial"/>
          <w:color w:val="000000" w:themeColor="text1"/>
        </w:rPr>
        <w:t xml:space="preserve"> LEA’s</w:t>
      </w:r>
      <w:r w:rsidRPr="00BE0013">
        <w:rPr>
          <w:rFonts w:eastAsia="Arial" w:cs="Arial"/>
          <w:color w:val="000000" w:themeColor="text1"/>
        </w:rPr>
        <w:t xml:space="preserve"> unduplicated student group(s) for whom the action is principally directed</w:t>
      </w:r>
      <w:r>
        <w:rPr>
          <w:rFonts w:eastAsia="Arial" w:cs="Arial"/>
          <w:color w:val="000000" w:themeColor="text1"/>
        </w:rPr>
        <w:t xml:space="preserve">. </w:t>
      </w:r>
    </w:p>
    <w:p w14:paraId="28E6CF26" w14:textId="77777777" w:rsidR="00CD470A" w:rsidRPr="00BE0013" w:rsidRDefault="00CD470A" w:rsidP="00BA1D44">
      <w:pPr>
        <w:shd w:val="clear" w:color="auto" w:fill="FFFFFF"/>
        <w:spacing w:after="240"/>
        <w:rPr>
          <w:rFonts w:eastAsia="Arial" w:cs="Arial"/>
          <w:color w:val="000000" w:themeColor="text1"/>
        </w:rPr>
      </w:pPr>
      <w:r w:rsidRPr="00F6483C">
        <w:rPr>
          <w:rFonts w:eastAsia="Arial" w:cs="Arial"/>
        </w:rPr>
        <w:t xml:space="preserve">An LEA demonstrates how an action is principally directed towards </w:t>
      </w:r>
      <w:r>
        <w:rPr>
          <w:rFonts w:eastAsia="Arial" w:cs="Arial"/>
        </w:rPr>
        <w:t xml:space="preserve">an </w:t>
      </w:r>
      <w:r w:rsidRPr="00F6483C">
        <w:rPr>
          <w:rFonts w:eastAsia="Arial" w:cs="Arial"/>
        </w:rPr>
        <w:t>unduplicated student</w:t>
      </w:r>
      <w:r>
        <w:rPr>
          <w:rFonts w:eastAsia="Arial" w:cs="Arial"/>
        </w:rPr>
        <w:t xml:space="preserve"> group(</w:t>
      </w:r>
      <w:r w:rsidRPr="00F6483C">
        <w:rPr>
          <w:rFonts w:eastAsia="Arial" w:cs="Arial"/>
        </w:rPr>
        <w:t>s</w:t>
      </w:r>
      <w:r>
        <w:rPr>
          <w:rFonts w:eastAsia="Arial" w:cs="Arial"/>
        </w:rPr>
        <w:t>)</w:t>
      </w:r>
      <w:r w:rsidRPr="00F6483C">
        <w:rPr>
          <w:rFonts w:eastAsia="Arial" w:cs="Arial"/>
        </w:rPr>
        <w:t xml:space="preserve"> when the LEA explains</w:t>
      </w:r>
      <w:r>
        <w:rPr>
          <w:rFonts w:eastAsia="Arial" w:cs="Arial"/>
        </w:rPr>
        <w:t xml:space="preserve"> t</w:t>
      </w:r>
      <w:r w:rsidRPr="00431352">
        <w:rPr>
          <w:rFonts w:eastAsia="Arial" w:cs="Arial"/>
        </w:rPr>
        <w:t>he need(s), condition(s), or circumstance(s) of the unduplicated student group(s) identified through a needs assessment</w:t>
      </w:r>
      <w:r>
        <w:rPr>
          <w:rFonts w:eastAsia="Arial" w:cs="Arial"/>
        </w:rPr>
        <w:t xml:space="preserve"> and how t</w:t>
      </w:r>
      <w:r w:rsidRPr="00F6483C">
        <w:rPr>
          <w:rFonts w:eastAsia="Arial" w:cs="Arial"/>
        </w:rPr>
        <w:t>he action</w:t>
      </w:r>
      <w:r>
        <w:rPr>
          <w:rFonts w:eastAsia="Arial" w:cs="Arial"/>
        </w:rPr>
        <w:t xml:space="preserve"> addresses them.</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39A59CDA" w14:textId="77777777" w:rsidR="00CD470A" w:rsidRDefault="00CD470A" w:rsidP="00BA1D44">
      <w:pPr>
        <w:shd w:val="clear" w:color="auto" w:fill="DEEAF6" w:themeFill="accent1" w:themeFillTint="33"/>
        <w:spacing w:after="240"/>
        <w:rPr>
          <w:rFonts w:eastAsia="Arial" w:cs="Arial"/>
          <w:color w:val="000000"/>
        </w:rPr>
      </w:pPr>
      <w:r>
        <w:rPr>
          <w:rFonts w:eastAsia="Arial" w:cs="Arial"/>
          <w:b/>
          <w:color w:val="000000"/>
        </w:rPr>
        <w:t>How the Action(s) are Designed to Address Need(s) and Why it is Provided on an LEA-wide or Schoolwide Basis</w:t>
      </w:r>
    </w:p>
    <w:p w14:paraId="217F2BF1" w14:textId="77777777" w:rsidR="00CD470A" w:rsidRDefault="00CD470A" w:rsidP="00BA1D44">
      <w:pPr>
        <w:pBdr>
          <w:top w:val="nil"/>
          <w:left w:val="nil"/>
          <w:bottom w:val="nil"/>
          <w:right w:val="nil"/>
          <w:between w:val="nil"/>
        </w:pBdr>
        <w:spacing w:after="240"/>
        <w:rPr>
          <w:rFonts w:eastAsia="Arial" w:cs="Arial"/>
        </w:rPr>
      </w:pPr>
      <w:r>
        <w:rPr>
          <w:rFonts w:eastAsia="Arial" w:cs="Arial"/>
        </w:rPr>
        <w:t>Provide an explanation of how the action as designed will address the unique identified need(s) of the LEA’s unduplicated student group(s) for whom the action is principally directed and the rationale for why the action is being provided on an LEA-wide or schoolwide basis.</w:t>
      </w:r>
    </w:p>
    <w:p w14:paraId="26C580BD" w14:textId="77777777" w:rsidR="00CD470A" w:rsidRDefault="00CD470A" w:rsidP="007455E4">
      <w:pPr>
        <w:pStyle w:val="ListParagraph"/>
        <w:numPr>
          <w:ilvl w:val="0"/>
          <w:numId w:val="44"/>
        </w:numPr>
        <w:spacing w:after="240"/>
        <w:contextualSpacing w:val="0"/>
        <w:rPr>
          <w:rFonts w:eastAsia="Arial"/>
        </w:rPr>
      </w:pPr>
      <w:r w:rsidRPr="00AD39DF">
        <w:rPr>
          <w:shd w:val="clear" w:color="auto" w:fill="FFFFFF"/>
        </w:rPr>
        <w:t xml:space="preserve">As stated above, </w:t>
      </w:r>
      <w:r w:rsidRPr="00AD39DF">
        <w:rPr>
          <w:rFonts w:eastAsia="Arial"/>
        </w:rPr>
        <w:t xml:space="preserve">conclusory statements that a service will help achieve an expected outcome for the goal, without an explicit connection or further explanation as to how, are not sufficient. </w:t>
      </w:r>
    </w:p>
    <w:p w14:paraId="01E89161" w14:textId="77777777" w:rsidR="00CD470A" w:rsidRPr="007455E4" w:rsidRDefault="00CD470A" w:rsidP="004A426A">
      <w:pPr>
        <w:pStyle w:val="ListParagraph"/>
        <w:numPr>
          <w:ilvl w:val="0"/>
          <w:numId w:val="44"/>
        </w:numPr>
        <w:pBdr>
          <w:top w:val="nil"/>
          <w:left w:val="nil"/>
          <w:bottom w:val="nil"/>
          <w:right w:val="nil"/>
          <w:between w:val="nil"/>
        </w:pBdr>
        <w:spacing w:after="240"/>
        <w:contextualSpacing w:val="0"/>
        <w:rPr>
          <w:rFonts w:eastAsia="Arial" w:cs="Arial"/>
        </w:rPr>
      </w:pPr>
      <w:r w:rsidRPr="007455E4">
        <w:rPr>
          <w:rFonts w:eastAsia="Arial"/>
        </w:rPr>
        <w:t>Further, simply stating that an LEA has a high enrollment percentage of a specific student group or groups does not meet the increased or improved services standard because enrolling students is not the same as serving students.</w:t>
      </w:r>
    </w:p>
    <w:p w14:paraId="521DEAFD" w14:textId="77777777" w:rsidR="00CD470A" w:rsidRDefault="00CD470A" w:rsidP="00BA1D44">
      <w:pPr>
        <w:shd w:val="clear" w:color="auto" w:fill="DEEAF6" w:themeFill="accent1" w:themeFillTint="33"/>
        <w:spacing w:after="240"/>
        <w:rPr>
          <w:rFonts w:eastAsia="Arial" w:cs="Arial"/>
        </w:rPr>
      </w:pPr>
      <w:bookmarkStart w:id="34" w:name="_Hlk150761349"/>
      <w:r>
        <w:rPr>
          <w:rFonts w:eastAsia="Arial" w:cs="Arial"/>
          <w:b/>
        </w:rPr>
        <w:t>Metric(s) to Monitor Effectiveness</w:t>
      </w:r>
    </w:p>
    <w:bookmarkEnd w:id="34"/>
    <w:p w14:paraId="60CCC0F4" w14:textId="77777777" w:rsidR="00CD470A" w:rsidRPr="00F6483C" w:rsidRDefault="00CD470A" w:rsidP="004A426A">
      <w:pPr>
        <w:spacing w:after="240"/>
      </w:pPr>
      <w:r>
        <w:t>I</w:t>
      </w:r>
      <w:r w:rsidRPr="00F6483C">
        <w:t xml:space="preserve">dentify the metric(s) being used to </w:t>
      </w:r>
      <w:r>
        <w:t>measure</w:t>
      </w:r>
      <w:r w:rsidRPr="00F6483C">
        <w:t xml:space="preserve"> the </w:t>
      </w:r>
      <w:r>
        <w:t xml:space="preserve">progress and </w:t>
      </w:r>
      <w:r w:rsidRPr="00F6483C">
        <w:t>effectiveness of the action</w:t>
      </w:r>
      <w:r>
        <w:t>(s)</w:t>
      </w:r>
      <w:r w:rsidRPr="00F6483C">
        <w:t>.</w:t>
      </w:r>
    </w:p>
    <w:p w14:paraId="2A1347B4" w14:textId="77777777" w:rsidR="00CD470A" w:rsidRPr="004570CB" w:rsidRDefault="00CD470A" w:rsidP="00884AC5">
      <w:pPr>
        <w:spacing w:before="240" w:after="240"/>
        <w:rPr>
          <w:rFonts w:eastAsia="Arial"/>
        </w:rPr>
      </w:pPr>
      <w:r>
        <w:rPr>
          <w:rFonts w:eastAsia="Arial" w:cs="Arial"/>
          <w:b/>
        </w:rPr>
        <w:t xml:space="preserve">Note for </w:t>
      </w:r>
      <w:r w:rsidRPr="00F6483C">
        <w:rPr>
          <w:rFonts w:eastAsia="Arial" w:cs="Arial"/>
          <w:b/>
        </w:rPr>
        <w:t>COEs and Charter Schools</w:t>
      </w:r>
      <w:r w:rsidRPr="00F6483C">
        <w:rPr>
          <w:rFonts w:eastAsia="Arial" w:cs="Arial"/>
        </w:rPr>
        <w:t>: In the case of COEs and charter schools, schoolwide and LEA-wide are considered to be synonymous.</w:t>
      </w:r>
    </w:p>
    <w:p w14:paraId="40B28FEB" w14:textId="77777777" w:rsidR="00CD470A" w:rsidRPr="00884AC5" w:rsidRDefault="00CD470A" w:rsidP="00C63BB9">
      <w:pPr>
        <w:pStyle w:val="Heading4"/>
        <w:rPr>
          <w:rFonts w:eastAsia="Arial"/>
        </w:rPr>
      </w:pPr>
      <w:bookmarkStart w:id="35" w:name="_Hlk145667480"/>
      <w:r>
        <w:rPr>
          <w:rFonts w:eastAsia="Arial"/>
        </w:rPr>
        <w:t>Limited Actions</w:t>
      </w:r>
    </w:p>
    <w:p w14:paraId="1D4807CF" w14:textId="77777777" w:rsidR="00CD470A" w:rsidRPr="00884AC5" w:rsidRDefault="00CD470A" w:rsidP="45E5B032">
      <w:pPr>
        <w:shd w:val="clear" w:color="auto" w:fill="DEEAF6" w:themeFill="accent1" w:themeFillTint="33"/>
        <w:spacing w:after="240"/>
        <w:rPr>
          <w:rFonts w:eastAsia="Arial" w:cs="Arial"/>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 xml:space="preserve">in improving outcomes for the unduplicated student group(s) will be measured. </w:t>
      </w:r>
    </w:p>
    <w:bookmarkEnd w:id="35"/>
    <w:p w14:paraId="6F605714" w14:textId="77777777" w:rsidR="00CD470A" w:rsidRPr="00F6483C" w:rsidRDefault="00CD470A" w:rsidP="00CA35B0">
      <w:pPr>
        <w:spacing w:after="240"/>
      </w:pPr>
      <w:r w:rsidRPr="00F6483C">
        <w:t>If the LEA has provided th</w:t>
      </w:r>
      <w:r>
        <w:t>e</w:t>
      </w:r>
      <w:r w:rsidRPr="00F6483C">
        <w:t xml:space="preserve"> required description</w:t>
      </w:r>
      <w:r>
        <w:t>s</w:t>
      </w:r>
      <w:r w:rsidRPr="00F6483C">
        <w:t xml:space="preserve"> in the Action Descriptions, state as such.</w:t>
      </w:r>
    </w:p>
    <w:p w14:paraId="5DF99406" w14:textId="77777777" w:rsidR="00CD470A" w:rsidRDefault="00CD470A" w:rsidP="00F37E5B">
      <w:pPr>
        <w:spacing w:after="240"/>
        <w:rPr>
          <w:rFonts w:eastAsia="Arial" w:cs="Arial"/>
        </w:rPr>
      </w:pPr>
      <w:r w:rsidRPr="00B32BD8">
        <w:rPr>
          <w:rFonts w:eastAsia="Arial" w:cs="Arial"/>
        </w:rPr>
        <w:t>Complete the table as follows:</w:t>
      </w:r>
    </w:p>
    <w:p w14:paraId="4AB08A76" w14:textId="77777777" w:rsidR="00CD470A" w:rsidRPr="00884AC5" w:rsidRDefault="00CD470A" w:rsidP="00DB7B94">
      <w:pPr>
        <w:shd w:val="clear" w:color="auto" w:fill="DEEAF6" w:themeFill="accent1" w:themeFillTint="33"/>
        <w:rPr>
          <w:rFonts w:eastAsia="Arial" w:cs="Arial"/>
          <w:b/>
          <w:bCs/>
        </w:rPr>
      </w:pPr>
      <w:r>
        <w:rPr>
          <w:rFonts w:eastAsia="Arial" w:cs="Arial"/>
          <w:b/>
          <w:bCs/>
        </w:rPr>
        <w:t>Identified Need(s)</w:t>
      </w:r>
    </w:p>
    <w:p w14:paraId="71BCBA5D" w14:textId="77777777" w:rsidR="00CD470A" w:rsidRDefault="00CD470A" w:rsidP="00DB7B94">
      <w:pPr>
        <w:shd w:val="clear" w:color="auto" w:fill="FFFFFF"/>
        <w:spacing w:before="240" w:after="240"/>
        <w:rPr>
          <w:rFonts w:eastAsia="Arial" w:cs="Arial"/>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280FEF">
        <w:rPr>
          <w:rFonts w:eastAsia="Arial" w:cs="Arial"/>
          <w:color w:val="000000" w:themeColor="text1"/>
        </w:rPr>
        <w:t>unique</w:t>
      </w:r>
      <w:r>
        <w:rPr>
          <w:rFonts w:eastAsia="Arial" w:cs="Arial"/>
          <w:color w:val="000000" w:themeColor="text1"/>
        </w:rPr>
        <w:t xml:space="preserve"> </w:t>
      </w:r>
      <w:r w:rsidRPr="00280FEF">
        <w:rPr>
          <w:rFonts w:eastAsia="Arial" w:cs="Arial"/>
          <w:color w:val="000000" w:themeColor="text1"/>
        </w:rPr>
        <w:t>need(s) of the</w:t>
      </w:r>
      <w:r>
        <w:rPr>
          <w:rFonts w:eastAsia="Arial" w:cs="Arial"/>
          <w:color w:val="000000" w:themeColor="text1"/>
        </w:rPr>
        <w:t xml:space="preserve"> </w:t>
      </w:r>
      <w:r w:rsidRPr="00280FEF">
        <w:rPr>
          <w:rFonts w:eastAsia="Arial" w:cs="Arial"/>
          <w:color w:val="000000" w:themeColor="text1"/>
        </w:rPr>
        <w:t xml:space="preserve">unduplicated student group(s) </w:t>
      </w:r>
      <w:r>
        <w:rPr>
          <w:rFonts w:eastAsia="Arial" w:cs="Arial"/>
          <w:color w:val="000000" w:themeColor="text1"/>
        </w:rPr>
        <w:t xml:space="preserve">being served </w:t>
      </w:r>
      <w:r w:rsidRPr="00431352">
        <w:rPr>
          <w:rFonts w:eastAsia="Arial" w:cs="Arial"/>
        </w:rPr>
        <w:t xml:space="preserve">identified through </w:t>
      </w:r>
      <w:r>
        <w:rPr>
          <w:rFonts w:eastAsia="Arial" w:cs="Arial"/>
        </w:rPr>
        <w:t>the LEA’s</w:t>
      </w:r>
      <w:r w:rsidRPr="00431352">
        <w:rPr>
          <w:rFonts w:eastAsia="Arial" w:cs="Arial"/>
        </w:rPr>
        <w:t xml:space="preserve"> needs assessment</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70467865" w14:textId="77777777" w:rsidR="00CD470A" w:rsidRDefault="00CD470A" w:rsidP="00884AC5">
      <w:pPr>
        <w:shd w:val="clear" w:color="auto" w:fill="DEEAF6" w:themeFill="accent1" w:themeFillTint="33"/>
        <w:spacing w:after="240"/>
        <w:rPr>
          <w:rFonts w:eastAsia="Arial" w:cs="Arial"/>
          <w:b/>
          <w:color w:val="000000"/>
        </w:rPr>
      </w:pPr>
      <w:r>
        <w:rPr>
          <w:rFonts w:eastAsia="Arial" w:cs="Arial"/>
          <w:b/>
          <w:color w:val="000000"/>
        </w:rPr>
        <w:lastRenderedPageBreak/>
        <w:t>How the Action(s) are Designed to Address Need(s)</w:t>
      </w:r>
    </w:p>
    <w:p w14:paraId="5A85A936" w14:textId="77777777" w:rsidR="00CD470A" w:rsidRDefault="00CD470A" w:rsidP="00CA35B0">
      <w:pPr>
        <w:pBdr>
          <w:top w:val="nil"/>
          <w:left w:val="nil"/>
          <w:bottom w:val="nil"/>
          <w:right w:val="nil"/>
          <w:between w:val="nil"/>
        </w:pBdr>
        <w:spacing w:after="240"/>
        <w:rPr>
          <w:rFonts w:eastAsia="Arial" w:cs="Arial"/>
        </w:rPr>
      </w:pPr>
      <w:r>
        <w:rPr>
          <w:rFonts w:eastAsia="Arial" w:cs="Arial"/>
        </w:rPr>
        <w:t>Provide an explanation of how the action is designed to address the unique identified need(s) of the unduplicated student group(s) being served.</w:t>
      </w:r>
    </w:p>
    <w:p w14:paraId="54B95375" w14:textId="77777777" w:rsidR="00CD470A" w:rsidRDefault="00CD470A" w:rsidP="00CA35B0">
      <w:pPr>
        <w:shd w:val="clear" w:color="auto" w:fill="DEEAF6" w:themeFill="accent1" w:themeFillTint="33"/>
        <w:spacing w:after="240"/>
        <w:rPr>
          <w:rFonts w:eastAsia="Arial" w:cs="Arial"/>
        </w:rPr>
      </w:pPr>
      <w:r>
        <w:rPr>
          <w:rFonts w:eastAsia="Arial" w:cs="Arial"/>
          <w:b/>
        </w:rPr>
        <w:t>Metric(s) to Monitor Effectiveness</w:t>
      </w:r>
    </w:p>
    <w:p w14:paraId="64C39D59" w14:textId="77777777" w:rsidR="00CD470A" w:rsidRDefault="00CD470A" w:rsidP="007455E4">
      <w:pPr>
        <w:spacing w:after="240"/>
        <w:rPr>
          <w:b/>
        </w:rPr>
      </w:pPr>
      <w:r w:rsidRPr="001C35D2">
        <w:t>Identify the metric(s) being used to measure the progress and effectiveness of the action(s).</w:t>
      </w:r>
    </w:p>
    <w:p w14:paraId="3F78441C" w14:textId="77777777" w:rsidR="00CD470A" w:rsidRPr="00CA35B0" w:rsidRDefault="00CD470A" w:rsidP="001C4B0D">
      <w:pPr>
        <w:shd w:val="clear" w:color="auto" w:fill="DEEAF6" w:themeFill="accent1" w:themeFillTint="33"/>
        <w:spacing w:after="240"/>
        <w:rPr>
          <w:rFonts w:eastAsia="Arial" w:cs="Arial"/>
          <w:bCs/>
        </w:rPr>
      </w:pPr>
      <w:r w:rsidRPr="00DB7B94">
        <w:rPr>
          <w:rFonts w:eastAsia="Calibri" w:cs="Arial"/>
          <w:bCs/>
          <w:color w:val="000000" w:themeColor="text1"/>
        </w:rPr>
        <w:t>For any limited action contributing to meeting the increased or improved services requirement that is associated with a Planned Percentage of Improved Services in the Contributing Summary Table rather than an expenditure of LCFF funds, describe the methodology that was used to determine the contribution of the action towards the proportional percentage</w:t>
      </w:r>
      <w:r>
        <w:rPr>
          <w:rFonts w:eastAsia="Calibri" w:cs="Arial"/>
          <w:bCs/>
          <w:color w:val="000000" w:themeColor="text1"/>
        </w:rPr>
        <w:t>, as applicable</w:t>
      </w:r>
      <w:r w:rsidRPr="00DB7B94">
        <w:rPr>
          <w:rFonts w:eastAsia="Calibri" w:cs="Arial"/>
          <w:bCs/>
          <w:color w:val="000000" w:themeColor="text1"/>
        </w:rPr>
        <w:t>.</w:t>
      </w:r>
    </w:p>
    <w:p w14:paraId="03D9CBC7" w14:textId="77777777" w:rsidR="00CD470A" w:rsidRPr="00CA35B0" w:rsidRDefault="00CD470A" w:rsidP="00E66DCC">
      <w:pPr>
        <w:pStyle w:val="ListParagraph"/>
        <w:numPr>
          <w:ilvl w:val="0"/>
          <w:numId w:val="21"/>
        </w:numPr>
        <w:spacing w:after="240"/>
        <w:contextualSpacing w:val="0"/>
        <w:rPr>
          <w:rFonts w:eastAsia="Calibri" w:cs="Arial"/>
          <w:color w:val="000000"/>
        </w:rPr>
      </w:pPr>
      <w:r>
        <w:rPr>
          <w:rFonts w:eastAsia="Calibri" w:cs="Arial"/>
          <w:color w:val="000000"/>
        </w:rPr>
        <w:t xml:space="preserve">For each action with an identified </w:t>
      </w:r>
      <w:r w:rsidRPr="00CA35B0">
        <w:rPr>
          <w:rFonts w:eastAsia="Arial" w:cs="Arial"/>
        </w:rPr>
        <w:t>Planned Percentage of Improved Services</w:t>
      </w:r>
      <w:r>
        <w:rPr>
          <w:rFonts w:eastAsia="Arial" w:cs="Arial"/>
        </w:rPr>
        <w:t xml:space="preserve">, identify the goal and action number and </w:t>
      </w:r>
      <w:r w:rsidRPr="00CA35B0">
        <w:rPr>
          <w:rFonts w:eastAsia="Arial" w:cs="Arial"/>
        </w:rPr>
        <w:t xml:space="preserve">describe the methodology that </w:t>
      </w:r>
      <w:r>
        <w:rPr>
          <w:rFonts w:eastAsia="Arial" w:cs="Arial"/>
        </w:rPr>
        <w:t>was</w:t>
      </w:r>
      <w:r w:rsidRPr="00CA35B0">
        <w:rPr>
          <w:rFonts w:eastAsia="Arial" w:cs="Arial"/>
        </w:rPr>
        <w:t xml:space="preserve"> used</w:t>
      </w:r>
      <w:r>
        <w:rPr>
          <w:rFonts w:eastAsia="Arial" w:cs="Arial"/>
        </w:rPr>
        <w:t>.</w:t>
      </w:r>
    </w:p>
    <w:p w14:paraId="556B5075" w14:textId="77777777" w:rsidR="00CD470A" w:rsidRPr="00CA35B0" w:rsidRDefault="00CD470A" w:rsidP="00DB7B94">
      <w:pPr>
        <w:pStyle w:val="ListParagraph"/>
        <w:numPr>
          <w:ilvl w:val="0"/>
          <w:numId w:val="21"/>
        </w:numPr>
        <w:spacing w:after="240" w:line="259" w:lineRule="auto"/>
        <w:contextualSpacing w:val="0"/>
        <w:rPr>
          <w:rFonts w:eastAsia="Calibri" w:cs="Arial"/>
          <w:color w:val="000000"/>
        </w:rPr>
      </w:pPr>
      <w:r w:rsidRPr="00CA35B0">
        <w:rPr>
          <w:rFonts w:eastAsia="Arial" w:cs="Arial"/>
        </w:rPr>
        <w:t>When identifying a Planned Percentage of Improved Services,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10FA7711" w14:textId="77777777" w:rsidR="00CD470A" w:rsidRDefault="00CD470A" w:rsidP="00CA35B0">
      <w:pPr>
        <w:pStyle w:val="ListParagraph"/>
        <w:numPr>
          <w:ilvl w:val="0"/>
          <w:numId w:val="21"/>
        </w:numPr>
        <w:spacing w:after="240"/>
        <w:contextualSpacing w:val="0"/>
        <w:rPr>
          <w:rFonts w:eastAsia="Calibri" w:cs="Arial"/>
          <w:color w:val="000000"/>
        </w:rPr>
      </w:pPr>
      <w:r w:rsidRPr="00CA35B0">
        <w:rPr>
          <w:rFonts w:eastAsia="Calibri" w:cs="Arial"/>
          <w:color w:val="000000"/>
        </w:rPr>
        <w:t>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supports for students, which</w:t>
      </w:r>
      <w:r>
        <w:rPr>
          <w:rFonts w:eastAsia="Calibri" w:cs="Arial"/>
          <w:color w:val="000000"/>
        </w:rPr>
        <w:t>, based on the LEA’s current pay scale,</w:t>
      </w:r>
      <w:r w:rsidRPr="00CA35B0">
        <w:rPr>
          <w:rFonts w:eastAsia="Calibri" w:cs="Arial"/>
          <w:color w:val="000000"/>
        </w:rPr>
        <w:t xml:space="preserve">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Total Planned Expenditures Table and then convert the quotient to a percentage. This percentage is the Planned Percentage of Improved Service</w:t>
      </w:r>
      <w:r>
        <w:rPr>
          <w:rFonts w:eastAsia="Calibri" w:cs="Arial"/>
          <w:color w:val="000000"/>
        </w:rPr>
        <w:t>s</w:t>
      </w:r>
      <w:r w:rsidRPr="00CA35B0">
        <w:rPr>
          <w:rFonts w:eastAsia="Calibri" w:cs="Arial"/>
          <w:color w:val="000000"/>
        </w:rPr>
        <w:t xml:space="preserve"> for the action.</w:t>
      </w:r>
    </w:p>
    <w:p w14:paraId="73B6837D" w14:textId="77777777" w:rsidR="00CD470A" w:rsidRPr="001C4B0D" w:rsidRDefault="00CD470A" w:rsidP="00C63BB9">
      <w:pPr>
        <w:pStyle w:val="Heading4"/>
        <w:rPr>
          <w:rFonts w:eastAsia="Arial"/>
        </w:rPr>
      </w:pPr>
      <w:r w:rsidRPr="001C4B0D">
        <w:rPr>
          <w:rFonts w:eastAsia="Arial"/>
        </w:rPr>
        <w:t>Additional Concentration Grant Funding</w:t>
      </w:r>
    </w:p>
    <w:p w14:paraId="3BDF5B14" w14:textId="77777777" w:rsidR="00CD470A" w:rsidRPr="00DB7B94" w:rsidRDefault="00CD470A" w:rsidP="45E5B032">
      <w:pPr>
        <w:shd w:val="clear" w:color="auto" w:fill="DEEAF6" w:themeFill="accent1" w:themeFillTint="33"/>
        <w:spacing w:before="60" w:after="120"/>
        <w:rPr>
          <w:rFonts w:eastAsiaTheme="minorEastAsia" w:cs="Arial"/>
          <w:color w:val="000000"/>
        </w:rPr>
      </w:pPr>
      <w:r w:rsidRPr="00DB7B94">
        <w:rPr>
          <w:rFonts w:eastAsia="Arial" w:cs="Arial"/>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Pr="00DB7B94">
        <w:rPr>
          <w:rFonts w:eastAsiaTheme="minorEastAsia" w:cs="Arial"/>
          <w:color w:val="000000" w:themeColor="text1"/>
        </w:rPr>
        <w:t>.</w:t>
      </w:r>
    </w:p>
    <w:p w14:paraId="02B5F419" w14:textId="77777777" w:rsidR="00CD470A" w:rsidRPr="00F6483C" w:rsidRDefault="00CD470A" w:rsidP="006E3D8E">
      <w:pPr>
        <w:spacing w:after="240"/>
        <w:rPr>
          <w:rFonts w:eastAsia="Arial" w:cs="Arial"/>
        </w:rPr>
      </w:pPr>
      <w:r w:rsidRPr="00F6483C">
        <w:rPr>
          <w:rFonts w:eastAsia="Arial" w:cs="Arial"/>
        </w:rPr>
        <w:t xml:space="preserve">An LEA that receives the additional concentration grant add-on described in </w:t>
      </w:r>
      <w:r w:rsidRPr="00F6483C">
        <w:rPr>
          <w:rFonts w:eastAsia="Arial" w:cs="Arial"/>
          <w:i/>
        </w:rPr>
        <w:t>EC</w:t>
      </w:r>
      <w:r w:rsidRPr="00F6483C">
        <w:rPr>
          <w:rFonts w:eastAsia="Arial" w:cs="Arial"/>
        </w:rPr>
        <w:t xml:space="preserve"> Section 42238.02 is required to demonstrate how it is using these funds to increase the number of staff who provide direct services to students at schools with an enrollment of unduplicated students that is greater than </w:t>
      </w:r>
      <w:r w:rsidRPr="00F6483C">
        <w:rPr>
          <w:rFonts w:eastAsia="Calibri" w:cs="Arial"/>
          <w:color w:val="000000"/>
          <w:szCs w:val="20"/>
        </w:rPr>
        <w:t>55 percent</w:t>
      </w:r>
      <w:r w:rsidRPr="00F6483C">
        <w:rPr>
          <w:rFonts w:eastAsia="Arial" w:cs="Arial"/>
        </w:rPr>
        <w:t xml:space="preserve"> as compared to the number of staff who provide direct services to students at schools with an enrollment of unduplicated students that is equal to or less than </w:t>
      </w:r>
      <w:r w:rsidRPr="00F6483C">
        <w:rPr>
          <w:rFonts w:eastAsia="Calibri" w:cs="Arial"/>
          <w:color w:val="000000"/>
          <w:szCs w:val="20"/>
        </w:rPr>
        <w:t>55 percent</w:t>
      </w:r>
      <w:r w:rsidRPr="00F6483C">
        <w:rPr>
          <w:rFonts w:eastAsia="Arial" w:cs="Arial"/>
        </w:rPr>
        <w:t xml:space="preserve">. The staff who provide direct services to students must be certificated staff and/or classified staff employed by the LEA; classified staff includes custodial staff. </w:t>
      </w:r>
    </w:p>
    <w:p w14:paraId="196210CA" w14:textId="77777777" w:rsidR="00CD470A" w:rsidRPr="00F6483C" w:rsidRDefault="00CD470A" w:rsidP="003132D1">
      <w:pPr>
        <w:keepNext/>
        <w:spacing w:after="240"/>
        <w:rPr>
          <w:rFonts w:eastAsia="Arial" w:cs="Arial"/>
        </w:rPr>
      </w:pPr>
      <w:r w:rsidRPr="00F6483C">
        <w:rPr>
          <w:rFonts w:eastAsia="Arial" w:cs="Arial"/>
        </w:rPr>
        <w:lastRenderedPageBreak/>
        <w:t>Provide the following descriptions, as applicable to the LEA:</w:t>
      </w:r>
    </w:p>
    <w:p w14:paraId="622AE794"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An LEA that does not receive a concentration grant or the concentration grant add-on must indicate that a response to this prompt is not applicable.</w:t>
      </w:r>
    </w:p>
    <w:p w14:paraId="23031393"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 xml:space="preserve">Identify the goal and action numbers of the actions in the LCAP that the LEA is implementing to meet the requirement to increase the number of staff who provide direct services to students at schools with an enrollment of unduplicated students that is greater than 55 percent. </w:t>
      </w:r>
    </w:p>
    <w:p w14:paraId="4812BD14"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w:t>
      </w:r>
      <w:r>
        <w:rPr>
          <w:rFonts w:eastAsia="Arial" w:cs="Arial"/>
        </w:rPr>
        <w:t xml:space="preserve"> single-school LEA or an</w:t>
      </w:r>
      <w:r w:rsidRPr="00F6483C">
        <w:rPr>
          <w:rFonts w:eastAsia="Arial" w:cs="Arial"/>
        </w:rPr>
        <w:t xml:space="preserve">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11EC7778"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In the event that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 percent.</w:t>
      </w:r>
    </w:p>
    <w:p w14:paraId="37AFE9D8" w14:textId="77777777" w:rsidR="00CD470A" w:rsidRPr="00B71DF3" w:rsidRDefault="00CD470A" w:rsidP="00B71DF3">
      <w:pPr>
        <w:spacing w:after="240"/>
        <w:rPr>
          <w:rFonts w:eastAsia="Arial" w:cs="Arial"/>
        </w:rPr>
      </w:pPr>
      <w:r w:rsidRPr="00F6483C">
        <w:rPr>
          <w:rFonts w:eastAsia="Arial" w:cs="Arial"/>
        </w:rPr>
        <w:t xml:space="preserve">Complete the table as follows: </w:t>
      </w:r>
    </w:p>
    <w:p w14:paraId="72AAE699" w14:textId="77777777" w:rsidR="00CD470A" w:rsidRPr="00F6483C" w:rsidRDefault="00CD470A" w:rsidP="00B71DF3">
      <w:pPr>
        <w:pStyle w:val="ListParagraph"/>
        <w:numPr>
          <w:ilvl w:val="0"/>
          <w:numId w:val="14"/>
        </w:numPr>
        <w:spacing w:after="240"/>
        <w:contextualSpacing w:val="0"/>
        <w:rPr>
          <w:rFonts w:eastAsia="Arial" w:cs="Arial"/>
        </w:rPr>
      </w:pPr>
      <w:r w:rsidRPr="00F6483C">
        <w:rPr>
          <w:rFonts w:eastAsia="Arial" w:cs="Arial"/>
        </w:rPr>
        <w:t xml:space="preserve">Provide the staff-to-student ratio of classified staff providing direct services to students with a concentration of unduplicated students that is 55 percent or less and the staff-to-student ratio of classified staff providing direct services to students at schools with a concentration of unduplicated students that is greater than </w:t>
      </w:r>
      <w:bookmarkStart w:id="36" w:name="_Hlk83579235"/>
      <w:r w:rsidRPr="00F6483C">
        <w:rPr>
          <w:rFonts w:eastAsia="Calibri" w:cs="Arial"/>
          <w:color w:val="000000"/>
          <w:szCs w:val="20"/>
        </w:rPr>
        <w:t>55 percent</w:t>
      </w:r>
      <w:r w:rsidRPr="00F6483C">
        <w:rPr>
          <w:rFonts w:eastAsia="Arial" w:cs="Arial"/>
        </w:rPr>
        <w:t>, as applicable to the LEA</w:t>
      </w:r>
      <w:bookmarkEnd w:id="36"/>
      <w:r w:rsidRPr="00F6483C">
        <w:rPr>
          <w:rFonts w:eastAsia="Arial" w:cs="Arial"/>
        </w:rPr>
        <w:t xml:space="preserve">. </w:t>
      </w:r>
    </w:p>
    <w:p w14:paraId="215D6156"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66BED7F"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ull</w:t>
      </w:r>
      <w:r w:rsidRPr="001C4B0D">
        <w:rPr>
          <w:rFonts w:eastAsia="Arial" w:cs="Arial"/>
        </w:rPr>
        <w:t>-</w:t>
      </w:r>
      <w:r w:rsidRPr="00F6483C">
        <w:rPr>
          <w:rFonts w:eastAsia="Arial" w:cs="Arial"/>
        </w:rPr>
        <w:t xml:space="preserve">time equivalent (FTE) staff and the number of enrolled students as counted on the first Wednesday in October of each year. </w:t>
      </w:r>
    </w:p>
    <w:p w14:paraId="4582DF07" w14:textId="77777777" w:rsidR="00CD470A" w:rsidRPr="00F6483C" w:rsidRDefault="00CD470A" w:rsidP="004D355A">
      <w:pPr>
        <w:pStyle w:val="ListParagraph"/>
        <w:numPr>
          <w:ilvl w:val="0"/>
          <w:numId w:val="14"/>
        </w:numPr>
        <w:spacing w:after="240"/>
        <w:contextualSpacing w:val="0"/>
        <w:rPr>
          <w:rFonts w:eastAsia="Arial" w:cs="Arial"/>
        </w:rPr>
      </w:pPr>
      <w:r w:rsidRPr="00F6483C">
        <w:rPr>
          <w:rFonts w:eastAsia="Arial" w:cs="Arial"/>
        </w:rPr>
        <w:t xml:space="preserve">Provide the staff-to-student ratio of </w:t>
      </w:r>
      <w:r w:rsidRPr="00F6483C">
        <w:t>certificated staff</w:t>
      </w:r>
      <w:r w:rsidRPr="00F6483C">
        <w:rPr>
          <w:rFonts w:eastAsia="Arial" w:cs="Arial"/>
        </w:rPr>
        <w:t xml:space="preserve"> providing direct services to students at schools with a concentration of unduplicated students that is 55 percent or less and the staff-to-student ratio of </w:t>
      </w:r>
      <w:r w:rsidRPr="00F6483C">
        <w:t xml:space="preserve">certificated staff </w:t>
      </w:r>
      <w:r w:rsidRPr="00F6483C">
        <w:rPr>
          <w:rFonts w:eastAsia="Arial" w:cs="Arial"/>
        </w:rPr>
        <w:t xml:space="preserve">providing direct services to students at schools with a concentration of unduplicated students that is greater than </w:t>
      </w:r>
      <w:r w:rsidRPr="00F6483C">
        <w:rPr>
          <w:rFonts w:eastAsia="Calibri" w:cs="Arial"/>
          <w:color w:val="000000"/>
          <w:szCs w:val="20"/>
        </w:rPr>
        <w:t>55 percent</w:t>
      </w:r>
      <w:r w:rsidRPr="00F6483C">
        <w:rPr>
          <w:rFonts w:eastAsia="Arial" w:cs="Arial"/>
        </w:rPr>
        <w:t xml:space="preserve">, as applicable to the LEA. </w:t>
      </w:r>
    </w:p>
    <w:p w14:paraId="48B2EABB"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2E3E3F3" w14:textId="77777777" w:rsidR="00CD470A" w:rsidRPr="00B32BD8" w:rsidRDefault="00CD470A" w:rsidP="00C01961">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TE staff and the number of enrolled students as counted on the first</w:t>
      </w:r>
      <w:r w:rsidRPr="00BE460C">
        <w:rPr>
          <w:rFonts w:eastAsia="Arial" w:cs="Arial"/>
        </w:rPr>
        <w:t xml:space="preserve"> Wednesday in October</w:t>
      </w:r>
      <w:r w:rsidRPr="00B32BD8">
        <w:rPr>
          <w:rFonts w:eastAsia="Arial" w:cs="Arial"/>
        </w:rPr>
        <w:t xml:space="preserve"> of each year.</w:t>
      </w:r>
    </w:p>
    <w:p w14:paraId="4BAC96DA" w14:textId="77777777" w:rsidR="00CD470A" w:rsidRPr="00B32BD8" w:rsidRDefault="00CD470A" w:rsidP="003048DB">
      <w:pPr>
        <w:pStyle w:val="Heading2"/>
      </w:pPr>
      <w:r w:rsidRPr="00B32BD8">
        <w:t>Action Tables</w:t>
      </w:r>
    </w:p>
    <w:p w14:paraId="3723FE2A" w14:textId="77777777" w:rsidR="00CD470A" w:rsidRPr="00804360" w:rsidRDefault="00CD470A" w:rsidP="006E3D8E">
      <w:pPr>
        <w:spacing w:after="240"/>
        <w:rPr>
          <w:rFonts w:eastAsia="Arial" w:cs="Arial"/>
        </w:rPr>
      </w:pPr>
      <w:r w:rsidRPr="00B32BD8">
        <w:rPr>
          <w:rFonts w:eastAsia="Arial" w:cs="Arial"/>
        </w:rPr>
        <w:lastRenderedPageBreak/>
        <w:t xml:space="preserve">Complete </w:t>
      </w:r>
      <w:r w:rsidRPr="00804360">
        <w:rPr>
          <w:rFonts w:eastAsia="Arial" w:cs="Arial"/>
        </w:rPr>
        <w:t xml:space="preserve">the Total Planned Expenditures Table for each action in the LCAP. The information entered into this table will automatically populate the other Action Tables. Information is only entered into the Total Planned Expenditures Table, the Annual Update Table, the Contributing Actions Annual Update Table, and the LCFF Carryover Table. The word “input” has been added to column headers to aid in identifying the column(s) where information will be entered. Information is not entered on the remaining Action tables. </w:t>
      </w:r>
    </w:p>
    <w:p w14:paraId="7ADA6A58" w14:textId="77777777" w:rsidR="00CD470A" w:rsidRPr="00804360" w:rsidRDefault="00CD470A" w:rsidP="006E3D8E">
      <w:pPr>
        <w:spacing w:after="240"/>
        <w:rPr>
          <w:rFonts w:eastAsia="Arial" w:cs="Arial"/>
        </w:rPr>
      </w:pPr>
      <w:r w:rsidRPr="00804360">
        <w:rPr>
          <w:rFonts w:eastAsia="Arial" w:cs="Arial"/>
        </w:rPr>
        <w:t>The following tables are required to be included as part of the LCAP adopted by the local governing board or governing body:</w:t>
      </w:r>
    </w:p>
    <w:p w14:paraId="282EB10D" w14:textId="77777777" w:rsidR="00CD470A" w:rsidRPr="00804360" w:rsidRDefault="00CD470A" w:rsidP="004D355A">
      <w:pPr>
        <w:numPr>
          <w:ilvl w:val="0"/>
          <w:numId w:val="6"/>
        </w:numPr>
        <w:spacing w:after="240"/>
        <w:rPr>
          <w:rFonts w:eastAsia="Arial" w:cs="Arial"/>
        </w:rPr>
      </w:pPr>
      <w:r w:rsidRPr="00804360">
        <w:rPr>
          <w:rFonts w:eastAsia="Arial" w:cs="Arial"/>
        </w:rPr>
        <w:t>Table 1: Total Planned Expenditures Table (for the coming LCAP Year)</w:t>
      </w:r>
    </w:p>
    <w:p w14:paraId="224AF599" w14:textId="77777777" w:rsidR="00CD470A" w:rsidRPr="00804360" w:rsidRDefault="00CD470A" w:rsidP="004D355A">
      <w:pPr>
        <w:numPr>
          <w:ilvl w:val="0"/>
          <w:numId w:val="6"/>
        </w:numPr>
        <w:spacing w:after="240"/>
        <w:rPr>
          <w:rFonts w:eastAsia="Arial" w:cs="Arial"/>
        </w:rPr>
      </w:pPr>
      <w:r w:rsidRPr="00804360">
        <w:rPr>
          <w:rFonts w:eastAsia="Arial" w:cs="Arial"/>
        </w:rPr>
        <w:t>Table 2: Contributing Actions Table (for the coming LCAP Year)</w:t>
      </w:r>
    </w:p>
    <w:p w14:paraId="30BCB910" w14:textId="77777777" w:rsidR="00CD470A" w:rsidRPr="00804360" w:rsidRDefault="00CD470A" w:rsidP="004D355A">
      <w:pPr>
        <w:numPr>
          <w:ilvl w:val="0"/>
          <w:numId w:val="6"/>
        </w:numPr>
        <w:spacing w:after="240"/>
        <w:rPr>
          <w:rFonts w:eastAsia="Arial" w:cs="Arial"/>
        </w:rPr>
      </w:pPr>
      <w:r w:rsidRPr="00804360">
        <w:rPr>
          <w:rFonts w:eastAsia="Arial" w:cs="Arial"/>
        </w:rPr>
        <w:t>Table 3: Annual Update Table (for the current LCAP Year)</w:t>
      </w:r>
    </w:p>
    <w:p w14:paraId="5314636B" w14:textId="77777777" w:rsidR="00CD470A" w:rsidRPr="00804360" w:rsidRDefault="00CD470A" w:rsidP="004D355A">
      <w:pPr>
        <w:numPr>
          <w:ilvl w:val="0"/>
          <w:numId w:val="6"/>
        </w:numPr>
        <w:spacing w:after="240"/>
        <w:rPr>
          <w:rFonts w:eastAsia="Arial" w:cs="Arial"/>
        </w:rPr>
      </w:pPr>
      <w:r w:rsidRPr="00804360">
        <w:rPr>
          <w:rFonts w:eastAsia="Arial" w:cs="Arial"/>
        </w:rPr>
        <w:t>Table 4: Contributing Actions Annual Update Table (for the current LCAP Year)</w:t>
      </w:r>
    </w:p>
    <w:p w14:paraId="5036DA16" w14:textId="77777777" w:rsidR="00CD470A" w:rsidRPr="00804360" w:rsidRDefault="00CD470A" w:rsidP="004D355A">
      <w:pPr>
        <w:numPr>
          <w:ilvl w:val="0"/>
          <w:numId w:val="6"/>
        </w:numPr>
        <w:spacing w:after="240"/>
        <w:rPr>
          <w:rFonts w:eastAsia="Arial" w:cs="Arial"/>
        </w:rPr>
      </w:pPr>
      <w:r w:rsidRPr="00804360">
        <w:rPr>
          <w:rFonts w:eastAsia="Arial" w:cs="Arial"/>
        </w:rPr>
        <w:t>Table 5: LCFF Carryover Table (for the current LCAP Year)</w:t>
      </w:r>
    </w:p>
    <w:p w14:paraId="63594C24" w14:textId="77777777" w:rsidR="00CD470A" w:rsidRPr="00804360" w:rsidRDefault="00CD470A" w:rsidP="00A14AB3">
      <w:pPr>
        <w:spacing w:after="240"/>
        <w:rPr>
          <w:rFonts w:eastAsia="Arial" w:cs="Arial"/>
        </w:rPr>
      </w:pPr>
      <w:r w:rsidRPr="00804360">
        <w:rPr>
          <w:rFonts w:eastAsia="Arial" w:cs="Arial"/>
        </w:rPr>
        <w:t>Note: The coming LCAP Year is the year that is being planned for, while the current LCAP year is the current year of implementation. For example, when developing the 2024–25 LCAP, 2024–25 will be the coming LCAP Year and 2023–24 will be the current LCAP Year.</w:t>
      </w:r>
    </w:p>
    <w:p w14:paraId="73CAEC39" w14:textId="77777777" w:rsidR="00CD470A" w:rsidRPr="00804360" w:rsidRDefault="00CD470A" w:rsidP="00CA3822">
      <w:pPr>
        <w:pStyle w:val="Heading3"/>
        <w:rPr>
          <w:rFonts w:eastAsia="Arial"/>
        </w:rPr>
      </w:pPr>
      <w:bookmarkStart w:id="37" w:name="_Hlk85445921"/>
      <w:r w:rsidRPr="00804360">
        <w:rPr>
          <w:rFonts w:eastAsia="Arial" w:cs="Arial"/>
        </w:rPr>
        <w:t>Total Planned Expenditures Table</w:t>
      </w:r>
    </w:p>
    <w:p w14:paraId="4AD53D2B" w14:textId="77777777" w:rsidR="00CD470A" w:rsidRPr="00B32BD8" w:rsidRDefault="00CD470A" w:rsidP="006E3D8E">
      <w:pPr>
        <w:spacing w:after="240"/>
        <w:rPr>
          <w:rFonts w:eastAsia="Arial" w:cs="Arial"/>
        </w:rPr>
      </w:pPr>
      <w:r w:rsidRPr="00804360">
        <w:rPr>
          <w:rFonts w:eastAsia="Arial" w:cs="Arial"/>
        </w:rPr>
        <w:t>In the Total Planned Expenditures Table</w:t>
      </w:r>
      <w:r>
        <w:rPr>
          <w:rFonts w:eastAsia="Arial" w:cs="Arial"/>
        </w:rPr>
        <w:t>,</w:t>
      </w:r>
      <w:r w:rsidRPr="00B32BD8">
        <w:rPr>
          <w:rFonts w:eastAsia="Arial" w:cs="Arial"/>
        </w:rPr>
        <w:t xml:space="preserve"> </w:t>
      </w:r>
      <w:r>
        <w:rPr>
          <w:rFonts w:eastAsia="Arial" w:cs="Arial"/>
        </w:rPr>
        <w:t xml:space="preserve">input </w:t>
      </w:r>
      <w:r w:rsidRPr="00B32BD8">
        <w:rPr>
          <w:rFonts w:eastAsia="Arial" w:cs="Arial"/>
        </w:rPr>
        <w:t>the following information for each action in the LCAP for th</w:t>
      </w:r>
      <w:r>
        <w:rPr>
          <w:rFonts w:eastAsia="Arial" w:cs="Arial"/>
        </w:rPr>
        <w:t>at</w:t>
      </w:r>
      <w:r w:rsidRPr="00B32BD8">
        <w:rPr>
          <w:rFonts w:eastAsia="Arial" w:cs="Arial"/>
        </w:rPr>
        <w:t xml:space="preserve"> </w:t>
      </w:r>
      <w:r>
        <w:rPr>
          <w:rFonts w:eastAsia="Arial" w:cs="Arial"/>
        </w:rPr>
        <w:t xml:space="preserve">applicable </w:t>
      </w:r>
      <w:r w:rsidRPr="00B32BD8">
        <w:rPr>
          <w:rFonts w:eastAsia="Arial" w:cs="Arial"/>
        </w:rPr>
        <w:t>LCAP year:</w:t>
      </w:r>
    </w:p>
    <w:p w14:paraId="71987B33" w14:textId="77777777" w:rsidR="00CD470A" w:rsidRPr="009E7CE5" w:rsidRDefault="00CD470A"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01BB58E7" w14:textId="77777777" w:rsidR="00CD470A" w:rsidRPr="00B32BD8" w:rsidRDefault="00CD470A" w:rsidP="004D355A">
      <w:pPr>
        <w:numPr>
          <w:ilvl w:val="0"/>
          <w:numId w:val="7"/>
        </w:numPr>
        <w:spacing w:after="240"/>
      </w:pPr>
      <w:r w:rsidRPr="00B32BD8">
        <w:rPr>
          <w:rFonts w:eastAsia="Arial" w:cs="Arial"/>
          <w:b/>
          <w:bCs/>
        </w:rPr>
        <w:t xml:space="preserve">1. </w:t>
      </w:r>
      <w:bookmarkStart w:id="38" w:name="_Hlk90625461"/>
      <w:r w:rsidRPr="00B32BD8">
        <w:rPr>
          <w:rFonts w:eastAsia="Arial" w:cs="Arial"/>
          <w:b/>
          <w:bCs/>
        </w:rPr>
        <w:t>Projected LCFF Base Grant</w:t>
      </w:r>
      <w:bookmarkEnd w:id="38"/>
      <w:r w:rsidRPr="00B32BD8">
        <w:rPr>
          <w:rFonts w:eastAsia="Arial" w:cs="Arial"/>
          <w:bCs/>
        </w:rPr>
        <w:t xml:space="preserve">: Provide the total amount </w:t>
      </w:r>
      <w:r>
        <w:rPr>
          <w:rFonts w:eastAsia="Arial" w:cs="Arial"/>
          <w:bCs/>
        </w:rPr>
        <w:t xml:space="preserve">estimated </w:t>
      </w:r>
      <w:r w:rsidRPr="00B32BD8">
        <w:rPr>
          <w:rFonts w:eastAsia="Arial" w:cs="Arial"/>
          <w:bCs/>
        </w:rPr>
        <w:t xml:space="preserve">LCFF </w:t>
      </w:r>
      <w:r>
        <w:rPr>
          <w:rFonts w:eastAsia="Arial" w:cs="Arial"/>
          <w:bCs/>
        </w:rPr>
        <w:t xml:space="preserve">entitlement </w:t>
      </w:r>
      <w:r w:rsidRPr="00B32BD8">
        <w:rPr>
          <w:rFonts w:eastAsia="Arial" w:cs="Arial"/>
          <w:bCs/>
        </w:rPr>
        <w:t xml:space="preserve">for the coming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w:t>
      </w:r>
      <w:r w:rsidRPr="00B32BD8">
        <w:rPr>
          <w:rFonts w:eastAsia="Arial" w:cs="Arial"/>
          <w:bCs/>
        </w:rPr>
        <w:t xml:space="preserve"> 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r w:rsidRPr="00040E9C">
        <w:rPr>
          <w:rFonts w:eastAsia="Arial" w:cs="Arial"/>
          <w:bCs/>
        </w:rPr>
        <w:t>Note that the LCFF Base Grant for purposes of the LCAP also includes the Necessary Small Schools and Economic Recovery Target allowances for school districts, and County Operations Grant for COEs.</w:t>
      </w:r>
    </w:p>
    <w:p w14:paraId="0B4E55AF" w14:textId="77777777" w:rsidR="00CD470A" w:rsidRPr="00B32BD8" w:rsidRDefault="00CD470A" w:rsidP="00DC0929">
      <w:pPr>
        <w:spacing w:after="240"/>
        <w:ind w:left="720"/>
        <w:rPr>
          <w:rFonts w:eastAsia="Arial" w:cs="Arial"/>
        </w:rPr>
      </w:pPr>
      <w:r w:rsidRPr="00B32BD8">
        <w:rPr>
          <w:rFonts w:eastAsia="Arial" w:cs="Arial"/>
          <w:bCs/>
        </w:rPr>
        <w:t xml:space="preserve">See </w:t>
      </w:r>
      <w:r w:rsidRPr="00B32BD8">
        <w:rPr>
          <w:rFonts w:eastAsia="Arial" w:cs="Arial"/>
          <w:bCs/>
          <w:i/>
        </w:rPr>
        <w:t>EC</w:t>
      </w:r>
      <w:r w:rsidRPr="00B32BD8">
        <w:rPr>
          <w:rFonts w:eastAsia="Arial" w:cs="Arial"/>
          <w:bCs/>
        </w:rPr>
        <w:t xml:space="preserve"> sections 2574 (for COEs) and 42238.02 (for school districts and charter schools), as applicable, for LCFF </w:t>
      </w:r>
      <w:r>
        <w:rPr>
          <w:rFonts w:eastAsia="Arial" w:cs="Arial"/>
          <w:bCs/>
        </w:rPr>
        <w:t>entitlement</w:t>
      </w:r>
      <w:r w:rsidRPr="00B32BD8">
        <w:rPr>
          <w:rFonts w:eastAsia="Arial" w:cs="Arial"/>
          <w:bCs/>
        </w:rPr>
        <w:t xml:space="preserve"> calculations. </w:t>
      </w:r>
    </w:p>
    <w:p w14:paraId="5739E428" w14:textId="77777777" w:rsidR="00CD470A" w:rsidRPr="00B32BD8" w:rsidRDefault="00CD470A" w:rsidP="004D355A">
      <w:pPr>
        <w:numPr>
          <w:ilvl w:val="0"/>
          <w:numId w:val="7"/>
        </w:numPr>
        <w:spacing w:after="240"/>
        <w:rPr>
          <w:rFonts w:eastAsia="Arial" w:cs="Arial"/>
        </w:rPr>
      </w:pPr>
      <w:r w:rsidRPr="00B32BD8">
        <w:rPr>
          <w:rFonts w:eastAsia="Arial" w:cs="Arial"/>
          <w:b/>
          <w:bCs/>
        </w:rPr>
        <w:t xml:space="preserve">2. </w:t>
      </w:r>
      <w:bookmarkStart w:id="39" w:name="_Hlk83664167"/>
      <w:r w:rsidRPr="00B32BD8">
        <w:rPr>
          <w:rFonts w:eastAsia="Arial" w:cs="Arial"/>
          <w:b/>
          <w:bCs/>
        </w:rPr>
        <w:t>Projected LCFF Supplemental and/or Concentration Grants</w:t>
      </w:r>
      <w:bookmarkEnd w:id="39"/>
      <w:r w:rsidRPr="00B32BD8">
        <w:rPr>
          <w:rFonts w:eastAsia="Arial" w:cs="Arial"/>
          <w:b/>
        </w:rPr>
        <w:t>:</w:t>
      </w:r>
      <w:r w:rsidRPr="00B32BD8">
        <w:rPr>
          <w:rFonts w:eastAsia="Arial" w:cs="Arial"/>
        </w:rPr>
        <w:t xml:space="preserve"> Provide the total amount of LCFF supplemental and concentration grants </w:t>
      </w:r>
      <w:r>
        <w:rPr>
          <w:rFonts w:eastAsia="Arial" w:cs="Arial"/>
        </w:rPr>
        <w:t>estimated</w:t>
      </w:r>
      <w:r w:rsidRPr="00B32BD8">
        <w:rPr>
          <w:rFonts w:eastAsia="Arial" w:cs="Arial"/>
        </w:rPr>
        <w:t xml:space="preserve"> on the basis of the number and concentration of unduplicated students for the coming school year.</w:t>
      </w:r>
    </w:p>
    <w:p w14:paraId="62F2AB3C" w14:textId="77777777" w:rsidR="00CD470A" w:rsidRDefault="00CD470A" w:rsidP="004D355A">
      <w:pPr>
        <w:numPr>
          <w:ilvl w:val="0"/>
          <w:numId w:val="7"/>
        </w:numPr>
        <w:spacing w:after="240"/>
        <w:rPr>
          <w:rFonts w:eastAsia="Arial" w:cs="Arial"/>
        </w:rPr>
      </w:pPr>
      <w:r w:rsidRPr="00B32BD8">
        <w:rPr>
          <w:rFonts w:eastAsia="Arial" w:cs="Arial"/>
          <w:b/>
        </w:rPr>
        <w:t>3. Projected Percentage to Increase or Improve Services for the Coming School Year:</w:t>
      </w:r>
      <w:r w:rsidRPr="00B32BD8">
        <w:rPr>
          <w:rFonts w:eastAsia="Arial" w:cs="Arial"/>
        </w:rPr>
        <w:t xml:space="preserve"> </w:t>
      </w:r>
      <w:r>
        <w:rPr>
          <w:rFonts w:eastAsia="Arial" w:cs="Arial"/>
        </w:rPr>
        <w:t xml:space="preserve">This percentage will not be entered; it is calculated based on the </w:t>
      </w:r>
      <w:r w:rsidRPr="00A53F87">
        <w:rPr>
          <w:rFonts w:eastAsia="Arial" w:cs="Arial"/>
        </w:rPr>
        <w:t xml:space="preserve">Projected LCFF Base Grant </w:t>
      </w:r>
      <w:r>
        <w:rPr>
          <w:rFonts w:eastAsia="Arial" w:cs="Arial"/>
        </w:rPr>
        <w:t xml:space="preserve">and the </w:t>
      </w:r>
      <w:r w:rsidRPr="00A53F87">
        <w:rPr>
          <w:rFonts w:eastAsia="Arial" w:cs="Arial"/>
        </w:rPr>
        <w:t>Projected LCFF Supplemental and/or Concentration Grants</w:t>
      </w:r>
      <w:r>
        <w:rPr>
          <w:rFonts w:eastAsia="Arial" w:cs="Arial"/>
        </w:rPr>
        <w:t>,</w:t>
      </w:r>
      <w:r w:rsidRPr="00FF23AD">
        <w:rPr>
          <w:rFonts w:eastAsia="Arial" w:cs="Arial"/>
        </w:rPr>
        <w:t xml:space="preserve"> </w:t>
      </w:r>
      <w:r w:rsidRPr="00B32BD8">
        <w:rPr>
          <w:rFonts w:eastAsia="Arial" w:cs="Arial"/>
        </w:rPr>
        <w:t xml:space="preserve">pursuant to 5 </w:t>
      </w:r>
      <w:r w:rsidRPr="00B32BD8">
        <w:rPr>
          <w:rFonts w:eastAsia="Arial" w:cs="Arial"/>
          <w:i/>
        </w:rPr>
        <w:lastRenderedPageBreak/>
        <w:t>CCR</w:t>
      </w:r>
      <w:r w:rsidRPr="00B32BD8">
        <w:rPr>
          <w:rFonts w:eastAsia="Arial" w:cs="Arial"/>
        </w:rPr>
        <w:t xml:space="preserve"> Section 15496(a)(8)</w:t>
      </w:r>
      <w:r>
        <w:rPr>
          <w:rFonts w:eastAsia="Arial" w:cs="Arial"/>
        </w:rPr>
        <w:t>. This is</w:t>
      </w:r>
      <w:r w:rsidRPr="00B32BD8">
        <w:rPr>
          <w:rFonts w:eastAsia="Arial" w:cs="Arial"/>
        </w:rPr>
        <w:t xml:space="preserve"> the percentage by which services for unduplicated pupils must be increased or improved as compared to the services provided to all students in the </w:t>
      </w:r>
      <w:r>
        <w:rPr>
          <w:rFonts w:eastAsia="Arial" w:cs="Arial"/>
        </w:rPr>
        <w:t xml:space="preserve">coming </w:t>
      </w:r>
      <w:r w:rsidRPr="00B32BD8">
        <w:rPr>
          <w:rFonts w:eastAsia="Arial" w:cs="Arial"/>
        </w:rPr>
        <w:t>LCAP year.</w:t>
      </w:r>
    </w:p>
    <w:p w14:paraId="12A0101D" w14:textId="77777777" w:rsidR="00CD470A" w:rsidRPr="00663E7D" w:rsidRDefault="00CD470A" w:rsidP="004D355A">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2196F0EB" w14:textId="77777777" w:rsidR="00CD470A" w:rsidRPr="00663E7D" w:rsidRDefault="00CD470A"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Pr="00663E7D">
        <w:rPr>
          <w:rFonts w:eastAsia="Arial" w:cs="Arial"/>
        </w:rPr>
        <w:t>This percentage will not be entered; it is calculated based on the Projected Percentage to Increase or Improve Services for the Coming School Year</w:t>
      </w:r>
      <w:r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This is the percentage by which the LEA must increase or improve services for unduplicated pupils as compared to the services provided to all students in the coming LCAP year.</w:t>
      </w:r>
    </w:p>
    <w:bookmarkEnd w:id="37"/>
    <w:p w14:paraId="36A52CAE" w14:textId="77777777" w:rsidR="00CD470A" w:rsidRPr="00B32BD8" w:rsidRDefault="00CD470A"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9AFE9B9" w14:textId="77777777" w:rsidR="00CD470A" w:rsidRPr="00B32BD8" w:rsidRDefault="00CD470A"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6CA6483A" w14:textId="77777777" w:rsidR="00CD470A" w:rsidRPr="00B32BD8" w:rsidRDefault="00CD470A" w:rsidP="004D355A">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422DDA2C" w14:textId="77777777" w:rsidR="00CD470A" w:rsidRPr="00B32BD8" w:rsidRDefault="00CD470A"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 or by entering a specific student group or groups.</w:t>
      </w:r>
    </w:p>
    <w:p w14:paraId="7417A29F" w14:textId="77777777" w:rsidR="00CD470A" w:rsidRPr="00B32BD8" w:rsidRDefault="00CD470A" w:rsidP="004D355A">
      <w:pPr>
        <w:numPr>
          <w:ilvl w:val="0"/>
          <w:numId w:val="7"/>
        </w:numPr>
        <w:spacing w:after="240"/>
        <w:rPr>
          <w:rFonts w:eastAsia="Arial" w:cs="Arial"/>
        </w:rPr>
      </w:pPr>
      <w:r w:rsidRPr="00B32BD8">
        <w:rPr>
          <w:rFonts w:eastAsia="Arial" w:cs="Arial"/>
          <w:b/>
        </w:rPr>
        <w:t>Contributing to Increased or Improved Services?:</w:t>
      </w:r>
      <w:r w:rsidRPr="00B32BD8">
        <w:rPr>
          <w:rFonts w:eastAsia="Arial" w:cs="Arial"/>
        </w:rPr>
        <w:t xml:space="preserve"> Type “Yes” if the action </w:t>
      </w:r>
      <w:r w:rsidRPr="00B32BD8">
        <w:rPr>
          <w:rFonts w:eastAsia="Arial" w:cs="Arial"/>
          <w:b/>
        </w:rPr>
        <w:t>is</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 xml:space="preserve">; OR, type “No” if the action is </w:t>
      </w:r>
      <w:r w:rsidRPr="00B32BD8">
        <w:rPr>
          <w:rFonts w:eastAsia="Arial" w:cs="Arial"/>
          <w:b/>
        </w:rPr>
        <w:t>not</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w:t>
      </w:r>
    </w:p>
    <w:p w14:paraId="49C6A965" w14:textId="77777777" w:rsidR="00CD470A" w:rsidRPr="00B32BD8" w:rsidRDefault="00CD470A"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655D5670" w14:textId="77777777" w:rsidR="00CD470A" w:rsidRPr="00B32BD8" w:rsidRDefault="00CD470A" w:rsidP="004D355A">
      <w:pPr>
        <w:numPr>
          <w:ilvl w:val="1"/>
          <w:numId w:val="7"/>
        </w:numPr>
        <w:spacing w:after="240"/>
        <w:rPr>
          <w:rFonts w:eastAsia="Arial" w:cs="Arial"/>
        </w:rPr>
      </w:pPr>
      <w:r w:rsidRPr="00B32BD8">
        <w:rPr>
          <w:rFonts w:eastAsia="Arial" w:cs="Arial"/>
          <w:b/>
        </w:rPr>
        <w:t>Scope</w:t>
      </w:r>
      <w:r w:rsidRPr="00B32BD8">
        <w:rPr>
          <w:rFonts w:eastAsia="Arial" w:cs="Arial"/>
        </w:rPr>
        <w:t xml:space="preserve">: The scope of an action may be LEA-wide (i.e., districtwide, countywide, or </w:t>
      </w:r>
      <w:proofErr w:type="spellStart"/>
      <w:r w:rsidRPr="00B32BD8">
        <w:rPr>
          <w:rFonts w:eastAsia="Arial" w:cs="Arial"/>
        </w:rPr>
        <w:t>charterwide</w:t>
      </w:r>
      <w:proofErr w:type="spellEnd"/>
      <w:r w:rsidRPr="00B32BD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48CA0338" w14:textId="77777777" w:rsidR="00CD470A" w:rsidRPr="00B32BD8" w:rsidRDefault="00CD470A"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08EA50D7" w14:textId="77777777" w:rsidR="00CD470A" w:rsidRPr="00B32BD8" w:rsidRDefault="00CD470A"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transitional kindergarten through grade five), as appropriate.</w:t>
      </w:r>
    </w:p>
    <w:p w14:paraId="202C0540" w14:textId="77777777" w:rsidR="00CD470A" w:rsidRPr="00B32BD8" w:rsidRDefault="00CD470A" w:rsidP="004D355A">
      <w:pPr>
        <w:numPr>
          <w:ilvl w:val="0"/>
          <w:numId w:val="7"/>
        </w:numPr>
        <w:spacing w:after="240"/>
        <w:rPr>
          <w:rFonts w:eastAsia="Arial" w:cs="Arial"/>
        </w:rPr>
      </w:pPr>
      <w:r w:rsidRPr="00B32BD8">
        <w:rPr>
          <w:rFonts w:eastAsia="Arial" w:cs="Arial"/>
          <w:b/>
        </w:rPr>
        <w:lastRenderedPageBreak/>
        <w:t>Time Span</w:t>
      </w:r>
      <w:r w:rsidRPr="00B32BD8">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53D2241E" w14:textId="77777777" w:rsidR="00CD470A" w:rsidRPr="00B32BD8" w:rsidRDefault="00CD470A" w:rsidP="00672E66">
      <w:pPr>
        <w:numPr>
          <w:ilvl w:val="0"/>
          <w:numId w:val="7"/>
        </w:numPr>
        <w:spacing w:after="240"/>
        <w:rPr>
          <w:rFonts w:eastAsia="Arial" w:cs="Arial"/>
        </w:rPr>
      </w:pPr>
      <w:bookmarkStart w:id="40" w:name="_Hlk88130654"/>
      <w:r w:rsidRPr="00B32BD8">
        <w:rPr>
          <w:rFonts w:eastAsia="Arial" w:cs="Arial"/>
          <w:b/>
        </w:rPr>
        <w:t>Total Personnel</w:t>
      </w:r>
      <w:bookmarkEnd w:id="40"/>
      <w:r w:rsidRPr="00B32BD8">
        <w:rPr>
          <w:rFonts w:eastAsia="Arial" w:cs="Arial"/>
        </w:rPr>
        <w:t xml:space="preserve">: Enter the total amount of personnel expenditures utilized to implement this action. </w:t>
      </w:r>
    </w:p>
    <w:p w14:paraId="3FC071C2" w14:textId="77777777" w:rsidR="00CD470A" w:rsidRPr="00B32BD8" w:rsidRDefault="00CD470A"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Pr>
          <w:rFonts w:eastAsia="Arial" w:cs="Arial"/>
        </w:rPr>
        <w:t xml:space="preserve"> </w:t>
      </w:r>
      <w:r w:rsidRPr="00B32BD8">
        <w:rPr>
          <w:rFonts w:eastAsia="Arial" w:cs="Arial"/>
        </w:rPr>
        <w:t xml:space="preserve">based on information provided in the </w:t>
      </w:r>
      <w:r w:rsidRPr="00672E66">
        <w:rPr>
          <w:rFonts w:eastAsia="Arial" w:cs="Arial"/>
        </w:rPr>
        <w:t>Total Personnel</w:t>
      </w:r>
      <w:r w:rsidRPr="00B32BD8">
        <w:rPr>
          <w:rFonts w:eastAsia="Arial" w:cs="Arial"/>
        </w:rPr>
        <w:t xml:space="preserve"> column</w:t>
      </w:r>
      <w:r>
        <w:rPr>
          <w:rFonts w:eastAsia="Arial" w:cs="Arial"/>
        </w:rPr>
        <w:t xml:space="preserve"> and the Total Funds column</w:t>
      </w:r>
      <w:r w:rsidRPr="00B32BD8">
        <w:rPr>
          <w:rFonts w:eastAsia="Arial" w:cs="Arial"/>
        </w:rPr>
        <w:t>.</w:t>
      </w:r>
    </w:p>
    <w:p w14:paraId="54D8F7AB" w14:textId="77777777" w:rsidR="00CD470A" w:rsidRPr="00804360" w:rsidRDefault="00CD470A" w:rsidP="004D355A">
      <w:pPr>
        <w:numPr>
          <w:ilvl w:val="0"/>
          <w:numId w:val="7"/>
        </w:numPr>
        <w:spacing w:after="240"/>
        <w:rPr>
          <w:rFonts w:eastAsia="Arial" w:cs="Arial"/>
        </w:rPr>
      </w:pPr>
      <w:r w:rsidRPr="00B32BD8">
        <w:rPr>
          <w:rFonts w:eastAsia="Arial" w:cs="Arial"/>
          <w:b/>
        </w:rPr>
        <w:t>LCFF Funds</w:t>
      </w:r>
      <w:r w:rsidRPr="00B32BD8">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w:t>
      </w:r>
      <w:r w:rsidRPr="00804360">
        <w:rPr>
          <w:rFonts w:eastAsia="Arial" w:cs="Arial"/>
        </w:rPr>
        <w:t>Transportation).</w:t>
      </w:r>
    </w:p>
    <w:p w14:paraId="22A22CF2" w14:textId="77777777" w:rsidR="00CD470A" w:rsidRPr="00804360" w:rsidRDefault="00CD470A" w:rsidP="004D355A">
      <w:pPr>
        <w:numPr>
          <w:ilvl w:val="1"/>
          <w:numId w:val="7"/>
        </w:numPr>
        <w:spacing w:after="240"/>
        <w:rPr>
          <w:rFonts w:eastAsia="Arial" w:cs="Arial"/>
        </w:rPr>
      </w:pPr>
      <w:r w:rsidRPr="00804360">
        <w:rPr>
          <w:rFonts w:eastAsia="Arial" w:cs="Arial"/>
          <w:b/>
        </w:rPr>
        <w:t>Note:</w:t>
      </w:r>
      <w:r w:rsidRPr="00804360">
        <w:rPr>
          <w:rFonts w:eastAsia="Arial" w:cs="Arial"/>
        </w:rPr>
        <w:t xml:space="preserve"> For an action to contribute towards meeting the increased or improved services requirement</w:t>
      </w:r>
      <w:r>
        <w:rPr>
          <w:rFonts w:eastAsia="Arial" w:cs="Arial"/>
        </w:rPr>
        <w:t>,</w:t>
      </w:r>
      <w:r w:rsidRPr="00804360">
        <w:rPr>
          <w:rFonts w:eastAsia="Arial" w:cs="Arial"/>
        </w:rPr>
        <w:t xml:space="preserve"> it must include some measure of LCFF funding. The action may also include funding from other sources, however the extent to which an action contributes to meeting the increased or improved services requirement is based on the LCFF funding being used to implement the action.</w:t>
      </w:r>
    </w:p>
    <w:p w14:paraId="42A300E1" w14:textId="77777777" w:rsidR="00CD470A" w:rsidRDefault="00CD470A" w:rsidP="004D355A">
      <w:pPr>
        <w:numPr>
          <w:ilvl w:val="0"/>
          <w:numId w:val="7"/>
        </w:numPr>
        <w:spacing w:after="240"/>
        <w:rPr>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02657DBA" w14:textId="77777777" w:rsidR="00CD470A" w:rsidRPr="006D6373" w:rsidRDefault="00CD470A" w:rsidP="006D6373">
      <w:pPr>
        <w:numPr>
          <w:ilvl w:val="1"/>
          <w:numId w:val="7"/>
        </w:numPr>
        <w:spacing w:after="240"/>
        <w:rPr>
          <w:rFonts w:eastAsia="Arial" w:cs="Arial"/>
          <w:bCs/>
        </w:rPr>
      </w:pPr>
      <w:r>
        <w:rPr>
          <w:rFonts w:eastAsia="Arial" w:cs="Arial"/>
          <w:b/>
        </w:rPr>
        <w:t>Note:</w:t>
      </w:r>
      <w:r>
        <w:rPr>
          <w:rFonts w:eastAsia="Arial" w:cs="Arial"/>
          <w:bCs/>
        </w:rPr>
        <w:t xml:space="preserve"> Equity Multiplier funds must be included in the “Other State Funds” category, not in the “LCFF Funds” category. As a reminder, </w:t>
      </w:r>
      <w:r>
        <w:rPr>
          <w:rStyle w:val="normaltextrun"/>
          <w:rFonts w:ascii="Helvetica" w:hAnsi="Helvetica" w:cs="Helvetica"/>
          <w:color w:val="000000"/>
          <w:shd w:val="clear" w:color="auto" w:fill="FFFFFF"/>
        </w:rPr>
        <w:t xml:space="preserve">Equity Multiplier funds must be used to supplement, not supplant, funding provided to Equity Multiplier </w:t>
      </w:r>
      <w:proofErr w:type="spellStart"/>
      <w:r>
        <w:rPr>
          <w:rStyle w:val="normaltextrun"/>
          <w:rFonts w:ascii="Helvetica" w:hAnsi="Helvetica" w:cs="Helvetica"/>
          <w:color w:val="000000"/>
          <w:shd w:val="clear" w:color="auto" w:fill="FFFFFF"/>
        </w:rPr>
        <w:t>schoolsites</w:t>
      </w:r>
      <w:proofErr w:type="spellEnd"/>
      <w:r>
        <w:rPr>
          <w:rStyle w:val="normaltextrun"/>
          <w:rFonts w:ascii="Helvetica" w:hAnsi="Helvetica" w:cs="Helvetica"/>
          <w:color w:val="000000"/>
          <w:shd w:val="clear" w:color="auto" w:fill="FFFFFF"/>
        </w:rPr>
        <w:t xml:space="preserve"> for purposes of the LCFF, the ELO-P, the LCRS, and/or the CCSPP. This means that Equity Multiplier funds must not be used to replace funding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LEA-wide actions identified in the LEA’s LCAP or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provisions of the ELO-P, the LCRS, and/or the CCSPP.</w:t>
      </w:r>
    </w:p>
    <w:p w14:paraId="0A94EEB6" w14:textId="77777777" w:rsidR="00CD470A" w:rsidRPr="00804360" w:rsidRDefault="00CD470A" w:rsidP="004D355A">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0E96810F" w14:textId="77777777" w:rsidR="00CD470A" w:rsidRPr="00804360" w:rsidRDefault="00CD470A" w:rsidP="004D355A">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3EE1C4C0" w14:textId="77777777" w:rsidR="00CD470A" w:rsidRPr="00B32BD8" w:rsidRDefault="00CD470A"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7645E010" w14:textId="77777777" w:rsidR="00CD470A" w:rsidRPr="00B32BD8" w:rsidRDefault="00CD470A"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Pr="00B32BD8">
        <w:rPr>
          <w:rFonts w:eastAsia="Calibri" w:cs="Arial"/>
          <w:color w:val="000000" w:themeColor="text1"/>
        </w:rPr>
        <w:t xml:space="preserve">: </w:t>
      </w:r>
      <w:bookmarkStart w:id="41" w:name="_Hlk79487677"/>
      <w:r w:rsidRPr="00B32BD8">
        <w:rPr>
          <w:rFonts w:eastAsia="Calibri" w:cs="Arial"/>
          <w:color w:val="000000" w:themeColor="text1"/>
        </w:rPr>
        <w:t>For any action identified as contributing, being provided on a Limited basis to unduplicated students, and that does not have funding associated with the action, enter the planned quality improvement anticipated for the action as a percentage rounded to the nearest hundredth (0.00%).</w:t>
      </w:r>
      <w:bookmarkEnd w:id="41"/>
      <w:r w:rsidRPr="00B32BD8">
        <w:rPr>
          <w:rFonts w:eastAsia="Calibri" w:cs="Arial"/>
          <w:color w:val="000000" w:themeColor="text1"/>
        </w:rPr>
        <w:t xml:space="preserve"> A limited action is an action that only serves foster youth, English learners, and/or low-income students.</w:t>
      </w:r>
    </w:p>
    <w:p w14:paraId="71B1B3F4" w14:textId="77777777" w:rsidR="00CD470A" w:rsidRPr="00B32BD8" w:rsidRDefault="00CD470A" w:rsidP="00214F82">
      <w:pPr>
        <w:numPr>
          <w:ilvl w:val="1"/>
          <w:numId w:val="7"/>
        </w:numPr>
        <w:spacing w:after="160" w:line="259" w:lineRule="auto"/>
        <w:rPr>
          <w:rFonts w:eastAsia="Calibri" w:cs="Arial"/>
          <w:color w:val="000000"/>
        </w:rPr>
      </w:pPr>
      <w:r w:rsidRPr="00B32BD8">
        <w:rPr>
          <w:rFonts w:eastAsia="Arial" w:cs="Arial"/>
        </w:rPr>
        <w:t>As noted in the instructions for the Increased or Improved Services section, when identifying a Planned Percentage of Improved Services</w:t>
      </w:r>
      <w:r>
        <w:rPr>
          <w:rFonts w:eastAsia="Arial" w:cs="Arial"/>
        </w:rPr>
        <w:t>,</w:t>
      </w:r>
      <w:r w:rsidRPr="00B32BD8">
        <w:rPr>
          <w:rFonts w:eastAsia="Arial" w:cs="Arial"/>
        </w:rPr>
        <w:t xml:space="preserve"> the LEA must describe the methodology that it used to determine the contribution of the action towards the proportional percentage. </w:t>
      </w:r>
      <w:bookmarkStart w:id="42" w:name="_Hlk145667600"/>
      <w:r w:rsidRPr="00B32BD8">
        <w:rPr>
          <w:rFonts w:eastAsia="Arial" w:cs="Arial"/>
        </w:rPr>
        <w:t>The percentage of improved services for an action corresponds to the amount of LCFF funding that the LEA estimates it would expend to implement the action if it were funded.</w:t>
      </w:r>
    </w:p>
    <w:p w14:paraId="49519871" w14:textId="77777777" w:rsidR="00CD470A" w:rsidRPr="00B32BD8" w:rsidRDefault="00CD470A" w:rsidP="00372580">
      <w:pPr>
        <w:spacing w:after="160" w:line="259" w:lineRule="auto"/>
        <w:ind w:left="1440"/>
        <w:rPr>
          <w:rFonts w:eastAsia="Calibri" w:cs="Arial"/>
          <w:color w:val="000000"/>
        </w:rPr>
      </w:pPr>
      <w:r w:rsidRPr="00B32BD8">
        <w:rPr>
          <w:rFonts w:eastAsia="Calibri" w:cs="Arial"/>
          <w:color w:val="000000"/>
        </w:rPr>
        <w:lastRenderedPageBreak/>
        <w:t>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supports for students, which</w:t>
      </w:r>
      <w:r>
        <w:rPr>
          <w:rFonts w:eastAsia="Calibri" w:cs="Arial"/>
          <w:color w:val="000000"/>
        </w:rPr>
        <w:t xml:space="preserve">, based on the LEA’s current pay scale, </w:t>
      </w:r>
      <w:r w:rsidRPr="00B32BD8">
        <w:rPr>
          <w:rFonts w:eastAsia="Calibri" w:cs="Arial"/>
          <w:color w:val="000000"/>
        </w:rPr>
        <w:t>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Data Entry Table and then convert the quotient to a percentage. This percentage is the Planned Percentage of Improved Service</w:t>
      </w:r>
      <w:r>
        <w:rPr>
          <w:rFonts w:eastAsia="Calibri" w:cs="Arial"/>
          <w:color w:val="000000"/>
        </w:rPr>
        <w:t>s</w:t>
      </w:r>
      <w:r w:rsidRPr="00B32BD8">
        <w:rPr>
          <w:rFonts w:eastAsia="Calibri" w:cs="Arial"/>
          <w:color w:val="000000"/>
        </w:rPr>
        <w:t xml:space="preserve"> for the action.</w:t>
      </w:r>
      <w:bookmarkEnd w:id="42"/>
    </w:p>
    <w:p w14:paraId="5A520A2E" w14:textId="77777777" w:rsidR="00CD470A" w:rsidRDefault="00CD470A" w:rsidP="009E43CC">
      <w:pPr>
        <w:pStyle w:val="Heading3"/>
        <w:rPr>
          <w:rFonts w:eastAsia="Arial"/>
        </w:rPr>
      </w:pPr>
      <w:r>
        <w:rPr>
          <w:rFonts w:eastAsia="Arial"/>
        </w:rPr>
        <w:t>Contributing Actions Table</w:t>
      </w:r>
    </w:p>
    <w:p w14:paraId="185D6C77" w14:textId="77777777" w:rsidR="00CD470A" w:rsidRPr="00FF23AD" w:rsidRDefault="00CD470A"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xml:space="preserve">’ column will need to be checked to ensure that only actions with a “Yes” are displaying. If actions with a “No” are displayed or if actions that are contributing are not displaying in the column, use the drop-down menu in the column header to filter only the “Yes” responses.  </w:t>
      </w:r>
    </w:p>
    <w:p w14:paraId="5316DE55" w14:textId="77777777" w:rsidR="00CD470A" w:rsidRPr="00B32BD8" w:rsidRDefault="00CD470A" w:rsidP="009E43CC">
      <w:pPr>
        <w:pStyle w:val="Heading3"/>
        <w:rPr>
          <w:rFonts w:eastAsia="Arial"/>
        </w:rPr>
      </w:pPr>
      <w:r w:rsidRPr="00B32BD8">
        <w:rPr>
          <w:rFonts w:eastAsia="Arial"/>
        </w:rPr>
        <w:t>Annual Update Table</w:t>
      </w:r>
    </w:p>
    <w:p w14:paraId="2F5C3933" w14:textId="77777777" w:rsidR="00CD470A" w:rsidRPr="00B32BD8" w:rsidRDefault="00CD470A"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000B1699" w14:textId="77777777" w:rsidR="00CD470A" w:rsidRPr="00B32BD8" w:rsidRDefault="00CD470A"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446EA07B" w14:textId="77777777" w:rsidR="00CD470A" w:rsidRPr="00B32BD8" w:rsidRDefault="00CD470A" w:rsidP="009E43CC">
      <w:pPr>
        <w:pStyle w:val="Heading3"/>
        <w:rPr>
          <w:rFonts w:eastAsia="Arial"/>
        </w:rPr>
      </w:pPr>
      <w:r w:rsidRPr="00B32BD8">
        <w:rPr>
          <w:rFonts w:eastAsia="Arial"/>
        </w:rPr>
        <w:t>Contributing Actions Annual Update Table</w:t>
      </w:r>
    </w:p>
    <w:p w14:paraId="630F71AA" w14:textId="77777777" w:rsidR="00CD470A" w:rsidRPr="00B32BD8" w:rsidRDefault="00CD470A" w:rsidP="006E3D8E">
      <w:pPr>
        <w:spacing w:after="240"/>
        <w:rPr>
          <w:rFonts w:eastAsia="Arial" w:cs="Arial"/>
        </w:rPr>
      </w:pPr>
      <w:r w:rsidRPr="00B32BD8">
        <w:rPr>
          <w:rFonts w:eastAsia="Arial" w:cs="Arial"/>
        </w:rPr>
        <w:t xml:space="preserve">In the Contributing Actions Annual Update Table, </w:t>
      </w:r>
      <w:r>
        <w:rPr>
          <w:rFonts w:eastAsia="Arial" w:cs="Arial"/>
        </w:rPr>
        <w:t xml:space="preserve">check </w:t>
      </w:r>
      <w:r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Pr>
          <w:rFonts w:eastAsia="Arial" w:cs="Arial"/>
        </w:rPr>
        <w:t>. P</w:t>
      </w:r>
      <w:r w:rsidRPr="00B32BD8">
        <w:rPr>
          <w:rFonts w:eastAsia="Arial" w:cs="Arial"/>
        </w:rPr>
        <w:t>rovide the following information for each contributing action in the LCAP for the relevant LCAP year:</w:t>
      </w:r>
    </w:p>
    <w:p w14:paraId="62886C35" w14:textId="77777777" w:rsidR="00CD470A" w:rsidRPr="00B32BD8" w:rsidRDefault="00CD470A"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43" w:name="_Hlk87005146"/>
      <w:r w:rsidRPr="00B32BD8">
        <w:rPr>
          <w:rFonts w:eastAsia="Arial" w:cs="Arial"/>
        </w:rPr>
        <w:t xml:space="preserve">total amount of LCFF supplemental and concentration grants </w:t>
      </w:r>
      <w:r>
        <w:rPr>
          <w:rFonts w:eastAsia="Arial" w:cs="Arial"/>
        </w:rPr>
        <w:t>estimated</w:t>
      </w:r>
      <w:r w:rsidRPr="00B32BD8">
        <w:rPr>
          <w:rFonts w:eastAsia="Arial" w:cs="Arial"/>
        </w:rPr>
        <w:t xml:space="preserve"> based on the number and concentration of unduplicated students in the current school year.</w:t>
      </w:r>
      <w:bookmarkEnd w:id="43"/>
    </w:p>
    <w:p w14:paraId="26AC2B36" w14:textId="77777777" w:rsidR="00CD470A" w:rsidRPr="00B32BD8" w:rsidRDefault="00CD470A"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3602770E" w14:textId="77777777" w:rsidR="00CD470A" w:rsidRPr="00B32BD8" w:rsidRDefault="00CD470A"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Pr="00B32BD8">
        <w:rPr>
          <w:rFonts w:eastAsia="Calibri" w:cs="Arial"/>
          <w:color w:val="000000" w:themeColor="text1"/>
        </w:rPr>
        <w:t xml:space="preserve"> For any action identified as contributing, being provided on a Limited basis only to unduplicated students, and that does not have funding associated with the action, enter the </w:t>
      </w:r>
      <w:r w:rsidRPr="00B32BD8">
        <w:rPr>
          <w:rFonts w:eastAsia="Arial" w:cs="Arial"/>
        </w:rPr>
        <w:t xml:space="preserve">total estimated actual </w:t>
      </w:r>
      <w:r w:rsidRPr="00B32BD8">
        <w:rPr>
          <w:rFonts w:eastAsia="Calibri" w:cs="Arial"/>
          <w:color w:val="000000" w:themeColor="text1"/>
        </w:rPr>
        <w:t>quality improvement anticipated for the action as a percentage rounded to the nearest hundredth (0.00%).</w:t>
      </w:r>
    </w:p>
    <w:p w14:paraId="179E3605" w14:textId="77777777" w:rsidR="00CD470A" w:rsidRPr="00B32BD8" w:rsidRDefault="00CD470A"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Building on the example provided above for calculating the Planned Percentage of Improved Services, the LEA in the example implements the action. As part of the annual update process</w:t>
      </w:r>
      <w:r>
        <w:rPr>
          <w:rFonts w:eastAsia="Calibri" w:cs="Arial"/>
          <w:color w:val="000000"/>
        </w:rPr>
        <w:t>,</w:t>
      </w:r>
      <w:r w:rsidRPr="00B32BD8">
        <w:rPr>
          <w:rFonts w:eastAsia="Calibri" w:cs="Arial"/>
          <w:color w:val="000000"/>
        </w:rPr>
        <w:t xml:space="preserve"> the LEA reviews implementation and student outcome data and </w:t>
      </w:r>
      <w:r w:rsidRPr="00B32BD8">
        <w:rPr>
          <w:rFonts w:eastAsia="Calibri" w:cs="Arial"/>
          <w:color w:val="000000"/>
        </w:rPr>
        <w:lastRenderedPageBreak/>
        <w:t>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169,500 due to a cost of living adjustment. The LEA would divide the estimated actual cost of $169,500 by the amount of LCFF Funding identified in the Data Entry Table and then convert the quotient to a percentage. This percentage is the Estimated Actual Percentage of Improved Services for the action.</w:t>
      </w:r>
    </w:p>
    <w:p w14:paraId="2B8B20CE" w14:textId="77777777" w:rsidR="00CD470A" w:rsidRPr="00B32BD8" w:rsidRDefault="00CD470A" w:rsidP="003102FA">
      <w:pPr>
        <w:pStyle w:val="Heading3"/>
        <w:rPr>
          <w:rFonts w:eastAsia="Arial"/>
        </w:rPr>
      </w:pPr>
      <w:r w:rsidRPr="00B32BD8">
        <w:rPr>
          <w:rFonts w:eastAsia="Arial"/>
        </w:rPr>
        <w:t>LCFF Carryover Table</w:t>
      </w:r>
    </w:p>
    <w:p w14:paraId="13764127" w14:textId="77777777" w:rsidR="00CD470A" w:rsidRPr="008C1B0D" w:rsidRDefault="00CD470A" w:rsidP="00040E9C">
      <w:pPr>
        <w:numPr>
          <w:ilvl w:val="0"/>
          <w:numId w:val="7"/>
        </w:numPr>
        <w:spacing w:after="240"/>
      </w:pPr>
      <w:r w:rsidRPr="00B32BD8">
        <w:rPr>
          <w:rFonts w:eastAsia="Arial" w:cs="Arial"/>
          <w:b/>
          <w:bCs/>
        </w:rPr>
        <w:t xml:space="preserve">9. Estimated </w:t>
      </w:r>
      <w:r>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w:t>
      </w:r>
      <w:r>
        <w:rPr>
          <w:rFonts w:eastAsia="Arial" w:cs="Arial"/>
          <w:bCs/>
        </w:rPr>
        <w:t xml:space="preserve">estimated </w:t>
      </w:r>
      <w:r w:rsidRPr="00B32BD8">
        <w:rPr>
          <w:rFonts w:eastAsia="Arial" w:cs="Arial"/>
          <w:bCs/>
        </w:rPr>
        <w:t xml:space="preserve">LCFF </w:t>
      </w:r>
      <w:r>
        <w:rPr>
          <w:rFonts w:eastAsia="Arial" w:cs="Arial"/>
          <w:bCs/>
        </w:rPr>
        <w:t>Target Entitlement</w:t>
      </w:r>
      <w:r w:rsidRPr="00B32BD8">
        <w:rPr>
          <w:rFonts w:eastAsia="Arial" w:cs="Arial"/>
          <w:bCs/>
        </w:rPr>
        <w:t xml:space="preserve"> for the current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 xml:space="preserve">, </w:t>
      </w:r>
      <w:r w:rsidRPr="00B32BD8">
        <w:rPr>
          <w:rFonts w:eastAsia="Arial" w:cs="Arial"/>
          <w:bCs/>
        </w:rPr>
        <w:t xml:space="preserve">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sidRPr="00040E9C">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w:t>
      </w:r>
      <w:r>
        <w:rPr>
          <w:rFonts w:eastAsia="Arial" w:cs="Arial"/>
          <w:bCs/>
        </w:rPr>
        <w:t xml:space="preserve"> Note that the LCFF Base Grant for purposes of the LCAP also includes the Necessary Small Schools and Economic Recovery Target allowances for school districts, and County Operations Grant for COEs.</w:t>
      </w:r>
      <w:r w:rsidRPr="007E7132">
        <w:rPr>
          <w:rFonts w:eastAsia="Arial" w:cs="Arial"/>
          <w:bCs/>
        </w:rPr>
        <w:t xml:space="preserve"> </w:t>
      </w:r>
      <w:r w:rsidRPr="00040E9C">
        <w:rPr>
          <w:rFonts w:eastAsia="Arial" w:cs="Arial"/>
          <w:bCs/>
        </w:rPr>
        <w:t xml:space="preserve">See </w:t>
      </w:r>
      <w:r w:rsidRPr="00040E9C">
        <w:rPr>
          <w:rFonts w:eastAsia="Arial" w:cs="Arial"/>
          <w:bCs/>
          <w:i/>
        </w:rPr>
        <w:t>EC</w:t>
      </w:r>
      <w:r w:rsidRPr="00040E9C">
        <w:rPr>
          <w:rFonts w:eastAsia="Arial" w:cs="Arial"/>
          <w:bCs/>
        </w:rPr>
        <w:t xml:space="preserve"> sections 2574 (for COEs) and 42238.02 (for school districts and charter schools), as applicable, for LCFF entitlement calculations.</w:t>
      </w:r>
    </w:p>
    <w:p w14:paraId="3AAE1F21" w14:textId="77777777" w:rsidR="00CD470A" w:rsidRPr="00663E7D" w:rsidRDefault="00CD470A" w:rsidP="003102FA">
      <w:pPr>
        <w:numPr>
          <w:ilvl w:val="0"/>
          <w:numId w:val="7"/>
        </w:numPr>
        <w:spacing w:after="240"/>
        <w:rPr>
          <w:rFonts w:eastAsia="Arial" w:cs="Arial"/>
        </w:rPr>
      </w:pPr>
      <w:r w:rsidRPr="00663E7D">
        <w:rPr>
          <w:rFonts w:eastAsia="Arial" w:cs="Arial"/>
          <w:b/>
        </w:rPr>
        <w:t>10. Total Percentage to Increase or Improve Services for the Current School Year:</w:t>
      </w:r>
      <w:r w:rsidRPr="00663E7D">
        <w:rPr>
          <w:rFonts w:eastAsia="Arial" w:cs="Arial"/>
        </w:rPr>
        <w:t xml:space="preserve"> This percentage will not be entered. The percentage is calculated based on the amounts of the Estimated Actual LCFF Base Grant (9) and the Estimated Actual LCFF Supplemental and/or Concentration Grants (6), pursuant to 5 </w:t>
      </w:r>
      <w:r w:rsidRPr="00663E7D">
        <w:rPr>
          <w:rFonts w:eastAsia="Arial" w:cs="Arial"/>
          <w:i/>
        </w:rPr>
        <w:t>CCR</w:t>
      </w:r>
      <w:r w:rsidRPr="00663E7D">
        <w:rPr>
          <w:rFonts w:eastAsia="Arial" w:cs="Arial"/>
        </w:rPr>
        <w:t xml:space="preserve"> Section 15496(a)(8), plus the LCFF Carryover – Percentage from the prior year. This is the percentage by which services for unduplicated pupils must be increased or improved as compared to the services provided to all students in the current LCAP year.</w:t>
      </w:r>
    </w:p>
    <w:p w14:paraId="44ED040A" w14:textId="77777777" w:rsidR="00CD470A" w:rsidRPr="00B32BD8" w:rsidRDefault="00CD470A" w:rsidP="007E52D4">
      <w:pPr>
        <w:pStyle w:val="Heading3"/>
        <w:rPr>
          <w:rFonts w:eastAsia="Arial"/>
        </w:rPr>
      </w:pPr>
      <w:r w:rsidRPr="00B32BD8">
        <w:rPr>
          <w:rFonts w:eastAsia="Arial"/>
        </w:rPr>
        <w:t>Calculations in the Action Tables</w:t>
      </w:r>
    </w:p>
    <w:p w14:paraId="53C0BF4F" w14:textId="77777777" w:rsidR="00CD470A" w:rsidRPr="00B32BD8" w:rsidRDefault="00CD470A" w:rsidP="00B87090">
      <w:pPr>
        <w:spacing w:after="240"/>
        <w:rPr>
          <w:rFonts w:eastAsia="Arial"/>
        </w:rPr>
      </w:pPr>
      <w:r w:rsidRPr="00B32BD8">
        <w:rPr>
          <w:rFonts w:eastAsia="Arial"/>
        </w:rPr>
        <w:t>To reduce the duplication of effort of LEAs, the Action Tables include functionality such as pre-population of fields and cells based on the information provided in the Data Entry Table, the Annual Update Summary Table, and the Contributing Actions Table. For transparency, the functionality and calculations used are provided below.</w:t>
      </w:r>
    </w:p>
    <w:p w14:paraId="24782513" w14:textId="77777777" w:rsidR="00CD470A" w:rsidRPr="00B32BD8" w:rsidRDefault="00CD470A" w:rsidP="00A20FA7">
      <w:pPr>
        <w:pStyle w:val="Heading4"/>
        <w:rPr>
          <w:rFonts w:eastAsia="Arial"/>
        </w:rPr>
      </w:pPr>
      <w:r w:rsidRPr="00B32BD8">
        <w:rPr>
          <w:rFonts w:eastAsia="Arial"/>
        </w:rPr>
        <w:t>Contributing Actions Table</w:t>
      </w:r>
    </w:p>
    <w:p w14:paraId="3033088B"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4. Total Planned Contributing Expenditures (LCFF Funds)</w:t>
      </w:r>
    </w:p>
    <w:p w14:paraId="30DB90A4" w14:textId="77777777" w:rsidR="00CD470A" w:rsidRPr="00B32BD8" w:rsidRDefault="00CD470A" w:rsidP="001870E9">
      <w:pPr>
        <w:pStyle w:val="ListParagraph"/>
        <w:numPr>
          <w:ilvl w:val="1"/>
          <w:numId w:val="15"/>
        </w:numPr>
        <w:spacing w:after="240"/>
        <w:contextualSpacing w:val="0"/>
        <w:rPr>
          <w:rFonts w:eastAsia="Arial"/>
        </w:rPr>
      </w:pPr>
      <w:r w:rsidRPr="00B32BD8">
        <w:rPr>
          <w:rFonts w:eastAsia="Arial"/>
        </w:rPr>
        <w:t>This amount is the total of the Planned Expenditures for Contributing Actions (LCFF Funds) column</w:t>
      </w:r>
      <w:r>
        <w:rPr>
          <w:rFonts w:eastAsia="Arial"/>
        </w:rPr>
        <w:t>.</w:t>
      </w:r>
    </w:p>
    <w:p w14:paraId="7248BCBD"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5. Total Planned Percentage of Improved Services</w:t>
      </w:r>
    </w:p>
    <w:p w14:paraId="6B7DA4B4" w14:textId="77777777" w:rsidR="00CD470A" w:rsidRPr="00B32BD8" w:rsidRDefault="00CD470A" w:rsidP="001870E9">
      <w:pPr>
        <w:pStyle w:val="ListParagraph"/>
        <w:numPr>
          <w:ilvl w:val="1"/>
          <w:numId w:val="15"/>
        </w:numPr>
        <w:spacing w:after="240"/>
        <w:contextualSpacing w:val="0"/>
        <w:rPr>
          <w:rFonts w:eastAsia="Arial"/>
        </w:rPr>
      </w:pPr>
      <w:r w:rsidRPr="00B32BD8">
        <w:rPr>
          <w:rFonts w:eastAsia="Arial"/>
        </w:rPr>
        <w:t>This percentage is the total of the Planned Percentage of Improved Services column</w:t>
      </w:r>
      <w:r>
        <w:rPr>
          <w:rFonts w:eastAsia="Arial"/>
        </w:rPr>
        <w:t>.</w:t>
      </w:r>
    </w:p>
    <w:p w14:paraId="4E248BF2"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Planned Percentage to Increase or Improve Services for the coming school year (4 divided by 1, plus 5)</w:t>
      </w:r>
    </w:p>
    <w:p w14:paraId="6B1994CF" w14:textId="77777777" w:rsidR="00CD470A" w:rsidRPr="00B32BD8" w:rsidRDefault="00CD470A" w:rsidP="00197098">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t>Projected LCFF Base Grant</w:t>
      </w:r>
      <w:r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F6EB77E" w14:textId="77777777" w:rsidR="00CD470A" w:rsidRPr="00B32BD8" w:rsidRDefault="00CD470A" w:rsidP="00A20FA7">
      <w:pPr>
        <w:pStyle w:val="Heading4"/>
        <w:rPr>
          <w:rFonts w:eastAsia="Arial"/>
        </w:rPr>
      </w:pPr>
      <w:r w:rsidRPr="00B32BD8">
        <w:rPr>
          <w:rFonts w:eastAsia="Arial"/>
        </w:rPr>
        <w:lastRenderedPageBreak/>
        <w:t xml:space="preserve">Contributing Actions </w:t>
      </w:r>
      <w:r>
        <w:rPr>
          <w:rFonts w:eastAsia="Arial"/>
        </w:rPr>
        <w:t>Annual Update Table</w:t>
      </w:r>
    </w:p>
    <w:p w14:paraId="658244FF" w14:textId="77777777" w:rsidR="00CD470A" w:rsidRPr="00B32BD8" w:rsidRDefault="00CD470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 the LEA is required to calculate the difference between the Total Planned Percentage of Improved Services (5) and the Total Estimated Actual Percentage of Improved Services (7). If the Total Planned Contributing Expenditures (4) is equal to or greater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w:t>
      </w:r>
      <w:r>
        <w:rPr>
          <w:rFonts w:eastAsia="Arial"/>
        </w:rPr>
        <w:t>,</w:t>
      </w:r>
      <w:r w:rsidRPr="00B32BD8">
        <w:rPr>
          <w:rFonts w:eastAsia="Arial"/>
        </w:rPr>
        <w:t xml:space="preserve"> the Difference Between Planned and Estimated Actual Percentage of Improved Services will display “Not Required.”</w:t>
      </w:r>
    </w:p>
    <w:p w14:paraId="519DDDE0"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6. Estimated Actual LCFF Supplemental and Concentration Grants</w:t>
      </w:r>
    </w:p>
    <w:p w14:paraId="3055C227" w14:textId="77777777" w:rsidR="00CD470A" w:rsidRDefault="00CD470A"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total amount of LCFF supplemental and concentration grants the LEA estimates it will actually receive based on of the number and concentration of unduplicated students in the current school year.</w:t>
      </w:r>
    </w:p>
    <w:p w14:paraId="65061B99"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4. Total Planned Contributing Expenditures (LCFF Funds)</w:t>
      </w:r>
    </w:p>
    <w:p w14:paraId="365D96B9" w14:textId="77777777" w:rsidR="00CD470A" w:rsidRPr="00B32BD8" w:rsidRDefault="00CD470A" w:rsidP="001870E9">
      <w:pPr>
        <w:pStyle w:val="ListParagraph"/>
        <w:numPr>
          <w:ilvl w:val="1"/>
          <w:numId w:val="16"/>
        </w:numPr>
        <w:spacing w:after="240"/>
        <w:contextualSpacing w:val="0"/>
        <w:rPr>
          <w:rFonts w:eastAsia="Arial"/>
        </w:rPr>
      </w:pPr>
      <w:r w:rsidRPr="00B32BD8">
        <w:rPr>
          <w:rFonts w:eastAsia="Arial"/>
        </w:rPr>
        <w:t>This amount is the total of the Last Year's Planned Expenditures for Contributing Actions (LCFF Funds)</w:t>
      </w:r>
      <w:r>
        <w:rPr>
          <w:rFonts w:eastAsia="Arial"/>
        </w:rPr>
        <w:t>.</w:t>
      </w:r>
    </w:p>
    <w:p w14:paraId="3F6BFE64"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7. Total Estimated Actual Expenditures for Contributing Actions</w:t>
      </w:r>
    </w:p>
    <w:p w14:paraId="2D0B0B3C" w14:textId="77777777" w:rsidR="00CD470A" w:rsidRPr="00B32BD8" w:rsidRDefault="00CD470A" w:rsidP="001870E9">
      <w:pPr>
        <w:pStyle w:val="ListParagraph"/>
        <w:numPr>
          <w:ilvl w:val="1"/>
          <w:numId w:val="16"/>
        </w:numPr>
        <w:spacing w:after="240"/>
        <w:contextualSpacing w:val="0"/>
        <w:rPr>
          <w:rFonts w:eastAsia="Arial"/>
        </w:rPr>
      </w:pPr>
      <w:r w:rsidRPr="00B32BD8">
        <w:rPr>
          <w:rFonts w:eastAsia="Arial"/>
        </w:rPr>
        <w:t>This amount is the total of the Estimated Actual Expenditures for Contributing Actions (LCFF Funds)</w:t>
      </w:r>
      <w:r>
        <w:rPr>
          <w:rFonts w:eastAsia="Arial"/>
        </w:rPr>
        <w:t>.</w:t>
      </w:r>
    </w:p>
    <w:p w14:paraId="1BBACC86"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Difference Between Planned and Estimated Actual Expenditures for Contributing Actions (Subtract 7 from 4)</w:t>
      </w:r>
    </w:p>
    <w:p w14:paraId="6844EE58" w14:textId="77777777" w:rsidR="00CD470A" w:rsidRPr="00663E7D" w:rsidRDefault="00CD470A" w:rsidP="00FC0D2C">
      <w:pPr>
        <w:pStyle w:val="ListParagraph"/>
        <w:numPr>
          <w:ilvl w:val="1"/>
          <w:numId w:val="16"/>
        </w:numPr>
        <w:spacing w:after="240"/>
        <w:contextualSpacing w:val="0"/>
        <w:rPr>
          <w:rFonts w:eastAsia="Arial"/>
        </w:rPr>
      </w:pPr>
      <w:r w:rsidRPr="00663E7D">
        <w:rPr>
          <w:rFonts w:eastAsia="Arial"/>
        </w:rPr>
        <w:t>This amount is the Total Estimated Actual Expenditures for Contributing Actions (7) subtracted from the Total Planned Contributing Expenditures (4)</w:t>
      </w:r>
      <w:r>
        <w:rPr>
          <w:rFonts w:eastAsia="Arial"/>
        </w:rPr>
        <w:t>.</w:t>
      </w:r>
    </w:p>
    <w:p w14:paraId="3778929E"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5. Total Planned Percentage of Improved Services (%)</w:t>
      </w:r>
    </w:p>
    <w:p w14:paraId="279D7969" w14:textId="77777777" w:rsidR="00CD470A" w:rsidRPr="00B32BD8" w:rsidRDefault="00CD470A" w:rsidP="001870E9">
      <w:pPr>
        <w:pStyle w:val="ListParagraph"/>
        <w:numPr>
          <w:ilvl w:val="1"/>
          <w:numId w:val="17"/>
        </w:numPr>
        <w:spacing w:after="240"/>
        <w:contextualSpacing w:val="0"/>
        <w:rPr>
          <w:rFonts w:eastAsia="Arial"/>
        </w:rPr>
      </w:pPr>
      <w:r w:rsidRPr="00B32BD8">
        <w:rPr>
          <w:rFonts w:eastAsia="Arial"/>
        </w:rPr>
        <w:t>This amount is the total of the Planned Percentage of Improved Services column</w:t>
      </w:r>
      <w:r>
        <w:rPr>
          <w:rFonts w:eastAsia="Arial"/>
        </w:rPr>
        <w:t>.</w:t>
      </w:r>
    </w:p>
    <w:p w14:paraId="5F478BF5"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8. Total Estimated Actual Percentage of Improved Services (%)</w:t>
      </w:r>
    </w:p>
    <w:p w14:paraId="56D11589" w14:textId="77777777" w:rsidR="00CD470A" w:rsidRPr="00B32BD8" w:rsidRDefault="00CD470A" w:rsidP="001870E9">
      <w:pPr>
        <w:pStyle w:val="ListParagraph"/>
        <w:numPr>
          <w:ilvl w:val="1"/>
          <w:numId w:val="17"/>
        </w:numPr>
        <w:spacing w:after="240"/>
        <w:contextualSpacing w:val="0"/>
        <w:rPr>
          <w:rFonts w:eastAsia="Arial"/>
        </w:rPr>
      </w:pPr>
      <w:r w:rsidRPr="00B32BD8">
        <w:rPr>
          <w:rFonts w:eastAsia="Arial"/>
        </w:rPr>
        <w:t>This amount is the total of the Estimated Actual Percentage of Improved Services column</w:t>
      </w:r>
      <w:r>
        <w:rPr>
          <w:rFonts w:eastAsia="Arial"/>
        </w:rPr>
        <w:t>.</w:t>
      </w:r>
    </w:p>
    <w:p w14:paraId="2E341950"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Difference Between Planned and Estimated Actual Percentage of Improved Services (Subtract 5 from 8)</w:t>
      </w:r>
    </w:p>
    <w:p w14:paraId="1FBBE529" w14:textId="77777777" w:rsidR="00CD470A" w:rsidRPr="00B32BD8" w:rsidRDefault="00CD470A" w:rsidP="00FC0D2C">
      <w:pPr>
        <w:pStyle w:val="ListParagraph"/>
        <w:numPr>
          <w:ilvl w:val="1"/>
          <w:numId w:val="17"/>
        </w:numPr>
        <w:spacing w:after="240"/>
        <w:contextualSpacing w:val="0"/>
        <w:rPr>
          <w:rFonts w:eastAsia="Arial"/>
        </w:rPr>
      </w:pPr>
      <w:r w:rsidRPr="00B32BD8">
        <w:rPr>
          <w:rFonts w:eastAsia="Arial"/>
        </w:rPr>
        <w:t>This amount is the Total Planned Percentage of Improved Services (5) subtracted from the Total Estimated Actual Percentage of Improved Services (8)</w:t>
      </w:r>
      <w:r>
        <w:rPr>
          <w:rFonts w:eastAsia="Arial"/>
        </w:rPr>
        <w:t>.</w:t>
      </w:r>
    </w:p>
    <w:p w14:paraId="06531A3C" w14:textId="77777777" w:rsidR="00CD470A" w:rsidRPr="00B32BD8" w:rsidRDefault="00CD470A" w:rsidP="00A20FA7">
      <w:pPr>
        <w:pStyle w:val="Heading4"/>
        <w:rPr>
          <w:rFonts w:eastAsia="Arial"/>
        </w:rPr>
      </w:pPr>
      <w:r w:rsidRPr="00B32BD8">
        <w:rPr>
          <w:rFonts w:eastAsia="Arial"/>
        </w:rPr>
        <w:t>LCFF Carryover Table</w:t>
      </w:r>
    </w:p>
    <w:p w14:paraId="3D221616" w14:textId="77777777" w:rsidR="00CD470A" w:rsidRPr="001C4B0D" w:rsidRDefault="00CD470A" w:rsidP="003C2CE3">
      <w:pPr>
        <w:pStyle w:val="ListParagraph"/>
        <w:numPr>
          <w:ilvl w:val="0"/>
          <w:numId w:val="18"/>
        </w:numPr>
        <w:spacing w:after="240"/>
        <w:contextualSpacing w:val="0"/>
        <w:rPr>
          <w:rFonts w:eastAsia="Arial"/>
          <w:b/>
          <w:bCs/>
        </w:rPr>
      </w:pPr>
      <w:r w:rsidRPr="001C4B0D">
        <w:rPr>
          <w:rFonts w:eastAsia="Arial"/>
          <w:b/>
          <w:bCs/>
        </w:rPr>
        <w:t xml:space="preserve">10. Total Percentage to Increase or Improve Services for the Current School Year (6 divided by 9 </w:t>
      </w:r>
      <w:r>
        <w:rPr>
          <w:rFonts w:eastAsia="Arial"/>
          <w:b/>
          <w:bCs/>
        </w:rPr>
        <w:t>plus</w:t>
      </w:r>
      <w:r w:rsidRPr="001C4B0D">
        <w:rPr>
          <w:rFonts w:eastAsia="Arial"/>
          <w:b/>
          <w:bCs/>
        </w:rPr>
        <w:t xml:space="preserve"> Carryover %)</w:t>
      </w:r>
    </w:p>
    <w:p w14:paraId="5FB61CDC" w14:textId="77777777" w:rsidR="00CD470A" w:rsidRPr="00663E7D" w:rsidRDefault="00CD470A" w:rsidP="003C2CE3">
      <w:pPr>
        <w:pStyle w:val="ListParagraph"/>
        <w:numPr>
          <w:ilvl w:val="1"/>
          <w:numId w:val="18"/>
        </w:numPr>
        <w:spacing w:after="240"/>
        <w:contextualSpacing w:val="0"/>
        <w:rPr>
          <w:rFonts w:eastAsia="Arial"/>
        </w:rPr>
      </w:pPr>
      <w:r w:rsidRPr="00663E7D">
        <w:rPr>
          <w:rFonts w:eastAsia="Arial"/>
        </w:rPr>
        <w:lastRenderedPageBreak/>
        <w:t xml:space="preserve">This percentage is the Estimated Actual LCFF Supplemental and/or Concentration Grants (6) divided by the Estimated Actual LCFF Base Grant (9) plus the LCFF Carryover – Percentage from the prior year. </w:t>
      </w:r>
    </w:p>
    <w:p w14:paraId="687E2013"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1. Estimated Actual Percentage of Increased or Improved Services (7 divided by 9, plus 8)</w:t>
      </w:r>
    </w:p>
    <w:p w14:paraId="49A17848" w14:textId="77777777" w:rsidR="00CD470A" w:rsidRPr="00B32BD8" w:rsidRDefault="00CD470A" w:rsidP="000E170B">
      <w:pPr>
        <w:pStyle w:val="ListParagraph"/>
        <w:numPr>
          <w:ilvl w:val="1"/>
          <w:numId w:val="18"/>
        </w:numPr>
        <w:spacing w:after="240"/>
        <w:contextualSpacing w:val="0"/>
        <w:rPr>
          <w:rFonts w:eastAsia="Arial"/>
        </w:rPr>
      </w:pPr>
      <w:r w:rsidRPr="00B32BD8">
        <w:rPr>
          <w:rFonts w:eastAsia="Arial"/>
        </w:rPr>
        <w:t xml:space="preserve">This percentage is the Total Estimated Actual Expenditures for Contributing Actions (7) divided by the LCFF Funding (9), </w:t>
      </w:r>
      <w:r w:rsidRPr="00B32BD8">
        <w:rPr>
          <w:rFonts w:eastAsia="Calibri" w:cs="Arial"/>
          <w:color w:val="000000"/>
        </w:rPr>
        <w:t>then converting the quotient to a percentage and adding the Total Estimated Actual Percentage of Improved Services (8).</w:t>
      </w:r>
    </w:p>
    <w:p w14:paraId="529033E7"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2. LCFF Carryover — Dollar Amount LCFF Carryover (Subtract 11 from 10 and multiply by 9)</w:t>
      </w:r>
    </w:p>
    <w:p w14:paraId="01240548" w14:textId="77777777" w:rsidR="00CD470A" w:rsidRPr="00B32BD8" w:rsidRDefault="00CD470A"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Pr>
          <w:rFonts w:eastAsia="Arial"/>
        </w:rPr>
        <w:t xml:space="preserve"> (11)</w:t>
      </w:r>
      <w:r w:rsidRPr="00B32BD8">
        <w:rPr>
          <w:rFonts w:eastAsia="Arial"/>
        </w:rPr>
        <w:t xml:space="preserve"> is less than the Estimated Actual Percentage to Increase or Improve Services (10), the LEA is required to carry over LCFF funds. </w:t>
      </w:r>
    </w:p>
    <w:p w14:paraId="5DEB3EE5" w14:textId="77777777" w:rsidR="00CD470A" w:rsidRPr="00B32BD8" w:rsidRDefault="00CD470A" w:rsidP="00050195">
      <w:pPr>
        <w:pStyle w:val="ListParagraph"/>
        <w:spacing w:after="240"/>
        <w:ind w:left="1440"/>
        <w:contextualSpacing w:val="0"/>
        <w:rPr>
          <w:rFonts w:eastAsia="Arial"/>
        </w:rPr>
      </w:pPr>
      <w:r w:rsidRPr="00B32BD8">
        <w:rPr>
          <w:rFonts w:eastAsia="Arial"/>
        </w:rPr>
        <w:t>The amount of LCFF funds is calculated by subtracting the Estimated Actual Percentage to Increase or Improve Services (11) from the Estimated Actual Percentage of Increased or Improved Services (10) and then multiplying by the Estimated Actual LCFF Base Grant</w:t>
      </w:r>
      <w:r w:rsidRPr="00B32BD8" w:rsidDel="003102FA">
        <w:rPr>
          <w:rFonts w:eastAsia="Arial"/>
        </w:rPr>
        <w:t xml:space="preserve"> </w:t>
      </w:r>
      <w:r w:rsidRPr="00B32BD8">
        <w:rPr>
          <w:rFonts w:eastAsia="Arial"/>
        </w:rPr>
        <w:t>(9). This amount is the amount of LCFF funds that is required to be carried over to the coming year.</w:t>
      </w:r>
    </w:p>
    <w:p w14:paraId="24D8C9AF" w14:textId="77777777" w:rsidR="00CD470A" w:rsidRPr="001C4B0D" w:rsidRDefault="00CD470A" w:rsidP="00C92640">
      <w:pPr>
        <w:pStyle w:val="ListParagraph"/>
        <w:numPr>
          <w:ilvl w:val="0"/>
          <w:numId w:val="19"/>
        </w:numPr>
        <w:spacing w:after="240"/>
        <w:contextualSpacing w:val="0"/>
        <w:rPr>
          <w:rFonts w:eastAsia="Arial"/>
          <w:b/>
          <w:bCs/>
        </w:rPr>
      </w:pPr>
      <w:r w:rsidRPr="001C4B0D">
        <w:rPr>
          <w:rFonts w:eastAsia="Arial"/>
          <w:b/>
          <w:bCs/>
        </w:rPr>
        <w:t>13. LCFF Carryover — Percentage</w:t>
      </w:r>
      <w:r w:rsidRPr="001C4B0D" w:rsidDel="005605FC">
        <w:rPr>
          <w:rFonts w:eastAsia="Arial"/>
          <w:b/>
          <w:bCs/>
        </w:rPr>
        <w:t xml:space="preserve"> </w:t>
      </w:r>
      <w:r w:rsidRPr="001C4B0D">
        <w:rPr>
          <w:rFonts w:eastAsia="Arial"/>
          <w:b/>
          <w:bCs/>
        </w:rPr>
        <w:t>(12 divided by 9)</w:t>
      </w:r>
    </w:p>
    <w:p w14:paraId="2BBE127F" w14:textId="77777777" w:rsidR="00CD470A" w:rsidRPr="00B32BD8" w:rsidRDefault="00CD470A" w:rsidP="00C92640">
      <w:pPr>
        <w:pStyle w:val="ListParagraph"/>
        <w:numPr>
          <w:ilvl w:val="1"/>
          <w:numId w:val="19"/>
        </w:numPr>
        <w:spacing w:after="240"/>
        <w:contextualSpacing w:val="0"/>
        <w:rPr>
          <w:rFonts w:eastAsia="Arial"/>
        </w:rPr>
      </w:pPr>
      <w:r w:rsidRPr="00B32BD8">
        <w:rPr>
          <w:rFonts w:eastAsia="Arial"/>
        </w:rPr>
        <w:t xml:space="preserve">This percentage is the </w:t>
      </w:r>
      <w:r>
        <w:rPr>
          <w:rFonts w:eastAsia="Arial"/>
        </w:rPr>
        <w:t xml:space="preserve">unmet portion of the </w:t>
      </w:r>
      <w:r w:rsidRPr="00B32BD8">
        <w:rPr>
          <w:rFonts w:eastAsia="Arial"/>
        </w:rPr>
        <w:t>Percentage to Increase or Improve Services</w:t>
      </w:r>
      <w:r>
        <w:rPr>
          <w:rFonts w:eastAsia="Arial"/>
        </w:rPr>
        <w:t xml:space="preserve"> that the LEA must carry over into the coming LCAP year. The percentage is calculated by dividing the </w:t>
      </w:r>
      <w:r w:rsidRPr="00B32BD8">
        <w:rPr>
          <w:rFonts w:eastAsia="Arial"/>
        </w:rPr>
        <w:t>LCFF Carryover (12) by the LCFF Funding (9).</w:t>
      </w:r>
    </w:p>
    <w:p w14:paraId="35D85666" w14:textId="77777777" w:rsidR="00CD470A" w:rsidRPr="00B32BD8" w:rsidRDefault="00CD470A" w:rsidP="00F5656C">
      <w:pPr>
        <w:rPr>
          <w:rFonts w:eastAsia="Arial"/>
        </w:rPr>
      </w:pPr>
      <w:r w:rsidRPr="00B32BD8">
        <w:rPr>
          <w:rFonts w:eastAsia="Arial"/>
        </w:rPr>
        <w:t>California Department of Education</w:t>
      </w:r>
    </w:p>
    <w:p w14:paraId="47774CBD" w14:textId="77777777" w:rsidR="00CD470A" w:rsidRPr="00B32BD8" w:rsidRDefault="00CD470A" w:rsidP="00352810">
      <w:pPr>
        <w:rPr>
          <w:rFonts w:eastAsia="Arial"/>
        </w:rPr>
      </w:pPr>
      <w:r>
        <w:rPr>
          <w:rFonts w:eastAsia="Arial"/>
        </w:rPr>
        <w:t>November</w:t>
      </w:r>
      <w:r w:rsidRPr="00804360">
        <w:rPr>
          <w:rFonts w:eastAsia="Arial"/>
        </w:rPr>
        <w:t xml:space="preserve"> 2023</w:t>
      </w:r>
    </w:p>
    <w:p w14:paraId="69D965AD" w14:textId="77777777" w:rsidR="001870E9" w:rsidRPr="00B32BD8" w:rsidRDefault="001870E9" w:rsidP="00390897">
      <w:pPr>
        <w:rPr>
          <w:rFonts w:eastAsia="Arial"/>
        </w:rPr>
      </w:pPr>
    </w:p>
    <w:sectPr w:rsidR="001870E9" w:rsidRPr="00B32BD8" w:rsidSect="00DB2558">
      <w:footerReference w:type="default" r:id="rId18"/>
      <w:pgSz w:w="15840" w:h="12240" w:orient="landscape"/>
      <w:pgMar w:top="288" w:right="288" w:bottom="288" w:left="288" w:header="432" w:footer="432"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568BF" w14:textId="77777777" w:rsidR="00E01CCC" w:rsidRDefault="00E01CCC" w:rsidP="00B328C2">
      <w:r>
        <w:separator/>
      </w:r>
    </w:p>
  </w:endnote>
  <w:endnote w:type="continuationSeparator" w:id="0">
    <w:p w14:paraId="51B059EA" w14:textId="77777777" w:rsidR="00E01CCC" w:rsidRDefault="00E01CCC" w:rsidP="00B328C2">
      <w:r>
        <w:continuationSeparator/>
      </w:r>
    </w:p>
  </w:endnote>
  <w:endnote w:type="continuationNotice" w:id="1">
    <w:p w14:paraId="566D8321" w14:textId="77777777" w:rsidR="00E01CCC" w:rsidRDefault="00E01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7C5A7" w14:textId="77777777" w:rsidR="008E0480" w:rsidRPr="00DB2558" w:rsidRDefault="00DB2558" w:rsidP="00DB2558">
    <w:pPr>
      <w:pStyle w:val="Footer"/>
    </w:pPr>
    <w:r>
      <w:t>Local Control and Accountability Plan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0400" w14:textId="77777777" w:rsidR="00E01CCC" w:rsidRDefault="00E01CCC" w:rsidP="00B328C2">
      <w:r>
        <w:separator/>
      </w:r>
    </w:p>
  </w:footnote>
  <w:footnote w:type="continuationSeparator" w:id="0">
    <w:p w14:paraId="7ECFB62D" w14:textId="77777777" w:rsidR="00E01CCC" w:rsidRDefault="00E01CCC" w:rsidP="00B328C2">
      <w:r>
        <w:continuationSeparator/>
      </w:r>
    </w:p>
  </w:footnote>
  <w:footnote w:type="continuationNotice" w:id="1">
    <w:p w14:paraId="11E7D690" w14:textId="77777777" w:rsidR="00E01CCC" w:rsidRDefault="00E01C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7582F"/>
    <w:multiLevelType w:val="hybridMultilevel"/>
    <w:tmpl w:val="A734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93B79"/>
    <w:multiLevelType w:val="hybridMultilevel"/>
    <w:tmpl w:val="C7D2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C464E"/>
    <w:multiLevelType w:val="hybridMultilevel"/>
    <w:tmpl w:val="A7D6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656340"/>
    <w:multiLevelType w:val="multilevel"/>
    <w:tmpl w:val="359AC90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E73745"/>
    <w:multiLevelType w:val="hybridMultilevel"/>
    <w:tmpl w:val="35CE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8A12E8"/>
    <w:multiLevelType w:val="hybridMultilevel"/>
    <w:tmpl w:val="A86CA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36ADA"/>
    <w:multiLevelType w:val="hybridMultilevel"/>
    <w:tmpl w:val="0124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06377"/>
    <w:multiLevelType w:val="hybridMultilevel"/>
    <w:tmpl w:val="0C8A6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CB7D10"/>
    <w:multiLevelType w:val="hybridMultilevel"/>
    <w:tmpl w:val="3E500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4C1AFC"/>
    <w:multiLevelType w:val="hybridMultilevel"/>
    <w:tmpl w:val="D388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54B38"/>
    <w:multiLevelType w:val="hybridMultilevel"/>
    <w:tmpl w:val="AC1C3C1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BED6E49"/>
    <w:multiLevelType w:val="hybridMultilevel"/>
    <w:tmpl w:val="4988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D432E40"/>
    <w:multiLevelType w:val="hybridMultilevel"/>
    <w:tmpl w:val="D3749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275261"/>
    <w:multiLevelType w:val="hybridMultilevel"/>
    <w:tmpl w:val="EEE8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50C80"/>
    <w:multiLevelType w:val="hybridMultilevel"/>
    <w:tmpl w:val="A73C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2CB1C1C"/>
    <w:multiLevelType w:val="hybridMultilevel"/>
    <w:tmpl w:val="275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DC49E0"/>
    <w:multiLevelType w:val="hybridMultilevel"/>
    <w:tmpl w:val="9F4E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5A63A1"/>
    <w:multiLevelType w:val="hybridMultilevel"/>
    <w:tmpl w:val="F7A2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E76367C"/>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EA27401"/>
    <w:multiLevelType w:val="hybridMultilevel"/>
    <w:tmpl w:val="29FE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1F237D"/>
    <w:multiLevelType w:val="hybridMultilevel"/>
    <w:tmpl w:val="C51C6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51991067">
    <w:abstractNumId w:val="7"/>
  </w:num>
  <w:num w:numId="2" w16cid:durableId="1104812810">
    <w:abstractNumId w:val="28"/>
  </w:num>
  <w:num w:numId="3" w16cid:durableId="752702229">
    <w:abstractNumId w:val="30"/>
  </w:num>
  <w:num w:numId="4" w16cid:durableId="2086681447">
    <w:abstractNumId w:val="52"/>
  </w:num>
  <w:num w:numId="5" w16cid:durableId="711879895">
    <w:abstractNumId w:val="0"/>
  </w:num>
  <w:num w:numId="6" w16cid:durableId="1055660177">
    <w:abstractNumId w:val="23"/>
  </w:num>
  <w:num w:numId="7" w16cid:durableId="1003161669">
    <w:abstractNumId w:val="33"/>
  </w:num>
  <w:num w:numId="8" w16cid:durableId="405420633">
    <w:abstractNumId w:val="39"/>
  </w:num>
  <w:num w:numId="9" w16cid:durableId="1727685604">
    <w:abstractNumId w:val="46"/>
  </w:num>
  <w:num w:numId="10" w16cid:durableId="1574896236">
    <w:abstractNumId w:val="40"/>
  </w:num>
  <w:num w:numId="11" w16cid:durableId="1710837821">
    <w:abstractNumId w:val="48"/>
  </w:num>
  <w:num w:numId="12" w16cid:durableId="1933195059">
    <w:abstractNumId w:val="26"/>
  </w:num>
  <w:num w:numId="13" w16cid:durableId="1549369224">
    <w:abstractNumId w:val="16"/>
  </w:num>
  <w:num w:numId="14" w16cid:durableId="1212305465">
    <w:abstractNumId w:val="12"/>
  </w:num>
  <w:num w:numId="15" w16cid:durableId="14697062">
    <w:abstractNumId w:val="42"/>
  </w:num>
  <w:num w:numId="16" w16cid:durableId="848107565">
    <w:abstractNumId w:val="43"/>
  </w:num>
  <w:num w:numId="17" w16cid:durableId="1186286924">
    <w:abstractNumId w:val="19"/>
  </w:num>
  <w:num w:numId="18" w16cid:durableId="81027944">
    <w:abstractNumId w:val="35"/>
  </w:num>
  <w:num w:numId="19" w16cid:durableId="133720830">
    <w:abstractNumId w:val="8"/>
  </w:num>
  <w:num w:numId="20" w16cid:durableId="1769037382">
    <w:abstractNumId w:val="13"/>
  </w:num>
  <w:num w:numId="21" w16cid:durableId="48724809">
    <w:abstractNumId w:val="9"/>
  </w:num>
  <w:num w:numId="22" w16cid:durableId="682783393">
    <w:abstractNumId w:val="41"/>
  </w:num>
  <w:num w:numId="23" w16cid:durableId="165025344">
    <w:abstractNumId w:val="34"/>
  </w:num>
  <w:num w:numId="24" w16cid:durableId="1958295442">
    <w:abstractNumId w:val="5"/>
  </w:num>
  <w:num w:numId="25" w16cid:durableId="1351368747">
    <w:abstractNumId w:val="6"/>
  </w:num>
  <w:num w:numId="26" w16cid:durableId="1846287134">
    <w:abstractNumId w:val="25"/>
  </w:num>
  <w:num w:numId="27" w16cid:durableId="1875193635">
    <w:abstractNumId w:val="15"/>
  </w:num>
  <w:num w:numId="28" w16cid:durableId="1991640286">
    <w:abstractNumId w:val="45"/>
  </w:num>
  <w:num w:numId="29" w16cid:durableId="1432435065">
    <w:abstractNumId w:val="21"/>
  </w:num>
  <w:num w:numId="30" w16cid:durableId="984899084">
    <w:abstractNumId w:val="2"/>
  </w:num>
  <w:num w:numId="31" w16cid:durableId="507449416">
    <w:abstractNumId w:val="31"/>
  </w:num>
  <w:num w:numId="32" w16cid:durableId="1094937089">
    <w:abstractNumId w:val="3"/>
  </w:num>
  <w:num w:numId="33" w16cid:durableId="422144345">
    <w:abstractNumId w:val="32"/>
  </w:num>
  <w:num w:numId="34" w16cid:durableId="1986157200">
    <w:abstractNumId w:val="24"/>
  </w:num>
  <w:num w:numId="35" w16cid:durableId="1621062869">
    <w:abstractNumId w:val="29"/>
  </w:num>
  <w:num w:numId="36" w16cid:durableId="1609435027">
    <w:abstractNumId w:val="51"/>
  </w:num>
  <w:num w:numId="37" w16cid:durableId="1220244590">
    <w:abstractNumId w:val="49"/>
  </w:num>
  <w:num w:numId="38" w16cid:durableId="2031641131">
    <w:abstractNumId w:val="20"/>
  </w:num>
  <w:num w:numId="39" w16cid:durableId="1775974780">
    <w:abstractNumId w:val="36"/>
  </w:num>
  <w:num w:numId="40" w16cid:durableId="185144885">
    <w:abstractNumId w:val="1"/>
  </w:num>
  <w:num w:numId="41" w16cid:durableId="846092589">
    <w:abstractNumId w:val="44"/>
  </w:num>
  <w:num w:numId="42" w16cid:durableId="940182063">
    <w:abstractNumId w:val="22"/>
  </w:num>
  <w:num w:numId="43" w16cid:durableId="1780640453">
    <w:abstractNumId w:val="53"/>
  </w:num>
  <w:num w:numId="44" w16cid:durableId="1095977611">
    <w:abstractNumId w:val="17"/>
  </w:num>
  <w:num w:numId="45" w16cid:durableId="435952725">
    <w:abstractNumId w:val="50"/>
  </w:num>
  <w:num w:numId="46" w16cid:durableId="61295620">
    <w:abstractNumId w:val="38"/>
  </w:num>
  <w:num w:numId="47" w16cid:durableId="700209221">
    <w:abstractNumId w:val="55"/>
  </w:num>
  <w:num w:numId="48" w16cid:durableId="2083989520">
    <w:abstractNumId w:val="37"/>
  </w:num>
  <w:num w:numId="49" w16cid:durableId="794366827">
    <w:abstractNumId w:val="18"/>
  </w:num>
  <w:num w:numId="50" w16cid:durableId="1504199315">
    <w:abstractNumId w:val="11"/>
  </w:num>
  <w:num w:numId="51" w16cid:durableId="2119252367">
    <w:abstractNumId w:val="4"/>
  </w:num>
  <w:num w:numId="52" w16cid:durableId="1839227504">
    <w:abstractNumId w:val="47"/>
  </w:num>
  <w:num w:numId="53" w16cid:durableId="509832398">
    <w:abstractNumId w:val="54"/>
  </w:num>
  <w:num w:numId="54" w16cid:durableId="1724677683">
    <w:abstractNumId w:val="27"/>
  </w:num>
  <w:num w:numId="55" w16cid:durableId="592200002">
    <w:abstractNumId w:val="10"/>
  </w:num>
  <w:num w:numId="56" w16cid:durableId="402996261">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027B4"/>
    <w:rsid w:val="00021FC2"/>
    <w:rsid w:val="0002222A"/>
    <w:rsid w:val="00024823"/>
    <w:rsid w:val="00027AF3"/>
    <w:rsid w:val="00040E9C"/>
    <w:rsid w:val="00041917"/>
    <w:rsid w:val="00050195"/>
    <w:rsid w:val="00052632"/>
    <w:rsid w:val="000529E7"/>
    <w:rsid w:val="00053B2A"/>
    <w:rsid w:val="00054302"/>
    <w:rsid w:val="00054CEF"/>
    <w:rsid w:val="000558BD"/>
    <w:rsid w:val="00057A96"/>
    <w:rsid w:val="000618D5"/>
    <w:rsid w:val="00063A0B"/>
    <w:rsid w:val="000676D5"/>
    <w:rsid w:val="00071D1A"/>
    <w:rsid w:val="00073FA2"/>
    <w:rsid w:val="00074B68"/>
    <w:rsid w:val="00074DE7"/>
    <w:rsid w:val="00075709"/>
    <w:rsid w:val="00077927"/>
    <w:rsid w:val="00077C19"/>
    <w:rsid w:val="00085616"/>
    <w:rsid w:val="0008689D"/>
    <w:rsid w:val="0009376C"/>
    <w:rsid w:val="00093CC2"/>
    <w:rsid w:val="000950B4"/>
    <w:rsid w:val="0009716F"/>
    <w:rsid w:val="00097372"/>
    <w:rsid w:val="000A04F5"/>
    <w:rsid w:val="000A45B3"/>
    <w:rsid w:val="000A50DC"/>
    <w:rsid w:val="000A6593"/>
    <w:rsid w:val="000B094C"/>
    <w:rsid w:val="000B1CCC"/>
    <w:rsid w:val="000B26EA"/>
    <w:rsid w:val="000B3E99"/>
    <w:rsid w:val="000B4D1A"/>
    <w:rsid w:val="000B704B"/>
    <w:rsid w:val="000C139F"/>
    <w:rsid w:val="000C4169"/>
    <w:rsid w:val="000C4BC5"/>
    <w:rsid w:val="000C7F83"/>
    <w:rsid w:val="000D0C7E"/>
    <w:rsid w:val="000D1D69"/>
    <w:rsid w:val="000D5571"/>
    <w:rsid w:val="000D7ED6"/>
    <w:rsid w:val="000E170B"/>
    <w:rsid w:val="000E17C2"/>
    <w:rsid w:val="000E22DD"/>
    <w:rsid w:val="000E2F98"/>
    <w:rsid w:val="000E5BFA"/>
    <w:rsid w:val="000E5E1E"/>
    <w:rsid w:val="000F1073"/>
    <w:rsid w:val="000F260C"/>
    <w:rsid w:val="000F37D0"/>
    <w:rsid w:val="000F4AC8"/>
    <w:rsid w:val="000F55C7"/>
    <w:rsid w:val="000F6B26"/>
    <w:rsid w:val="00101005"/>
    <w:rsid w:val="00102D77"/>
    <w:rsid w:val="001034EE"/>
    <w:rsid w:val="00103EA4"/>
    <w:rsid w:val="0010444D"/>
    <w:rsid w:val="001046EF"/>
    <w:rsid w:val="001071FD"/>
    <w:rsid w:val="001079FE"/>
    <w:rsid w:val="001103A2"/>
    <w:rsid w:val="00110721"/>
    <w:rsid w:val="00116556"/>
    <w:rsid w:val="00116805"/>
    <w:rsid w:val="00117B4B"/>
    <w:rsid w:val="00124BD2"/>
    <w:rsid w:val="00125FFD"/>
    <w:rsid w:val="0012611A"/>
    <w:rsid w:val="00127354"/>
    <w:rsid w:val="001308AF"/>
    <w:rsid w:val="00131E2C"/>
    <w:rsid w:val="00133E56"/>
    <w:rsid w:val="00134CB2"/>
    <w:rsid w:val="00134D55"/>
    <w:rsid w:val="001356CA"/>
    <w:rsid w:val="00137367"/>
    <w:rsid w:val="00142B7A"/>
    <w:rsid w:val="00156B7F"/>
    <w:rsid w:val="001571FC"/>
    <w:rsid w:val="0016173B"/>
    <w:rsid w:val="001648E9"/>
    <w:rsid w:val="00165141"/>
    <w:rsid w:val="001670D5"/>
    <w:rsid w:val="00167892"/>
    <w:rsid w:val="001713E0"/>
    <w:rsid w:val="001715E8"/>
    <w:rsid w:val="0017240D"/>
    <w:rsid w:val="00174013"/>
    <w:rsid w:val="001771DF"/>
    <w:rsid w:val="00181D17"/>
    <w:rsid w:val="00184DEF"/>
    <w:rsid w:val="001870E9"/>
    <w:rsid w:val="00190074"/>
    <w:rsid w:val="00193669"/>
    <w:rsid w:val="00194DB4"/>
    <w:rsid w:val="00197098"/>
    <w:rsid w:val="00197269"/>
    <w:rsid w:val="00197F6E"/>
    <w:rsid w:val="001A3953"/>
    <w:rsid w:val="001A5717"/>
    <w:rsid w:val="001A61FD"/>
    <w:rsid w:val="001A78D5"/>
    <w:rsid w:val="001B2175"/>
    <w:rsid w:val="001B500F"/>
    <w:rsid w:val="001B51B1"/>
    <w:rsid w:val="001C35D2"/>
    <w:rsid w:val="001C3819"/>
    <w:rsid w:val="001C456A"/>
    <w:rsid w:val="001C4C8D"/>
    <w:rsid w:val="001C626C"/>
    <w:rsid w:val="001C62E5"/>
    <w:rsid w:val="001E1C19"/>
    <w:rsid w:val="001E26C3"/>
    <w:rsid w:val="001E6B36"/>
    <w:rsid w:val="001F032F"/>
    <w:rsid w:val="001F23FE"/>
    <w:rsid w:val="001F299E"/>
    <w:rsid w:val="001F7D1B"/>
    <w:rsid w:val="00207565"/>
    <w:rsid w:val="0021188E"/>
    <w:rsid w:val="00214F82"/>
    <w:rsid w:val="00215BCC"/>
    <w:rsid w:val="00233AF3"/>
    <w:rsid w:val="00234866"/>
    <w:rsid w:val="00235FB2"/>
    <w:rsid w:val="002404D3"/>
    <w:rsid w:val="002408E4"/>
    <w:rsid w:val="00245A70"/>
    <w:rsid w:val="00246EF4"/>
    <w:rsid w:val="00250A14"/>
    <w:rsid w:val="00253776"/>
    <w:rsid w:val="002601DD"/>
    <w:rsid w:val="002603A0"/>
    <w:rsid w:val="00265494"/>
    <w:rsid w:val="00280900"/>
    <w:rsid w:val="0028100A"/>
    <w:rsid w:val="00283CDA"/>
    <w:rsid w:val="0029286A"/>
    <w:rsid w:val="00292AB8"/>
    <w:rsid w:val="00292B77"/>
    <w:rsid w:val="00293961"/>
    <w:rsid w:val="00293BB5"/>
    <w:rsid w:val="00293F3F"/>
    <w:rsid w:val="002A2BC6"/>
    <w:rsid w:val="002A5B49"/>
    <w:rsid w:val="002A5D23"/>
    <w:rsid w:val="002A5E59"/>
    <w:rsid w:val="002A6DB9"/>
    <w:rsid w:val="002B175E"/>
    <w:rsid w:val="002B42BF"/>
    <w:rsid w:val="002D00A3"/>
    <w:rsid w:val="002D0E25"/>
    <w:rsid w:val="002D2428"/>
    <w:rsid w:val="002E5A65"/>
    <w:rsid w:val="002E79E4"/>
    <w:rsid w:val="002F18BA"/>
    <w:rsid w:val="002F216E"/>
    <w:rsid w:val="002F2946"/>
    <w:rsid w:val="003048DB"/>
    <w:rsid w:val="003102FA"/>
    <w:rsid w:val="0031231C"/>
    <w:rsid w:val="003136EA"/>
    <w:rsid w:val="003159FC"/>
    <w:rsid w:val="00316C01"/>
    <w:rsid w:val="003202D0"/>
    <w:rsid w:val="00320D4F"/>
    <w:rsid w:val="00321D49"/>
    <w:rsid w:val="00321E6D"/>
    <w:rsid w:val="00322C00"/>
    <w:rsid w:val="003248D1"/>
    <w:rsid w:val="00325608"/>
    <w:rsid w:val="00325EAA"/>
    <w:rsid w:val="00326671"/>
    <w:rsid w:val="003345DD"/>
    <w:rsid w:val="0033616F"/>
    <w:rsid w:val="003376E9"/>
    <w:rsid w:val="00340430"/>
    <w:rsid w:val="0034430A"/>
    <w:rsid w:val="003510CF"/>
    <w:rsid w:val="00352810"/>
    <w:rsid w:val="00355882"/>
    <w:rsid w:val="0035753C"/>
    <w:rsid w:val="00361E24"/>
    <w:rsid w:val="00364C1F"/>
    <w:rsid w:val="0036624B"/>
    <w:rsid w:val="00372580"/>
    <w:rsid w:val="00375A88"/>
    <w:rsid w:val="0037621E"/>
    <w:rsid w:val="00377012"/>
    <w:rsid w:val="00377372"/>
    <w:rsid w:val="00381FED"/>
    <w:rsid w:val="003848A0"/>
    <w:rsid w:val="00384CFA"/>
    <w:rsid w:val="00386353"/>
    <w:rsid w:val="00386383"/>
    <w:rsid w:val="00390897"/>
    <w:rsid w:val="003919F2"/>
    <w:rsid w:val="003921E7"/>
    <w:rsid w:val="00392FF5"/>
    <w:rsid w:val="003965E9"/>
    <w:rsid w:val="00397D99"/>
    <w:rsid w:val="003A3C4F"/>
    <w:rsid w:val="003A3EFE"/>
    <w:rsid w:val="003A456F"/>
    <w:rsid w:val="003A761B"/>
    <w:rsid w:val="003B3497"/>
    <w:rsid w:val="003B79CF"/>
    <w:rsid w:val="003C02EE"/>
    <w:rsid w:val="003C1338"/>
    <w:rsid w:val="003C2CE3"/>
    <w:rsid w:val="003C6BFB"/>
    <w:rsid w:val="003D32C2"/>
    <w:rsid w:val="003E3B94"/>
    <w:rsid w:val="003E3FA8"/>
    <w:rsid w:val="003E54A0"/>
    <w:rsid w:val="003E563C"/>
    <w:rsid w:val="003F2813"/>
    <w:rsid w:val="003F357F"/>
    <w:rsid w:val="003F36AE"/>
    <w:rsid w:val="003F66DE"/>
    <w:rsid w:val="003F734F"/>
    <w:rsid w:val="003F7AB2"/>
    <w:rsid w:val="00401540"/>
    <w:rsid w:val="00406F54"/>
    <w:rsid w:val="004101FA"/>
    <w:rsid w:val="00413F12"/>
    <w:rsid w:val="00416F8F"/>
    <w:rsid w:val="00422F61"/>
    <w:rsid w:val="00423CA1"/>
    <w:rsid w:val="00426C24"/>
    <w:rsid w:val="00426E2D"/>
    <w:rsid w:val="004329F7"/>
    <w:rsid w:val="00435578"/>
    <w:rsid w:val="00440F60"/>
    <w:rsid w:val="0044192C"/>
    <w:rsid w:val="0044232E"/>
    <w:rsid w:val="00442CAE"/>
    <w:rsid w:val="00442E29"/>
    <w:rsid w:val="00443A6F"/>
    <w:rsid w:val="00444935"/>
    <w:rsid w:val="00450EAC"/>
    <w:rsid w:val="004515D7"/>
    <w:rsid w:val="00451A3E"/>
    <w:rsid w:val="004570CB"/>
    <w:rsid w:val="0045779C"/>
    <w:rsid w:val="00464C99"/>
    <w:rsid w:val="0046644E"/>
    <w:rsid w:val="00466934"/>
    <w:rsid w:val="004673BC"/>
    <w:rsid w:val="0046777A"/>
    <w:rsid w:val="00470E7D"/>
    <w:rsid w:val="004722D1"/>
    <w:rsid w:val="00473464"/>
    <w:rsid w:val="00474A2F"/>
    <w:rsid w:val="00474CA5"/>
    <w:rsid w:val="00482EEC"/>
    <w:rsid w:val="004906F2"/>
    <w:rsid w:val="004917AF"/>
    <w:rsid w:val="00491AA1"/>
    <w:rsid w:val="004941F6"/>
    <w:rsid w:val="004A1EC6"/>
    <w:rsid w:val="004A426A"/>
    <w:rsid w:val="004B088A"/>
    <w:rsid w:val="004B3FEC"/>
    <w:rsid w:val="004B520A"/>
    <w:rsid w:val="004B5F2E"/>
    <w:rsid w:val="004C1D9B"/>
    <w:rsid w:val="004C261B"/>
    <w:rsid w:val="004C50E2"/>
    <w:rsid w:val="004C5BCC"/>
    <w:rsid w:val="004C6444"/>
    <w:rsid w:val="004C6657"/>
    <w:rsid w:val="004D22BF"/>
    <w:rsid w:val="004D2D82"/>
    <w:rsid w:val="004D355A"/>
    <w:rsid w:val="004D5896"/>
    <w:rsid w:val="004D621D"/>
    <w:rsid w:val="004E121C"/>
    <w:rsid w:val="004E519F"/>
    <w:rsid w:val="004E5679"/>
    <w:rsid w:val="004E5E7D"/>
    <w:rsid w:val="004F013E"/>
    <w:rsid w:val="004F390C"/>
    <w:rsid w:val="004F572C"/>
    <w:rsid w:val="004F756A"/>
    <w:rsid w:val="00511547"/>
    <w:rsid w:val="00511BBD"/>
    <w:rsid w:val="0051252F"/>
    <w:rsid w:val="0051277D"/>
    <w:rsid w:val="0051479B"/>
    <w:rsid w:val="00521787"/>
    <w:rsid w:val="00521EE2"/>
    <w:rsid w:val="005245DD"/>
    <w:rsid w:val="005265B0"/>
    <w:rsid w:val="00530315"/>
    <w:rsid w:val="00530D40"/>
    <w:rsid w:val="00531271"/>
    <w:rsid w:val="00531A79"/>
    <w:rsid w:val="00533978"/>
    <w:rsid w:val="00537CAF"/>
    <w:rsid w:val="00542B80"/>
    <w:rsid w:val="0054334A"/>
    <w:rsid w:val="005445B7"/>
    <w:rsid w:val="00550065"/>
    <w:rsid w:val="00550082"/>
    <w:rsid w:val="00550362"/>
    <w:rsid w:val="00552CB4"/>
    <w:rsid w:val="0055432D"/>
    <w:rsid w:val="0055465E"/>
    <w:rsid w:val="00555E58"/>
    <w:rsid w:val="005605FC"/>
    <w:rsid w:val="00561217"/>
    <w:rsid w:val="00562EEB"/>
    <w:rsid w:val="005659B6"/>
    <w:rsid w:val="00566EDE"/>
    <w:rsid w:val="005702DC"/>
    <w:rsid w:val="005705C1"/>
    <w:rsid w:val="0058123B"/>
    <w:rsid w:val="00581AEC"/>
    <w:rsid w:val="00587237"/>
    <w:rsid w:val="005912FC"/>
    <w:rsid w:val="00592EA0"/>
    <w:rsid w:val="00594221"/>
    <w:rsid w:val="005945DC"/>
    <w:rsid w:val="005948DC"/>
    <w:rsid w:val="00594B4B"/>
    <w:rsid w:val="00596794"/>
    <w:rsid w:val="005A32EC"/>
    <w:rsid w:val="005A48CE"/>
    <w:rsid w:val="005A6611"/>
    <w:rsid w:val="005B1325"/>
    <w:rsid w:val="005B1A34"/>
    <w:rsid w:val="005B2230"/>
    <w:rsid w:val="005B23AE"/>
    <w:rsid w:val="005B6F00"/>
    <w:rsid w:val="005C1DDA"/>
    <w:rsid w:val="005C3BFC"/>
    <w:rsid w:val="005C5B4E"/>
    <w:rsid w:val="005C7E5F"/>
    <w:rsid w:val="005D1632"/>
    <w:rsid w:val="005D2E55"/>
    <w:rsid w:val="005D600A"/>
    <w:rsid w:val="005E05D4"/>
    <w:rsid w:val="005E3825"/>
    <w:rsid w:val="005E3E18"/>
    <w:rsid w:val="005F0328"/>
    <w:rsid w:val="005F18DB"/>
    <w:rsid w:val="005F2831"/>
    <w:rsid w:val="005F63A5"/>
    <w:rsid w:val="005F738D"/>
    <w:rsid w:val="005F7D98"/>
    <w:rsid w:val="00601189"/>
    <w:rsid w:val="00605A0E"/>
    <w:rsid w:val="0061168E"/>
    <w:rsid w:val="0061418C"/>
    <w:rsid w:val="0061535C"/>
    <w:rsid w:val="00617328"/>
    <w:rsid w:val="0061757D"/>
    <w:rsid w:val="00622150"/>
    <w:rsid w:val="00624A76"/>
    <w:rsid w:val="00625176"/>
    <w:rsid w:val="006332BB"/>
    <w:rsid w:val="00635051"/>
    <w:rsid w:val="006414BF"/>
    <w:rsid w:val="00641BF0"/>
    <w:rsid w:val="00642313"/>
    <w:rsid w:val="0064508E"/>
    <w:rsid w:val="00647361"/>
    <w:rsid w:val="00647AF9"/>
    <w:rsid w:val="006519ED"/>
    <w:rsid w:val="00654086"/>
    <w:rsid w:val="00657561"/>
    <w:rsid w:val="00663E7D"/>
    <w:rsid w:val="00672E66"/>
    <w:rsid w:val="00675566"/>
    <w:rsid w:val="006759B7"/>
    <w:rsid w:val="00681207"/>
    <w:rsid w:val="006817CD"/>
    <w:rsid w:val="00681BE9"/>
    <w:rsid w:val="00684BC7"/>
    <w:rsid w:val="00687963"/>
    <w:rsid w:val="006958DE"/>
    <w:rsid w:val="00696524"/>
    <w:rsid w:val="006966E2"/>
    <w:rsid w:val="006A038A"/>
    <w:rsid w:val="006A1F48"/>
    <w:rsid w:val="006A2406"/>
    <w:rsid w:val="006A2964"/>
    <w:rsid w:val="006B19D9"/>
    <w:rsid w:val="006B291B"/>
    <w:rsid w:val="006B375B"/>
    <w:rsid w:val="006B38B8"/>
    <w:rsid w:val="006B3CA2"/>
    <w:rsid w:val="006B64FE"/>
    <w:rsid w:val="006B70F3"/>
    <w:rsid w:val="006B7A22"/>
    <w:rsid w:val="006C216F"/>
    <w:rsid w:val="006C42AC"/>
    <w:rsid w:val="006C4D2D"/>
    <w:rsid w:val="006D093C"/>
    <w:rsid w:val="006D20DE"/>
    <w:rsid w:val="006D255B"/>
    <w:rsid w:val="006D41E3"/>
    <w:rsid w:val="006D6373"/>
    <w:rsid w:val="006D6BAF"/>
    <w:rsid w:val="006D7A25"/>
    <w:rsid w:val="006E0107"/>
    <w:rsid w:val="006E25C8"/>
    <w:rsid w:val="006E2B79"/>
    <w:rsid w:val="006E2C3C"/>
    <w:rsid w:val="006E3D8E"/>
    <w:rsid w:val="006E70F7"/>
    <w:rsid w:val="006E76DA"/>
    <w:rsid w:val="006F11D8"/>
    <w:rsid w:val="006F25D5"/>
    <w:rsid w:val="006F5F2C"/>
    <w:rsid w:val="006F7D85"/>
    <w:rsid w:val="0070218C"/>
    <w:rsid w:val="0070398A"/>
    <w:rsid w:val="00705F7C"/>
    <w:rsid w:val="00706F9C"/>
    <w:rsid w:val="00707577"/>
    <w:rsid w:val="007101D9"/>
    <w:rsid w:val="0071587A"/>
    <w:rsid w:val="00717D99"/>
    <w:rsid w:val="0072310C"/>
    <w:rsid w:val="0072341D"/>
    <w:rsid w:val="00727F99"/>
    <w:rsid w:val="0073225E"/>
    <w:rsid w:val="007338D6"/>
    <w:rsid w:val="00733E45"/>
    <w:rsid w:val="00740CAE"/>
    <w:rsid w:val="00741B15"/>
    <w:rsid w:val="007421C1"/>
    <w:rsid w:val="0074357B"/>
    <w:rsid w:val="007442A3"/>
    <w:rsid w:val="007455E4"/>
    <w:rsid w:val="00745A97"/>
    <w:rsid w:val="00745BFA"/>
    <w:rsid w:val="0074626D"/>
    <w:rsid w:val="007500F6"/>
    <w:rsid w:val="00755144"/>
    <w:rsid w:val="00761FC9"/>
    <w:rsid w:val="00762B29"/>
    <w:rsid w:val="00763BA2"/>
    <w:rsid w:val="007701C7"/>
    <w:rsid w:val="007717FA"/>
    <w:rsid w:val="00771995"/>
    <w:rsid w:val="007735A5"/>
    <w:rsid w:val="00773C33"/>
    <w:rsid w:val="007761D0"/>
    <w:rsid w:val="00780DA9"/>
    <w:rsid w:val="0078388B"/>
    <w:rsid w:val="00785457"/>
    <w:rsid w:val="00785E5B"/>
    <w:rsid w:val="00791444"/>
    <w:rsid w:val="00791FDA"/>
    <w:rsid w:val="00793459"/>
    <w:rsid w:val="007945AD"/>
    <w:rsid w:val="00796D0E"/>
    <w:rsid w:val="0079701B"/>
    <w:rsid w:val="007A1A8A"/>
    <w:rsid w:val="007A2653"/>
    <w:rsid w:val="007A2B71"/>
    <w:rsid w:val="007A3347"/>
    <w:rsid w:val="007A7898"/>
    <w:rsid w:val="007B20D1"/>
    <w:rsid w:val="007B39FB"/>
    <w:rsid w:val="007C3C5A"/>
    <w:rsid w:val="007C3D2C"/>
    <w:rsid w:val="007C4039"/>
    <w:rsid w:val="007C6224"/>
    <w:rsid w:val="007D38F8"/>
    <w:rsid w:val="007D65B2"/>
    <w:rsid w:val="007E2CA1"/>
    <w:rsid w:val="007E45C1"/>
    <w:rsid w:val="007E52D4"/>
    <w:rsid w:val="007E72B2"/>
    <w:rsid w:val="007F1F12"/>
    <w:rsid w:val="007F2695"/>
    <w:rsid w:val="00801FD2"/>
    <w:rsid w:val="0080200F"/>
    <w:rsid w:val="008021F2"/>
    <w:rsid w:val="00803E56"/>
    <w:rsid w:val="00804360"/>
    <w:rsid w:val="00804480"/>
    <w:rsid w:val="008213F2"/>
    <w:rsid w:val="00821EA4"/>
    <w:rsid w:val="00824601"/>
    <w:rsid w:val="00826DB3"/>
    <w:rsid w:val="00831CAA"/>
    <w:rsid w:val="008345E0"/>
    <w:rsid w:val="00836A3A"/>
    <w:rsid w:val="00837359"/>
    <w:rsid w:val="00845154"/>
    <w:rsid w:val="00847464"/>
    <w:rsid w:val="00857D62"/>
    <w:rsid w:val="00857D9F"/>
    <w:rsid w:val="00861A2C"/>
    <w:rsid w:val="00863663"/>
    <w:rsid w:val="00864625"/>
    <w:rsid w:val="00865B99"/>
    <w:rsid w:val="00872731"/>
    <w:rsid w:val="00877349"/>
    <w:rsid w:val="008778CE"/>
    <w:rsid w:val="00877C74"/>
    <w:rsid w:val="008820B0"/>
    <w:rsid w:val="00884AC5"/>
    <w:rsid w:val="0088700C"/>
    <w:rsid w:val="0088775F"/>
    <w:rsid w:val="00887D24"/>
    <w:rsid w:val="00892D09"/>
    <w:rsid w:val="00894C0A"/>
    <w:rsid w:val="008A31A7"/>
    <w:rsid w:val="008A4D4B"/>
    <w:rsid w:val="008A78C7"/>
    <w:rsid w:val="008B1135"/>
    <w:rsid w:val="008B17C7"/>
    <w:rsid w:val="008C00FD"/>
    <w:rsid w:val="008C063E"/>
    <w:rsid w:val="008C1B08"/>
    <w:rsid w:val="008C2B78"/>
    <w:rsid w:val="008C3D8A"/>
    <w:rsid w:val="008C4D50"/>
    <w:rsid w:val="008D2344"/>
    <w:rsid w:val="008D2B05"/>
    <w:rsid w:val="008D333C"/>
    <w:rsid w:val="008D598B"/>
    <w:rsid w:val="008D7872"/>
    <w:rsid w:val="008E0480"/>
    <w:rsid w:val="008E09CA"/>
    <w:rsid w:val="008E1894"/>
    <w:rsid w:val="008E270C"/>
    <w:rsid w:val="008E4577"/>
    <w:rsid w:val="008E5380"/>
    <w:rsid w:val="008E5E01"/>
    <w:rsid w:val="008E629A"/>
    <w:rsid w:val="008E67F6"/>
    <w:rsid w:val="008E6F28"/>
    <w:rsid w:val="008E7B79"/>
    <w:rsid w:val="008F0207"/>
    <w:rsid w:val="008F1280"/>
    <w:rsid w:val="008F31FE"/>
    <w:rsid w:val="008F6CA0"/>
    <w:rsid w:val="00901C0D"/>
    <w:rsid w:val="00902FD4"/>
    <w:rsid w:val="00905285"/>
    <w:rsid w:val="00905FA8"/>
    <w:rsid w:val="00907B7E"/>
    <w:rsid w:val="00910A59"/>
    <w:rsid w:val="00910E04"/>
    <w:rsid w:val="00911F10"/>
    <w:rsid w:val="00916C0E"/>
    <w:rsid w:val="009208D1"/>
    <w:rsid w:val="00924370"/>
    <w:rsid w:val="00924797"/>
    <w:rsid w:val="0092484A"/>
    <w:rsid w:val="0093164E"/>
    <w:rsid w:val="00932472"/>
    <w:rsid w:val="00933143"/>
    <w:rsid w:val="00943823"/>
    <w:rsid w:val="009441A1"/>
    <w:rsid w:val="00944AB0"/>
    <w:rsid w:val="009458CC"/>
    <w:rsid w:val="0095120F"/>
    <w:rsid w:val="00954EE0"/>
    <w:rsid w:val="00955C1D"/>
    <w:rsid w:val="009605CD"/>
    <w:rsid w:val="00963290"/>
    <w:rsid w:val="00963596"/>
    <w:rsid w:val="00963703"/>
    <w:rsid w:val="00963FC8"/>
    <w:rsid w:val="009659C3"/>
    <w:rsid w:val="00982A10"/>
    <w:rsid w:val="00984C75"/>
    <w:rsid w:val="00985D39"/>
    <w:rsid w:val="00990620"/>
    <w:rsid w:val="00990D39"/>
    <w:rsid w:val="00991A95"/>
    <w:rsid w:val="0099532A"/>
    <w:rsid w:val="00996AFB"/>
    <w:rsid w:val="009A1157"/>
    <w:rsid w:val="009B09E5"/>
    <w:rsid w:val="009B14B0"/>
    <w:rsid w:val="009B47DB"/>
    <w:rsid w:val="009B79A8"/>
    <w:rsid w:val="009C226D"/>
    <w:rsid w:val="009C4415"/>
    <w:rsid w:val="009D6299"/>
    <w:rsid w:val="009D6B31"/>
    <w:rsid w:val="009E43CC"/>
    <w:rsid w:val="009E6C98"/>
    <w:rsid w:val="009E7CE5"/>
    <w:rsid w:val="009F0681"/>
    <w:rsid w:val="009F2D2F"/>
    <w:rsid w:val="009F3E17"/>
    <w:rsid w:val="009F7232"/>
    <w:rsid w:val="00A00B30"/>
    <w:rsid w:val="00A0206C"/>
    <w:rsid w:val="00A03F8A"/>
    <w:rsid w:val="00A0635D"/>
    <w:rsid w:val="00A100C4"/>
    <w:rsid w:val="00A10D1E"/>
    <w:rsid w:val="00A11875"/>
    <w:rsid w:val="00A127F1"/>
    <w:rsid w:val="00A14AB3"/>
    <w:rsid w:val="00A14C96"/>
    <w:rsid w:val="00A20B35"/>
    <w:rsid w:val="00A20FA7"/>
    <w:rsid w:val="00A249D1"/>
    <w:rsid w:val="00A250F4"/>
    <w:rsid w:val="00A27373"/>
    <w:rsid w:val="00A277A0"/>
    <w:rsid w:val="00A3407C"/>
    <w:rsid w:val="00A35C73"/>
    <w:rsid w:val="00A36030"/>
    <w:rsid w:val="00A37A03"/>
    <w:rsid w:val="00A37BAE"/>
    <w:rsid w:val="00A407EC"/>
    <w:rsid w:val="00A44171"/>
    <w:rsid w:val="00A4448B"/>
    <w:rsid w:val="00A45F7B"/>
    <w:rsid w:val="00A4793A"/>
    <w:rsid w:val="00A50977"/>
    <w:rsid w:val="00A53F87"/>
    <w:rsid w:val="00A55460"/>
    <w:rsid w:val="00A55FBF"/>
    <w:rsid w:val="00A5606F"/>
    <w:rsid w:val="00A579D3"/>
    <w:rsid w:val="00A60F9D"/>
    <w:rsid w:val="00A61E7E"/>
    <w:rsid w:val="00A72061"/>
    <w:rsid w:val="00A734B1"/>
    <w:rsid w:val="00A76D97"/>
    <w:rsid w:val="00A8004D"/>
    <w:rsid w:val="00A83B2E"/>
    <w:rsid w:val="00A83F8C"/>
    <w:rsid w:val="00A84C81"/>
    <w:rsid w:val="00A84DFB"/>
    <w:rsid w:val="00A853F2"/>
    <w:rsid w:val="00A85D5F"/>
    <w:rsid w:val="00A91383"/>
    <w:rsid w:val="00A91989"/>
    <w:rsid w:val="00A948A4"/>
    <w:rsid w:val="00AA13F5"/>
    <w:rsid w:val="00AA3BAF"/>
    <w:rsid w:val="00AA5638"/>
    <w:rsid w:val="00AA5FCC"/>
    <w:rsid w:val="00AB4C09"/>
    <w:rsid w:val="00AB4C92"/>
    <w:rsid w:val="00AC1827"/>
    <w:rsid w:val="00AC23CB"/>
    <w:rsid w:val="00AC6E32"/>
    <w:rsid w:val="00AC791D"/>
    <w:rsid w:val="00AD23E5"/>
    <w:rsid w:val="00AD2AF4"/>
    <w:rsid w:val="00AD39DF"/>
    <w:rsid w:val="00AD3DEF"/>
    <w:rsid w:val="00AD3EDB"/>
    <w:rsid w:val="00AD6E6F"/>
    <w:rsid w:val="00AE2CA5"/>
    <w:rsid w:val="00AE2F7F"/>
    <w:rsid w:val="00AE7FDF"/>
    <w:rsid w:val="00AF02AC"/>
    <w:rsid w:val="00AF70FA"/>
    <w:rsid w:val="00B0058C"/>
    <w:rsid w:val="00B00D4E"/>
    <w:rsid w:val="00B06433"/>
    <w:rsid w:val="00B10D6D"/>
    <w:rsid w:val="00B14718"/>
    <w:rsid w:val="00B2018C"/>
    <w:rsid w:val="00B21A92"/>
    <w:rsid w:val="00B23342"/>
    <w:rsid w:val="00B23AF0"/>
    <w:rsid w:val="00B26FB7"/>
    <w:rsid w:val="00B328C2"/>
    <w:rsid w:val="00B32BD8"/>
    <w:rsid w:val="00B331C3"/>
    <w:rsid w:val="00B343FD"/>
    <w:rsid w:val="00B34401"/>
    <w:rsid w:val="00B34E1C"/>
    <w:rsid w:val="00B47AEA"/>
    <w:rsid w:val="00B51DE7"/>
    <w:rsid w:val="00B522C1"/>
    <w:rsid w:val="00B57236"/>
    <w:rsid w:val="00B5788F"/>
    <w:rsid w:val="00B61970"/>
    <w:rsid w:val="00B62654"/>
    <w:rsid w:val="00B64017"/>
    <w:rsid w:val="00B667FB"/>
    <w:rsid w:val="00B714DD"/>
    <w:rsid w:val="00B71DF3"/>
    <w:rsid w:val="00B72774"/>
    <w:rsid w:val="00B7674D"/>
    <w:rsid w:val="00B81066"/>
    <w:rsid w:val="00B818C6"/>
    <w:rsid w:val="00B818E1"/>
    <w:rsid w:val="00B87090"/>
    <w:rsid w:val="00B92FC0"/>
    <w:rsid w:val="00B94A72"/>
    <w:rsid w:val="00B95D80"/>
    <w:rsid w:val="00B96445"/>
    <w:rsid w:val="00B97982"/>
    <w:rsid w:val="00B97D23"/>
    <w:rsid w:val="00BA0B14"/>
    <w:rsid w:val="00BA1D44"/>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46F5"/>
    <w:rsid w:val="00BC71B7"/>
    <w:rsid w:val="00BD2C72"/>
    <w:rsid w:val="00BD390B"/>
    <w:rsid w:val="00BE460C"/>
    <w:rsid w:val="00BE5E17"/>
    <w:rsid w:val="00BE6D9D"/>
    <w:rsid w:val="00BF0646"/>
    <w:rsid w:val="00BF0BA5"/>
    <w:rsid w:val="00BF13C4"/>
    <w:rsid w:val="00BF6B1D"/>
    <w:rsid w:val="00BF7F32"/>
    <w:rsid w:val="00C01961"/>
    <w:rsid w:val="00C04C45"/>
    <w:rsid w:val="00C06148"/>
    <w:rsid w:val="00C152D4"/>
    <w:rsid w:val="00C227BA"/>
    <w:rsid w:val="00C228D0"/>
    <w:rsid w:val="00C23512"/>
    <w:rsid w:val="00C265B9"/>
    <w:rsid w:val="00C27E68"/>
    <w:rsid w:val="00C31E31"/>
    <w:rsid w:val="00C32817"/>
    <w:rsid w:val="00C35833"/>
    <w:rsid w:val="00C36465"/>
    <w:rsid w:val="00C420BB"/>
    <w:rsid w:val="00C44079"/>
    <w:rsid w:val="00C60112"/>
    <w:rsid w:val="00C61F78"/>
    <w:rsid w:val="00C63453"/>
    <w:rsid w:val="00C63BB9"/>
    <w:rsid w:val="00C64427"/>
    <w:rsid w:val="00C66FE5"/>
    <w:rsid w:val="00C75386"/>
    <w:rsid w:val="00C75C7D"/>
    <w:rsid w:val="00C819C8"/>
    <w:rsid w:val="00C8274A"/>
    <w:rsid w:val="00C82F60"/>
    <w:rsid w:val="00C86EA4"/>
    <w:rsid w:val="00C92640"/>
    <w:rsid w:val="00CA1C58"/>
    <w:rsid w:val="00CA3041"/>
    <w:rsid w:val="00CA35B0"/>
    <w:rsid w:val="00CA3822"/>
    <w:rsid w:val="00CA40AE"/>
    <w:rsid w:val="00CA426D"/>
    <w:rsid w:val="00CA5980"/>
    <w:rsid w:val="00CB48FC"/>
    <w:rsid w:val="00CB4A32"/>
    <w:rsid w:val="00CB6C6F"/>
    <w:rsid w:val="00CC5362"/>
    <w:rsid w:val="00CC5474"/>
    <w:rsid w:val="00CD470A"/>
    <w:rsid w:val="00CE0923"/>
    <w:rsid w:val="00CE2CEC"/>
    <w:rsid w:val="00CE303A"/>
    <w:rsid w:val="00CE5DCA"/>
    <w:rsid w:val="00CE6A83"/>
    <w:rsid w:val="00CE712B"/>
    <w:rsid w:val="00CE71C7"/>
    <w:rsid w:val="00CE7FE9"/>
    <w:rsid w:val="00CF1AB0"/>
    <w:rsid w:val="00CF2DD1"/>
    <w:rsid w:val="00CF3724"/>
    <w:rsid w:val="00D13D27"/>
    <w:rsid w:val="00D20FBD"/>
    <w:rsid w:val="00D30F8F"/>
    <w:rsid w:val="00D326CE"/>
    <w:rsid w:val="00D352C6"/>
    <w:rsid w:val="00D36064"/>
    <w:rsid w:val="00D40FCC"/>
    <w:rsid w:val="00D42421"/>
    <w:rsid w:val="00D45255"/>
    <w:rsid w:val="00D45901"/>
    <w:rsid w:val="00D466A7"/>
    <w:rsid w:val="00D469C1"/>
    <w:rsid w:val="00D4730D"/>
    <w:rsid w:val="00D50721"/>
    <w:rsid w:val="00D50AEF"/>
    <w:rsid w:val="00D50DFC"/>
    <w:rsid w:val="00D52E3A"/>
    <w:rsid w:val="00D56942"/>
    <w:rsid w:val="00D569B3"/>
    <w:rsid w:val="00D572A6"/>
    <w:rsid w:val="00D57F8E"/>
    <w:rsid w:val="00D60D47"/>
    <w:rsid w:val="00D6147B"/>
    <w:rsid w:val="00D61760"/>
    <w:rsid w:val="00D622DD"/>
    <w:rsid w:val="00D63568"/>
    <w:rsid w:val="00D63D44"/>
    <w:rsid w:val="00D70446"/>
    <w:rsid w:val="00D71C4E"/>
    <w:rsid w:val="00D725BB"/>
    <w:rsid w:val="00D749F4"/>
    <w:rsid w:val="00D76A0F"/>
    <w:rsid w:val="00D80701"/>
    <w:rsid w:val="00D80D7C"/>
    <w:rsid w:val="00D81CBA"/>
    <w:rsid w:val="00D81E7D"/>
    <w:rsid w:val="00D85617"/>
    <w:rsid w:val="00D872F0"/>
    <w:rsid w:val="00D919BB"/>
    <w:rsid w:val="00D97DF7"/>
    <w:rsid w:val="00DA138E"/>
    <w:rsid w:val="00DB19A1"/>
    <w:rsid w:val="00DB2558"/>
    <w:rsid w:val="00DB27C7"/>
    <w:rsid w:val="00DB2FE7"/>
    <w:rsid w:val="00DB4B95"/>
    <w:rsid w:val="00DB6507"/>
    <w:rsid w:val="00DB6619"/>
    <w:rsid w:val="00DB7B94"/>
    <w:rsid w:val="00DC032E"/>
    <w:rsid w:val="00DC0929"/>
    <w:rsid w:val="00DC128E"/>
    <w:rsid w:val="00DC5FAA"/>
    <w:rsid w:val="00DD56BC"/>
    <w:rsid w:val="00DD7437"/>
    <w:rsid w:val="00DE0293"/>
    <w:rsid w:val="00DE178C"/>
    <w:rsid w:val="00DE21BC"/>
    <w:rsid w:val="00DE3527"/>
    <w:rsid w:val="00DE4028"/>
    <w:rsid w:val="00DE4158"/>
    <w:rsid w:val="00DE582D"/>
    <w:rsid w:val="00DE6114"/>
    <w:rsid w:val="00DF5D36"/>
    <w:rsid w:val="00DF6116"/>
    <w:rsid w:val="00DF6C20"/>
    <w:rsid w:val="00E01CCC"/>
    <w:rsid w:val="00E025C2"/>
    <w:rsid w:val="00E14310"/>
    <w:rsid w:val="00E16967"/>
    <w:rsid w:val="00E22062"/>
    <w:rsid w:val="00E23E4D"/>
    <w:rsid w:val="00E2436E"/>
    <w:rsid w:val="00E3094C"/>
    <w:rsid w:val="00E31439"/>
    <w:rsid w:val="00E32FDC"/>
    <w:rsid w:val="00E3768F"/>
    <w:rsid w:val="00E43124"/>
    <w:rsid w:val="00E45460"/>
    <w:rsid w:val="00E4698B"/>
    <w:rsid w:val="00E46BEE"/>
    <w:rsid w:val="00E46D57"/>
    <w:rsid w:val="00E50CF9"/>
    <w:rsid w:val="00E535E3"/>
    <w:rsid w:val="00E547B0"/>
    <w:rsid w:val="00E55E65"/>
    <w:rsid w:val="00E575B1"/>
    <w:rsid w:val="00E579DD"/>
    <w:rsid w:val="00E63A86"/>
    <w:rsid w:val="00E65551"/>
    <w:rsid w:val="00E66DCC"/>
    <w:rsid w:val="00E66EA0"/>
    <w:rsid w:val="00E70461"/>
    <w:rsid w:val="00E70DD2"/>
    <w:rsid w:val="00E754FA"/>
    <w:rsid w:val="00E80BAD"/>
    <w:rsid w:val="00E900A1"/>
    <w:rsid w:val="00E902A1"/>
    <w:rsid w:val="00E903B3"/>
    <w:rsid w:val="00E92836"/>
    <w:rsid w:val="00E9374F"/>
    <w:rsid w:val="00E9551F"/>
    <w:rsid w:val="00E957FA"/>
    <w:rsid w:val="00EA03CE"/>
    <w:rsid w:val="00EA07C2"/>
    <w:rsid w:val="00EA0ACE"/>
    <w:rsid w:val="00EA0D09"/>
    <w:rsid w:val="00EA5F50"/>
    <w:rsid w:val="00EB0C2F"/>
    <w:rsid w:val="00EB47D3"/>
    <w:rsid w:val="00EB764A"/>
    <w:rsid w:val="00EB7877"/>
    <w:rsid w:val="00EC114F"/>
    <w:rsid w:val="00EC34BE"/>
    <w:rsid w:val="00EC38D9"/>
    <w:rsid w:val="00EC3FF1"/>
    <w:rsid w:val="00EC4ACC"/>
    <w:rsid w:val="00EC5B58"/>
    <w:rsid w:val="00EC5FCE"/>
    <w:rsid w:val="00EC7EA5"/>
    <w:rsid w:val="00ED14D6"/>
    <w:rsid w:val="00ED47CF"/>
    <w:rsid w:val="00ED6413"/>
    <w:rsid w:val="00ED7806"/>
    <w:rsid w:val="00EE04E5"/>
    <w:rsid w:val="00EE2202"/>
    <w:rsid w:val="00EE25AB"/>
    <w:rsid w:val="00EE58AC"/>
    <w:rsid w:val="00EE7132"/>
    <w:rsid w:val="00EF36EA"/>
    <w:rsid w:val="00EF5252"/>
    <w:rsid w:val="00F02171"/>
    <w:rsid w:val="00F02885"/>
    <w:rsid w:val="00F04181"/>
    <w:rsid w:val="00F05118"/>
    <w:rsid w:val="00F0579A"/>
    <w:rsid w:val="00F05FC5"/>
    <w:rsid w:val="00F06887"/>
    <w:rsid w:val="00F14710"/>
    <w:rsid w:val="00F17461"/>
    <w:rsid w:val="00F200BE"/>
    <w:rsid w:val="00F21D77"/>
    <w:rsid w:val="00F22588"/>
    <w:rsid w:val="00F25F49"/>
    <w:rsid w:val="00F26E4A"/>
    <w:rsid w:val="00F30445"/>
    <w:rsid w:val="00F37A02"/>
    <w:rsid w:val="00F37CA7"/>
    <w:rsid w:val="00F37E5B"/>
    <w:rsid w:val="00F453F8"/>
    <w:rsid w:val="00F45BEA"/>
    <w:rsid w:val="00F46877"/>
    <w:rsid w:val="00F47AF1"/>
    <w:rsid w:val="00F47DD1"/>
    <w:rsid w:val="00F50CBE"/>
    <w:rsid w:val="00F53642"/>
    <w:rsid w:val="00F55163"/>
    <w:rsid w:val="00F5656C"/>
    <w:rsid w:val="00F61E8F"/>
    <w:rsid w:val="00F633ED"/>
    <w:rsid w:val="00F638D8"/>
    <w:rsid w:val="00F6400A"/>
    <w:rsid w:val="00F6483C"/>
    <w:rsid w:val="00F651A8"/>
    <w:rsid w:val="00F74402"/>
    <w:rsid w:val="00F80937"/>
    <w:rsid w:val="00F82712"/>
    <w:rsid w:val="00F8785D"/>
    <w:rsid w:val="00F90D0D"/>
    <w:rsid w:val="00F91C7D"/>
    <w:rsid w:val="00F94C5F"/>
    <w:rsid w:val="00FA13FA"/>
    <w:rsid w:val="00FA2128"/>
    <w:rsid w:val="00FA7FEF"/>
    <w:rsid w:val="00FB44C5"/>
    <w:rsid w:val="00FB549E"/>
    <w:rsid w:val="00FB72B6"/>
    <w:rsid w:val="00FC0D2C"/>
    <w:rsid w:val="00FC0D39"/>
    <w:rsid w:val="00FC2C44"/>
    <w:rsid w:val="00FC683C"/>
    <w:rsid w:val="00FC7D4C"/>
    <w:rsid w:val="00FD350A"/>
    <w:rsid w:val="00FD665E"/>
    <w:rsid w:val="00FD6764"/>
    <w:rsid w:val="00FD797F"/>
    <w:rsid w:val="00FD7D05"/>
    <w:rsid w:val="00FE3D24"/>
    <w:rsid w:val="00FF0B5E"/>
    <w:rsid w:val="00FF1F69"/>
    <w:rsid w:val="00FF1FB0"/>
    <w:rsid w:val="00FF23AD"/>
    <w:rsid w:val="00FF4B0A"/>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3048DB"/>
    <w:pPr>
      <w:spacing w:before="240" w:after="240"/>
      <w:outlineLvl w:val="0"/>
    </w:pPr>
    <w:rPr>
      <w:rFonts w:eastAsiaTheme="majorEastAsia" w:cstheme="majorBidi"/>
      <w:b/>
      <w:sz w:val="44"/>
      <w:szCs w:val="40"/>
    </w:rPr>
  </w:style>
  <w:style w:type="paragraph" w:styleId="Heading2">
    <w:name w:val="heading 2"/>
    <w:basedOn w:val="Heading1"/>
    <w:next w:val="Normal"/>
    <w:link w:val="Heading2Char"/>
    <w:autoRedefine/>
    <w:uiPriority w:val="9"/>
    <w:unhideWhenUsed/>
    <w:qFormat/>
    <w:rsid w:val="003048DB"/>
    <w:pPr>
      <w:shd w:val="clear" w:color="DEEAF6" w:themeColor="accent1" w:themeTint="33" w:fill="auto"/>
      <w:outlineLvl w:val="1"/>
    </w:pPr>
    <w:rPr>
      <w:sz w:val="40"/>
    </w:r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autoRedefine/>
    <w:uiPriority w:val="9"/>
    <w:unhideWhenUsed/>
    <w:qFormat/>
    <w:rsid w:val="00C60112"/>
    <w:pPr>
      <w:keepNext/>
      <w:keepLines/>
      <w:spacing w:before="2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C63BB9"/>
    <w:pPr>
      <w:shd w:val="clear" w:color="auto" w:fill="DEEAF6" w:themeFill="accent1" w:themeFillTint="33"/>
      <w:spacing w:before="60" w:after="120"/>
      <w:outlineLvl w:val="5"/>
    </w:pPr>
    <w:rPr>
      <w:rFonts w:eastAsiaTheme="minorHAnsi" w:cs="Arial"/>
      <w:b/>
      <w:color w:val="000000"/>
      <w:szCs w:val="20"/>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3048DB"/>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048DB"/>
    <w:rPr>
      <w:rFonts w:ascii="Arial" w:eastAsiaTheme="majorEastAsia" w:hAnsi="Arial" w:cstheme="majorBidi"/>
      <w:b/>
      <w:sz w:val="44"/>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C60112"/>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C63BB9"/>
    <w:rPr>
      <w:rFonts w:ascii="Arial" w:hAnsi="Arial" w:cs="Arial"/>
      <w:b/>
      <w:color w:val="000000"/>
      <w:sz w:val="24"/>
      <w:szCs w:val="20"/>
      <w:shd w:val="clear" w:color="auto" w:fill="DEEAF6" w:themeFill="accent1" w:themeFillTint="33"/>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6D6373"/>
  </w:style>
  <w:style w:type="character" w:customStyle="1" w:styleId="eop">
    <w:name w:val="eop"/>
    <w:basedOn w:val="DefaultParagraphFont"/>
    <w:rsid w:val="006D6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CFF@cde.ca.gov" TargetMode="External"/><Relationship Id="rId13" Type="http://schemas.openxmlformats.org/officeDocument/2006/relationships/hyperlink" Target="https://leginfo.legislature.ca.gov/faces/codes_displaySection.xhtml?lawCode=EDC&amp;sectionNum=5206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re/lc/" TargetMode="External"/><Relationship Id="rId17" Type="http://schemas.openxmlformats.org/officeDocument/2006/relationships/hyperlink" Target="https://leginfo.legislature.ca.gov/faces/codes_displaySection.xhtml?lawCode=EDC&amp;sectionNum=42238.024." TargetMode="External"/><Relationship Id="rId2" Type="http://schemas.openxmlformats.org/officeDocument/2006/relationships/numbering" Target="numbering.xml"/><Relationship Id="rId16" Type="http://schemas.openxmlformats.org/officeDocument/2006/relationships/hyperlink" Target="https://www.cde.ca.gov/re/lc/documents/lcffprioritiessummary.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_displaySection.xhtml?sectionNum=47606.5.&amp;lawCode=EDC" TargetMode="External"/><Relationship Id="rId5" Type="http://schemas.openxmlformats.org/officeDocument/2006/relationships/webSettings" Target="webSettings.xml"/><Relationship Id="rId15" Type="http://schemas.openxmlformats.org/officeDocument/2006/relationships/hyperlink" Target="https://leginfo.legislature.ca.gov/faces/codes_displaySection.xhtml?sectionNum=47606.5.&amp;lawCode=EDC" TargetMode="External"/><Relationship Id="rId10" Type="http://schemas.openxmlformats.org/officeDocument/2006/relationships/hyperlink" Target="https://leginfo.legislature.ca.gov/faces/codes_displaySection.xhtml?lawCode=EDC&amp;sectionNum=5206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eginfo.legislature.ca.gov/faces/codes_displaySection.xhtml?lawCode=EDC&amp;sectionNum=52060." TargetMode="External"/><Relationship Id="rId14" Type="http://schemas.openxmlformats.org/officeDocument/2006/relationships/hyperlink" Target="https://leginfo.legislature.ca.gov/faces/codes_displaySection.xhtml?lawCode=EDC&amp;sectionNum=52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ABD38-274B-4BA4-81FF-9EC9B21DA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530</Words>
  <Characters>65724</Characters>
  <Application>Microsoft Office Word</Application>
  <DocSecurity>0</DocSecurity>
  <Lines>547</Lines>
  <Paragraphs>154</Paragraphs>
  <ScaleCrop>false</ScaleCrop>
  <Manager/>
  <Company>California Department of Education</Company>
  <LinksUpToDate>false</LinksUpToDate>
  <CharactersWithSpaces>7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ntrol &amp; Accountability Plan Instructions - Local Control and Accountability Plan (LCAP) (CA Dept of Education)</dc:title>
  <dc:subject>Adopted version of the 2024-25 Local Control and Accountability Plan instructions with no template.</dc:subject>
  <dc:creator>Local Agency System Support Office</dc:creator>
  <cp:keywords>lcap, template, instructions, local, control, accountability, plan, education, partners, increased, improved, services, unduplicated, student, pupil</cp:keywords>
  <dc:description/>
  <cp:lastModifiedBy/>
  <cp:revision>1</cp:revision>
  <dcterms:created xsi:type="dcterms:W3CDTF">2023-11-17T22:27:00Z</dcterms:created>
  <dcterms:modified xsi:type="dcterms:W3CDTF">2023-11-17T22:27:00Z</dcterms:modified>
  <cp:category/>
</cp:coreProperties>
</file>